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1CDBC" w14:textId="3797ABA4" w:rsidR="000F1831" w:rsidRPr="008371D3" w:rsidRDefault="000F1831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Appendix 1 Average Heights of</w:t>
      </w:r>
      <w:r w:rsidR="00A85C2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e </w:t>
      </w:r>
      <w:proofErr w:type="spellStart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</w:t>
      </w:r>
      <w:bookmarkStart w:id="0" w:name="_GoBack"/>
      <w:bookmarkEnd w:id="0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yu</w:t>
      </w:r>
      <w:proofErr w:type="spellEnd"/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</w:t>
      </w:r>
      <w:r w:rsidR="00A85C2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aged 25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781C03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9 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According to Birth Year and Age at Death</w:t>
      </w:r>
    </w:p>
    <w:tbl>
      <w:tblPr>
        <w:tblW w:w="837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80"/>
        <w:gridCol w:w="880"/>
        <w:gridCol w:w="1372"/>
        <w:gridCol w:w="840"/>
        <w:gridCol w:w="858"/>
        <w:gridCol w:w="858"/>
        <w:gridCol w:w="858"/>
        <w:gridCol w:w="858"/>
        <w:gridCol w:w="858"/>
      </w:tblGrid>
      <w:tr w:rsidR="00630C5F" w:rsidRPr="008371D3" w14:paraId="636469D0" w14:textId="77777777" w:rsidTr="004D07D6">
        <w:trPr>
          <w:trHeight w:val="33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734B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07D3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ADBA2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88F40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C42F9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Age at Death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C21131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A6143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26B9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0D2601D9" w14:textId="77777777" w:rsidTr="004D07D6">
        <w:trPr>
          <w:trHeight w:val="33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C2BE7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D0082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9288F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5CBAA" w14:textId="50A08D8A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5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–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3312B" w14:textId="3A62D49B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0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–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321491" w14:textId="7C83003E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0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–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BBF44" w14:textId="48AD44BB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0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–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F55D35" w14:textId="3A329DAA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60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–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6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59B5C" w14:textId="77777777" w:rsidR="000F1831" w:rsidRPr="008371D3" w:rsidRDefault="000F1831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Total</w:t>
            </w:r>
          </w:p>
        </w:tc>
      </w:tr>
      <w:tr w:rsidR="00630C5F" w:rsidRPr="008371D3" w14:paraId="5CAC7277" w14:textId="77777777" w:rsidTr="004D07D6">
        <w:trPr>
          <w:trHeight w:val="330"/>
        </w:trPr>
        <w:tc>
          <w:tcPr>
            <w:tcW w:w="10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2DF8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7755BD9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2F57469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423CB92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2E979E8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09AA667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69296B2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75015A9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4FFC2F8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18B78F5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Birth Year</w:t>
            </w:r>
          </w:p>
          <w:p w14:paraId="5502621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57798DE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6D46B62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4CC7F0E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2D72BBC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259B32B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4DF5536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578D3D6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60789D7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0E3D8EF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6AA1433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479C470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515DE4A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  <w:p w14:paraId="0621AB1E" w14:textId="1A18F5D1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43B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9791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092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6CD9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940E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39E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5E8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48A5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2EE39C88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01BEA" w14:textId="060AFA74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D44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85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C3DD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DB0A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FC6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6511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A0E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74F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D51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8</w:t>
            </w:r>
          </w:p>
        </w:tc>
      </w:tr>
      <w:tr w:rsidR="00630C5F" w:rsidRPr="008371D3" w14:paraId="17C3AE96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8DF73" w14:textId="4EDD112E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3B0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19BD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5227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C78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BC07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6C1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8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5DC62" w14:textId="51E1521C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7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48089" w14:textId="4C17EB84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761</w:t>
            </w:r>
          </w:p>
        </w:tc>
      </w:tr>
      <w:tr w:rsidR="00630C5F" w:rsidRPr="008371D3" w14:paraId="3C2A22A4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676A" w14:textId="660BA9FB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2CD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299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58C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672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A74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DD29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FB3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92E1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4A1E0A5F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FB1D7" w14:textId="46EFA2D0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4AC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86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FE6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7E4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DFC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E21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251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6E3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6412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9</w:t>
            </w:r>
          </w:p>
        </w:tc>
      </w:tr>
      <w:tr w:rsidR="00630C5F" w:rsidRPr="008371D3" w14:paraId="6695CC07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0C7DC" w14:textId="1C74C0DC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2B9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55CF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CDF3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B957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222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6061" w14:textId="4CB2FDA5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08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28C6" w14:textId="09B982DA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92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73555" w14:textId="2CDDABDB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7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19</w:t>
            </w:r>
          </w:p>
        </w:tc>
      </w:tr>
      <w:tr w:rsidR="00630C5F" w:rsidRPr="008371D3" w14:paraId="65D23058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113B1" w14:textId="0C00907A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D3D6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9529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1365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04F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811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478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A6A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54F5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45A12BFE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59B73" w14:textId="1922B15E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71C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87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FBC4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FFA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8C66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59.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F16A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22D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570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ED29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1</w:t>
            </w:r>
          </w:p>
        </w:tc>
      </w:tr>
      <w:tr w:rsidR="00630C5F" w:rsidRPr="008371D3" w14:paraId="6E9B5B53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179E7" w14:textId="344F4214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697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0A5D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F80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227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22D9" w14:textId="4F16AF0C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7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9CB9" w14:textId="34464BEE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4065" w14:textId="07DBCADF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97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D3EB4" w14:textId="16028596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1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00</w:t>
            </w:r>
          </w:p>
        </w:tc>
      </w:tr>
      <w:tr w:rsidR="00630C5F" w:rsidRPr="008371D3" w14:paraId="55B9BD01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B7A7C" w14:textId="1F9704F8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6C04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B972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46F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D66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621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B23F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2D0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D0F8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6F1D0DF5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4BF15" w14:textId="28F075DB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35BC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88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592C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A4D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58.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05E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B1AD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FB6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583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72B1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9</w:t>
            </w:r>
          </w:p>
        </w:tc>
      </w:tr>
      <w:tr w:rsidR="00630C5F" w:rsidRPr="008371D3" w14:paraId="043B56CB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D72D4" w14:textId="0B71E361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0E8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A016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9F8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4F4A" w14:textId="79CB8449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7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69689" w14:textId="0F9ED896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8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D8A5" w14:textId="5BE7B3E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79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8E15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7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D287" w14:textId="62ED94B6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2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821</w:t>
            </w:r>
          </w:p>
        </w:tc>
      </w:tr>
      <w:tr w:rsidR="00630C5F" w:rsidRPr="008371D3" w14:paraId="19A3DBCB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D63BD" w14:textId="54886EDC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3A2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AD03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1B73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F43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2BD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A979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7714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255D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6D333732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C78C" w14:textId="5DB856C4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B26A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89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73BA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90F4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59.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D4F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722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100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5F1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3D5F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1</w:t>
            </w:r>
          </w:p>
        </w:tc>
      </w:tr>
      <w:tr w:rsidR="00630C5F" w:rsidRPr="008371D3" w14:paraId="1D7B57EF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95F4A" w14:textId="5E3AAB8B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89E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C2B9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6DC5" w14:textId="4F6EE441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CC23B" w14:textId="6C377F28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79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3CF5" w14:textId="281610CD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3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4F95" w14:textId="718F5845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05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0D30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CB3D3" w14:textId="233A3A11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0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20</w:t>
            </w:r>
          </w:p>
        </w:tc>
      </w:tr>
      <w:tr w:rsidR="00630C5F" w:rsidRPr="008371D3" w14:paraId="193A7C26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91ABB" w14:textId="3A563A37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468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5BE0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6E3B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860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8A0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4DD5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C4D6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2AA4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33A4A31A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9786F" w14:textId="377482F1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E2C7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90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D270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0D4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14F2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D25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FB2D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D93A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6B04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1</w:t>
            </w:r>
          </w:p>
        </w:tc>
      </w:tr>
      <w:tr w:rsidR="00630C5F" w:rsidRPr="008371D3" w14:paraId="119540C2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1EF17" w14:textId="1DFB54C3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E2C9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21BB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FF90" w14:textId="0BD2605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24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FBDF" w14:textId="20C6ABFF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41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7B9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89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4568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0FC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F13BF" w14:textId="00C10692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54</w:t>
            </w:r>
          </w:p>
        </w:tc>
      </w:tr>
      <w:tr w:rsidR="00630C5F" w:rsidRPr="008371D3" w14:paraId="718AE855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21910" w14:textId="12898A5F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84956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24FD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ED99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DEC1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8143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ED4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A07D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CD1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2FF104C3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0042E" w14:textId="0DAA61D4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D49E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910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9F49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445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8982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1A2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BAFB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FB1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E564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8</w:t>
            </w:r>
          </w:p>
        </w:tc>
      </w:tr>
      <w:tr w:rsidR="00630C5F" w:rsidRPr="008371D3" w14:paraId="564A28C0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08960" w14:textId="47D5A908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0E3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5A58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144C" w14:textId="0825B39C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0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8E0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68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5D4B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94CB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3CE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09894" w14:textId="29680D5D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="00D65DAF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698</w:t>
            </w:r>
          </w:p>
        </w:tc>
      </w:tr>
      <w:tr w:rsidR="00630C5F" w:rsidRPr="008371D3" w14:paraId="5D735418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A366C" w14:textId="0C9C457E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C3E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703C9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01B3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3008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0B7C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07DD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B39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E85E5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630C5F" w:rsidRPr="008371D3" w14:paraId="0E9471DA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DF583" w14:textId="662200D2" w:rsidR="004D07D6" w:rsidRPr="008371D3" w:rsidRDefault="004D07D6" w:rsidP="002A3751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5F6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Total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9EBAF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Height (cm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3618E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5B47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0.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92B4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CCA0D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1338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DEB30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61.0</w:t>
            </w:r>
          </w:p>
        </w:tc>
      </w:tr>
      <w:tr w:rsidR="00630C5F" w:rsidRPr="008371D3" w14:paraId="56744773" w14:textId="77777777" w:rsidTr="004D07D6">
        <w:trPr>
          <w:trHeight w:val="330"/>
        </w:trPr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06167" w14:textId="5FADEC65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5A8E1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C67FA" w14:textId="77777777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Observation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9DAA0D" w14:textId="416D53FD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="003C768B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68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19276" w14:textId="5B35FE65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0</w:t>
            </w:r>
            <w:r w:rsidR="003C768B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84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C7542" w14:textId="10C47129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2</w:t>
            </w:r>
            <w:r w:rsidR="003C768B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958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B4E41" w14:textId="4119AB11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3</w:t>
            </w:r>
            <w:r w:rsidR="003C768B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4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5CEF5" w14:textId="3F4E7CE1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11</w:t>
            </w:r>
            <w:r w:rsidR="003C768B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04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16172" w14:textId="7589B76B" w:rsidR="004D07D6" w:rsidRPr="008371D3" w:rsidRDefault="004D07D6" w:rsidP="002A3751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52</w:t>
            </w:r>
            <w:r w:rsidR="003C768B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4"/>
                <w:szCs w:val="24"/>
              </w:rPr>
              <w:t>073</w:t>
            </w:r>
          </w:p>
        </w:tc>
      </w:tr>
    </w:tbl>
    <w:p w14:paraId="45E5FC57" w14:textId="44A9DB59" w:rsidR="000F1831" w:rsidRPr="008371D3" w:rsidRDefault="000F1831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urce: </w:t>
      </w:r>
      <w:r w:rsidR="005035AA" w:rsidRPr="008371D3">
        <w:rPr>
          <w:rFonts w:ascii="Times New Roman" w:hAnsi="Times New Roman" w:cs="Times New Roman"/>
          <w:i/>
          <w:iCs/>
          <w:color w:val="000000" w:themeColor="text1"/>
          <w:sz w:val="22"/>
          <w:szCs w:val="24"/>
        </w:rPr>
        <w:t>The Official Gazette of Government-General of Korea</w:t>
      </w:r>
    </w:p>
    <w:p w14:paraId="230E6F39" w14:textId="77777777" w:rsidR="000F1831" w:rsidRPr="008371D3" w:rsidRDefault="000F1831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24E7C1" w14:textId="77777777" w:rsidR="000F1831" w:rsidRPr="008371D3" w:rsidRDefault="000F1831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576267" w14:textId="77777777" w:rsidR="000F1831" w:rsidRPr="008371D3" w:rsidRDefault="000F1831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C7F4481" w14:textId="147964E3" w:rsidR="00203B62" w:rsidRPr="008371D3" w:rsidRDefault="00203B62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ppendix </w:t>
      </w:r>
      <w:r w:rsidR="000F183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B0138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347C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ography </w:t>
      </w:r>
      <w:r w:rsidR="0031391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71566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Korea</w:t>
      </w:r>
      <w:r w:rsidR="008834C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eights of Male </w:t>
      </w:r>
      <w:proofErr w:type="spellStart"/>
      <w:r w:rsidR="008834CE"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="008834C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by Region</w:t>
      </w:r>
    </w:p>
    <w:p w14:paraId="3BC6E812" w14:textId="77777777" w:rsidR="008834CE" w:rsidRPr="008371D3" w:rsidRDefault="008834CE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1E0A67" w14:textId="42D75388" w:rsidR="0001282E" w:rsidRPr="008371D3" w:rsidRDefault="00B54655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lonial Korea consisted of 13 provinces, which are </w:t>
      </w:r>
      <w:r w:rsidR="0001282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listed in Table A</w:t>
      </w:r>
      <w:r w:rsidR="000965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2-1</w:t>
      </w:r>
      <w:r w:rsidR="00BB2D1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llustrated in Figure</w:t>
      </w:r>
      <w:r w:rsidR="00733E5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2-1</w:t>
      </w:r>
      <w:r w:rsidR="000965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table also 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tegorizes </w:t>
      </w:r>
      <w:r w:rsidR="000965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m </w:t>
      </w:r>
      <w:r w:rsidR="002E27C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into North, Middle, and South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E27C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llowing the </w:t>
      </w:r>
      <w:r w:rsidR="00F63D4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convention</w:t>
      </w:r>
      <w:r w:rsidR="002E27C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E1FC0AC" w14:textId="77777777" w:rsidR="0001282E" w:rsidRPr="008371D3" w:rsidRDefault="0001282E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B8723C" w14:textId="43884BA4" w:rsidR="00B54655" w:rsidRPr="008371D3" w:rsidRDefault="00705F84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</w:t>
      </w:r>
      <w:r w:rsidR="00234B7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2-1 </w:t>
      </w:r>
      <w:r w:rsidR="00921FA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gions and </w:t>
      </w:r>
      <w:r w:rsidR="00234B7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Province</w:t>
      </w:r>
      <w:r w:rsidR="009C4CA3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21FA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Colonial Kore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630C5F" w:rsidRPr="008371D3" w14:paraId="622EFCAD" w14:textId="77777777" w:rsidTr="00234B7E">
        <w:tc>
          <w:tcPr>
            <w:tcW w:w="1271" w:type="dxa"/>
          </w:tcPr>
          <w:p w14:paraId="7583F6A9" w14:textId="1A3B3315" w:rsidR="00A52A67" w:rsidRPr="008371D3" w:rsidRDefault="00234B7E" w:rsidP="00193FB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on</w:t>
            </w:r>
          </w:p>
        </w:tc>
        <w:tc>
          <w:tcPr>
            <w:tcW w:w="7745" w:type="dxa"/>
          </w:tcPr>
          <w:p w14:paraId="629AA814" w14:textId="30A4B0B1" w:rsidR="00A52A67" w:rsidRPr="008371D3" w:rsidRDefault="00234B7E" w:rsidP="00193FB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vince</w:t>
            </w:r>
          </w:p>
        </w:tc>
      </w:tr>
      <w:tr w:rsidR="00630C5F" w:rsidRPr="008371D3" w14:paraId="637DD4D9" w14:textId="77777777" w:rsidTr="00234B7E">
        <w:tc>
          <w:tcPr>
            <w:tcW w:w="1271" w:type="dxa"/>
          </w:tcPr>
          <w:p w14:paraId="3EA5FA24" w14:textId="23E99058" w:rsidR="00234B7E" w:rsidRPr="008371D3" w:rsidRDefault="00234B7E" w:rsidP="00193FB2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rth</w:t>
            </w:r>
          </w:p>
        </w:tc>
        <w:tc>
          <w:tcPr>
            <w:tcW w:w="7745" w:type="dxa"/>
          </w:tcPr>
          <w:p w14:paraId="007A00D0" w14:textId="3F87AFF6" w:rsidR="00234B7E" w:rsidRPr="008371D3" w:rsidRDefault="00234B7E" w:rsidP="00193FB2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</w:t>
            </w:r>
            <w:r w:rsidR="003E00D9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an</w:t>
            </w:r>
            <w:proofErr w:type="spellEnd"/>
            <w:r w:rsidR="00325B3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3E00D9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</w:t>
            </w:r>
            <w:proofErr w:type="spellEnd"/>
            <w:r w:rsidR="003E00D9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</w:t>
            </w:r>
            <w:r w:rsidR="00316861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an</w:t>
            </w:r>
            <w:proofErr w:type="spellEnd"/>
            <w:r w:rsidR="00325B3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316861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  <w:proofErr w:type="spellEnd"/>
            <w:r w:rsidR="00316861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mgy</w:t>
            </w:r>
            <w:r w:rsidR="00CF42A2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</w:t>
            </w:r>
            <w:proofErr w:type="spellEnd"/>
            <w:r w:rsidR="00325B3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D3D58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</w:t>
            </w:r>
            <w:proofErr w:type="spellEnd"/>
            <w:r w:rsidR="00CD3D58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mky</w:t>
            </w:r>
            <w:r w:rsidR="00CF42A2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g</w:t>
            </w:r>
            <w:proofErr w:type="spellEnd"/>
            <w:r w:rsidR="00325B3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D3D58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  <w:proofErr w:type="spellEnd"/>
            <w:r w:rsidR="00CD3D58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wanghae</w:t>
            </w:r>
            <w:proofErr w:type="spellEnd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do</w:t>
            </w:r>
          </w:p>
        </w:tc>
      </w:tr>
      <w:tr w:rsidR="00630C5F" w:rsidRPr="008371D3" w14:paraId="6BE903BE" w14:textId="77777777" w:rsidTr="00234B7E">
        <w:tc>
          <w:tcPr>
            <w:tcW w:w="1271" w:type="dxa"/>
          </w:tcPr>
          <w:p w14:paraId="3FA06AE4" w14:textId="50B7CFCF" w:rsidR="00A52A67" w:rsidRPr="008371D3" w:rsidRDefault="00234B7E" w:rsidP="00193FB2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ddle</w:t>
            </w:r>
          </w:p>
        </w:tc>
        <w:tc>
          <w:tcPr>
            <w:tcW w:w="7745" w:type="dxa"/>
          </w:tcPr>
          <w:p w14:paraId="083171D7" w14:textId="5261732C" w:rsidR="00A52A67" w:rsidRPr="008371D3" w:rsidRDefault="00921FAD" w:rsidP="00193FB2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yeonggi</w:t>
            </w:r>
            <w:proofErr w:type="spellEnd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do, Gangwon-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ungcheong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ungcheong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</w:t>
            </w:r>
          </w:p>
        </w:tc>
      </w:tr>
      <w:tr w:rsidR="00D93EEC" w:rsidRPr="008371D3" w14:paraId="3E2B0C98" w14:textId="77777777" w:rsidTr="00234B7E">
        <w:tc>
          <w:tcPr>
            <w:tcW w:w="1271" w:type="dxa"/>
          </w:tcPr>
          <w:p w14:paraId="65418A87" w14:textId="60A70575" w:rsidR="00A52A67" w:rsidRPr="008371D3" w:rsidRDefault="00234B7E" w:rsidP="00193FB2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uth</w:t>
            </w:r>
          </w:p>
        </w:tc>
        <w:tc>
          <w:tcPr>
            <w:tcW w:w="7745" w:type="dxa"/>
          </w:tcPr>
          <w:p w14:paraId="1E6C5CA6" w14:textId="335A4187" w:rsidR="00A52A67" w:rsidRPr="008371D3" w:rsidRDefault="00921FAD" w:rsidP="00193FB2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olla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91A52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</w:t>
            </w:r>
            <w:proofErr w:type="spellEnd"/>
            <w:r w:rsidR="00F91A52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olla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91A52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  <w:proofErr w:type="spellEnd"/>
            <w:r w:rsidR="00F91A52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yeongsang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356480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</w:t>
            </w:r>
            <w:proofErr w:type="spellEnd"/>
            <w:r w:rsidR="00356480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, </w:t>
            </w:r>
            <w:proofErr w:type="spellStart"/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yeongsan</w:t>
            </w:r>
            <w:r w:rsidR="002819F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</w:t>
            </w:r>
            <w:proofErr w:type="spellEnd"/>
            <w:r w:rsidR="00472DBA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2819F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</w:t>
            </w:r>
            <w:proofErr w:type="spellEnd"/>
            <w:r w:rsidR="002819FB"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8371D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</w:t>
            </w:r>
          </w:p>
        </w:tc>
      </w:tr>
    </w:tbl>
    <w:p w14:paraId="782D015B" w14:textId="237D8983" w:rsidR="00705F84" w:rsidRPr="008371D3" w:rsidRDefault="00705F84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1123C3" w14:textId="2FFF7988" w:rsidR="004B649E" w:rsidRPr="008371D3" w:rsidRDefault="004B649E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211248F" w14:textId="457F69F8" w:rsidR="00F06594" w:rsidRPr="008371D3" w:rsidRDefault="00F06594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igure A2-1</w:t>
      </w:r>
      <w:r w:rsidR="00B308A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nces of Colonial Korea, c.1921</w:t>
      </w:r>
    </w:p>
    <w:p w14:paraId="001FEA4C" w14:textId="15331421" w:rsidR="00203B62" w:rsidRPr="008371D3" w:rsidRDefault="00203B62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607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FE294AA" wp14:editId="63119F76">
            <wp:extent cx="4029075" cy="5638601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461" cy="565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22A87" w14:textId="4428293C" w:rsidR="003D11AC" w:rsidRPr="008371D3" w:rsidRDefault="004B649E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e: </w:t>
      </w:r>
      <w:r w:rsidR="00D04D1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simplicity, we </w:t>
      </w:r>
      <w:r w:rsidR="009033A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combined</w:t>
      </w:r>
      <w:r w:rsidR="00D04D1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7780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northern</w:t>
      </w:r>
      <w:r w:rsidR="006C37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nce (</w:t>
      </w:r>
      <w:proofErr w:type="spellStart"/>
      <w:r w:rsidR="006C37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uk</w:t>
      </w:r>
      <w:proofErr w:type="spellEnd"/>
      <w:r w:rsidR="006C37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-do)</w:t>
      </w:r>
      <w:r w:rsidR="0017780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7780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southern province</w:t>
      </w:r>
      <w:r w:rsidR="006C37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6C37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nam</w:t>
      </w:r>
      <w:proofErr w:type="spellEnd"/>
      <w:r w:rsidR="006C37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-do)</w:t>
      </w:r>
      <w:r w:rsidR="00325B3B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sted in Table A2-1</w:t>
      </w:r>
      <w:r w:rsidR="0017780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or example, </w:t>
      </w:r>
      <w:r w:rsidR="00E6178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17780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Pyongan</w:t>
      </w:r>
      <w:r w:rsidR="00E6178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2D005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map</w:t>
      </w:r>
      <w:r w:rsidR="00E6178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76B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merging </w:t>
      </w:r>
      <w:r w:rsidR="00B37FA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E6178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76B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Pyongan</w:t>
      </w:r>
      <w:r w:rsidR="009B508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37FA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uk</w:t>
      </w:r>
      <w:proofErr w:type="spellEnd"/>
      <w:r w:rsidR="009B508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B37FA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o and Pyongan</w:t>
      </w:r>
      <w:r w:rsidR="009B508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37FA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nam</w:t>
      </w:r>
      <w:proofErr w:type="spellEnd"/>
      <w:r w:rsidR="009B508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B37FA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o</w:t>
      </w:r>
      <w:r w:rsidR="0022701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E24CFDB" w14:textId="670E0AD8" w:rsidR="00486C1E" w:rsidRDefault="00486C1E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C2F8CE" w14:textId="0951462C" w:rsidR="0073532B" w:rsidRPr="00942FCC" w:rsidRDefault="00942FCC" w:rsidP="00C562C2">
      <w:pPr>
        <w:widowControl/>
        <w:wordWrap/>
        <w:autoSpaceDE/>
        <w:autoSpaceDN/>
        <w:spacing w:line="480" w:lineRule="auto"/>
        <w:ind w:firstLineChars="118" w:firstLine="283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42FC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Figure A2-2 provides the number of the male </w:t>
      </w:r>
      <w:proofErr w:type="spellStart"/>
      <w:r w:rsidRPr="00942F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942F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for 13 Provinces and their correlation with the male population, and it shows that there is no systematic regional bias in geographical distribution.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figure</w:t>
      </w:r>
      <w:r w:rsidRPr="00942F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yeonggi-do has a larger number of </w:t>
      </w:r>
      <w:proofErr w:type="spellStart"/>
      <w:r w:rsidRPr="00942F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942FC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942FCC">
        <w:rPr>
          <w:rFonts w:ascii="Times New Roman" w:hAnsi="Times New Roman" w:cs="Times New Roman"/>
          <w:color w:val="000000" w:themeColor="text1"/>
          <w:sz w:val="24"/>
          <w:szCs w:val="24"/>
        </w:rPr>
        <w:t>Deceased than other provinces, considering population size. This can be explained by the fact that Gyeonggi-do has the largest city, Seoul, and the urban areas have more vagrants than the rural regions.</w:t>
      </w:r>
    </w:p>
    <w:p w14:paraId="3D4308D3" w14:textId="4FB66297" w:rsidR="0073532B" w:rsidRDefault="0073532B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C3D907" w14:textId="4CF6FD95" w:rsidR="0073532B" w:rsidRPr="008371D3" w:rsidRDefault="0073532B" w:rsidP="00727BEE">
      <w:pPr>
        <w:spacing w:after="0" w:line="480" w:lineRule="auto"/>
        <w:ind w:firstLineChars="180" w:firstLine="43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942FCC">
        <w:rPr>
          <w:rFonts w:ascii="Times New Roman" w:hAnsi="Times New Roman" w:cs="Times New Roman"/>
          <w:color w:val="000000" w:themeColor="text1"/>
          <w:sz w:val="24"/>
          <w:szCs w:val="24"/>
        </w:rPr>
        <w:t>A2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42FCC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tal Number of Male </w:t>
      </w:r>
      <w:proofErr w:type="spellStart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aged 25–69 and Male Population by Province (Thousand)</w:t>
      </w:r>
    </w:p>
    <w:p w14:paraId="4E69A354" w14:textId="77777777" w:rsidR="0073532B" w:rsidRPr="008371D3" w:rsidRDefault="0073532B" w:rsidP="00727BEE">
      <w:pPr>
        <w:spacing w:after="0" w:line="480" w:lineRule="auto"/>
        <w:ind w:firstLineChars="180" w:firstLine="43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14C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FB7E36D" wp14:editId="2C9CAA42">
            <wp:extent cx="5731510" cy="3532505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BB9C9" w14:textId="77777777" w:rsidR="0073532B" w:rsidRPr="008371D3" w:rsidRDefault="0073532B" w:rsidP="00727BEE">
      <w:pPr>
        <w:spacing w:after="0" w:line="480" w:lineRule="auto"/>
        <w:ind w:firstLineChars="180" w:firstLine="43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e: The x-axis is average male population (thousand) from 1921 to 1930, and the y-axis is the total number of male </w:t>
      </w:r>
      <w:proofErr w:type="spellStart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aged 25–69 from 1913 to 1945.</w:t>
      </w:r>
    </w:p>
    <w:p w14:paraId="68033FEA" w14:textId="77777777" w:rsidR="0073532B" w:rsidRPr="008371D3" w:rsidRDefault="0073532B" w:rsidP="00727BEE">
      <w:pPr>
        <w:spacing w:after="0" w:line="480" w:lineRule="auto"/>
        <w:ind w:firstLineChars="180" w:firstLine="43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urces: </w:t>
      </w:r>
      <w:r w:rsidRPr="008371D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the Official Gazette of Government-General of Korea </w:t>
      </w:r>
      <w:r w:rsidRPr="008371D3">
        <w:rPr>
          <w:rFonts w:ascii="Times New Roman" w:hAnsi="Times New Roman" w:cs="Times New Roman"/>
          <w:color w:val="000000" w:themeColor="text1"/>
          <w:sz w:val="22"/>
        </w:rPr>
        <w:t xml:space="preserve">and </w:t>
      </w:r>
      <w:r w:rsidRPr="008371D3">
        <w:rPr>
          <w:rFonts w:ascii="Times New Roman" w:hAnsi="Times New Roman" w:cs="Times New Roman"/>
          <w:i/>
          <w:iCs/>
          <w:color w:val="000000" w:themeColor="text1"/>
          <w:sz w:val="22"/>
        </w:rPr>
        <w:t>Statistical Yearbooks of Government-General of Korea</w:t>
      </w:r>
      <w:r w:rsidRPr="008371D3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22F10FD4" w14:textId="14F8EABF" w:rsidR="0073532B" w:rsidRPr="0073532B" w:rsidRDefault="0073532B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D5D7DD" w14:textId="51ED6E32" w:rsidR="00C46ABE" w:rsidRPr="008371D3" w:rsidRDefault="00C46ABE" w:rsidP="00727BEE">
      <w:pPr>
        <w:widowControl/>
        <w:wordWrap/>
        <w:autoSpaceDE/>
        <w:autoSpaceDN/>
        <w:spacing w:after="0" w:line="480" w:lineRule="auto"/>
        <w:ind w:firstLineChars="177" w:firstLine="42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 A</w:t>
      </w:r>
      <w:r w:rsidR="00F44EC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2-2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omposes the </w:t>
      </w:r>
      <w:r w:rsidR="009922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escriptive statistic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922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B5721A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1 </w:t>
      </w:r>
      <w:r w:rsidR="0055333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y three regions</w:t>
      </w:r>
      <w:r w:rsidR="0046098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North, Middle, and South)</w:t>
      </w:r>
      <w:r w:rsidR="000A201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5721A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 A</w:t>
      </w:r>
      <w:r w:rsidR="00F44EC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F01E5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6606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F01E5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vides </w:t>
      </w:r>
      <w:r w:rsidR="00A647E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regression results</w:t>
      </w:r>
      <w:r w:rsidR="006B758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ree regions</w:t>
      </w:r>
      <w:r w:rsidR="00DE6AD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5E280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(1) and (2) correspond to (</w:t>
      </w:r>
      <w:r w:rsidR="00984D9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5E280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) and (</w:t>
      </w:r>
      <w:r w:rsidR="00984D9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5E280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6E40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able </w:t>
      </w:r>
      <w:r w:rsidR="00F6312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6E4047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40A0F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D84549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he heights </w:t>
      </w:r>
      <w:r w:rsidR="00883CC4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in </w:t>
      </w:r>
      <w:r w:rsidR="00D84549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all three regions generally show increasing trends</w:t>
      </w:r>
      <w:r w:rsidR="00540A0F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, </w:t>
      </w:r>
      <w:r w:rsidR="00A24430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impl</w:t>
      </w:r>
      <w:r w:rsidR="00883CC4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ying</w:t>
      </w:r>
      <w:r w:rsidR="00D84549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that the height growth </w:t>
      </w:r>
      <w:r w:rsidR="00EE2DDA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in Table </w:t>
      </w:r>
      <w:r w:rsidR="00F6312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2</w:t>
      </w:r>
      <w:r w:rsidR="00EE2DDA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="00883CC4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is </w:t>
      </w:r>
      <w:r w:rsidR="00D84549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general rather than </w:t>
      </w:r>
      <w:r w:rsidR="00CD44B6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being</w:t>
      </w:r>
      <w:r w:rsidR="00D84549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driven by specific region.</w:t>
      </w:r>
      <w:r w:rsidR="00C36088" w:rsidRPr="008371D3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he level or growth show</w:t>
      </w:r>
      <w:r w:rsidR="00986559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ce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ross regions. </w:t>
      </w:r>
      <w:r w:rsidR="00986559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hough interesting, </w:t>
      </w:r>
      <w:r w:rsidR="002B68A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e to the nature of the </w:t>
      </w:r>
      <w:proofErr w:type="spellStart"/>
      <w:r w:rsidR="00C36088"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E625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migrate</w:t>
      </w:r>
      <w:r w:rsidR="00807FF3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5E6251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equently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, it is very difficult to infer difference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iving standard</w:t>
      </w:r>
      <w:r w:rsid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C360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y region from this information.</w:t>
      </w:r>
    </w:p>
    <w:p w14:paraId="5C7DB815" w14:textId="77777777" w:rsidR="00C46ABE" w:rsidRPr="008371D3" w:rsidRDefault="00C46ABE" w:rsidP="00727BEE">
      <w:pPr>
        <w:widowControl/>
        <w:wordWrap/>
        <w:autoSpaceDE/>
        <w:autoSpaceDN/>
        <w:spacing w:after="0" w:line="480" w:lineRule="auto"/>
        <w:ind w:firstLineChars="177" w:firstLine="42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655152" w14:textId="71606B59" w:rsidR="003D11AC" w:rsidRPr="008371D3" w:rsidRDefault="003D11AC" w:rsidP="00727BEE">
      <w:pPr>
        <w:widowControl/>
        <w:wordWrap/>
        <w:autoSpaceDE/>
        <w:autoSpaceDN/>
        <w:spacing w:after="0" w:line="480" w:lineRule="auto"/>
        <w:ind w:firstLineChars="177" w:firstLine="42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 A</w:t>
      </w:r>
      <w:r w:rsidR="00D6606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2-2</w:t>
      </w:r>
      <w:r w:rsidR="00BC01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0210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asic</w:t>
      </w:r>
      <w:r w:rsidR="00BC0196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istic</w:t>
      </w:r>
      <w:r w:rsidR="00800210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: Male </w:t>
      </w:r>
      <w:proofErr w:type="spellStart"/>
      <w:r w:rsidR="00800210"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="00800210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Aged 25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800210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69 years by Region</w:t>
      </w:r>
    </w:p>
    <w:tbl>
      <w:tblPr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9"/>
        <w:gridCol w:w="219"/>
        <w:gridCol w:w="1972"/>
        <w:gridCol w:w="992"/>
        <w:gridCol w:w="709"/>
        <w:gridCol w:w="567"/>
        <w:gridCol w:w="851"/>
        <w:gridCol w:w="708"/>
        <w:gridCol w:w="567"/>
        <w:gridCol w:w="851"/>
        <w:gridCol w:w="850"/>
        <w:gridCol w:w="709"/>
      </w:tblGrid>
      <w:tr w:rsidR="00630C5F" w:rsidRPr="008371D3" w14:paraId="15B586C4" w14:textId="77777777" w:rsidTr="00C67EDF">
        <w:trPr>
          <w:trHeight w:val="293"/>
        </w:trPr>
        <w:tc>
          <w:tcPr>
            <w:tcW w:w="2410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3CE1B" w14:textId="0AC99F79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Variable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3872" w14:textId="30228EE0" w:rsidR="005C12B3" w:rsidRPr="008371D3" w:rsidRDefault="005C12B3" w:rsidP="00193FB2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North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B907" w14:textId="758A88F0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Middle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1DA0FB" w14:textId="48E4F204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South</w:t>
            </w:r>
          </w:p>
        </w:tc>
      </w:tr>
      <w:tr w:rsidR="00630C5F" w:rsidRPr="008371D3" w14:paraId="6ABC1767" w14:textId="77777777" w:rsidTr="00C67EDF">
        <w:trPr>
          <w:trHeight w:val="307"/>
        </w:trPr>
        <w:tc>
          <w:tcPr>
            <w:tcW w:w="2410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7E2B8" w14:textId="5061E79A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17586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676DD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Mea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AC651" w14:textId="787F0DDD" w:rsidR="005C12B3" w:rsidRPr="008371D3" w:rsidRDefault="00C67EDF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s</w:t>
            </w:r>
            <w:r w:rsidR="005C12B3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.</w:t>
            </w:r>
            <w:r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e.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26D697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030511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Mea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E64F71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s.e.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27BF7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A8B5E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Mea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190C7" w14:textId="77777777" w:rsidR="005C12B3" w:rsidRPr="008371D3" w:rsidRDefault="005C12B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proofErr w:type="spellStart"/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s.e.</w:t>
            </w:r>
            <w:proofErr w:type="spellEnd"/>
          </w:p>
        </w:tc>
      </w:tr>
      <w:tr w:rsidR="00630C5F" w:rsidRPr="008371D3" w14:paraId="0EA84603" w14:textId="77777777" w:rsidTr="00C67EDF">
        <w:trPr>
          <w:trHeight w:val="293"/>
        </w:trPr>
        <w:tc>
          <w:tcPr>
            <w:tcW w:w="24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AC6F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Individual level dat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F2DC6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BC21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10EC6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881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0A84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824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C94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3B3A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4EDE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630C5F" w:rsidRPr="008371D3" w14:paraId="13B7B658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9B4F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04B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Height (cm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A79E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ind w:right="27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,4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9CA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61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1A74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ind w:right="41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5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80D3" w14:textId="6931F83D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20,637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9E84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60.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1E76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ind w:right="-8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5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65592" w14:textId="242B8B36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18,59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9A0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6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9FBA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5.4</w:t>
            </w:r>
          </w:p>
        </w:tc>
      </w:tr>
      <w:tr w:rsidR="00630C5F" w:rsidRPr="008371D3" w14:paraId="53002B24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19CD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97A0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Birth, Age, Death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47DA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24B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6C5B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AF42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4BE9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001C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997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2FB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817B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630C5F" w:rsidRPr="008371D3" w14:paraId="172639C7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EDA7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0F6E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266D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Year of Birth (year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AF3C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,4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B40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88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DDEB" w14:textId="760B5082" w:rsidR="003D11AC" w:rsidRPr="008371D3" w:rsidRDefault="00D05155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4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F44A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20,637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C08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88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1EE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1B40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18,59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384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8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37C5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4</w:t>
            </w:r>
          </w:p>
        </w:tc>
      </w:tr>
      <w:tr w:rsidR="00630C5F" w:rsidRPr="008371D3" w14:paraId="3622EC58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39C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D0AE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8C1F8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Year of Death (year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36D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,4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19CBB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9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A399" w14:textId="7E606C42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</w:t>
            </w:r>
            <w:r w:rsidR="00D05155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137A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20,637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029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9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46F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9CD6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18,59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19F4D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9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913A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9</w:t>
            </w:r>
          </w:p>
        </w:tc>
      </w:tr>
      <w:tr w:rsidR="00630C5F" w:rsidRPr="008371D3" w14:paraId="687C8C3D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B22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49C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3500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Age at Death (year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2BB8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,4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AB0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47.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A027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E0F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20,637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54E9B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46.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847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6F81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18,59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225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46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F58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1.8</w:t>
            </w:r>
          </w:p>
        </w:tc>
      </w:tr>
      <w:tr w:rsidR="00630C5F" w:rsidRPr="008371D3" w14:paraId="596741C0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DE5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BC2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Identifie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1B48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,4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7A95D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141A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4EF9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20,637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DB35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3CF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BEEB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18,59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11A4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DF3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46</w:t>
            </w:r>
          </w:p>
        </w:tc>
      </w:tr>
      <w:tr w:rsidR="00630C5F" w:rsidRPr="008371D3" w14:paraId="6297CEFA" w14:textId="77777777" w:rsidTr="00C67EDF">
        <w:trPr>
          <w:trHeight w:val="29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252C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1840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Non-Poverty Death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0A1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2,4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1E9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18C3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4D2D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20,637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B09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1A1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D0B7E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18,597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AA46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46E7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0.29</w:t>
            </w:r>
          </w:p>
        </w:tc>
      </w:tr>
      <w:tr w:rsidR="00630C5F" w:rsidRPr="008371D3" w14:paraId="6544A3BC" w14:textId="77777777" w:rsidTr="00C67EDF">
        <w:trPr>
          <w:trHeight w:val="293"/>
        </w:trPr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3C76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Regional level dat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6D6F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0AD2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0FC7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917F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397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06311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53CC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CA408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DA876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630C5F" w:rsidRPr="008371D3" w14:paraId="61B43F6B" w14:textId="77777777" w:rsidTr="00C67EDF">
        <w:trPr>
          <w:trHeight w:val="323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609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DC37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0AA3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GDP per Capita (W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F531" w14:textId="7F5476C2" w:rsidR="003D11AC" w:rsidRPr="008371D3" w:rsidRDefault="00E56331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3ACF" w14:textId="6152B95E" w:rsidR="003D11AC" w:rsidRPr="008371D3" w:rsidRDefault="00F26D8F" w:rsidP="00193FB2">
            <w:pPr>
              <w:widowControl/>
              <w:wordWrap/>
              <w:autoSpaceDE/>
              <w:autoSpaceDN/>
              <w:spacing w:after="0" w:line="240" w:lineRule="auto"/>
              <w:ind w:right="33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9.</w:t>
            </w:r>
            <w:r w:rsidR="00E56331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E127" w14:textId="26CCB0EA" w:rsidR="003D11AC" w:rsidRPr="008371D3" w:rsidRDefault="0007076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28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79B9" w14:textId="051FAC32" w:rsidR="003D11AC" w:rsidRPr="008371D3" w:rsidRDefault="003D11AC" w:rsidP="00C67EDF">
            <w:pPr>
              <w:widowControl/>
              <w:wordWrap/>
              <w:autoSpaceDE/>
              <w:autoSpaceDN/>
              <w:spacing w:after="0" w:line="240" w:lineRule="auto"/>
              <w:ind w:right="90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          </w:t>
            </w:r>
            <w:r w:rsidR="006B14F7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12</w:t>
            </w: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B7EE7" w14:textId="31760101" w:rsidR="003D11AC" w:rsidRPr="008371D3" w:rsidRDefault="003A4B2E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0.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55CE" w14:textId="27BA61E0" w:rsidR="003D11AC" w:rsidRPr="008371D3" w:rsidRDefault="003A4B2E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27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8C3A3" w14:textId="391B33BB" w:rsidR="003D11AC" w:rsidRPr="008371D3" w:rsidRDefault="00445C69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0B2C" w14:textId="1477F8C3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77.</w:t>
            </w:r>
            <w:r w:rsidR="00445C69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77158" w14:textId="6DC053CE" w:rsidR="003D11AC" w:rsidRPr="008371D3" w:rsidRDefault="00445C69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1.3</w:t>
            </w:r>
          </w:p>
        </w:tc>
      </w:tr>
      <w:tr w:rsidR="00630C5F" w:rsidRPr="008371D3" w14:paraId="4752FF32" w14:textId="77777777" w:rsidTr="00C67EDF">
        <w:trPr>
          <w:trHeight w:val="307"/>
        </w:trPr>
        <w:tc>
          <w:tcPr>
            <w:tcW w:w="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F1CEDA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95904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5BF14B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Male Death Rate</w:t>
            </w:r>
          </w:p>
          <w:p w14:paraId="5AF89D6F" w14:textId="0BAFD56D" w:rsidR="002D7442" w:rsidRPr="008371D3" w:rsidRDefault="002D7442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(per thousand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C80E5" w14:textId="56E43A18" w:rsidR="003D11AC" w:rsidRPr="008371D3" w:rsidRDefault="00E56331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A9954C" w14:textId="7809238D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40</w:t>
            </w:r>
            <w:r w:rsidR="00E56331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.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D18915" w14:textId="5FA3E6FB" w:rsidR="003D11AC" w:rsidRPr="008371D3" w:rsidRDefault="0007076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5.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4C9DC" w14:textId="599D7699" w:rsidR="003D11AC" w:rsidRPr="008371D3" w:rsidRDefault="003A4B2E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0F7F5" w14:textId="64D9105A" w:rsidR="003D11AC" w:rsidRPr="008371D3" w:rsidRDefault="003A4B2E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45.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52F39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7.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A1608C" w14:textId="79FAE6FA" w:rsidR="003D11AC" w:rsidRPr="008371D3" w:rsidRDefault="00445C69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8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018F3C" w14:textId="5FCD7BC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55.</w:t>
            </w:r>
            <w:r w:rsidR="00445C69"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0D4DD" w14:textId="77777777" w:rsidR="003D11AC" w:rsidRPr="008371D3" w:rsidRDefault="003D11A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371D3">
              <w:rPr>
                <w:rFonts w:ascii="Times New Roman" w:eastAsia="Gulim" w:hAnsi="Times New Roman" w:cs="Times New Roman"/>
                <w:color w:val="000000" w:themeColor="text1"/>
                <w:kern w:val="0"/>
                <w:sz w:val="18"/>
                <w:szCs w:val="18"/>
              </w:rPr>
              <w:t>10.3</w:t>
            </w:r>
          </w:p>
        </w:tc>
      </w:tr>
    </w:tbl>
    <w:p w14:paraId="03C7B5BD" w14:textId="376C3EDA" w:rsidR="003D11AC" w:rsidRPr="008371D3" w:rsidRDefault="000E42B7" w:rsidP="00727BEE">
      <w:pPr>
        <w:widowControl/>
        <w:wordWrap/>
        <w:autoSpaceDE/>
        <w:autoSpaceDN/>
        <w:spacing w:after="0" w:line="480" w:lineRule="auto"/>
        <w:ind w:firstLineChars="177" w:firstLine="389"/>
        <w:rPr>
          <w:rFonts w:ascii="Times New Roman" w:hAnsi="Times New Roman" w:cs="Times New Roman"/>
          <w:color w:val="000000" w:themeColor="text1"/>
          <w:sz w:val="22"/>
        </w:rPr>
      </w:pPr>
      <w:r w:rsidRPr="008371D3">
        <w:rPr>
          <w:rFonts w:ascii="Times New Roman" w:hAnsi="Times New Roman" w:cs="Times New Roman"/>
          <w:color w:val="000000" w:themeColor="text1"/>
          <w:sz w:val="22"/>
        </w:rPr>
        <w:t xml:space="preserve">Note: </w:t>
      </w:r>
      <w:r w:rsidR="00FF7A51" w:rsidRPr="008371D3">
        <w:rPr>
          <w:rFonts w:ascii="Times New Roman" w:hAnsi="Times New Roman" w:cs="Times New Roman"/>
          <w:color w:val="000000" w:themeColor="text1"/>
          <w:sz w:val="22"/>
        </w:rPr>
        <w:t>see note of Table 1</w:t>
      </w:r>
      <w:r w:rsidR="001F2C9F" w:rsidRPr="008371D3">
        <w:rPr>
          <w:rFonts w:ascii="Times New Roman" w:hAnsi="Times New Roman" w:cs="Times New Roman"/>
          <w:color w:val="000000" w:themeColor="text1"/>
          <w:sz w:val="22"/>
        </w:rPr>
        <w:t xml:space="preserve"> for </w:t>
      </w:r>
      <w:r w:rsidR="00FA4D5B" w:rsidRPr="008371D3">
        <w:rPr>
          <w:rFonts w:ascii="Times New Roman" w:hAnsi="Times New Roman" w:cs="Times New Roman"/>
          <w:color w:val="000000" w:themeColor="text1"/>
          <w:sz w:val="22"/>
        </w:rPr>
        <w:t>definition of the variables.</w:t>
      </w:r>
    </w:p>
    <w:p w14:paraId="09206198" w14:textId="2FE30BF3" w:rsidR="008F0F4D" w:rsidRPr="008371D3" w:rsidRDefault="008F0F4D" w:rsidP="00727BEE">
      <w:pPr>
        <w:widowControl/>
        <w:wordWrap/>
        <w:autoSpaceDE/>
        <w:autoSpaceDN/>
        <w:spacing w:after="0" w:line="480" w:lineRule="auto"/>
        <w:ind w:firstLineChars="177" w:firstLine="389"/>
        <w:rPr>
          <w:rFonts w:ascii="Times New Roman" w:hAnsi="Times New Roman" w:cs="Times New Roman"/>
          <w:color w:val="000000" w:themeColor="text1"/>
          <w:sz w:val="22"/>
        </w:rPr>
      </w:pPr>
      <w:r w:rsidRPr="008371D3">
        <w:rPr>
          <w:rFonts w:ascii="Times New Roman" w:hAnsi="Times New Roman" w:cs="Times New Roman"/>
          <w:color w:val="000000" w:themeColor="text1"/>
          <w:sz w:val="22"/>
        </w:rPr>
        <w:t>Sources: See Table 1</w:t>
      </w:r>
    </w:p>
    <w:p w14:paraId="1D5F5878" w14:textId="6FB86BEF" w:rsidR="00A27091" w:rsidRPr="008371D3" w:rsidRDefault="00A27091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111ABC2" w14:textId="77777777" w:rsidR="002C3ED3" w:rsidRPr="008371D3" w:rsidRDefault="002C3ED3" w:rsidP="00727BEE">
      <w:pPr>
        <w:widowControl/>
        <w:wordWrap/>
        <w:autoSpaceDE/>
        <w:autoSpaceDN/>
        <w:spacing w:after="0" w:line="480" w:lineRule="auto"/>
        <w:ind w:firstLineChars="177" w:firstLine="42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329573" w14:textId="18FE5579" w:rsidR="0076319C" w:rsidRPr="008371D3" w:rsidRDefault="00FF73F9" w:rsidP="00727BEE">
      <w:pPr>
        <w:widowControl/>
        <w:wordWrap/>
        <w:autoSpaceDE/>
        <w:autoSpaceDN/>
        <w:spacing w:after="0" w:line="480" w:lineRule="auto"/>
        <w:ind w:firstLineChars="177" w:firstLine="42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 A</w:t>
      </w:r>
      <w:r w:rsidR="00D6606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2-3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C6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ights of Male </w:t>
      </w:r>
      <w:proofErr w:type="spellStart"/>
      <w:r w:rsidR="00B61C65"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="00B61C6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71D3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eceased</w:t>
      </w:r>
      <w:r w:rsidR="00B61C6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312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ed 25–69 </w:t>
      </w:r>
      <w:r w:rsidR="00B61C65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to Birth Year </w:t>
      </w:r>
      <w:r w:rsidR="00F85EDE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y Region</w:t>
      </w:r>
    </w:p>
    <w:p w14:paraId="274443CB" w14:textId="4AB6355D" w:rsidR="008343E5" w:rsidRDefault="008343E5" w:rsidP="00727BEE">
      <w:pPr>
        <w:spacing w:after="0" w:line="480" w:lineRule="auto"/>
        <w:ind w:firstLineChars="177" w:firstLine="42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Dependent Variable = height</w:t>
      </w:r>
      <w:r w:rsidR="001B7D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cm) 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male </w:t>
      </w:r>
      <w:proofErr w:type="spellStart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 aged 25</w:t>
      </w:r>
      <w:r w:rsidR="00883CC4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69</w:t>
      </w:r>
      <w:r w:rsidR="001B7D88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s</w:t>
      </w:r>
    </w:p>
    <w:tbl>
      <w:tblPr>
        <w:tblW w:w="766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25"/>
        <w:gridCol w:w="1026"/>
        <w:gridCol w:w="960"/>
        <w:gridCol w:w="960"/>
        <w:gridCol w:w="204"/>
        <w:gridCol w:w="960"/>
        <w:gridCol w:w="960"/>
        <w:gridCol w:w="960"/>
      </w:tblGrid>
      <w:tr w:rsidR="00902CCF" w:rsidRPr="00902CCF" w14:paraId="09BDE1FD" w14:textId="77777777" w:rsidTr="00902CCF">
        <w:trPr>
          <w:trHeight w:val="255"/>
        </w:trPr>
        <w:tc>
          <w:tcPr>
            <w:tcW w:w="1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9DD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34D4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80A9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1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AF11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B59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F6C24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7851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2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08B96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</w:tr>
      <w:tr w:rsidR="00902CCF" w:rsidRPr="00902CCF" w14:paraId="32BA47AD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36F8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VARIAB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F52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Nor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0C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Midd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B0B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South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2C9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70A4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Nor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1F77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Midd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A0D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South</w:t>
            </w:r>
          </w:p>
        </w:tc>
      </w:tr>
      <w:tr w:rsidR="00902CCF" w:rsidRPr="00902CCF" w14:paraId="1EBF7207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7D2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420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8A0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FBC7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8C6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385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6C0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BC1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</w:tr>
      <w:tr w:rsidR="00902CCF" w:rsidRPr="00902CCF" w14:paraId="715A99A1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439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Birth Coh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B076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7488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5CAD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3809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9A6B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E276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A819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02CCF" w:rsidRPr="00902CCF" w14:paraId="24035915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A78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85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BD19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Refer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744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AD8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091D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8E79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3B9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FB80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02CCF" w:rsidRPr="00902CCF" w14:paraId="65E297D8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362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25A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F16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ABFD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D43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6EF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5C96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C916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02CCF" w:rsidRPr="00902CCF" w14:paraId="314C3341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8369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86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3727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715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DB6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2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E3A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452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1A1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D1F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3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0D9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2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9AD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543</w:t>
            </w:r>
          </w:p>
        </w:tc>
      </w:tr>
      <w:tr w:rsidR="00902CCF" w:rsidRPr="00902CCF" w14:paraId="508E364D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7211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B54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5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3942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6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6AF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66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495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7C2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20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86F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1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1D3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31)</w:t>
            </w:r>
          </w:p>
        </w:tc>
      </w:tr>
      <w:tr w:rsidR="00902CCF" w:rsidRPr="00902CCF" w14:paraId="552B03A8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F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87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C0FA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258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743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653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754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928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B75C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1D0E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64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C23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809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2E72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784**</w:t>
            </w:r>
          </w:p>
        </w:tc>
      </w:tr>
      <w:tr w:rsidR="00902CCF" w:rsidRPr="00902CCF" w14:paraId="341C4C65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8363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4FBA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5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7128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6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DBAC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81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1F8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9EB0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2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9A6A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642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27)</w:t>
            </w:r>
          </w:p>
        </w:tc>
      </w:tr>
      <w:tr w:rsidR="00902CCF" w:rsidRPr="00902CCF" w14:paraId="7D647444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B992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88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6A0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846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706C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85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BF7E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463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148A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222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146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16EE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330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CFB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994**</w:t>
            </w:r>
          </w:p>
        </w:tc>
      </w:tr>
      <w:tr w:rsidR="00902CCF" w:rsidRPr="00902CCF" w14:paraId="1FCC3D20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D530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3D5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9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E78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9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622D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69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3904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15D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7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94E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8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398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70)</w:t>
            </w:r>
          </w:p>
        </w:tc>
      </w:tr>
      <w:tr w:rsidR="00902CCF" w:rsidRPr="00902CCF" w14:paraId="7019CDE1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1ADD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89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8152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834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094F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580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D39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080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8336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7DCD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009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09F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363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A3A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510***</w:t>
            </w:r>
          </w:p>
        </w:tc>
      </w:tr>
      <w:tr w:rsidR="00902CCF" w:rsidRPr="00902CCF" w14:paraId="6DA5797B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C2D1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BC5D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2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0CEA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3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57E1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79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4127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49F8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8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623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8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91C0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59)</w:t>
            </w:r>
          </w:p>
        </w:tc>
      </w:tr>
      <w:tr w:rsidR="00902CCF" w:rsidRPr="00902CCF" w14:paraId="409AD451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595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90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7F8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3.694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FE4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088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03C9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438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2189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621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674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1106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931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E352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.527**</w:t>
            </w:r>
          </w:p>
        </w:tc>
      </w:tr>
      <w:tr w:rsidR="00902CCF" w:rsidRPr="00902CCF" w14:paraId="0631A4F4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008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0A0A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28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9C5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7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3FE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98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49A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A33A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67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BBA2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6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0232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57)</w:t>
            </w:r>
          </w:p>
        </w:tc>
      </w:tr>
      <w:tr w:rsidR="00902CCF" w:rsidRPr="00902CCF" w14:paraId="48036D87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DBF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 1910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61F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3.823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7AD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162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BDE8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801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B90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7C0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792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435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3.207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B06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473***</w:t>
            </w:r>
          </w:p>
        </w:tc>
      </w:tr>
      <w:tr w:rsidR="00902CCF" w:rsidRPr="00902CCF" w14:paraId="4F6A4D32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C14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D074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5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D0F0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3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5558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71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16C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9980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1.22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0B5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72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4220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756)</w:t>
            </w:r>
          </w:p>
        </w:tc>
      </w:tr>
      <w:tr w:rsidR="00902CCF" w:rsidRPr="00902CCF" w14:paraId="6C082932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04B4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ln(ag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EED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3.898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73F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880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2C93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3.703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DE77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5D20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3.338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7B5C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4.030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48B1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745***</w:t>
            </w:r>
          </w:p>
        </w:tc>
      </w:tr>
      <w:tr w:rsidR="00902CCF" w:rsidRPr="00902CCF" w14:paraId="243CE611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667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3B98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5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0ED3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874E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181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97E5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85F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71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832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3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BB6B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15)</w:t>
            </w:r>
          </w:p>
        </w:tc>
      </w:tr>
      <w:tr w:rsidR="00902CCF" w:rsidRPr="00902CCF" w14:paraId="1CF90386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E96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ln(</w:t>
            </w:r>
            <w:proofErr w:type="spellStart"/>
            <w:r w:rsidRPr="00902CCF">
              <w:rPr>
                <w:rFonts w:ascii="Calibri" w:eastAsia="Gulim" w:hAnsi="Calibri" w:cs="Calibri"/>
                <w:kern w:val="0"/>
                <w:szCs w:val="20"/>
              </w:rPr>
              <w:t>gdp</w:t>
            </w:r>
            <w:proofErr w:type="spellEnd"/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 per capita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FE17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A5B8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A2E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AB9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9AFF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4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186B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-0.1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82B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.588***</w:t>
            </w:r>
          </w:p>
        </w:tc>
      </w:tr>
      <w:tr w:rsidR="00902CCF" w:rsidRPr="00902CCF" w14:paraId="7A200B17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F01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F75F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DC69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A53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B7B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FDF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7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D5E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52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E63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733)</w:t>
            </w:r>
          </w:p>
        </w:tc>
      </w:tr>
      <w:tr w:rsidR="00902CCF" w:rsidRPr="00902CCF" w14:paraId="6B63B14E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660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ln(male death rat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4A09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275D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560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24ED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B22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940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DFA6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-1.163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390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-0.0125</w:t>
            </w:r>
          </w:p>
        </w:tc>
      </w:tr>
      <w:tr w:rsidR="00902CCF" w:rsidRPr="00902CCF" w14:paraId="69BB578F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5E44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3B48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1DAC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3EB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7EF7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B80E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7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CE66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46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BD2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377)</w:t>
            </w:r>
          </w:p>
        </w:tc>
      </w:tr>
      <w:tr w:rsidR="00902CCF" w:rsidRPr="00902CCF" w14:paraId="37BFF687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F35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Province Fixed Effec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6747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F295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B65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No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A82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045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Y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301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Y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9662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Yes</w:t>
            </w:r>
          </w:p>
        </w:tc>
      </w:tr>
      <w:tr w:rsidR="00902CCF" w:rsidRPr="00902CCF" w14:paraId="198965DA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5A2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9B7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92B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A38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A95B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4F6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B809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FB1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02CCF" w:rsidRPr="00902CCF" w14:paraId="6BC8B788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0D7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Consta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3AEE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44.7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D81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48.8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D41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45.4***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BE86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32F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42.1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8B8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49.0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9F3C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38.1***</w:t>
            </w:r>
          </w:p>
        </w:tc>
      </w:tr>
      <w:tr w:rsidR="00902CCF" w:rsidRPr="00902CCF" w14:paraId="366C2B11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5D1B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C513F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1.48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B4F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2.02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BD107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0.755)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D20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6A9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2.13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6CC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3.91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448DD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(1.842)</w:t>
            </w:r>
          </w:p>
        </w:tc>
      </w:tr>
      <w:tr w:rsidR="00902CCF" w:rsidRPr="00902CCF" w14:paraId="7F18B210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EA6A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CA0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99E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1C9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C4D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E123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060B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B3D5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02CCF" w:rsidRPr="00902CCF" w14:paraId="441B335D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1F2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Observ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BE11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2,4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81E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20,6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13E66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8,957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A89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AB62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9,2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921C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4,6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03AC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13,533</w:t>
            </w:r>
          </w:p>
        </w:tc>
      </w:tr>
      <w:tr w:rsidR="00902CCF" w:rsidRPr="00902CCF" w14:paraId="5C01BB4C" w14:textId="77777777" w:rsidTr="00902CCF">
        <w:trPr>
          <w:trHeight w:val="255"/>
        </w:trPr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8E5F8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R-squar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AF3E211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0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344ABE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0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242713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016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BEBC0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 xml:space="preserve">　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2901BA9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0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D820658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0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03A6A04" w14:textId="77777777" w:rsidR="00902CCF" w:rsidRPr="00902CCF" w:rsidRDefault="00902CCF" w:rsidP="00902CC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Calibri" w:eastAsia="Gulim" w:hAnsi="Calibri" w:cs="Calibri"/>
                <w:kern w:val="0"/>
                <w:szCs w:val="20"/>
              </w:rPr>
            </w:pPr>
            <w:r w:rsidRPr="00902CCF">
              <w:rPr>
                <w:rFonts w:ascii="Calibri" w:eastAsia="Gulim" w:hAnsi="Calibri" w:cs="Calibri"/>
                <w:kern w:val="0"/>
                <w:szCs w:val="20"/>
              </w:rPr>
              <w:t>0.013</w:t>
            </w:r>
          </w:p>
        </w:tc>
      </w:tr>
    </w:tbl>
    <w:p w14:paraId="29A9F924" w14:textId="143CADF5" w:rsidR="00AE2D23" w:rsidRPr="008371D3" w:rsidRDefault="00AE2D23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371D3">
        <w:rPr>
          <w:rFonts w:ascii="Times New Roman" w:hAnsi="Times New Roman" w:cs="Times New Roman"/>
          <w:color w:val="000000" w:themeColor="text1"/>
          <w:szCs w:val="20"/>
        </w:rPr>
        <w:t>Note: All standard errors are clustered at province by birth cohort</w:t>
      </w:r>
      <w:r w:rsidR="00297424" w:rsidRPr="008371D3">
        <w:rPr>
          <w:rFonts w:ascii="Times New Roman" w:hAnsi="Times New Roman" w:cs="Times New Roman"/>
          <w:color w:val="000000" w:themeColor="text1"/>
          <w:szCs w:val="20"/>
        </w:rPr>
        <w:t xml:space="preserve"> level</w:t>
      </w:r>
      <w:r w:rsidRPr="008371D3">
        <w:rPr>
          <w:rFonts w:ascii="Times New Roman" w:hAnsi="Times New Roman" w:cs="Times New Roman"/>
          <w:color w:val="000000" w:themeColor="text1"/>
          <w:szCs w:val="20"/>
        </w:rPr>
        <w:t xml:space="preserve">. </w:t>
      </w:r>
      <w:r w:rsidR="00C643D9" w:rsidRPr="008371D3">
        <w:rPr>
          <w:rFonts w:ascii="Times New Roman" w:hAnsi="Times New Roman" w:cs="Times New Roman"/>
          <w:color w:val="000000" w:themeColor="text1"/>
          <w:szCs w:val="20"/>
        </w:rPr>
        <w:t>Estimate (1) and (2) correspond to (</w:t>
      </w:r>
      <w:r w:rsidR="00984D95" w:rsidRPr="008371D3">
        <w:rPr>
          <w:rFonts w:ascii="Times New Roman" w:hAnsi="Times New Roman" w:cs="Times New Roman"/>
          <w:color w:val="000000" w:themeColor="text1"/>
          <w:szCs w:val="20"/>
        </w:rPr>
        <w:t>1</w:t>
      </w:r>
      <w:r w:rsidR="00C643D9" w:rsidRPr="008371D3">
        <w:rPr>
          <w:rFonts w:ascii="Times New Roman" w:hAnsi="Times New Roman" w:cs="Times New Roman"/>
          <w:color w:val="000000" w:themeColor="text1"/>
          <w:szCs w:val="20"/>
        </w:rPr>
        <w:t>) and (</w:t>
      </w:r>
      <w:r w:rsidR="00984D95" w:rsidRPr="008371D3">
        <w:rPr>
          <w:rFonts w:ascii="Times New Roman" w:hAnsi="Times New Roman" w:cs="Times New Roman"/>
          <w:color w:val="000000" w:themeColor="text1"/>
          <w:szCs w:val="20"/>
        </w:rPr>
        <w:t>4</w:t>
      </w:r>
      <w:r w:rsidR="00C643D9" w:rsidRPr="008371D3">
        <w:rPr>
          <w:rFonts w:ascii="Times New Roman" w:hAnsi="Times New Roman" w:cs="Times New Roman"/>
          <w:color w:val="000000" w:themeColor="text1"/>
          <w:szCs w:val="20"/>
        </w:rPr>
        <w:t xml:space="preserve">) of Table </w:t>
      </w:r>
      <w:r w:rsidR="00D93789">
        <w:rPr>
          <w:rFonts w:ascii="Times New Roman" w:hAnsi="Times New Roman" w:cs="Times New Roman"/>
          <w:color w:val="000000" w:themeColor="text1"/>
          <w:szCs w:val="20"/>
        </w:rPr>
        <w:t>2</w:t>
      </w:r>
      <w:r w:rsidR="00C643D9" w:rsidRPr="008371D3">
        <w:rPr>
          <w:rFonts w:ascii="Times New Roman" w:hAnsi="Times New Roman" w:cs="Times New Roman"/>
          <w:color w:val="000000" w:themeColor="text1"/>
          <w:szCs w:val="20"/>
        </w:rPr>
        <w:t>.</w:t>
      </w:r>
    </w:p>
    <w:p w14:paraId="78C797F7" w14:textId="77777777" w:rsidR="00AE2D23" w:rsidRPr="008371D3" w:rsidRDefault="00AE2D23" w:rsidP="00727BE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371D3">
        <w:rPr>
          <w:rFonts w:ascii="Times New Roman" w:hAnsi="Times New Roman" w:cs="Times New Roman"/>
          <w:color w:val="000000" w:themeColor="text1"/>
          <w:szCs w:val="20"/>
        </w:rPr>
        <w:t>*** p&lt;0.01, ** p&lt;0.05, * p&lt;0.1</w:t>
      </w:r>
    </w:p>
    <w:p w14:paraId="20852487" w14:textId="0F0363D4" w:rsidR="00367C9F" w:rsidRPr="008371D3" w:rsidRDefault="001B46AA" w:rsidP="00E93803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2"/>
        </w:rPr>
        <w:t>Sources: See Table 1</w:t>
      </w:r>
      <w:r w:rsidR="00367C9F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9A10C96" w14:textId="748C39D6" w:rsidR="00097368" w:rsidRPr="008371D3" w:rsidRDefault="00097368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ppendix </w:t>
      </w:r>
      <w:r w:rsidR="00AA5F5C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ison between Identified and Unidentified</w:t>
      </w:r>
      <w:r w:rsidR="00C2137B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e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.</w:t>
      </w:r>
    </w:p>
    <w:p w14:paraId="3EEC7B58" w14:textId="77777777" w:rsidR="00282686" w:rsidRPr="008371D3" w:rsidRDefault="00282686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45B6E5" w14:textId="1BE412E7" w:rsidR="00D80AC2" w:rsidRPr="008371D3" w:rsidRDefault="00097368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 A</w:t>
      </w:r>
      <w:r w:rsidR="00193FB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</w:t>
      </w:r>
      <w:r w:rsidR="00D80AC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Basic Statistics</w:t>
      </w:r>
      <w:r w:rsidR="00C2137B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D80AC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dentified and </w:t>
      </w:r>
      <w:r w:rsidR="008371D3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Unidentified</w:t>
      </w:r>
      <w:r w:rsidR="00A6127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e</w:t>
      </w:r>
      <w:r w:rsidR="00D80AC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80AC2"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="00D80AC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</w:t>
      </w:r>
      <w:r w:rsidR="00E93803">
        <w:rPr>
          <w:rFonts w:ascii="Times New Roman" w:hAnsi="Times New Roman" w:cs="Times New Roman"/>
          <w:color w:val="000000" w:themeColor="text1"/>
          <w:sz w:val="24"/>
          <w:szCs w:val="24"/>
        </w:rPr>
        <w:t>, Aged 25 to 69 years</w:t>
      </w:r>
      <w:r w:rsidR="00D80AC2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W w:w="8827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9"/>
        <w:gridCol w:w="218"/>
        <w:gridCol w:w="3267"/>
        <w:gridCol w:w="1707"/>
        <w:gridCol w:w="1708"/>
        <w:gridCol w:w="1708"/>
      </w:tblGrid>
      <w:tr w:rsidR="00630C5F" w:rsidRPr="008371D3" w14:paraId="5A541EC5" w14:textId="77777777" w:rsidTr="00BE6EE5">
        <w:trPr>
          <w:trHeight w:val="345"/>
        </w:trPr>
        <w:tc>
          <w:tcPr>
            <w:tcW w:w="370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49657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Variable</w:t>
            </w:r>
          </w:p>
        </w:tc>
        <w:tc>
          <w:tcPr>
            <w:tcW w:w="17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84857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Identified</w:t>
            </w:r>
          </w:p>
        </w:tc>
        <w:tc>
          <w:tcPr>
            <w:tcW w:w="170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C2F69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Unidentified</w:t>
            </w:r>
          </w:p>
        </w:tc>
        <w:tc>
          <w:tcPr>
            <w:tcW w:w="170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3A815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Total</w:t>
            </w:r>
          </w:p>
        </w:tc>
      </w:tr>
      <w:tr w:rsidR="00630C5F" w:rsidRPr="008371D3" w14:paraId="4BA6B300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D500B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A617" w14:textId="76A89B4E" w:rsidR="00282686" w:rsidRPr="008371D3" w:rsidRDefault="00883CC4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Observations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49002" w14:textId="134569E4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8</w:t>
            </w:r>
            <w:r w:rsidR="00725192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32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536D" w14:textId="68FBFA03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33</w:t>
            </w:r>
            <w:r w:rsidR="00725192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41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4701" w14:textId="25B3290C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2</w:t>
            </w:r>
            <w:r w:rsidR="00725192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073</w:t>
            </w:r>
          </w:p>
        </w:tc>
      </w:tr>
      <w:tr w:rsidR="00630C5F" w:rsidRPr="008371D3" w14:paraId="4B0CAE70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DE555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E204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Height (cm)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A21F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5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263F8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0.7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D95D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0</w:t>
            </w:r>
          </w:p>
        </w:tc>
      </w:tr>
      <w:tr w:rsidR="00630C5F" w:rsidRPr="008371D3" w14:paraId="4B59F685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CCD83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F7B9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Birth, Age, Death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6BF1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E095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7A6A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0"/>
              </w:rPr>
            </w:pPr>
          </w:p>
        </w:tc>
      </w:tr>
      <w:tr w:rsidR="00630C5F" w:rsidRPr="008371D3" w14:paraId="0966644F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2721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FC85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3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6ADD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Year of Birth (year)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4D2A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881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3CE5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884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9E1C1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883</w:t>
            </w:r>
          </w:p>
        </w:tc>
      </w:tr>
      <w:tr w:rsidR="00630C5F" w:rsidRPr="008371D3" w14:paraId="63B6F1DF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2F135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C552C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3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C476F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Year of Death (year)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4DFC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929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57C2A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930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12E7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930</w:t>
            </w:r>
          </w:p>
        </w:tc>
      </w:tr>
      <w:tr w:rsidR="00630C5F" w:rsidRPr="008371D3" w14:paraId="5226B3DD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DC90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7761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0"/>
              </w:rPr>
            </w:pPr>
          </w:p>
        </w:tc>
        <w:tc>
          <w:tcPr>
            <w:tcW w:w="3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3697B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Age at Death (year)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51B9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8.2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0F56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5.9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03BA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6.7</w:t>
            </w:r>
          </w:p>
        </w:tc>
      </w:tr>
      <w:tr w:rsidR="00630C5F" w:rsidRPr="008371D3" w14:paraId="5A85AB84" w14:textId="77777777" w:rsidTr="00BE6EE5">
        <w:trPr>
          <w:trHeight w:val="330"/>
        </w:trPr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EFA98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05828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Cs w:val="20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Cs w:val="20"/>
              </w:rPr>
              <w:t>Non-Poverty Death</w:t>
            </w:r>
          </w:p>
        </w:tc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E68D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0.07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77F9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0.15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99F9" w14:textId="77777777" w:rsidR="00282686" w:rsidRPr="008371D3" w:rsidRDefault="00282686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0.36</w:t>
            </w:r>
          </w:p>
        </w:tc>
      </w:tr>
      <w:tr w:rsidR="00630C5F" w:rsidRPr="008371D3" w14:paraId="650D68D4" w14:textId="77777777" w:rsidTr="00BE6EE5">
        <w:trPr>
          <w:trHeight w:val="345"/>
        </w:trPr>
        <w:tc>
          <w:tcPr>
            <w:tcW w:w="2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11BA6C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9A86A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32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D2EA28D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11EF655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BDCDF24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3692DC3" w14:textId="77777777" w:rsidR="00282686" w:rsidRPr="008371D3" w:rsidRDefault="00282686" w:rsidP="00727BEE">
            <w:pPr>
              <w:widowControl/>
              <w:wordWrap/>
              <w:autoSpaceDE/>
              <w:autoSpaceDN/>
              <w:spacing w:after="0" w:line="48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</w:tbl>
    <w:p w14:paraId="4360BCB5" w14:textId="56B663A9" w:rsidR="00087BC3" w:rsidRPr="008371D3" w:rsidRDefault="00087BC3" w:rsidP="00727BEE">
      <w:pPr>
        <w:widowControl/>
        <w:wordWrap/>
        <w:autoSpaceDE/>
        <w:autoSpaceDN/>
        <w:spacing w:after="0" w:line="480" w:lineRule="auto"/>
        <w:ind w:firstLineChars="177" w:firstLine="389"/>
        <w:rPr>
          <w:rFonts w:ascii="Times New Roman" w:hAnsi="Times New Roman" w:cs="Times New Roman"/>
          <w:color w:val="000000" w:themeColor="text1"/>
          <w:sz w:val="22"/>
        </w:rPr>
      </w:pPr>
      <w:r w:rsidRPr="008371D3">
        <w:rPr>
          <w:rFonts w:ascii="Times New Roman" w:hAnsi="Times New Roman" w:cs="Times New Roman"/>
          <w:color w:val="000000" w:themeColor="text1"/>
          <w:sz w:val="22"/>
        </w:rPr>
        <w:t>Note: see note of Table 1 for definition of the variables.</w:t>
      </w:r>
    </w:p>
    <w:p w14:paraId="550BFB8B" w14:textId="741B0349" w:rsidR="009B268C" w:rsidRPr="00193FB2" w:rsidRDefault="00BE6EE5" w:rsidP="00193FB2">
      <w:pPr>
        <w:widowControl/>
        <w:wordWrap/>
        <w:autoSpaceDE/>
        <w:autoSpaceDN/>
        <w:spacing w:after="0" w:line="480" w:lineRule="auto"/>
        <w:ind w:firstLineChars="177" w:firstLine="389"/>
        <w:rPr>
          <w:rFonts w:ascii="Times New Roman" w:hAnsi="Times New Roman" w:cs="Times New Roman"/>
          <w:color w:val="000000" w:themeColor="text1"/>
          <w:sz w:val="22"/>
        </w:rPr>
      </w:pPr>
      <w:r w:rsidRPr="008371D3">
        <w:rPr>
          <w:rFonts w:ascii="Times New Roman" w:hAnsi="Times New Roman" w:cs="Times New Roman"/>
          <w:color w:val="000000" w:themeColor="text1"/>
          <w:sz w:val="22"/>
        </w:rPr>
        <w:t>Sources: See the Table 1</w:t>
      </w:r>
    </w:p>
    <w:p w14:paraId="046F59A1" w14:textId="77777777" w:rsidR="00D0213E" w:rsidRPr="008371D3" w:rsidRDefault="00D0213E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FFA63D" w14:textId="4287BFAE" w:rsidR="00D0213E" w:rsidRPr="008371D3" w:rsidRDefault="00D0213E" w:rsidP="00727B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Table A</w:t>
      </w:r>
      <w:r w:rsidR="00193FB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</w:t>
      </w:r>
      <w:r w:rsidR="002049E9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Heights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Identified and </w:t>
      </w:r>
      <w:r w:rsidR="008371D3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>Unidentified</w:t>
      </w:r>
      <w:r w:rsidR="00A6127D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e</w:t>
      </w:r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371D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ngryu</w:t>
      </w:r>
      <w:proofErr w:type="spellEnd"/>
      <w:r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ased</w:t>
      </w:r>
      <w:r w:rsidR="002049E9" w:rsidRPr="008371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Region</w:t>
      </w:r>
    </w:p>
    <w:tbl>
      <w:tblPr>
        <w:tblW w:w="907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80"/>
        <w:gridCol w:w="939"/>
        <w:gridCol w:w="981"/>
        <w:gridCol w:w="204"/>
        <w:gridCol w:w="909"/>
        <w:gridCol w:w="951"/>
        <w:gridCol w:w="204"/>
        <w:gridCol w:w="804"/>
        <w:gridCol w:w="1080"/>
        <w:gridCol w:w="204"/>
        <w:gridCol w:w="1716"/>
      </w:tblGrid>
      <w:tr w:rsidR="00630C5F" w:rsidRPr="008371D3" w14:paraId="5D386DC3" w14:textId="77777777" w:rsidTr="00CA3C86">
        <w:trPr>
          <w:trHeight w:val="330"/>
        </w:trPr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D22C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9C0C5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Identified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16C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8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81953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Unidentified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6C2E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12F12F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Total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B7510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171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AA3F" w14:textId="780E4421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Share of Identified</w:t>
            </w:r>
            <w:r w:rsidR="00E9380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 xml:space="preserve"> (%)</w:t>
            </w:r>
          </w:p>
          <w:p w14:paraId="0F3E1F03" w14:textId="77777777" w:rsidR="009B268C" w:rsidRPr="008371D3" w:rsidRDefault="009B268C" w:rsidP="00193FB2">
            <w:pPr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</w:tr>
      <w:tr w:rsidR="00630C5F" w:rsidRPr="008371D3" w14:paraId="2C3D0E0B" w14:textId="77777777" w:rsidTr="00CA3C86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AA1B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5A69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proofErr w:type="spellStart"/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obs</w:t>
            </w:r>
            <w:proofErr w:type="spellEnd"/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51ECA" w14:textId="17B9BCEF" w:rsidR="009B268C" w:rsidRPr="008371D3" w:rsidRDefault="00E9380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H</w:t>
            </w:r>
            <w:r w:rsidR="009B268C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eight</w:t>
            </w:r>
            <w:r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 xml:space="preserve"> (</w:t>
            </w:r>
            <w:r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>c</w:t>
            </w:r>
            <w:r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m</w:t>
            </w:r>
            <w:r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AF1BD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8CF02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proofErr w:type="spellStart"/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obs</w:t>
            </w:r>
            <w:proofErr w:type="spellEnd"/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9BBA5" w14:textId="1D1CA620" w:rsidR="009B268C" w:rsidRDefault="00E9380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H</w:t>
            </w:r>
            <w:r w:rsidR="009B268C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eight</w:t>
            </w:r>
          </w:p>
          <w:p w14:paraId="6CFA3034" w14:textId="6F1DD950" w:rsidR="00E93803" w:rsidRPr="008371D3" w:rsidRDefault="00E9380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(</w:t>
            </w:r>
            <w:r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>c</w:t>
            </w:r>
            <w:r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m</w:t>
            </w:r>
            <w:r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1828BC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FA6DD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proofErr w:type="spellStart"/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ob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DC1F7" w14:textId="67BA6054" w:rsidR="009B268C" w:rsidRDefault="00E9380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H</w:t>
            </w:r>
            <w:r w:rsidR="009B268C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eight</w:t>
            </w:r>
          </w:p>
          <w:p w14:paraId="11113BB6" w14:textId="740E63E8" w:rsidR="00E93803" w:rsidRPr="008371D3" w:rsidRDefault="00E93803" w:rsidP="00193F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(</w:t>
            </w:r>
            <w:r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>c</w:t>
            </w:r>
            <w:r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m</w:t>
            </w:r>
            <w:r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C7D46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171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EBD33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630C5F" w:rsidRPr="008371D3" w14:paraId="3A922089" w14:textId="77777777" w:rsidTr="00CA3C86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7E88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North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30CA2" w14:textId="7911EE02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988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8BE6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9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E9B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18BA" w14:textId="3FE4B7EA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7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9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B6C18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3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83FF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BF14" w14:textId="44706925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2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3C41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6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693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80DB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40.0</w:t>
            </w:r>
          </w:p>
        </w:tc>
      </w:tr>
      <w:tr w:rsidR="00630C5F" w:rsidRPr="008371D3" w14:paraId="1C98CF6E" w14:textId="77777777" w:rsidTr="00CA3C86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6EC7B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Middle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F3D1" w14:textId="277E81D1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7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55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5731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3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5CA78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2500" w14:textId="3B46EC71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3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08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4ECF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0.5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144EC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F6E3" w14:textId="2AE989C3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20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6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448B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0.8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7FC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FC16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36.6</w:t>
            </w:r>
          </w:p>
        </w:tc>
      </w:tr>
      <w:tr w:rsidR="00630C5F" w:rsidRPr="008371D3" w14:paraId="178445DE" w14:textId="77777777" w:rsidTr="00CA3C86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A76F8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South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2D0EE" w14:textId="5C56C818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989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5DCDA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1.4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7F5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0563F" w14:textId="08471AC9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2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96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6B5B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0.6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4BF0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13C5" w14:textId="2ADB513C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8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9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67C1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60.9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5FBE8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ADE0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31.6</w:t>
            </w:r>
          </w:p>
        </w:tc>
      </w:tr>
      <w:tr w:rsidR="00630C5F" w:rsidRPr="008371D3" w14:paraId="3B8ED2F6" w14:textId="77777777" w:rsidTr="00CA3C86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7900CF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Total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0D0A6" w14:textId="3AC837D3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18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32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16D23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4A2B7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133FDD" w14:textId="2E126901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33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41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5E504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AF9B39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E2D291" w14:textId="13530C8E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52</w:t>
            </w:r>
            <w:r w:rsidR="00883CC4"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,</w:t>
            </w:r>
            <w:r w:rsidRPr="008371D3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  <w:t>0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4DE11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B80067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43B2C" w14:textId="77777777" w:rsidR="009B268C" w:rsidRPr="008371D3" w:rsidRDefault="009B268C" w:rsidP="00193FB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22"/>
              </w:rPr>
            </w:pPr>
            <w:r w:rsidRPr="008371D3">
              <w:rPr>
                <w:rFonts w:ascii="Times New Roman" w:eastAsia="Malgun Gothic" w:hAnsi="Times New Roman" w:cs="Times New Roman" w:hint="eastAsia"/>
                <w:color w:val="000000" w:themeColor="text1"/>
                <w:kern w:val="0"/>
                <w:sz w:val="22"/>
              </w:rPr>
              <w:t xml:space="preserve">　</w:t>
            </w:r>
          </w:p>
        </w:tc>
      </w:tr>
    </w:tbl>
    <w:p w14:paraId="7156D769" w14:textId="0B6E42B7" w:rsidR="00EB39A7" w:rsidRPr="008371D3" w:rsidRDefault="00EB39A7" w:rsidP="00727BEE">
      <w:pPr>
        <w:widowControl/>
        <w:wordWrap/>
        <w:autoSpaceDE/>
        <w:autoSpaceDN/>
        <w:spacing w:after="0" w:line="480" w:lineRule="auto"/>
        <w:ind w:firstLineChars="177" w:firstLine="389"/>
        <w:rPr>
          <w:rFonts w:ascii="Times New Roman" w:hAnsi="Times New Roman" w:cs="Times New Roman"/>
          <w:color w:val="000000" w:themeColor="text1"/>
          <w:sz w:val="22"/>
        </w:rPr>
      </w:pPr>
      <w:r w:rsidRPr="008371D3">
        <w:rPr>
          <w:rFonts w:ascii="Times New Roman" w:hAnsi="Times New Roman" w:cs="Times New Roman"/>
          <w:color w:val="000000" w:themeColor="text1"/>
          <w:sz w:val="22"/>
        </w:rPr>
        <w:t>Sources: See Table 1</w:t>
      </w:r>
    </w:p>
    <w:p w14:paraId="3ECD8956" w14:textId="15CCD46C" w:rsidR="00262E66" w:rsidRPr="008371D3" w:rsidRDefault="00262E66" w:rsidP="00727BEE">
      <w:pPr>
        <w:widowControl/>
        <w:wordWrap/>
        <w:autoSpaceDE/>
        <w:autoSpaceDN/>
        <w:spacing w:line="48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62E66" w:rsidRPr="008371D3" w:rsidSect="00E65FDB">
      <w:headerReference w:type="default" r:id="rId10"/>
      <w:headerReference w:type="first" r:id="rId11"/>
      <w:footerReference w:type="first" r:id="rId12"/>
      <w:pgSz w:w="11906" w:h="16838"/>
      <w:pgMar w:top="1701" w:right="1440" w:bottom="1440" w:left="1440" w:header="851" w:footer="850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308C8" w14:textId="77777777" w:rsidR="00ED1A77" w:rsidRDefault="00ED1A77" w:rsidP="006B3C47">
      <w:pPr>
        <w:spacing w:after="0" w:line="240" w:lineRule="auto"/>
      </w:pPr>
      <w:r>
        <w:separator/>
      </w:r>
    </w:p>
  </w:endnote>
  <w:endnote w:type="continuationSeparator" w:id="0">
    <w:p w14:paraId="67C1A18D" w14:textId="77777777" w:rsidR="00ED1A77" w:rsidRDefault="00ED1A77" w:rsidP="006B3C47">
      <w:pPr>
        <w:spacing w:after="0" w:line="240" w:lineRule="auto"/>
      </w:pPr>
      <w:r>
        <w:continuationSeparator/>
      </w:r>
    </w:p>
  </w:endnote>
  <w:endnote w:type="continuationNotice" w:id="1">
    <w:p w14:paraId="0CC161A6" w14:textId="77777777" w:rsidR="00ED1A77" w:rsidRDefault="00ED1A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de">
    <w:altName w:val="굴림"/>
    <w:panose1 w:val="020B0604020202020204"/>
    <w:charset w:val="81"/>
    <w:family w:val="swiss"/>
    <w:notTrueType/>
    <w:pitch w:val="default"/>
    <w:sig w:usb0="00000001" w:usb1="09060000" w:usb2="00000010" w:usb3="00000000" w:csb0="00080000" w:csb1="00000000"/>
  </w:font>
  <w:font w:name="함초롬바탕">
    <w:altName w:val="Batang"/>
    <w:panose1 w:val="020B0604020202020204"/>
    <w:charset w:val="81"/>
    <w:family w:val="roma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E249AB" w14:paraId="0D1B4B70" w14:textId="77777777" w:rsidTr="76F3DAAB">
      <w:tc>
        <w:tcPr>
          <w:tcW w:w="3009" w:type="dxa"/>
        </w:tcPr>
        <w:p w14:paraId="11E9F4EE" w14:textId="2B4D8E70" w:rsidR="00E249AB" w:rsidRDefault="00E249AB" w:rsidP="76F3DAAB">
          <w:pPr>
            <w:pStyle w:val="Header"/>
            <w:ind w:left="-115"/>
            <w:jc w:val="left"/>
          </w:pPr>
        </w:p>
      </w:tc>
      <w:tc>
        <w:tcPr>
          <w:tcW w:w="3009" w:type="dxa"/>
        </w:tcPr>
        <w:p w14:paraId="74663E21" w14:textId="2D8A6F2C" w:rsidR="00E249AB" w:rsidRDefault="00E249AB" w:rsidP="76F3DAAB">
          <w:pPr>
            <w:pStyle w:val="Header"/>
            <w:jc w:val="center"/>
          </w:pPr>
        </w:p>
      </w:tc>
      <w:tc>
        <w:tcPr>
          <w:tcW w:w="3009" w:type="dxa"/>
        </w:tcPr>
        <w:p w14:paraId="09782C04" w14:textId="040C1651" w:rsidR="00E249AB" w:rsidRDefault="00E249AB" w:rsidP="76F3DAAB">
          <w:pPr>
            <w:pStyle w:val="Header"/>
            <w:ind w:right="-115"/>
            <w:jc w:val="right"/>
          </w:pPr>
        </w:p>
      </w:tc>
    </w:tr>
  </w:tbl>
  <w:p w14:paraId="1302F61D" w14:textId="6A547BC1" w:rsidR="00E249AB" w:rsidRDefault="00E249AB" w:rsidP="76F3D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2BFE2" w14:textId="77777777" w:rsidR="00ED1A77" w:rsidRDefault="00ED1A77" w:rsidP="006B3C47">
      <w:pPr>
        <w:spacing w:after="0" w:line="240" w:lineRule="auto"/>
      </w:pPr>
      <w:r>
        <w:separator/>
      </w:r>
    </w:p>
  </w:footnote>
  <w:footnote w:type="continuationSeparator" w:id="0">
    <w:p w14:paraId="622F2A38" w14:textId="77777777" w:rsidR="00ED1A77" w:rsidRDefault="00ED1A77" w:rsidP="006B3C47">
      <w:pPr>
        <w:spacing w:after="0" w:line="240" w:lineRule="auto"/>
      </w:pPr>
      <w:r>
        <w:continuationSeparator/>
      </w:r>
    </w:p>
  </w:footnote>
  <w:footnote w:type="continuationNotice" w:id="1">
    <w:p w14:paraId="5845BA07" w14:textId="77777777" w:rsidR="00ED1A77" w:rsidRDefault="00ED1A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E249AB" w14:paraId="4051DFFE" w14:textId="77777777" w:rsidTr="76F3DAAB">
      <w:tc>
        <w:tcPr>
          <w:tcW w:w="3009" w:type="dxa"/>
        </w:tcPr>
        <w:p w14:paraId="7C4B5B70" w14:textId="29A8EF2C" w:rsidR="00E249AB" w:rsidRDefault="00E249AB" w:rsidP="76F3DAAB">
          <w:pPr>
            <w:pStyle w:val="Header"/>
            <w:ind w:left="-115"/>
            <w:jc w:val="left"/>
          </w:pPr>
        </w:p>
      </w:tc>
      <w:tc>
        <w:tcPr>
          <w:tcW w:w="3009" w:type="dxa"/>
        </w:tcPr>
        <w:p w14:paraId="0BC5BCDD" w14:textId="3A0201FB" w:rsidR="00E249AB" w:rsidRDefault="00E249AB" w:rsidP="76F3DAAB">
          <w:pPr>
            <w:pStyle w:val="Header"/>
            <w:jc w:val="center"/>
          </w:pPr>
        </w:p>
      </w:tc>
      <w:tc>
        <w:tcPr>
          <w:tcW w:w="3009" w:type="dxa"/>
        </w:tcPr>
        <w:p w14:paraId="34F6E8FE" w14:textId="1892F4B9" w:rsidR="00E249AB" w:rsidRDefault="00E249AB" w:rsidP="76F3DAAB">
          <w:pPr>
            <w:pStyle w:val="Header"/>
            <w:ind w:right="-115"/>
            <w:jc w:val="right"/>
          </w:pPr>
        </w:p>
      </w:tc>
    </w:tr>
  </w:tbl>
  <w:p w14:paraId="3EF2659B" w14:textId="6AA7257E" w:rsidR="00E249AB" w:rsidRDefault="00E249AB" w:rsidP="76F3DA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E249AB" w14:paraId="1FAECEC8" w14:textId="77777777" w:rsidTr="76F3DAAB">
      <w:tc>
        <w:tcPr>
          <w:tcW w:w="3009" w:type="dxa"/>
        </w:tcPr>
        <w:p w14:paraId="3AE2CE67" w14:textId="0FEE7856" w:rsidR="00E249AB" w:rsidRDefault="00E249AB" w:rsidP="76F3DAAB">
          <w:pPr>
            <w:pStyle w:val="Header"/>
            <w:ind w:left="-115"/>
            <w:jc w:val="left"/>
          </w:pPr>
        </w:p>
      </w:tc>
      <w:tc>
        <w:tcPr>
          <w:tcW w:w="3009" w:type="dxa"/>
        </w:tcPr>
        <w:p w14:paraId="73ADC21B" w14:textId="29D72858" w:rsidR="00E249AB" w:rsidRDefault="00E249AB" w:rsidP="76F3DAAB">
          <w:pPr>
            <w:pStyle w:val="Header"/>
            <w:jc w:val="center"/>
          </w:pPr>
        </w:p>
      </w:tc>
      <w:tc>
        <w:tcPr>
          <w:tcW w:w="3009" w:type="dxa"/>
        </w:tcPr>
        <w:p w14:paraId="20E4DE2E" w14:textId="09652B6D" w:rsidR="00E249AB" w:rsidRDefault="00E249AB" w:rsidP="76F3DAAB">
          <w:pPr>
            <w:pStyle w:val="Header"/>
            <w:ind w:right="-115"/>
            <w:jc w:val="right"/>
          </w:pPr>
        </w:p>
      </w:tc>
    </w:tr>
  </w:tbl>
  <w:p w14:paraId="4568227B" w14:textId="50D304C8" w:rsidR="00E249AB" w:rsidRDefault="00E249AB" w:rsidP="76F3DA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44AC8"/>
    <w:multiLevelType w:val="hybridMultilevel"/>
    <w:tmpl w:val="59C2DA82"/>
    <w:lvl w:ilvl="0" w:tplc="81005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1" w15:restartNumberingAfterBreak="0">
    <w:nsid w:val="07DA73F2"/>
    <w:multiLevelType w:val="hybridMultilevel"/>
    <w:tmpl w:val="C066A6D2"/>
    <w:lvl w:ilvl="0" w:tplc="7A6E2D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420B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F2D3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4CD5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D886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6EC3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0E63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98E7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1899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BD39C6"/>
    <w:multiLevelType w:val="hybridMultilevel"/>
    <w:tmpl w:val="59C2DA82"/>
    <w:lvl w:ilvl="0" w:tplc="81005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3" w15:restartNumberingAfterBreak="0">
    <w:nsid w:val="0FBA0E90"/>
    <w:multiLevelType w:val="hybridMultilevel"/>
    <w:tmpl w:val="191EF244"/>
    <w:lvl w:ilvl="0" w:tplc="636463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1273D32"/>
    <w:multiLevelType w:val="multilevel"/>
    <w:tmpl w:val="E160B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C52B7"/>
    <w:multiLevelType w:val="hybridMultilevel"/>
    <w:tmpl w:val="2682B5AE"/>
    <w:lvl w:ilvl="0" w:tplc="81005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6" w15:restartNumberingAfterBreak="0">
    <w:nsid w:val="1A457860"/>
    <w:multiLevelType w:val="hybridMultilevel"/>
    <w:tmpl w:val="500A1348"/>
    <w:lvl w:ilvl="0" w:tplc="C6204D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CD30743"/>
    <w:multiLevelType w:val="hybridMultilevel"/>
    <w:tmpl w:val="07C46BB8"/>
    <w:lvl w:ilvl="0" w:tplc="6B8671D8">
      <w:start w:val="1"/>
      <w:numFmt w:val="decimal"/>
      <w:lvlText w:val="%1)"/>
      <w:lvlJc w:val="left"/>
      <w:pPr>
        <w:ind w:left="7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E1D4651"/>
    <w:multiLevelType w:val="multilevel"/>
    <w:tmpl w:val="C0FE4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811EFB"/>
    <w:multiLevelType w:val="hybridMultilevel"/>
    <w:tmpl w:val="CB70FC90"/>
    <w:lvl w:ilvl="0" w:tplc="4AF03BB4">
      <w:numFmt w:val="bullet"/>
      <w:lvlText w:val="-"/>
      <w:lvlJc w:val="left"/>
      <w:pPr>
        <w:ind w:left="725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5" w:hanging="400"/>
      </w:pPr>
      <w:rPr>
        <w:rFonts w:ascii="Wingdings" w:hAnsi="Wingdings" w:hint="default"/>
      </w:rPr>
    </w:lvl>
  </w:abstractNum>
  <w:abstractNum w:abstractNumId="10" w15:restartNumberingAfterBreak="0">
    <w:nsid w:val="379878F8"/>
    <w:multiLevelType w:val="hybridMultilevel"/>
    <w:tmpl w:val="27D8E532"/>
    <w:lvl w:ilvl="0" w:tplc="62A6CF0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B9C094A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2A70500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969EC45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790AFB9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269A391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B75EFF9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288E1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C1427F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1" w15:restartNumberingAfterBreak="0">
    <w:nsid w:val="42FC7F69"/>
    <w:multiLevelType w:val="hybridMultilevel"/>
    <w:tmpl w:val="591E4BC8"/>
    <w:lvl w:ilvl="0" w:tplc="9430947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05889B6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5472F2A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9EF46E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33524E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4E4877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F7DE98F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A1301EF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FA7E812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2" w15:restartNumberingAfterBreak="0">
    <w:nsid w:val="4C552551"/>
    <w:multiLevelType w:val="hybridMultilevel"/>
    <w:tmpl w:val="7E062438"/>
    <w:lvl w:ilvl="0" w:tplc="31001F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CE46B5F"/>
    <w:multiLevelType w:val="multilevel"/>
    <w:tmpl w:val="59C2DA8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26" w:hanging="400"/>
      </w:pPr>
    </w:lvl>
    <w:lvl w:ilvl="2">
      <w:start w:val="1"/>
      <w:numFmt w:val="lowerRoman"/>
      <w:lvlText w:val="%3."/>
      <w:lvlJc w:val="right"/>
      <w:pPr>
        <w:ind w:left="1626" w:hanging="400"/>
      </w:pPr>
    </w:lvl>
    <w:lvl w:ilvl="3">
      <w:start w:val="1"/>
      <w:numFmt w:val="decimal"/>
      <w:lvlText w:val="%4."/>
      <w:lvlJc w:val="left"/>
      <w:pPr>
        <w:ind w:left="2026" w:hanging="400"/>
      </w:pPr>
    </w:lvl>
    <w:lvl w:ilvl="4">
      <w:start w:val="1"/>
      <w:numFmt w:val="upperLetter"/>
      <w:lvlText w:val="%5."/>
      <w:lvlJc w:val="left"/>
      <w:pPr>
        <w:ind w:left="2426" w:hanging="400"/>
      </w:pPr>
    </w:lvl>
    <w:lvl w:ilvl="5">
      <w:start w:val="1"/>
      <w:numFmt w:val="lowerRoman"/>
      <w:lvlText w:val="%6."/>
      <w:lvlJc w:val="right"/>
      <w:pPr>
        <w:ind w:left="2826" w:hanging="400"/>
      </w:pPr>
    </w:lvl>
    <w:lvl w:ilvl="6">
      <w:start w:val="1"/>
      <w:numFmt w:val="decimal"/>
      <w:lvlText w:val="%7."/>
      <w:lvlJc w:val="left"/>
      <w:pPr>
        <w:ind w:left="3226" w:hanging="400"/>
      </w:pPr>
    </w:lvl>
    <w:lvl w:ilvl="7">
      <w:start w:val="1"/>
      <w:numFmt w:val="upperLetter"/>
      <w:lvlText w:val="%8."/>
      <w:lvlJc w:val="left"/>
      <w:pPr>
        <w:ind w:left="3626" w:hanging="400"/>
      </w:pPr>
    </w:lvl>
    <w:lvl w:ilvl="8">
      <w:start w:val="1"/>
      <w:numFmt w:val="lowerRoman"/>
      <w:lvlText w:val="%9."/>
      <w:lvlJc w:val="right"/>
      <w:pPr>
        <w:ind w:left="4026" w:hanging="400"/>
      </w:pPr>
    </w:lvl>
  </w:abstractNum>
  <w:abstractNum w:abstractNumId="14" w15:restartNumberingAfterBreak="0">
    <w:nsid w:val="655C4281"/>
    <w:multiLevelType w:val="hybridMultilevel"/>
    <w:tmpl w:val="9F1208C4"/>
    <w:lvl w:ilvl="0" w:tplc="F2762520">
      <w:numFmt w:val="bullet"/>
      <w:lvlText w:val="-"/>
      <w:lvlJc w:val="left"/>
      <w:pPr>
        <w:ind w:left="965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00"/>
      </w:pPr>
      <w:rPr>
        <w:rFonts w:ascii="Wingdings" w:hAnsi="Wingdings" w:hint="default"/>
      </w:rPr>
    </w:lvl>
  </w:abstractNum>
  <w:abstractNum w:abstractNumId="15" w15:restartNumberingAfterBreak="0">
    <w:nsid w:val="7CE124FC"/>
    <w:multiLevelType w:val="hybridMultilevel"/>
    <w:tmpl w:val="1644B16A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6" w15:restartNumberingAfterBreak="0">
    <w:nsid w:val="7DD80B90"/>
    <w:multiLevelType w:val="hybridMultilevel"/>
    <w:tmpl w:val="E1BA5EB8"/>
    <w:lvl w:ilvl="0" w:tplc="3E604394">
      <w:start w:val="1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num w:numId="1">
    <w:abstractNumId w:val="12"/>
  </w:num>
  <w:num w:numId="2">
    <w:abstractNumId w:val="3"/>
  </w:num>
  <w:num w:numId="3">
    <w:abstractNumId w:val="6"/>
  </w:num>
  <w:num w:numId="4">
    <w:abstractNumId w:val="5"/>
  </w:num>
  <w:num w:numId="5">
    <w:abstractNumId w:val="14"/>
  </w:num>
  <w:num w:numId="6">
    <w:abstractNumId w:val="4"/>
  </w:num>
  <w:num w:numId="7">
    <w:abstractNumId w:val="13"/>
  </w:num>
  <w:num w:numId="8">
    <w:abstractNumId w:val="1"/>
  </w:num>
  <w:num w:numId="9">
    <w:abstractNumId w:val="10"/>
  </w:num>
  <w:num w:numId="10">
    <w:abstractNumId w:val="11"/>
  </w:num>
  <w:num w:numId="11">
    <w:abstractNumId w:val="7"/>
  </w:num>
  <w:num w:numId="12">
    <w:abstractNumId w:val="9"/>
  </w:num>
  <w:num w:numId="13">
    <w:abstractNumId w:val="15"/>
  </w:num>
  <w:num w:numId="14">
    <w:abstractNumId w:val="0"/>
  </w:num>
  <w:num w:numId="15">
    <w:abstractNumId w:val="2"/>
  </w:num>
  <w:num w:numId="16">
    <w:abstractNumId w:val="8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displayBackgroundShape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zUzNDQ2MDS1MDJW0lEKTi0uzszPAykwrAUAY0x8uCwAAAA="/>
  </w:docVars>
  <w:rsids>
    <w:rsidRoot w:val="00C26378"/>
    <w:rsid w:val="0000054E"/>
    <w:rsid w:val="0000073C"/>
    <w:rsid w:val="00000811"/>
    <w:rsid w:val="00000D4C"/>
    <w:rsid w:val="00001104"/>
    <w:rsid w:val="00001182"/>
    <w:rsid w:val="000018EB"/>
    <w:rsid w:val="00001C7F"/>
    <w:rsid w:val="00001E97"/>
    <w:rsid w:val="00001FAB"/>
    <w:rsid w:val="00002530"/>
    <w:rsid w:val="00002823"/>
    <w:rsid w:val="00003632"/>
    <w:rsid w:val="00003995"/>
    <w:rsid w:val="00003D87"/>
    <w:rsid w:val="000040B3"/>
    <w:rsid w:val="0000420B"/>
    <w:rsid w:val="000050FD"/>
    <w:rsid w:val="0000578F"/>
    <w:rsid w:val="000062A3"/>
    <w:rsid w:val="000063AC"/>
    <w:rsid w:val="00006972"/>
    <w:rsid w:val="00006AAA"/>
    <w:rsid w:val="00006DD9"/>
    <w:rsid w:val="00006FF8"/>
    <w:rsid w:val="0000717A"/>
    <w:rsid w:val="00007562"/>
    <w:rsid w:val="0001069A"/>
    <w:rsid w:val="0001072A"/>
    <w:rsid w:val="0001135B"/>
    <w:rsid w:val="00011405"/>
    <w:rsid w:val="00011449"/>
    <w:rsid w:val="000114F5"/>
    <w:rsid w:val="0001282E"/>
    <w:rsid w:val="00013794"/>
    <w:rsid w:val="00013B3F"/>
    <w:rsid w:val="00013EF6"/>
    <w:rsid w:val="00013FA0"/>
    <w:rsid w:val="000146DF"/>
    <w:rsid w:val="00014CFF"/>
    <w:rsid w:val="0001533A"/>
    <w:rsid w:val="00016093"/>
    <w:rsid w:val="000164C8"/>
    <w:rsid w:val="00016778"/>
    <w:rsid w:val="0001681F"/>
    <w:rsid w:val="0001706F"/>
    <w:rsid w:val="00017334"/>
    <w:rsid w:val="0001738F"/>
    <w:rsid w:val="000173C9"/>
    <w:rsid w:val="000175A6"/>
    <w:rsid w:val="000176F9"/>
    <w:rsid w:val="000178DA"/>
    <w:rsid w:val="000179CB"/>
    <w:rsid w:val="000203DC"/>
    <w:rsid w:val="000207C3"/>
    <w:rsid w:val="00020EC7"/>
    <w:rsid w:val="00020F5C"/>
    <w:rsid w:val="0002105C"/>
    <w:rsid w:val="00021075"/>
    <w:rsid w:val="00021199"/>
    <w:rsid w:val="000213AA"/>
    <w:rsid w:val="000215D4"/>
    <w:rsid w:val="00021858"/>
    <w:rsid w:val="0002229B"/>
    <w:rsid w:val="0002233E"/>
    <w:rsid w:val="00022509"/>
    <w:rsid w:val="00023090"/>
    <w:rsid w:val="0002328D"/>
    <w:rsid w:val="000232A6"/>
    <w:rsid w:val="0002368A"/>
    <w:rsid w:val="00023A03"/>
    <w:rsid w:val="00023D62"/>
    <w:rsid w:val="000241EF"/>
    <w:rsid w:val="00024497"/>
    <w:rsid w:val="00024EC3"/>
    <w:rsid w:val="00024EDE"/>
    <w:rsid w:val="000252D1"/>
    <w:rsid w:val="000252E8"/>
    <w:rsid w:val="0002537E"/>
    <w:rsid w:val="00026168"/>
    <w:rsid w:val="000261C5"/>
    <w:rsid w:val="00026647"/>
    <w:rsid w:val="00026657"/>
    <w:rsid w:val="00026C8F"/>
    <w:rsid w:val="00026F14"/>
    <w:rsid w:val="00027663"/>
    <w:rsid w:val="0002769E"/>
    <w:rsid w:val="0002778E"/>
    <w:rsid w:val="000278F7"/>
    <w:rsid w:val="00027956"/>
    <w:rsid w:val="00027A99"/>
    <w:rsid w:val="00027B7D"/>
    <w:rsid w:val="00030329"/>
    <w:rsid w:val="000305DB"/>
    <w:rsid w:val="00030754"/>
    <w:rsid w:val="00030A3D"/>
    <w:rsid w:val="00030BFE"/>
    <w:rsid w:val="000312CD"/>
    <w:rsid w:val="000323C8"/>
    <w:rsid w:val="0003257A"/>
    <w:rsid w:val="00032B42"/>
    <w:rsid w:val="00032F4C"/>
    <w:rsid w:val="000332E6"/>
    <w:rsid w:val="00033525"/>
    <w:rsid w:val="000336DE"/>
    <w:rsid w:val="00033AB0"/>
    <w:rsid w:val="00034337"/>
    <w:rsid w:val="000343C4"/>
    <w:rsid w:val="000345B4"/>
    <w:rsid w:val="00034F82"/>
    <w:rsid w:val="000354CE"/>
    <w:rsid w:val="00035809"/>
    <w:rsid w:val="000361D8"/>
    <w:rsid w:val="00036497"/>
    <w:rsid w:val="00036724"/>
    <w:rsid w:val="0003681A"/>
    <w:rsid w:val="00036CE6"/>
    <w:rsid w:val="00036F93"/>
    <w:rsid w:val="0003764A"/>
    <w:rsid w:val="0003796A"/>
    <w:rsid w:val="000379DE"/>
    <w:rsid w:val="00037D2B"/>
    <w:rsid w:val="00037D2C"/>
    <w:rsid w:val="00040144"/>
    <w:rsid w:val="00040525"/>
    <w:rsid w:val="00040783"/>
    <w:rsid w:val="00041072"/>
    <w:rsid w:val="000412A6"/>
    <w:rsid w:val="000413D6"/>
    <w:rsid w:val="0004143B"/>
    <w:rsid w:val="00041A54"/>
    <w:rsid w:val="00041B8C"/>
    <w:rsid w:val="000421EA"/>
    <w:rsid w:val="00042822"/>
    <w:rsid w:val="00042D24"/>
    <w:rsid w:val="00042E2F"/>
    <w:rsid w:val="00042E65"/>
    <w:rsid w:val="00043449"/>
    <w:rsid w:val="00043540"/>
    <w:rsid w:val="00043B56"/>
    <w:rsid w:val="000440FA"/>
    <w:rsid w:val="0004484E"/>
    <w:rsid w:val="00044ECF"/>
    <w:rsid w:val="000451F5"/>
    <w:rsid w:val="0004534A"/>
    <w:rsid w:val="000456F5"/>
    <w:rsid w:val="0004656F"/>
    <w:rsid w:val="000467D2"/>
    <w:rsid w:val="0004688D"/>
    <w:rsid w:val="00046C5B"/>
    <w:rsid w:val="0004704E"/>
    <w:rsid w:val="00047102"/>
    <w:rsid w:val="000471EA"/>
    <w:rsid w:val="00047913"/>
    <w:rsid w:val="000479AA"/>
    <w:rsid w:val="00047EB8"/>
    <w:rsid w:val="00050974"/>
    <w:rsid w:val="00050B4C"/>
    <w:rsid w:val="00050E8E"/>
    <w:rsid w:val="00050FE0"/>
    <w:rsid w:val="000519FE"/>
    <w:rsid w:val="00052033"/>
    <w:rsid w:val="00052323"/>
    <w:rsid w:val="00052414"/>
    <w:rsid w:val="00052B8D"/>
    <w:rsid w:val="00053416"/>
    <w:rsid w:val="00053773"/>
    <w:rsid w:val="00053DA3"/>
    <w:rsid w:val="00053E70"/>
    <w:rsid w:val="000548CC"/>
    <w:rsid w:val="00054ADC"/>
    <w:rsid w:val="000552B2"/>
    <w:rsid w:val="00055878"/>
    <w:rsid w:val="000560BE"/>
    <w:rsid w:val="00056255"/>
    <w:rsid w:val="00056502"/>
    <w:rsid w:val="00056638"/>
    <w:rsid w:val="000566DB"/>
    <w:rsid w:val="00056BAD"/>
    <w:rsid w:val="00057786"/>
    <w:rsid w:val="000608E1"/>
    <w:rsid w:val="00060C14"/>
    <w:rsid w:val="00060EC1"/>
    <w:rsid w:val="00060FD8"/>
    <w:rsid w:val="000610A9"/>
    <w:rsid w:val="00061AE3"/>
    <w:rsid w:val="00061CA2"/>
    <w:rsid w:val="0006200C"/>
    <w:rsid w:val="00062945"/>
    <w:rsid w:val="00062D17"/>
    <w:rsid w:val="00062E53"/>
    <w:rsid w:val="0006338B"/>
    <w:rsid w:val="00063644"/>
    <w:rsid w:val="00064065"/>
    <w:rsid w:val="0006450C"/>
    <w:rsid w:val="0006549B"/>
    <w:rsid w:val="00065574"/>
    <w:rsid w:val="0006581C"/>
    <w:rsid w:val="0006622A"/>
    <w:rsid w:val="000665AC"/>
    <w:rsid w:val="0006698F"/>
    <w:rsid w:val="00066D5C"/>
    <w:rsid w:val="00066ED7"/>
    <w:rsid w:val="0006735A"/>
    <w:rsid w:val="00067D84"/>
    <w:rsid w:val="00070479"/>
    <w:rsid w:val="0007076C"/>
    <w:rsid w:val="0007089F"/>
    <w:rsid w:val="00070AA8"/>
    <w:rsid w:val="00071996"/>
    <w:rsid w:val="00071AC3"/>
    <w:rsid w:val="00071C84"/>
    <w:rsid w:val="00071F5A"/>
    <w:rsid w:val="0007227F"/>
    <w:rsid w:val="00072596"/>
    <w:rsid w:val="00072600"/>
    <w:rsid w:val="0007283F"/>
    <w:rsid w:val="00072FC6"/>
    <w:rsid w:val="0007324B"/>
    <w:rsid w:val="000735F3"/>
    <w:rsid w:val="000737C0"/>
    <w:rsid w:val="00073D2F"/>
    <w:rsid w:val="00074147"/>
    <w:rsid w:val="00074304"/>
    <w:rsid w:val="00074487"/>
    <w:rsid w:val="00075308"/>
    <w:rsid w:val="00075501"/>
    <w:rsid w:val="00075AB0"/>
    <w:rsid w:val="00076250"/>
    <w:rsid w:val="00076A51"/>
    <w:rsid w:val="00076F56"/>
    <w:rsid w:val="0007718E"/>
    <w:rsid w:val="000777C4"/>
    <w:rsid w:val="00077F04"/>
    <w:rsid w:val="00080033"/>
    <w:rsid w:val="0008058C"/>
    <w:rsid w:val="00080D6F"/>
    <w:rsid w:val="00081210"/>
    <w:rsid w:val="0008153D"/>
    <w:rsid w:val="0008176D"/>
    <w:rsid w:val="000827E5"/>
    <w:rsid w:val="0008287E"/>
    <w:rsid w:val="00082A0C"/>
    <w:rsid w:val="00082CD1"/>
    <w:rsid w:val="00082D93"/>
    <w:rsid w:val="00083774"/>
    <w:rsid w:val="0008385A"/>
    <w:rsid w:val="00083BE6"/>
    <w:rsid w:val="00083CBF"/>
    <w:rsid w:val="00083DD8"/>
    <w:rsid w:val="000844D8"/>
    <w:rsid w:val="00084668"/>
    <w:rsid w:val="000854A8"/>
    <w:rsid w:val="00085A0F"/>
    <w:rsid w:val="00085BC9"/>
    <w:rsid w:val="00085F23"/>
    <w:rsid w:val="0008666F"/>
    <w:rsid w:val="000868B3"/>
    <w:rsid w:val="000869C6"/>
    <w:rsid w:val="00086A5A"/>
    <w:rsid w:val="000870AA"/>
    <w:rsid w:val="0008768D"/>
    <w:rsid w:val="000877ED"/>
    <w:rsid w:val="00087BC3"/>
    <w:rsid w:val="00087C08"/>
    <w:rsid w:val="000900C9"/>
    <w:rsid w:val="0009037E"/>
    <w:rsid w:val="00090CCF"/>
    <w:rsid w:val="00090DCE"/>
    <w:rsid w:val="0009103B"/>
    <w:rsid w:val="00091328"/>
    <w:rsid w:val="00091796"/>
    <w:rsid w:val="0009190C"/>
    <w:rsid w:val="00092158"/>
    <w:rsid w:val="00092C43"/>
    <w:rsid w:val="000941AE"/>
    <w:rsid w:val="00094C1A"/>
    <w:rsid w:val="00094C7C"/>
    <w:rsid w:val="00095050"/>
    <w:rsid w:val="00095A8F"/>
    <w:rsid w:val="00095FEE"/>
    <w:rsid w:val="00096193"/>
    <w:rsid w:val="00096547"/>
    <w:rsid w:val="00096A99"/>
    <w:rsid w:val="00096AB0"/>
    <w:rsid w:val="00096B43"/>
    <w:rsid w:val="00096B9E"/>
    <w:rsid w:val="00097368"/>
    <w:rsid w:val="000973E7"/>
    <w:rsid w:val="000976D0"/>
    <w:rsid w:val="000A055C"/>
    <w:rsid w:val="000A153B"/>
    <w:rsid w:val="000A2018"/>
    <w:rsid w:val="000A207D"/>
    <w:rsid w:val="000A2B43"/>
    <w:rsid w:val="000A363E"/>
    <w:rsid w:val="000A37FC"/>
    <w:rsid w:val="000A413A"/>
    <w:rsid w:val="000A414A"/>
    <w:rsid w:val="000A4CD4"/>
    <w:rsid w:val="000A4EBB"/>
    <w:rsid w:val="000A5E39"/>
    <w:rsid w:val="000A5F59"/>
    <w:rsid w:val="000A6108"/>
    <w:rsid w:val="000A61EF"/>
    <w:rsid w:val="000A654B"/>
    <w:rsid w:val="000A6853"/>
    <w:rsid w:val="000A68B5"/>
    <w:rsid w:val="000A6B56"/>
    <w:rsid w:val="000A6E7D"/>
    <w:rsid w:val="000A729B"/>
    <w:rsid w:val="000A75A1"/>
    <w:rsid w:val="000A7707"/>
    <w:rsid w:val="000A7964"/>
    <w:rsid w:val="000A79B1"/>
    <w:rsid w:val="000A7A66"/>
    <w:rsid w:val="000A7AF6"/>
    <w:rsid w:val="000B01AF"/>
    <w:rsid w:val="000B02D8"/>
    <w:rsid w:val="000B04C8"/>
    <w:rsid w:val="000B070F"/>
    <w:rsid w:val="000B0746"/>
    <w:rsid w:val="000B078B"/>
    <w:rsid w:val="000B0B1B"/>
    <w:rsid w:val="000B1142"/>
    <w:rsid w:val="000B132E"/>
    <w:rsid w:val="000B136C"/>
    <w:rsid w:val="000B19C2"/>
    <w:rsid w:val="000B200E"/>
    <w:rsid w:val="000B27ED"/>
    <w:rsid w:val="000B3458"/>
    <w:rsid w:val="000B4209"/>
    <w:rsid w:val="000B4A25"/>
    <w:rsid w:val="000B4E72"/>
    <w:rsid w:val="000B53AE"/>
    <w:rsid w:val="000B5691"/>
    <w:rsid w:val="000B5FCE"/>
    <w:rsid w:val="000B681E"/>
    <w:rsid w:val="000B6B22"/>
    <w:rsid w:val="000B739E"/>
    <w:rsid w:val="000B791F"/>
    <w:rsid w:val="000B7987"/>
    <w:rsid w:val="000B7D77"/>
    <w:rsid w:val="000C00AD"/>
    <w:rsid w:val="000C0C2F"/>
    <w:rsid w:val="000C0E1F"/>
    <w:rsid w:val="000C0F61"/>
    <w:rsid w:val="000C10EE"/>
    <w:rsid w:val="000C1135"/>
    <w:rsid w:val="000C1A8B"/>
    <w:rsid w:val="000C2B9D"/>
    <w:rsid w:val="000C2C29"/>
    <w:rsid w:val="000C2F7A"/>
    <w:rsid w:val="000C322C"/>
    <w:rsid w:val="000C3281"/>
    <w:rsid w:val="000C3E28"/>
    <w:rsid w:val="000C40D0"/>
    <w:rsid w:val="000C42DE"/>
    <w:rsid w:val="000C4529"/>
    <w:rsid w:val="000C46B7"/>
    <w:rsid w:val="000C5291"/>
    <w:rsid w:val="000C5781"/>
    <w:rsid w:val="000C57C3"/>
    <w:rsid w:val="000C5816"/>
    <w:rsid w:val="000C6113"/>
    <w:rsid w:val="000C66CC"/>
    <w:rsid w:val="000C7025"/>
    <w:rsid w:val="000C71E2"/>
    <w:rsid w:val="000C772B"/>
    <w:rsid w:val="000C7774"/>
    <w:rsid w:val="000C78CE"/>
    <w:rsid w:val="000C7A4A"/>
    <w:rsid w:val="000C7FF2"/>
    <w:rsid w:val="000D0DDF"/>
    <w:rsid w:val="000D16ED"/>
    <w:rsid w:val="000D181A"/>
    <w:rsid w:val="000D1882"/>
    <w:rsid w:val="000D1FF3"/>
    <w:rsid w:val="000D2097"/>
    <w:rsid w:val="000D259D"/>
    <w:rsid w:val="000D3197"/>
    <w:rsid w:val="000D36D4"/>
    <w:rsid w:val="000D3832"/>
    <w:rsid w:val="000D3FA8"/>
    <w:rsid w:val="000D49A5"/>
    <w:rsid w:val="000D4A05"/>
    <w:rsid w:val="000D609B"/>
    <w:rsid w:val="000D60DA"/>
    <w:rsid w:val="000D6586"/>
    <w:rsid w:val="000D66A6"/>
    <w:rsid w:val="000D6BD6"/>
    <w:rsid w:val="000D7118"/>
    <w:rsid w:val="000D7BBA"/>
    <w:rsid w:val="000E0015"/>
    <w:rsid w:val="000E0552"/>
    <w:rsid w:val="000E0C45"/>
    <w:rsid w:val="000E0EBE"/>
    <w:rsid w:val="000E0F6D"/>
    <w:rsid w:val="000E168F"/>
    <w:rsid w:val="000E1D18"/>
    <w:rsid w:val="000E1FBB"/>
    <w:rsid w:val="000E203A"/>
    <w:rsid w:val="000E20F2"/>
    <w:rsid w:val="000E3378"/>
    <w:rsid w:val="000E3495"/>
    <w:rsid w:val="000E42B7"/>
    <w:rsid w:val="000E46A2"/>
    <w:rsid w:val="000E4832"/>
    <w:rsid w:val="000E5120"/>
    <w:rsid w:val="000E5248"/>
    <w:rsid w:val="000E6541"/>
    <w:rsid w:val="000E65EC"/>
    <w:rsid w:val="000E6BC8"/>
    <w:rsid w:val="000E6D53"/>
    <w:rsid w:val="000E787C"/>
    <w:rsid w:val="000E79DE"/>
    <w:rsid w:val="000E7A2B"/>
    <w:rsid w:val="000E7BD5"/>
    <w:rsid w:val="000F01C4"/>
    <w:rsid w:val="000F05F7"/>
    <w:rsid w:val="000F085C"/>
    <w:rsid w:val="000F0861"/>
    <w:rsid w:val="000F10C5"/>
    <w:rsid w:val="000F12B4"/>
    <w:rsid w:val="000F144D"/>
    <w:rsid w:val="000F1799"/>
    <w:rsid w:val="000F1831"/>
    <w:rsid w:val="000F1E13"/>
    <w:rsid w:val="000F1F9D"/>
    <w:rsid w:val="000F223D"/>
    <w:rsid w:val="000F2697"/>
    <w:rsid w:val="000F2A9F"/>
    <w:rsid w:val="000F2D0F"/>
    <w:rsid w:val="000F2D26"/>
    <w:rsid w:val="000F2D92"/>
    <w:rsid w:val="000F3045"/>
    <w:rsid w:val="000F3119"/>
    <w:rsid w:val="000F3278"/>
    <w:rsid w:val="000F3550"/>
    <w:rsid w:val="000F3611"/>
    <w:rsid w:val="000F37D8"/>
    <w:rsid w:val="000F3BD0"/>
    <w:rsid w:val="000F3D8E"/>
    <w:rsid w:val="000F3DFD"/>
    <w:rsid w:val="000F4040"/>
    <w:rsid w:val="000F432A"/>
    <w:rsid w:val="000F4F4E"/>
    <w:rsid w:val="000F58F1"/>
    <w:rsid w:val="000F5B58"/>
    <w:rsid w:val="000F5C93"/>
    <w:rsid w:val="000F5F07"/>
    <w:rsid w:val="000F6124"/>
    <w:rsid w:val="000F651E"/>
    <w:rsid w:val="000F66F6"/>
    <w:rsid w:val="000F7032"/>
    <w:rsid w:val="000F71B9"/>
    <w:rsid w:val="000F72A0"/>
    <w:rsid w:val="000F76DD"/>
    <w:rsid w:val="000F7A50"/>
    <w:rsid w:val="000F7A5D"/>
    <w:rsid w:val="0010049B"/>
    <w:rsid w:val="0010058C"/>
    <w:rsid w:val="00100756"/>
    <w:rsid w:val="00100A36"/>
    <w:rsid w:val="00100AE4"/>
    <w:rsid w:val="00100D55"/>
    <w:rsid w:val="00100DE8"/>
    <w:rsid w:val="001016B0"/>
    <w:rsid w:val="00102131"/>
    <w:rsid w:val="00102260"/>
    <w:rsid w:val="00102382"/>
    <w:rsid w:val="001023AA"/>
    <w:rsid w:val="00103972"/>
    <w:rsid w:val="00103C69"/>
    <w:rsid w:val="00103C6F"/>
    <w:rsid w:val="00103E10"/>
    <w:rsid w:val="0010425A"/>
    <w:rsid w:val="001046D0"/>
    <w:rsid w:val="001048F9"/>
    <w:rsid w:val="00104C6B"/>
    <w:rsid w:val="00104D6E"/>
    <w:rsid w:val="00104DB7"/>
    <w:rsid w:val="001055CD"/>
    <w:rsid w:val="00105898"/>
    <w:rsid w:val="001059DB"/>
    <w:rsid w:val="0010636D"/>
    <w:rsid w:val="00106BFF"/>
    <w:rsid w:val="00107630"/>
    <w:rsid w:val="001078D2"/>
    <w:rsid w:val="00110037"/>
    <w:rsid w:val="00110543"/>
    <w:rsid w:val="00110726"/>
    <w:rsid w:val="00110D60"/>
    <w:rsid w:val="001119CA"/>
    <w:rsid w:val="00111B31"/>
    <w:rsid w:val="00111E85"/>
    <w:rsid w:val="00111EC8"/>
    <w:rsid w:val="001121A2"/>
    <w:rsid w:val="0011226A"/>
    <w:rsid w:val="001127C8"/>
    <w:rsid w:val="00112980"/>
    <w:rsid w:val="001136BD"/>
    <w:rsid w:val="0011370E"/>
    <w:rsid w:val="00113969"/>
    <w:rsid w:val="00114225"/>
    <w:rsid w:val="0011445A"/>
    <w:rsid w:val="00114AC3"/>
    <w:rsid w:val="0011546D"/>
    <w:rsid w:val="00115901"/>
    <w:rsid w:val="00115FA2"/>
    <w:rsid w:val="00116B8E"/>
    <w:rsid w:val="00116FE6"/>
    <w:rsid w:val="001177DB"/>
    <w:rsid w:val="00117B0F"/>
    <w:rsid w:val="00117E5F"/>
    <w:rsid w:val="00117EAD"/>
    <w:rsid w:val="0012022A"/>
    <w:rsid w:val="00120360"/>
    <w:rsid w:val="001203BD"/>
    <w:rsid w:val="0012053B"/>
    <w:rsid w:val="0012082B"/>
    <w:rsid w:val="00120841"/>
    <w:rsid w:val="00120B6F"/>
    <w:rsid w:val="00120FF2"/>
    <w:rsid w:val="001212DD"/>
    <w:rsid w:val="00121B97"/>
    <w:rsid w:val="00122EED"/>
    <w:rsid w:val="00122EF2"/>
    <w:rsid w:val="0012300F"/>
    <w:rsid w:val="001230A9"/>
    <w:rsid w:val="0012314E"/>
    <w:rsid w:val="001232E9"/>
    <w:rsid w:val="001234BD"/>
    <w:rsid w:val="0012448B"/>
    <w:rsid w:val="00124538"/>
    <w:rsid w:val="00124B33"/>
    <w:rsid w:val="00124B61"/>
    <w:rsid w:val="00124C49"/>
    <w:rsid w:val="00124DAF"/>
    <w:rsid w:val="0012585C"/>
    <w:rsid w:val="00125F22"/>
    <w:rsid w:val="001263EC"/>
    <w:rsid w:val="001269C9"/>
    <w:rsid w:val="0012738D"/>
    <w:rsid w:val="00127408"/>
    <w:rsid w:val="0012751E"/>
    <w:rsid w:val="00127839"/>
    <w:rsid w:val="00130036"/>
    <w:rsid w:val="00130348"/>
    <w:rsid w:val="00130612"/>
    <w:rsid w:val="00130F20"/>
    <w:rsid w:val="001316A3"/>
    <w:rsid w:val="001316BD"/>
    <w:rsid w:val="001316DA"/>
    <w:rsid w:val="00131C65"/>
    <w:rsid w:val="00131EF5"/>
    <w:rsid w:val="00132309"/>
    <w:rsid w:val="00132D3E"/>
    <w:rsid w:val="00133A5D"/>
    <w:rsid w:val="00133BE4"/>
    <w:rsid w:val="00134100"/>
    <w:rsid w:val="0013417A"/>
    <w:rsid w:val="00134245"/>
    <w:rsid w:val="001349EF"/>
    <w:rsid w:val="00134C6F"/>
    <w:rsid w:val="00135817"/>
    <w:rsid w:val="00135A2E"/>
    <w:rsid w:val="00135EF4"/>
    <w:rsid w:val="00136C87"/>
    <w:rsid w:val="00137162"/>
    <w:rsid w:val="0013742A"/>
    <w:rsid w:val="00137C4F"/>
    <w:rsid w:val="001401A3"/>
    <w:rsid w:val="0014030D"/>
    <w:rsid w:val="001407BC"/>
    <w:rsid w:val="001412F2"/>
    <w:rsid w:val="00141DC5"/>
    <w:rsid w:val="00142165"/>
    <w:rsid w:val="00142231"/>
    <w:rsid w:val="001424CD"/>
    <w:rsid w:val="00142537"/>
    <w:rsid w:val="0014306F"/>
    <w:rsid w:val="00143306"/>
    <w:rsid w:val="00143445"/>
    <w:rsid w:val="0014370E"/>
    <w:rsid w:val="0014371D"/>
    <w:rsid w:val="00143FCA"/>
    <w:rsid w:val="00144068"/>
    <w:rsid w:val="00144BDF"/>
    <w:rsid w:val="00144BF6"/>
    <w:rsid w:val="00144F1C"/>
    <w:rsid w:val="0014521D"/>
    <w:rsid w:val="001454B4"/>
    <w:rsid w:val="001454C2"/>
    <w:rsid w:val="001456B1"/>
    <w:rsid w:val="00145C8F"/>
    <w:rsid w:val="00145E17"/>
    <w:rsid w:val="00145F98"/>
    <w:rsid w:val="001461E8"/>
    <w:rsid w:val="001465DE"/>
    <w:rsid w:val="00146E9D"/>
    <w:rsid w:val="00146EA7"/>
    <w:rsid w:val="001473B1"/>
    <w:rsid w:val="0014785C"/>
    <w:rsid w:val="00147990"/>
    <w:rsid w:val="00147A77"/>
    <w:rsid w:val="00147A9E"/>
    <w:rsid w:val="00147F17"/>
    <w:rsid w:val="00150287"/>
    <w:rsid w:val="00150577"/>
    <w:rsid w:val="0015078F"/>
    <w:rsid w:val="00151584"/>
    <w:rsid w:val="0015182C"/>
    <w:rsid w:val="00151874"/>
    <w:rsid w:val="00152062"/>
    <w:rsid w:val="00152063"/>
    <w:rsid w:val="0015224E"/>
    <w:rsid w:val="001525FC"/>
    <w:rsid w:val="00152689"/>
    <w:rsid w:val="00152D53"/>
    <w:rsid w:val="00153274"/>
    <w:rsid w:val="00153A39"/>
    <w:rsid w:val="00153AC8"/>
    <w:rsid w:val="00153C7A"/>
    <w:rsid w:val="00154171"/>
    <w:rsid w:val="00154756"/>
    <w:rsid w:val="00155151"/>
    <w:rsid w:val="0015528C"/>
    <w:rsid w:val="00155418"/>
    <w:rsid w:val="0015569D"/>
    <w:rsid w:val="001560A4"/>
    <w:rsid w:val="0015637D"/>
    <w:rsid w:val="001566B3"/>
    <w:rsid w:val="00157308"/>
    <w:rsid w:val="0015741D"/>
    <w:rsid w:val="00157664"/>
    <w:rsid w:val="00160161"/>
    <w:rsid w:val="00160C68"/>
    <w:rsid w:val="00160D49"/>
    <w:rsid w:val="00160E15"/>
    <w:rsid w:val="0016106A"/>
    <w:rsid w:val="00161C89"/>
    <w:rsid w:val="00162196"/>
    <w:rsid w:val="001629EA"/>
    <w:rsid w:val="00162A3C"/>
    <w:rsid w:val="00162F43"/>
    <w:rsid w:val="001634AD"/>
    <w:rsid w:val="0016362A"/>
    <w:rsid w:val="00163855"/>
    <w:rsid w:val="00163E40"/>
    <w:rsid w:val="0016403B"/>
    <w:rsid w:val="00164391"/>
    <w:rsid w:val="001651C7"/>
    <w:rsid w:val="00165DEC"/>
    <w:rsid w:val="00165FDC"/>
    <w:rsid w:val="0016630C"/>
    <w:rsid w:val="00166716"/>
    <w:rsid w:val="001668AB"/>
    <w:rsid w:val="00166A46"/>
    <w:rsid w:val="00166B80"/>
    <w:rsid w:val="0016788B"/>
    <w:rsid w:val="00167B69"/>
    <w:rsid w:val="00167C78"/>
    <w:rsid w:val="00170635"/>
    <w:rsid w:val="001707F4"/>
    <w:rsid w:val="001708D6"/>
    <w:rsid w:val="00170A2C"/>
    <w:rsid w:val="001711CF"/>
    <w:rsid w:val="001713AD"/>
    <w:rsid w:val="00171B4D"/>
    <w:rsid w:val="00172396"/>
    <w:rsid w:val="001724B7"/>
    <w:rsid w:val="001726CE"/>
    <w:rsid w:val="00172CE7"/>
    <w:rsid w:val="00172D76"/>
    <w:rsid w:val="00173204"/>
    <w:rsid w:val="0017321E"/>
    <w:rsid w:val="001732B4"/>
    <w:rsid w:val="001737E5"/>
    <w:rsid w:val="00173B3A"/>
    <w:rsid w:val="00173C67"/>
    <w:rsid w:val="00173E17"/>
    <w:rsid w:val="00173F62"/>
    <w:rsid w:val="00174403"/>
    <w:rsid w:val="00174519"/>
    <w:rsid w:val="0017470B"/>
    <w:rsid w:val="00174759"/>
    <w:rsid w:val="001747A7"/>
    <w:rsid w:val="00174A67"/>
    <w:rsid w:val="001753A4"/>
    <w:rsid w:val="00175432"/>
    <w:rsid w:val="00175701"/>
    <w:rsid w:val="00175779"/>
    <w:rsid w:val="001758A2"/>
    <w:rsid w:val="0017590C"/>
    <w:rsid w:val="001762C9"/>
    <w:rsid w:val="0017637E"/>
    <w:rsid w:val="00176A3F"/>
    <w:rsid w:val="00176A9C"/>
    <w:rsid w:val="00176B8C"/>
    <w:rsid w:val="00177527"/>
    <w:rsid w:val="0017780D"/>
    <w:rsid w:val="001814A5"/>
    <w:rsid w:val="0018154D"/>
    <w:rsid w:val="0018157A"/>
    <w:rsid w:val="001817BC"/>
    <w:rsid w:val="00181B08"/>
    <w:rsid w:val="00181FD9"/>
    <w:rsid w:val="001823E5"/>
    <w:rsid w:val="00182CCA"/>
    <w:rsid w:val="00182D2E"/>
    <w:rsid w:val="001834FC"/>
    <w:rsid w:val="00183690"/>
    <w:rsid w:val="001839E3"/>
    <w:rsid w:val="00183D75"/>
    <w:rsid w:val="0018432D"/>
    <w:rsid w:val="00184845"/>
    <w:rsid w:val="00184F9E"/>
    <w:rsid w:val="0018551E"/>
    <w:rsid w:val="00185AE0"/>
    <w:rsid w:val="00185B09"/>
    <w:rsid w:val="0018633D"/>
    <w:rsid w:val="00187014"/>
    <w:rsid w:val="001870C9"/>
    <w:rsid w:val="001871A2"/>
    <w:rsid w:val="001878EB"/>
    <w:rsid w:val="0018798E"/>
    <w:rsid w:val="001901ED"/>
    <w:rsid w:val="0019036F"/>
    <w:rsid w:val="0019093E"/>
    <w:rsid w:val="00190A01"/>
    <w:rsid w:val="00190C5B"/>
    <w:rsid w:val="0019109F"/>
    <w:rsid w:val="001913F4"/>
    <w:rsid w:val="00191E27"/>
    <w:rsid w:val="00191FAF"/>
    <w:rsid w:val="001926DE"/>
    <w:rsid w:val="0019279F"/>
    <w:rsid w:val="001931F1"/>
    <w:rsid w:val="00193322"/>
    <w:rsid w:val="001939D1"/>
    <w:rsid w:val="00193EC6"/>
    <w:rsid w:val="00193FB2"/>
    <w:rsid w:val="001940F1"/>
    <w:rsid w:val="00194135"/>
    <w:rsid w:val="001942A6"/>
    <w:rsid w:val="001942AC"/>
    <w:rsid w:val="0019448A"/>
    <w:rsid w:val="00194501"/>
    <w:rsid w:val="00194796"/>
    <w:rsid w:val="00194C92"/>
    <w:rsid w:val="00194F80"/>
    <w:rsid w:val="0019516D"/>
    <w:rsid w:val="0019522C"/>
    <w:rsid w:val="001952F9"/>
    <w:rsid w:val="001955C9"/>
    <w:rsid w:val="0019579D"/>
    <w:rsid w:val="00195815"/>
    <w:rsid w:val="00195984"/>
    <w:rsid w:val="00196178"/>
    <w:rsid w:val="001965BA"/>
    <w:rsid w:val="00196ACC"/>
    <w:rsid w:val="00196BEA"/>
    <w:rsid w:val="00196EB0"/>
    <w:rsid w:val="00197022"/>
    <w:rsid w:val="00197085"/>
    <w:rsid w:val="0019735E"/>
    <w:rsid w:val="001973D4"/>
    <w:rsid w:val="00197A9F"/>
    <w:rsid w:val="001A04BB"/>
    <w:rsid w:val="001A100A"/>
    <w:rsid w:val="001A1458"/>
    <w:rsid w:val="001A3072"/>
    <w:rsid w:val="001A3433"/>
    <w:rsid w:val="001A4418"/>
    <w:rsid w:val="001A4692"/>
    <w:rsid w:val="001A4D02"/>
    <w:rsid w:val="001A4F8B"/>
    <w:rsid w:val="001A531A"/>
    <w:rsid w:val="001A6196"/>
    <w:rsid w:val="001A6218"/>
    <w:rsid w:val="001A644A"/>
    <w:rsid w:val="001A64DC"/>
    <w:rsid w:val="001A676D"/>
    <w:rsid w:val="001A736A"/>
    <w:rsid w:val="001A783E"/>
    <w:rsid w:val="001A7FD4"/>
    <w:rsid w:val="001B00DA"/>
    <w:rsid w:val="001B03E6"/>
    <w:rsid w:val="001B0819"/>
    <w:rsid w:val="001B0966"/>
    <w:rsid w:val="001B0CB6"/>
    <w:rsid w:val="001B17A4"/>
    <w:rsid w:val="001B215B"/>
    <w:rsid w:val="001B221E"/>
    <w:rsid w:val="001B25EA"/>
    <w:rsid w:val="001B4668"/>
    <w:rsid w:val="001B46AA"/>
    <w:rsid w:val="001B4F02"/>
    <w:rsid w:val="001B4FA5"/>
    <w:rsid w:val="001B5034"/>
    <w:rsid w:val="001B50CE"/>
    <w:rsid w:val="001B6114"/>
    <w:rsid w:val="001B6724"/>
    <w:rsid w:val="001B6C17"/>
    <w:rsid w:val="001B6DEF"/>
    <w:rsid w:val="001B7023"/>
    <w:rsid w:val="001B7481"/>
    <w:rsid w:val="001B78BA"/>
    <w:rsid w:val="001B7D88"/>
    <w:rsid w:val="001C0327"/>
    <w:rsid w:val="001C05BD"/>
    <w:rsid w:val="001C0C46"/>
    <w:rsid w:val="001C1232"/>
    <w:rsid w:val="001C1568"/>
    <w:rsid w:val="001C15C7"/>
    <w:rsid w:val="001C1640"/>
    <w:rsid w:val="001C1AB1"/>
    <w:rsid w:val="001C1DF5"/>
    <w:rsid w:val="001C20C8"/>
    <w:rsid w:val="001C21BD"/>
    <w:rsid w:val="001C28EE"/>
    <w:rsid w:val="001C32A9"/>
    <w:rsid w:val="001C3837"/>
    <w:rsid w:val="001C386E"/>
    <w:rsid w:val="001C3B7F"/>
    <w:rsid w:val="001C491D"/>
    <w:rsid w:val="001C4B7A"/>
    <w:rsid w:val="001C4E47"/>
    <w:rsid w:val="001C4F56"/>
    <w:rsid w:val="001C51D3"/>
    <w:rsid w:val="001C520D"/>
    <w:rsid w:val="001C523E"/>
    <w:rsid w:val="001C5603"/>
    <w:rsid w:val="001C5D08"/>
    <w:rsid w:val="001C605A"/>
    <w:rsid w:val="001C64BE"/>
    <w:rsid w:val="001C680E"/>
    <w:rsid w:val="001C6A14"/>
    <w:rsid w:val="001C6ECB"/>
    <w:rsid w:val="001C735C"/>
    <w:rsid w:val="001C75BA"/>
    <w:rsid w:val="001C7967"/>
    <w:rsid w:val="001C7D97"/>
    <w:rsid w:val="001C7F10"/>
    <w:rsid w:val="001D0050"/>
    <w:rsid w:val="001D0EAA"/>
    <w:rsid w:val="001D1185"/>
    <w:rsid w:val="001D1503"/>
    <w:rsid w:val="001D195D"/>
    <w:rsid w:val="001D20A7"/>
    <w:rsid w:val="001D3316"/>
    <w:rsid w:val="001D4306"/>
    <w:rsid w:val="001D45A9"/>
    <w:rsid w:val="001D4E9E"/>
    <w:rsid w:val="001D51D9"/>
    <w:rsid w:val="001D52BD"/>
    <w:rsid w:val="001D5590"/>
    <w:rsid w:val="001D5614"/>
    <w:rsid w:val="001D5A6B"/>
    <w:rsid w:val="001D5B72"/>
    <w:rsid w:val="001D5C6F"/>
    <w:rsid w:val="001D6422"/>
    <w:rsid w:val="001D6CDD"/>
    <w:rsid w:val="001D6D87"/>
    <w:rsid w:val="001D6F89"/>
    <w:rsid w:val="001D7B77"/>
    <w:rsid w:val="001E0364"/>
    <w:rsid w:val="001E04B5"/>
    <w:rsid w:val="001E0614"/>
    <w:rsid w:val="001E0762"/>
    <w:rsid w:val="001E12DB"/>
    <w:rsid w:val="001E13EB"/>
    <w:rsid w:val="001E17F4"/>
    <w:rsid w:val="001E1ACF"/>
    <w:rsid w:val="001E1DD2"/>
    <w:rsid w:val="001E1EAA"/>
    <w:rsid w:val="001E1EBF"/>
    <w:rsid w:val="001E2748"/>
    <w:rsid w:val="001E275B"/>
    <w:rsid w:val="001E2D2B"/>
    <w:rsid w:val="001E3028"/>
    <w:rsid w:val="001E3328"/>
    <w:rsid w:val="001E392C"/>
    <w:rsid w:val="001E3F4B"/>
    <w:rsid w:val="001E453B"/>
    <w:rsid w:val="001E454F"/>
    <w:rsid w:val="001E53F7"/>
    <w:rsid w:val="001E5C01"/>
    <w:rsid w:val="001E6328"/>
    <w:rsid w:val="001E70E6"/>
    <w:rsid w:val="001E71C4"/>
    <w:rsid w:val="001E7BAB"/>
    <w:rsid w:val="001E7F2A"/>
    <w:rsid w:val="001F0360"/>
    <w:rsid w:val="001F0D1A"/>
    <w:rsid w:val="001F0E3C"/>
    <w:rsid w:val="001F170E"/>
    <w:rsid w:val="001F2A27"/>
    <w:rsid w:val="001F2A2E"/>
    <w:rsid w:val="001F2A3C"/>
    <w:rsid w:val="001F2C9F"/>
    <w:rsid w:val="001F2E23"/>
    <w:rsid w:val="001F2F9E"/>
    <w:rsid w:val="001F37BC"/>
    <w:rsid w:val="001F3C54"/>
    <w:rsid w:val="001F3CB4"/>
    <w:rsid w:val="001F3EED"/>
    <w:rsid w:val="001F404D"/>
    <w:rsid w:val="001F4249"/>
    <w:rsid w:val="001F43B5"/>
    <w:rsid w:val="001F4B07"/>
    <w:rsid w:val="001F4D16"/>
    <w:rsid w:val="001F5338"/>
    <w:rsid w:val="001F5821"/>
    <w:rsid w:val="001F5C01"/>
    <w:rsid w:val="001F5FB1"/>
    <w:rsid w:val="001F607C"/>
    <w:rsid w:val="001F60C9"/>
    <w:rsid w:val="001F6490"/>
    <w:rsid w:val="001F683D"/>
    <w:rsid w:val="001F6995"/>
    <w:rsid w:val="001F6B37"/>
    <w:rsid w:val="001F6BBE"/>
    <w:rsid w:val="001F6E18"/>
    <w:rsid w:val="001F76E9"/>
    <w:rsid w:val="001F78D9"/>
    <w:rsid w:val="001F7B68"/>
    <w:rsid w:val="001F7C10"/>
    <w:rsid w:val="00200F65"/>
    <w:rsid w:val="0020118B"/>
    <w:rsid w:val="002015A0"/>
    <w:rsid w:val="00201626"/>
    <w:rsid w:val="002016EA"/>
    <w:rsid w:val="00201C0B"/>
    <w:rsid w:val="00202623"/>
    <w:rsid w:val="002028EF"/>
    <w:rsid w:val="00203292"/>
    <w:rsid w:val="002034A2"/>
    <w:rsid w:val="0020374F"/>
    <w:rsid w:val="00203831"/>
    <w:rsid w:val="00203910"/>
    <w:rsid w:val="00203935"/>
    <w:rsid w:val="00203A84"/>
    <w:rsid w:val="00203B62"/>
    <w:rsid w:val="00203F54"/>
    <w:rsid w:val="002049E9"/>
    <w:rsid w:val="00204ADF"/>
    <w:rsid w:val="00204C07"/>
    <w:rsid w:val="002054E3"/>
    <w:rsid w:val="0020554D"/>
    <w:rsid w:val="0020635A"/>
    <w:rsid w:val="00206BD7"/>
    <w:rsid w:val="00206CEF"/>
    <w:rsid w:val="00206D92"/>
    <w:rsid w:val="00206DA1"/>
    <w:rsid w:val="0020746C"/>
    <w:rsid w:val="002074F1"/>
    <w:rsid w:val="00207BD3"/>
    <w:rsid w:val="00207EFE"/>
    <w:rsid w:val="002104A2"/>
    <w:rsid w:val="00210791"/>
    <w:rsid w:val="00210F51"/>
    <w:rsid w:val="0021121B"/>
    <w:rsid w:val="00211220"/>
    <w:rsid w:val="002119D0"/>
    <w:rsid w:val="0021234A"/>
    <w:rsid w:val="0021245E"/>
    <w:rsid w:val="00212D74"/>
    <w:rsid w:val="00212FDC"/>
    <w:rsid w:val="00213592"/>
    <w:rsid w:val="002135F2"/>
    <w:rsid w:val="00213725"/>
    <w:rsid w:val="002138AC"/>
    <w:rsid w:val="00214066"/>
    <w:rsid w:val="00214261"/>
    <w:rsid w:val="0021480B"/>
    <w:rsid w:val="00214B73"/>
    <w:rsid w:val="00214BBD"/>
    <w:rsid w:val="0021565B"/>
    <w:rsid w:val="0021580F"/>
    <w:rsid w:val="00215EE1"/>
    <w:rsid w:val="00216582"/>
    <w:rsid w:val="00216F06"/>
    <w:rsid w:val="00217261"/>
    <w:rsid w:val="0021732A"/>
    <w:rsid w:val="002173D1"/>
    <w:rsid w:val="00217522"/>
    <w:rsid w:val="002175E2"/>
    <w:rsid w:val="0021764F"/>
    <w:rsid w:val="0021775E"/>
    <w:rsid w:val="00217F9B"/>
    <w:rsid w:val="0022016F"/>
    <w:rsid w:val="00221598"/>
    <w:rsid w:val="00221F0E"/>
    <w:rsid w:val="00221FF5"/>
    <w:rsid w:val="0022205A"/>
    <w:rsid w:val="00222558"/>
    <w:rsid w:val="00222D21"/>
    <w:rsid w:val="00222F56"/>
    <w:rsid w:val="00222FDE"/>
    <w:rsid w:val="002238E2"/>
    <w:rsid w:val="002239FC"/>
    <w:rsid w:val="00223B71"/>
    <w:rsid w:val="00223B8B"/>
    <w:rsid w:val="00223D8A"/>
    <w:rsid w:val="00223EE7"/>
    <w:rsid w:val="00224408"/>
    <w:rsid w:val="002245B0"/>
    <w:rsid w:val="00225009"/>
    <w:rsid w:val="0022547A"/>
    <w:rsid w:val="002254BE"/>
    <w:rsid w:val="00225579"/>
    <w:rsid w:val="00225743"/>
    <w:rsid w:val="00225A0F"/>
    <w:rsid w:val="0022618A"/>
    <w:rsid w:val="00226338"/>
    <w:rsid w:val="002263DE"/>
    <w:rsid w:val="00226422"/>
    <w:rsid w:val="002266EE"/>
    <w:rsid w:val="00226864"/>
    <w:rsid w:val="00227011"/>
    <w:rsid w:val="002272F8"/>
    <w:rsid w:val="00227869"/>
    <w:rsid w:val="00227BE3"/>
    <w:rsid w:val="00227C73"/>
    <w:rsid w:val="00227FAD"/>
    <w:rsid w:val="0023025C"/>
    <w:rsid w:val="002303B4"/>
    <w:rsid w:val="00230603"/>
    <w:rsid w:val="0023088A"/>
    <w:rsid w:val="00230926"/>
    <w:rsid w:val="00230B43"/>
    <w:rsid w:val="00230C10"/>
    <w:rsid w:val="00230C64"/>
    <w:rsid w:val="0023104E"/>
    <w:rsid w:val="00231481"/>
    <w:rsid w:val="00231D73"/>
    <w:rsid w:val="002326E9"/>
    <w:rsid w:val="002330BC"/>
    <w:rsid w:val="00233A0F"/>
    <w:rsid w:val="00233C1C"/>
    <w:rsid w:val="00233D6B"/>
    <w:rsid w:val="00233E2A"/>
    <w:rsid w:val="0023465C"/>
    <w:rsid w:val="00234B7E"/>
    <w:rsid w:val="00234C9E"/>
    <w:rsid w:val="00235216"/>
    <w:rsid w:val="0023586A"/>
    <w:rsid w:val="00235A96"/>
    <w:rsid w:val="00235AE0"/>
    <w:rsid w:val="00236108"/>
    <w:rsid w:val="00236175"/>
    <w:rsid w:val="00236C68"/>
    <w:rsid w:val="00236F0C"/>
    <w:rsid w:val="0023751A"/>
    <w:rsid w:val="00240085"/>
    <w:rsid w:val="00240126"/>
    <w:rsid w:val="0024077D"/>
    <w:rsid w:val="00241286"/>
    <w:rsid w:val="0024131A"/>
    <w:rsid w:val="00241AD1"/>
    <w:rsid w:val="00241CDB"/>
    <w:rsid w:val="00242814"/>
    <w:rsid w:val="00243243"/>
    <w:rsid w:val="00243342"/>
    <w:rsid w:val="00243394"/>
    <w:rsid w:val="00243401"/>
    <w:rsid w:val="002435E0"/>
    <w:rsid w:val="002439EB"/>
    <w:rsid w:val="00243DA0"/>
    <w:rsid w:val="00243E57"/>
    <w:rsid w:val="00243F1B"/>
    <w:rsid w:val="00243F77"/>
    <w:rsid w:val="002444BA"/>
    <w:rsid w:val="00244A34"/>
    <w:rsid w:val="00244A79"/>
    <w:rsid w:val="00244DCD"/>
    <w:rsid w:val="00244EB9"/>
    <w:rsid w:val="00244F46"/>
    <w:rsid w:val="00245B95"/>
    <w:rsid w:val="00245DC9"/>
    <w:rsid w:val="002460F7"/>
    <w:rsid w:val="00246256"/>
    <w:rsid w:val="0024647E"/>
    <w:rsid w:val="00246570"/>
    <w:rsid w:val="0024681A"/>
    <w:rsid w:val="00246897"/>
    <w:rsid w:val="00246976"/>
    <w:rsid w:val="00247196"/>
    <w:rsid w:val="002479A4"/>
    <w:rsid w:val="00247ACC"/>
    <w:rsid w:val="00250018"/>
    <w:rsid w:val="0025124F"/>
    <w:rsid w:val="00251895"/>
    <w:rsid w:val="00251AAE"/>
    <w:rsid w:val="00251B77"/>
    <w:rsid w:val="0025237D"/>
    <w:rsid w:val="00252E66"/>
    <w:rsid w:val="002535D5"/>
    <w:rsid w:val="0025384A"/>
    <w:rsid w:val="00253AC9"/>
    <w:rsid w:val="00253F93"/>
    <w:rsid w:val="00253FAD"/>
    <w:rsid w:val="0025425E"/>
    <w:rsid w:val="00254FC5"/>
    <w:rsid w:val="0025529C"/>
    <w:rsid w:val="002560B0"/>
    <w:rsid w:val="00256130"/>
    <w:rsid w:val="002565DC"/>
    <w:rsid w:val="00256721"/>
    <w:rsid w:val="00256E9A"/>
    <w:rsid w:val="00256FFA"/>
    <w:rsid w:val="00257143"/>
    <w:rsid w:val="00257BEA"/>
    <w:rsid w:val="00257D2F"/>
    <w:rsid w:val="0026000C"/>
    <w:rsid w:val="002602F0"/>
    <w:rsid w:val="002603A9"/>
    <w:rsid w:val="0026103D"/>
    <w:rsid w:val="00262C07"/>
    <w:rsid w:val="00262E66"/>
    <w:rsid w:val="002634AE"/>
    <w:rsid w:val="002634D3"/>
    <w:rsid w:val="0026372A"/>
    <w:rsid w:val="0026464B"/>
    <w:rsid w:val="00264A33"/>
    <w:rsid w:val="002650C2"/>
    <w:rsid w:val="00265596"/>
    <w:rsid w:val="00265DF9"/>
    <w:rsid w:val="002661CA"/>
    <w:rsid w:val="002664A0"/>
    <w:rsid w:val="00266E1D"/>
    <w:rsid w:val="00270855"/>
    <w:rsid w:val="00270A29"/>
    <w:rsid w:val="00270C6B"/>
    <w:rsid w:val="00270FE9"/>
    <w:rsid w:val="00271382"/>
    <w:rsid w:val="00271432"/>
    <w:rsid w:val="002718F7"/>
    <w:rsid w:val="00271A6A"/>
    <w:rsid w:val="00271AED"/>
    <w:rsid w:val="00271F28"/>
    <w:rsid w:val="00271F76"/>
    <w:rsid w:val="00272A82"/>
    <w:rsid w:val="00272D4C"/>
    <w:rsid w:val="00273588"/>
    <w:rsid w:val="00273637"/>
    <w:rsid w:val="00273723"/>
    <w:rsid w:val="00274709"/>
    <w:rsid w:val="00274822"/>
    <w:rsid w:val="002748ED"/>
    <w:rsid w:val="00274DFC"/>
    <w:rsid w:val="002750E9"/>
    <w:rsid w:val="002754FA"/>
    <w:rsid w:val="00275AB8"/>
    <w:rsid w:val="00275B6D"/>
    <w:rsid w:val="00275EB6"/>
    <w:rsid w:val="00275F8D"/>
    <w:rsid w:val="002760AF"/>
    <w:rsid w:val="002761F8"/>
    <w:rsid w:val="00276A5D"/>
    <w:rsid w:val="00276CE9"/>
    <w:rsid w:val="00276FE1"/>
    <w:rsid w:val="002770C6"/>
    <w:rsid w:val="00277100"/>
    <w:rsid w:val="002771BC"/>
    <w:rsid w:val="002779E6"/>
    <w:rsid w:val="00277B07"/>
    <w:rsid w:val="00280116"/>
    <w:rsid w:val="0028042F"/>
    <w:rsid w:val="002805C6"/>
    <w:rsid w:val="002808CD"/>
    <w:rsid w:val="00280A4D"/>
    <w:rsid w:val="00280AAC"/>
    <w:rsid w:val="00281463"/>
    <w:rsid w:val="002814A7"/>
    <w:rsid w:val="0028188A"/>
    <w:rsid w:val="002819FB"/>
    <w:rsid w:val="00281A9D"/>
    <w:rsid w:val="00281C57"/>
    <w:rsid w:val="00281CE0"/>
    <w:rsid w:val="00281E05"/>
    <w:rsid w:val="00281E55"/>
    <w:rsid w:val="00282350"/>
    <w:rsid w:val="00282686"/>
    <w:rsid w:val="002826DE"/>
    <w:rsid w:val="0028289E"/>
    <w:rsid w:val="00282CF1"/>
    <w:rsid w:val="00282D20"/>
    <w:rsid w:val="00282DE0"/>
    <w:rsid w:val="00284A7D"/>
    <w:rsid w:val="00284AEC"/>
    <w:rsid w:val="00284D15"/>
    <w:rsid w:val="00285FF0"/>
    <w:rsid w:val="002865A7"/>
    <w:rsid w:val="00286EEF"/>
    <w:rsid w:val="002874BC"/>
    <w:rsid w:val="002875B4"/>
    <w:rsid w:val="0028783F"/>
    <w:rsid w:val="0029004A"/>
    <w:rsid w:val="002908C1"/>
    <w:rsid w:val="00290932"/>
    <w:rsid w:val="002911F0"/>
    <w:rsid w:val="002912D1"/>
    <w:rsid w:val="00291AE7"/>
    <w:rsid w:val="00291F87"/>
    <w:rsid w:val="00292663"/>
    <w:rsid w:val="00292E8F"/>
    <w:rsid w:val="00292F9C"/>
    <w:rsid w:val="0029320C"/>
    <w:rsid w:val="002935F1"/>
    <w:rsid w:val="00293A5A"/>
    <w:rsid w:val="00293E73"/>
    <w:rsid w:val="002945FB"/>
    <w:rsid w:val="00294ABD"/>
    <w:rsid w:val="002953B7"/>
    <w:rsid w:val="00295848"/>
    <w:rsid w:val="00295DF0"/>
    <w:rsid w:val="00295EF5"/>
    <w:rsid w:val="00296177"/>
    <w:rsid w:val="002965A3"/>
    <w:rsid w:val="00296745"/>
    <w:rsid w:val="00296EBF"/>
    <w:rsid w:val="002970CD"/>
    <w:rsid w:val="00297424"/>
    <w:rsid w:val="00297B84"/>
    <w:rsid w:val="002A028B"/>
    <w:rsid w:val="002A04AD"/>
    <w:rsid w:val="002A0763"/>
    <w:rsid w:val="002A1653"/>
    <w:rsid w:val="002A1765"/>
    <w:rsid w:val="002A189A"/>
    <w:rsid w:val="002A1B74"/>
    <w:rsid w:val="002A1DAF"/>
    <w:rsid w:val="002A1E59"/>
    <w:rsid w:val="002A1EA5"/>
    <w:rsid w:val="002A2CE3"/>
    <w:rsid w:val="002A33B2"/>
    <w:rsid w:val="002A33E0"/>
    <w:rsid w:val="002A3480"/>
    <w:rsid w:val="002A3751"/>
    <w:rsid w:val="002A37AD"/>
    <w:rsid w:val="002A3C8D"/>
    <w:rsid w:val="002A3E80"/>
    <w:rsid w:val="002A459A"/>
    <w:rsid w:val="002A4B6F"/>
    <w:rsid w:val="002A5A00"/>
    <w:rsid w:val="002A6BF6"/>
    <w:rsid w:val="002A6C46"/>
    <w:rsid w:val="002A7814"/>
    <w:rsid w:val="002B0828"/>
    <w:rsid w:val="002B0DC3"/>
    <w:rsid w:val="002B1152"/>
    <w:rsid w:val="002B1B6F"/>
    <w:rsid w:val="002B1C20"/>
    <w:rsid w:val="002B1E6A"/>
    <w:rsid w:val="002B29EB"/>
    <w:rsid w:val="002B3012"/>
    <w:rsid w:val="002B33EE"/>
    <w:rsid w:val="002B365E"/>
    <w:rsid w:val="002B37C6"/>
    <w:rsid w:val="002B39D8"/>
    <w:rsid w:val="002B3EDC"/>
    <w:rsid w:val="002B460E"/>
    <w:rsid w:val="002B4C59"/>
    <w:rsid w:val="002B543C"/>
    <w:rsid w:val="002B68AD"/>
    <w:rsid w:val="002B6E94"/>
    <w:rsid w:val="002B73F0"/>
    <w:rsid w:val="002B792A"/>
    <w:rsid w:val="002C0727"/>
    <w:rsid w:val="002C0934"/>
    <w:rsid w:val="002C0CD9"/>
    <w:rsid w:val="002C11BF"/>
    <w:rsid w:val="002C13AD"/>
    <w:rsid w:val="002C1644"/>
    <w:rsid w:val="002C1BED"/>
    <w:rsid w:val="002C20BC"/>
    <w:rsid w:val="002C22C4"/>
    <w:rsid w:val="002C23DC"/>
    <w:rsid w:val="002C27A1"/>
    <w:rsid w:val="002C2867"/>
    <w:rsid w:val="002C2DE7"/>
    <w:rsid w:val="002C2EB7"/>
    <w:rsid w:val="002C2FB0"/>
    <w:rsid w:val="002C39E0"/>
    <w:rsid w:val="002C3AFA"/>
    <w:rsid w:val="002C3ED3"/>
    <w:rsid w:val="002C3F6A"/>
    <w:rsid w:val="002C3F7C"/>
    <w:rsid w:val="002C4096"/>
    <w:rsid w:val="002C466D"/>
    <w:rsid w:val="002C46A7"/>
    <w:rsid w:val="002C4CBD"/>
    <w:rsid w:val="002C4D11"/>
    <w:rsid w:val="002C5593"/>
    <w:rsid w:val="002C5D1C"/>
    <w:rsid w:val="002C5E2C"/>
    <w:rsid w:val="002C69D7"/>
    <w:rsid w:val="002C7E6E"/>
    <w:rsid w:val="002D005D"/>
    <w:rsid w:val="002D02AB"/>
    <w:rsid w:val="002D04D1"/>
    <w:rsid w:val="002D082B"/>
    <w:rsid w:val="002D1384"/>
    <w:rsid w:val="002D1600"/>
    <w:rsid w:val="002D1B53"/>
    <w:rsid w:val="002D2C4B"/>
    <w:rsid w:val="002D3507"/>
    <w:rsid w:val="002D3543"/>
    <w:rsid w:val="002D3919"/>
    <w:rsid w:val="002D44A9"/>
    <w:rsid w:val="002D4C11"/>
    <w:rsid w:val="002D4CFD"/>
    <w:rsid w:val="002D502D"/>
    <w:rsid w:val="002D5336"/>
    <w:rsid w:val="002D5519"/>
    <w:rsid w:val="002D6017"/>
    <w:rsid w:val="002D633F"/>
    <w:rsid w:val="002D6880"/>
    <w:rsid w:val="002D69A1"/>
    <w:rsid w:val="002D6DBC"/>
    <w:rsid w:val="002D6E70"/>
    <w:rsid w:val="002D7426"/>
    <w:rsid w:val="002D7442"/>
    <w:rsid w:val="002D7487"/>
    <w:rsid w:val="002D75B4"/>
    <w:rsid w:val="002D7AC0"/>
    <w:rsid w:val="002D7C1A"/>
    <w:rsid w:val="002D7E05"/>
    <w:rsid w:val="002E01FE"/>
    <w:rsid w:val="002E0A25"/>
    <w:rsid w:val="002E1015"/>
    <w:rsid w:val="002E1157"/>
    <w:rsid w:val="002E15DC"/>
    <w:rsid w:val="002E19DE"/>
    <w:rsid w:val="002E2531"/>
    <w:rsid w:val="002E27C1"/>
    <w:rsid w:val="002E28DE"/>
    <w:rsid w:val="002E2CD3"/>
    <w:rsid w:val="002E2F63"/>
    <w:rsid w:val="002E3070"/>
    <w:rsid w:val="002E32DF"/>
    <w:rsid w:val="002E32E6"/>
    <w:rsid w:val="002E38B5"/>
    <w:rsid w:val="002E3AE5"/>
    <w:rsid w:val="002E41F6"/>
    <w:rsid w:val="002E4515"/>
    <w:rsid w:val="002E464F"/>
    <w:rsid w:val="002E4663"/>
    <w:rsid w:val="002E46E9"/>
    <w:rsid w:val="002E4B03"/>
    <w:rsid w:val="002E50BE"/>
    <w:rsid w:val="002E5183"/>
    <w:rsid w:val="002E5291"/>
    <w:rsid w:val="002E554C"/>
    <w:rsid w:val="002E57EE"/>
    <w:rsid w:val="002E5D01"/>
    <w:rsid w:val="002E6082"/>
    <w:rsid w:val="002E61BA"/>
    <w:rsid w:val="002E6C95"/>
    <w:rsid w:val="002E6DBF"/>
    <w:rsid w:val="002E6E5C"/>
    <w:rsid w:val="002E722A"/>
    <w:rsid w:val="002E7AB1"/>
    <w:rsid w:val="002E7F64"/>
    <w:rsid w:val="002F0015"/>
    <w:rsid w:val="002F01DD"/>
    <w:rsid w:val="002F0A92"/>
    <w:rsid w:val="002F0B73"/>
    <w:rsid w:val="002F0F2A"/>
    <w:rsid w:val="002F103C"/>
    <w:rsid w:val="002F24E0"/>
    <w:rsid w:val="002F24E5"/>
    <w:rsid w:val="002F2CF1"/>
    <w:rsid w:val="002F32A7"/>
    <w:rsid w:val="002F3364"/>
    <w:rsid w:val="002F3644"/>
    <w:rsid w:val="002F3667"/>
    <w:rsid w:val="002F3877"/>
    <w:rsid w:val="002F38C4"/>
    <w:rsid w:val="002F3C03"/>
    <w:rsid w:val="002F3C7A"/>
    <w:rsid w:val="002F3E11"/>
    <w:rsid w:val="002F40AC"/>
    <w:rsid w:val="002F430B"/>
    <w:rsid w:val="002F491D"/>
    <w:rsid w:val="002F4F0C"/>
    <w:rsid w:val="002F4FA6"/>
    <w:rsid w:val="002F53C7"/>
    <w:rsid w:val="002F578F"/>
    <w:rsid w:val="002F6238"/>
    <w:rsid w:val="002F66D9"/>
    <w:rsid w:val="002F69F8"/>
    <w:rsid w:val="002F72AE"/>
    <w:rsid w:val="002F73B2"/>
    <w:rsid w:val="002F7445"/>
    <w:rsid w:val="002F7CA7"/>
    <w:rsid w:val="00300501"/>
    <w:rsid w:val="003005FC"/>
    <w:rsid w:val="00300A56"/>
    <w:rsid w:val="00300F3C"/>
    <w:rsid w:val="003014AA"/>
    <w:rsid w:val="0030173A"/>
    <w:rsid w:val="003018E9"/>
    <w:rsid w:val="00301CB6"/>
    <w:rsid w:val="00301F21"/>
    <w:rsid w:val="0030247F"/>
    <w:rsid w:val="0030273B"/>
    <w:rsid w:val="00302A33"/>
    <w:rsid w:val="00302E47"/>
    <w:rsid w:val="00302F13"/>
    <w:rsid w:val="00302FF6"/>
    <w:rsid w:val="00303179"/>
    <w:rsid w:val="00303207"/>
    <w:rsid w:val="00303A47"/>
    <w:rsid w:val="00303AD9"/>
    <w:rsid w:val="00303D29"/>
    <w:rsid w:val="00303D30"/>
    <w:rsid w:val="0030496F"/>
    <w:rsid w:val="00304C56"/>
    <w:rsid w:val="00304F5D"/>
    <w:rsid w:val="00305051"/>
    <w:rsid w:val="00305316"/>
    <w:rsid w:val="0030549A"/>
    <w:rsid w:val="00305649"/>
    <w:rsid w:val="00305D1E"/>
    <w:rsid w:val="00305D58"/>
    <w:rsid w:val="003064DB"/>
    <w:rsid w:val="003065D9"/>
    <w:rsid w:val="003069A0"/>
    <w:rsid w:val="00306C47"/>
    <w:rsid w:val="00307368"/>
    <w:rsid w:val="003074B5"/>
    <w:rsid w:val="00310DBA"/>
    <w:rsid w:val="00311269"/>
    <w:rsid w:val="003117CD"/>
    <w:rsid w:val="003118D0"/>
    <w:rsid w:val="003118E4"/>
    <w:rsid w:val="00311D0C"/>
    <w:rsid w:val="00311F6A"/>
    <w:rsid w:val="0031205F"/>
    <w:rsid w:val="003124C3"/>
    <w:rsid w:val="003126CE"/>
    <w:rsid w:val="00312937"/>
    <w:rsid w:val="003132D7"/>
    <w:rsid w:val="003132F6"/>
    <w:rsid w:val="00313426"/>
    <w:rsid w:val="0031391C"/>
    <w:rsid w:val="00315754"/>
    <w:rsid w:val="00315DB6"/>
    <w:rsid w:val="00315EB5"/>
    <w:rsid w:val="003162D7"/>
    <w:rsid w:val="0031633E"/>
    <w:rsid w:val="00316861"/>
    <w:rsid w:val="00316B0F"/>
    <w:rsid w:val="003174F7"/>
    <w:rsid w:val="00317BFE"/>
    <w:rsid w:val="00317C86"/>
    <w:rsid w:val="003200BA"/>
    <w:rsid w:val="003201FF"/>
    <w:rsid w:val="003202B1"/>
    <w:rsid w:val="00320A4C"/>
    <w:rsid w:val="00320FCF"/>
    <w:rsid w:val="00321401"/>
    <w:rsid w:val="0032199B"/>
    <w:rsid w:val="0032229D"/>
    <w:rsid w:val="0032257A"/>
    <w:rsid w:val="00322705"/>
    <w:rsid w:val="0032314A"/>
    <w:rsid w:val="00323186"/>
    <w:rsid w:val="0032357B"/>
    <w:rsid w:val="00323831"/>
    <w:rsid w:val="00323DEE"/>
    <w:rsid w:val="00323EA9"/>
    <w:rsid w:val="00324625"/>
    <w:rsid w:val="00324896"/>
    <w:rsid w:val="00324BC4"/>
    <w:rsid w:val="00324E7F"/>
    <w:rsid w:val="00324F07"/>
    <w:rsid w:val="003254EF"/>
    <w:rsid w:val="0032568F"/>
    <w:rsid w:val="00325B3B"/>
    <w:rsid w:val="00326222"/>
    <w:rsid w:val="0032692E"/>
    <w:rsid w:val="003278E9"/>
    <w:rsid w:val="00327CB9"/>
    <w:rsid w:val="00330554"/>
    <w:rsid w:val="00330B0B"/>
    <w:rsid w:val="003319E6"/>
    <w:rsid w:val="00331CE0"/>
    <w:rsid w:val="003320F7"/>
    <w:rsid w:val="003321C1"/>
    <w:rsid w:val="003321DA"/>
    <w:rsid w:val="00332259"/>
    <w:rsid w:val="003326C6"/>
    <w:rsid w:val="00333405"/>
    <w:rsid w:val="003335E1"/>
    <w:rsid w:val="00333775"/>
    <w:rsid w:val="00333876"/>
    <w:rsid w:val="00333965"/>
    <w:rsid w:val="00333EEE"/>
    <w:rsid w:val="003340E7"/>
    <w:rsid w:val="0033427E"/>
    <w:rsid w:val="0033485B"/>
    <w:rsid w:val="00336158"/>
    <w:rsid w:val="003361E1"/>
    <w:rsid w:val="00336272"/>
    <w:rsid w:val="00336342"/>
    <w:rsid w:val="00337185"/>
    <w:rsid w:val="00337564"/>
    <w:rsid w:val="00337590"/>
    <w:rsid w:val="00337595"/>
    <w:rsid w:val="00340374"/>
    <w:rsid w:val="003403EB"/>
    <w:rsid w:val="0034143D"/>
    <w:rsid w:val="00341812"/>
    <w:rsid w:val="00341B54"/>
    <w:rsid w:val="003422ED"/>
    <w:rsid w:val="00342393"/>
    <w:rsid w:val="003427FD"/>
    <w:rsid w:val="00342834"/>
    <w:rsid w:val="003429DC"/>
    <w:rsid w:val="00342C32"/>
    <w:rsid w:val="00342DAB"/>
    <w:rsid w:val="00343D75"/>
    <w:rsid w:val="00343DDB"/>
    <w:rsid w:val="00343F10"/>
    <w:rsid w:val="003440AB"/>
    <w:rsid w:val="003443AA"/>
    <w:rsid w:val="00345DDE"/>
    <w:rsid w:val="00345E3F"/>
    <w:rsid w:val="00345EAD"/>
    <w:rsid w:val="003461E2"/>
    <w:rsid w:val="003478AF"/>
    <w:rsid w:val="00347AF3"/>
    <w:rsid w:val="00350113"/>
    <w:rsid w:val="00350314"/>
    <w:rsid w:val="0035072A"/>
    <w:rsid w:val="0035119A"/>
    <w:rsid w:val="00351444"/>
    <w:rsid w:val="00351A40"/>
    <w:rsid w:val="00351E73"/>
    <w:rsid w:val="00351FCA"/>
    <w:rsid w:val="0035247F"/>
    <w:rsid w:val="00352B03"/>
    <w:rsid w:val="00352BCD"/>
    <w:rsid w:val="0035373F"/>
    <w:rsid w:val="00353A3C"/>
    <w:rsid w:val="00353C12"/>
    <w:rsid w:val="00353CA1"/>
    <w:rsid w:val="00354BAD"/>
    <w:rsid w:val="0035597C"/>
    <w:rsid w:val="00355C06"/>
    <w:rsid w:val="00355DCB"/>
    <w:rsid w:val="00355F13"/>
    <w:rsid w:val="00356480"/>
    <w:rsid w:val="003567DF"/>
    <w:rsid w:val="00357039"/>
    <w:rsid w:val="00357BB0"/>
    <w:rsid w:val="00357C76"/>
    <w:rsid w:val="00357FD6"/>
    <w:rsid w:val="003600D8"/>
    <w:rsid w:val="00360EF3"/>
    <w:rsid w:val="00361325"/>
    <w:rsid w:val="00361707"/>
    <w:rsid w:val="0036185D"/>
    <w:rsid w:val="00361C5F"/>
    <w:rsid w:val="00361EEE"/>
    <w:rsid w:val="003627F6"/>
    <w:rsid w:val="003628FF"/>
    <w:rsid w:val="00362CB7"/>
    <w:rsid w:val="00363112"/>
    <w:rsid w:val="00363268"/>
    <w:rsid w:val="0036327F"/>
    <w:rsid w:val="00363B1A"/>
    <w:rsid w:val="003640E9"/>
    <w:rsid w:val="003642DD"/>
    <w:rsid w:val="003646CE"/>
    <w:rsid w:val="00365468"/>
    <w:rsid w:val="00365A16"/>
    <w:rsid w:val="00365B36"/>
    <w:rsid w:val="00366341"/>
    <w:rsid w:val="00366A6F"/>
    <w:rsid w:val="00366BE0"/>
    <w:rsid w:val="00366D1D"/>
    <w:rsid w:val="00366D26"/>
    <w:rsid w:val="00367320"/>
    <w:rsid w:val="0036765C"/>
    <w:rsid w:val="0036775A"/>
    <w:rsid w:val="00367BEB"/>
    <w:rsid w:val="00367C9F"/>
    <w:rsid w:val="00370033"/>
    <w:rsid w:val="003702C5"/>
    <w:rsid w:val="0037040A"/>
    <w:rsid w:val="0037066A"/>
    <w:rsid w:val="003707EE"/>
    <w:rsid w:val="00371168"/>
    <w:rsid w:val="003711E8"/>
    <w:rsid w:val="003714C5"/>
    <w:rsid w:val="0037282E"/>
    <w:rsid w:val="00372D4C"/>
    <w:rsid w:val="0037369D"/>
    <w:rsid w:val="00373F86"/>
    <w:rsid w:val="00373FEF"/>
    <w:rsid w:val="0037407E"/>
    <w:rsid w:val="003742AA"/>
    <w:rsid w:val="00374479"/>
    <w:rsid w:val="00374900"/>
    <w:rsid w:val="00374A7D"/>
    <w:rsid w:val="00374B4C"/>
    <w:rsid w:val="00375043"/>
    <w:rsid w:val="0037612A"/>
    <w:rsid w:val="00376163"/>
    <w:rsid w:val="003764BC"/>
    <w:rsid w:val="00376631"/>
    <w:rsid w:val="00376DB6"/>
    <w:rsid w:val="00376EC8"/>
    <w:rsid w:val="00377470"/>
    <w:rsid w:val="00377486"/>
    <w:rsid w:val="00377B1D"/>
    <w:rsid w:val="00377C57"/>
    <w:rsid w:val="00377FF9"/>
    <w:rsid w:val="00380123"/>
    <w:rsid w:val="00380200"/>
    <w:rsid w:val="00380427"/>
    <w:rsid w:val="00380471"/>
    <w:rsid w:val="003804BF"/>
    <w:rsid w:val="00380B88"/>
    <w:rsid w:val="00381AE7"/>
    <w:rsid w:val="00382004"/>
    <w:rsid w:val="003822CA"/>
    <w:rsid w:val="00382343"/>
    <w:rsid w:val="003827DC"/>
    <w:rsid w:val="003828F1"/>
    <w:rsid w:val="00382A3F"/>
    <w:rsid w:val="00382D8E"/>
    <w:rsid w:val="003832AC"/>
    <w:rsid w:val="0038350C"/>
    <w:rsid w:val="0038358E"/>
    <w:rsid w:val="003840D7"/>
    <w:rsid w:val="00384359"/>
    <w:rsid w:val="00384C23"/>
    <w:rsid w:val="00385DBA"/>
    <w:rsid w:val="00385EF9"/>
    <w:rsid w:val="00386083"/>
    <w:rsid w:val="00386269"/>
    <w:rsid w:val="00386749"/>
    <w:rsid w:val="00386941"/>
    <w:rsid w:val="00386BD7"/>
    <w:rsid w:val="00386C9F"/>
    <w:rsid w:val="00386E1B"/>
    <w:rsid w:val="00386F88"/>
    <w:rsid w:val="00387309"/>
    <w:rsid w:val="003877B0"/>
    <w:rsid w:val="003878C4"/>
    <w:rsid w:val="00387C5B"/>
    <w:rsid w:val="00390393"/>
    <w:rsid w:val="00390AD1"/>
    <w:rsid w:val="00391046"/>
    <w:rsid w:val="0039121C"/>
    <w:rsid w:val="00391613"/>
    <w:rsid w:val="003916B9"/>
    <w:rsid w:val="00391D00"/>
    <w:rsid w:val="0039249A"/>
    <w:rsid w:val="00392715"/>
    <w:rsid w:val="00392B17"/>
    <w:rsid w:val="00393299"/>
    <w:rsid w:val="00393419"/>
    <w:rsid w:val="0039376B"/>
    <w:rsid w:val="00393FD1"/>
    <w:rsid w:val="00394435"/>
    <w:rsid w:val="00394ACA"/>
    <w:rsid w:val="00394B2D"/>
    <w:rsid w:val="00394FA4"/>
    <w:rsid w:val="00395C46"/>
    <w:rsid w:val="00395EAC"/>
    <w:rsid w:val="003961C2"/>
    <w:rsid w:val="00396618"/>
    <w:rsid w:val="003967D4"/>
    <w:rsid w:val="00396881"/>
    <w:rsid w:val="00396B79"/>
    <w:rsid w:val="00396BC2"/>
    <w:rsid w:val="0039743D"/>
    <w:rsid w:val="003A0A05"/>
    <w:rsid w:val="003A0A2F"/>
    <w:rsid w:val="003A0D97"/>
    <w:rsid w:val="003A137F"/>
    <w:rsid w:val="003A1749"/>
    <w:rsid w:val="003A1826"/>
    <w:rsid w:val="003A18B6"/>
    <w:rsid w:val="003A1AAC"/>
    <w:rsid w:val="003A1BF9"/>
    <w:rsid w:val="003A204A"/>
    <w:rsid w:val="003A2124"/>
    <w:rsid w:val="003A22C4"/>
    <w:rsid w:val="003A26EE"/>
    <w:rsid w:val="003A283C"/>
    <w:rsid w:val="003A2E38"/>
    <w:rsid w:val="003A32BC"/>
    <w:rsid w:val="003A3431"/>
    <w:rsid w:val="003A3F06"/>
    <w:rsid w:val="003A43DA"/>
    <w:rsid w:val="003A47DE"/>
    <w:rsid w:val="003A4911"/>
    <w:rsid w:val="003A4B2E"/>
    <w:rsid w:val="003A56B4"/>
    <w:rsid w:val="003A5DEA"/>
    <w:rsid w:val="003A6174"/>
    <w:rsid w:val="003A6879"/>
    <w:rsid w:val="003A68D6"/>
    <w:rsid w:val="003A6FDC"/>
    <w:rsid w:val="003A7300"/>
    <w:rsid w:val="003A7C52"/>
    <w:rsid w:val="003A7EE8"/>
    <w:rsid w:val="003A7F36"/>
    <w:rsid w:val="003B0EAF"/>
    <w:rsid w:val="003B1054"/>
    <w:rsid w:val="003B10C4"/>
    <w:rsid w:val="003B13CC"/>
    <w:rsid w:val="003B1D25"/>
    <w:rsid w:val="003B25C0"/>
    <w:rsid w:val="003B3389"/>
    <w:rsid w:val="003B34B4"/>
    <w:rsid w:val="003B39EE"/>
    <w:rsid w:val="003B43BF"/>
    <w:rsid w:val="003B440C"/>
    <w:rsid w:val="003B447D"/>
    <w:rsid w:val="003B4E5B"/>
    <w:rsid w:val="003B5221"/>
    <w:rsid w:val="003B524C"/>
    <w:rsid w:val="003B54EE"/>
    <w:rsid w:val="003B55D8"/>
    <w:rsid w:val="003B5CDA"/>
    <w:rsid w:val="003B660E"/>
    <w:rsid w:val="003B6781"/>
    <w:rsid w:val="003B6DE8"/>
    <w:rsid w:val="003B741C"/>
    <w:rsid w:val="003B779C"/>
    <w:rsid w:val="003B7AAC"/>
    <w:rsid w:val="003B7EEC"/>
    <w:rsid w:val="003C07BA"/>
    <w:rsid w:val="003C0911"/>
    <w:rsid w:val="003C0E00"/>
    <w:rsid w:val="003C0F63"/>
    <w:rsid w:val="003C1352"/>
    <w:rsid w:val="003C1804"/>
    <w:rsid w:val="003C19CA"/>
    <w:rsid w:val="003C1A4F"/>
    <w:rsid w:val="003C231D"/>
    <w:rsid w:val="003C28AD"/>
    <w:rsid w:val="003C393B"/>
    <w:rsid w:val="003C3A3E"/>
    <w:rsid w:val="003C3D92"/>
    <w:rsid w:val="003C3E28"/>
    <w:rsid w:val="003C46C8"/>
    <w:rsid w:val="003C473F"/>
    <w:rsid w:val="003C4ACE"/>
    <w:rsid w:val="003C5D8A"/>
    <w:rsid w:val="003C5DE7"/>
    <w:rsid w:val="003C607B"/>
    <w:rsid w:val="003C62D2"/>
    <w:rsid w:val="003C65C9"/>
    <w:rsid w:val="003C70B0"/>
    <w:rsid w:val="003C768B"/>
    <w:rsid w:val="003D04F5"/>
    <w:rsid w:val="003D0516"/>
    <w:rsid w:val="003D0665"/>
    <w:rsid w:val="003D06B7"/>
    <w:rsid w:val="003D0725"/>
    <w:rsid w:val="003D0929"/>
    <w:rsid w:val="003D11AC"/>
    <w:rsid w:val="003D11FC"/>
    <w:rsid w:val="003D17C8"/>
    <w:rsid w:val="003D22F5"/>
    <w:rsid w:val="003D2957"/>
    <w:rsid w:val="003D2C04"/>
    <w:rsid w:val="003D39ED"/>
    <w:rsid w:val="003D3BB8"/>
    <w:rsid w:val="003D41E9"/>
    <w:rsid w:val="003D481C"/>
    <w:rsid w:val="003D5315"/>
    <w:rsid w:val="003D582B"/>
    <w:rsid w:val="003D5F1F"/>
    <w:rsid w:val="003D62AB"/>
    <w:rsid w:val="003D6B65"/>
    <w:rsid w:val="003D6C48"/>
    <w:rsid w:val="003D7101"/>
    <w:rsid w:val="003D71A3"/>
    <w:rsid w:val="003D731C"/>
    <w:rsid w:val="003D76A9"/>
    <w:rsid w:val="003D785C"/>
    <w:rsid w:val="003D7BFC"/>
    <w:rsid w:val="003E00D9"/>
    <w:rsid w:val="003E019F"/>
    <w:rsid w:val="003E05BE"/>
    <w:rsid w:val="003E0AEB"/>
    <w:rsid w:val="003E10C9"/>
    <w:rsid w:val="003E190A"/>
    <w:rsid w:val="003E2A4D"/>
    <w:rsid w:val="003E35B2"/>
    <w:rsid w:val="003E39FB"/>
    <w:rsid w:val="003E3D33"/>
    <w:rsid w:val="003E3D39"/>
    <w:rsid w:val="003E4A20"/>
    <w:rsid w:val="003E4C5B"/>
    <w:rsid w:val="003E56EC"/>
    <w:rsid w:val="003E5B66"/>
    <w:rsid w:val="003E633C"/>
    <w:rsid w:val="003E6E5A"/>
    <w:rsid w:val="003E702B"/>
    <w:rsid w:val="003E7433"/>
    <w:rsid w:val="003E78A9"/>
    <w:rsid w:val="003E79C1"/>
    <w:rsid w:val="003E79C6"/>
    <w:rsid w:val="003E79EB"/>
    <w:rsid w:val="003E7C57"/>
    <w:rsid w:val="003F0D52"/>
    <w:rsid w:val="003F0FC6"/>
    <w:rsid w:val="003F103B"/>
    <w:rsid w:val="003F10AF"/>
    <w:rsid w:val="003F1312"/>
    <w:rsid w:val="003F138A"/>
    <w:rsid w:val="003F1BF3"/>
    <w:rsid w:val="003F211A"/>
    <w:rsid w:val="003F2281"/>
    <w:rsid w:val="003F2795"/>
    <w:rsid w:val="003F36D5"/>
    <w:rsid w:val="003F3C1C"/>
    <w:rsid w:val="003F3D71"/>
    <w:rsid w:val="003F3E22"/>
    <w:rsid w:val="003F3E7E"/>
    <w:rsid w:val="003F481D"/>
    <w:rsid w:val="003F4BC9"/>
    <w:rsid w:val="003F4E4A"/>
    <w:rsid w:val="003F5094"/>
    <w:rsid w:val="003F577A"/>
    <w:rsid w:val="003F59A8"/>
    <w:rsid w:val="003F5B05"/>
    <w:rsid w:val="003F606B"/>
    <w:rsid w:val="003F62AC"/>
    <w:rsid w:val="003F63FF"/>
    <w:rsid w:val="003F6867"/>
    <w:rsid w:val="003F6BD7"/>
    <w:rsid w:val="003F71FC"/>
    <w:rsid w:val="003F723C"/>
    <w:rsid w:val="003F7276"/>
    <w:rsid w:val="003F734E"/>
    <w:rsid w:val="003F7570"/>
    <w:rsid w:val="003F7DF4"/>
    <w:rsid w:val="00400658"/>
    <w:rsid w:val="00401B0B"/>
    <w:rsid w:val="00403010"/>
    <w:rsid w:val="004031D7"/>
    <w:rsid w:val="00403A10"/>
    <w:rsid w:val="00403EA5"/>
    <w:rsid w:val="004040F7"/>
    <w:rsid w:val="004041C5"/>
    <w:rsid w:val="00404AF7"/>
    <w:rsid w:val="00404E04"/>
    <w:rsid w:val="004050A9"/>
    <w:rsid w:val="00405B15"/>
    <w:rsid w:val="00405B1F"/>
    <w:rsid w:val="0040635F"/>
    <w:rsid w:val="004066DC"/>
    <w:rsid w:val="00406865"/>
    <w:rsid w:val="00406F2B"/>
    <w:rsid w:val="00406F31"/>
    <w:rsid w:val="00406F73"/>
    <w:rsid w:val="00407080"/>
    <w:rsid w:val="0040777D"/>
    <w:rsid w:val="00407B7E"/>
    <w:rsid w:val="00407D6B"/>
    <w:rsid w:val="00410139"/>
    <w:rsid w:val="00410A2E"/>
    <w:rsid w:val="00410A2F"/>
    <w:rsid w:val="00410B7C"/>
    <w:rsid w:val="00410CDC"/>
    <w:rsid w:val="00410E10"/>
    <w:rsid w:val="00412778"/>
    <w:rsid w:val="00412A02"/>
    <w:rsid w:val="00412EFB"/>
    <w:rsid w:val="00413419"/>
    <w:rsid w:val="00413AD4"/>
    <w:rsid w:val="00413C76"/>
    <w:rsid w:val="00413F1D"/>
    <w:rsid w:val="00413FEA"/>
    <w:rsid w:val="004147DB"/>
    <w:rsid w:val="00414B65"/>
    <w:rsid w:val="00414C87"/>
    <w:rsid w:val="00415333"/>
    <w:rsid w:val="004154B6"/>
    <w:rsid w:val="00415C8C"/>
    <w:rsid w:val="00416055"/>
    <w:rsid w:val="00416359"/>
    <w:rsid w:val="00416D82"/>
    <w:rsid w:val="00416EF9"/>
    <w:rsid w:val="00417148"/>
    <w:rsid w:val="0041754B"/>
    <w:rsid w:val="004177A5"/>
    <w:rsid w:val="00417A03"/>
    <w:rsid w:val="00417D8F"/>
    <w:rsid w:val="00417DE6"/>
    <w:rsid w:val="00420007"/>
    <w:rsid w:val="00420077"/>
    <w:rsid w:val="00420327"/>
    <w:rsid w:val="004205A9"/>
    <w:rsid w:val="004205EE"/>
    <w:rsid w:val="0042071D"/>
    <w:rsid w:val="00420ADE"/>
    <w:rsid w:val="00420BB8"/>
    <w:rsid w:val="00420BF2"/>
    <w:rsid w:val="00420D25"/>
    <w:rsid w:val="00421306"/>
    <w:rsid w:val="00421548"/>
    <w:rsid w:val="00421568"/>
    <w:rsid w:val="004219C3"/>
    <w:rsid w:val="004219CE"/>
    <w:rsid w:val="00421C4C"/>
    <w:rsid w:val="004221C5"/>
    <w:rsid w:val="00422584"/>
    <w:rsid w:val="00422637"/>
    <w:rsid w:val="0042276A"/>
    <w:rsid w:val="00422EDF"/>
    <w:rsid w:val="004235C6"/>
    <w:rsid w:val="00423BEB"/>
    <w:rsid w:val="00423DF1"/>
    <w:rsid w:val="004247FC"/>
    <w:rsid w:val="00424C59"/>
    <w:rsid w:val="004257FE"/>
    <w:rsid w:val="004258CB"/>
    <w:rsid w:val="00425EFD"/>
    <w:rsid w:val="00425F0A"/>
    <w:rsid w:val="004265C2"/>
    <w:rsid w:val="00426895"/>
    <w:rsid w:val="00426C19"/>
    <w:rsid w:val="004271D7"/>
    <w:rsid w:val="0042732A"/>
    <w:rsid w:val="0042735D"/>
    <w:rsid w:val="00427934"/>
    <w:rsid w:val="00427958"/>
    <w:rsid w:val="00427B30"/>
    <w:rsid w:val="00427F03"/>
    <w:rsid w:val="00430194"/>
    <w:rsid w:val="0043039A"/>
    <w:rsid w:val="004306DC"/>
    <w:rsid w:val="00431014"/>
    <w:rsid w:val="00431272"/>
    <w:rsid w:val="0043136A"/>
    <w:rsid w:val="004313E3"/>
    <w:rsid w:val="00431EEF"/>
    <w:rsid w:val="00432045"/>
    <w:rsid w:val="0043221D"/>
    <w:rsid w:val="00432490"/>
    <w:rsid w:val="004324E5"/>
    <w:rsid w:val="00432978"/>
    <w:rsid w:val="00432BC9"/>
    <w:rsid w:val="00432F00"/>
    <w:rsid w:val="00432FC8"/>
    <w:rsid w:val="00433273"/>
    <w:rsid w:val="0043337B"/>
    <w:rsid w:val="00433431"/>
    <w:rsid w:val="00434291"/>
    <w:rsid w:val="00434727"/>
    <w:rsid w:val="004347B8"/>
    <w:rsid w:val="00434AB9"/>
    <w:rsid w:val="00434D29"/>
    <w:rsid w:val="004350C9"/>
    <w:rsid w:val="004355EA"/>
    <w:rsid w:val="00435B55"/>
    <w:rsid w:val="00435D98"/>
    <w:rsid w:val="00436404"/>
    <w:rsid w:val="004364A3"/>
    <w:rsid w:val="004365A7"/>
    <w:rsid w:val="0043662D"/>
    <w:rsid w:val="00436B67"/>
    <w:rsid w:val="00436BB2"/>
    <w:rsid w:val="00436F43"/>
    <w:rsid w:val="00437531"/>
    <w:rsid w:val="00437B60"/>
    <w:rsid w:val="004413F4"/>
    <w:rsid w:val="0044143F"/>
    <w:rsid w:val="004414C0"/>
    <w:rsid w:val="0044189D"/>
    <w:rsid w:val="00442291"/>
    <w:rsid w:val="004423B0"/>
    <w:rsid w:val="00442557"/>
    <w:rsid w:val="004428CE"/>
    <w:rsid w:val="004429F0"/>
    <w:rsid w:val="00442B96"/>
    <w:rsid w:val="00442C1B"/>
    <w:rsid w:val="00442C87"/>
    <w:rsid w:val="0044319B"/>
    <w:rsid w:val="00443325"/>
    <w:rsid w:val="00443597"/>
    <w:rsid w:val="00443939"/>
    <w:rsid w:val="00443A53"/>
    <w:rsid w:val="00443E3E"/>
    <w:rsid w:val="004449FC"/>
    <w:rsid w:val="00444F28"/>
    <w:rsid w:val="00444FAB"/>
    <w:rsid w:val="004450F2"/>
    <w:rsid w:val="0044559C"/>
    <w:rsid w:val="00445B5E"/>
    <w:rsid w:val="00445C69"/>
    <w:rsid w:val="00445D22"/>
    <w:rsid w:val="00445FBC"/>
    <w:rsid w:val="00446DD2"/>
    <w:rsid w:val="0044709E"/>
    <w:rsid w:val="00447527"/>
    <w:rsid w:val="00447CA7"/>
    <w:rsid w:val="00450190"/>
    <w:rsid w:val="00450BC4"/>
    <w:rsid w:val="00450DC2"/>
    <w:rsid w:val="0045115E"/>
    <w:rsid w:val="004513F9"/>
    <w:rsid w:val="00451B7B"/>
    <w:rsid w:val="00451DC5"/>
    <w:rsid w:val="004520A0"/>
    <w:rsid w:val="004520A2"/>
    <w:rsid w:val="00452544"/>
    <w:rsid w:val="004529BC"/>
    <w:rsid w:val="00452A7C"/>
    <w:rsid w:val="00452A9E"/>
    <w:rsid w:val="00452CCC"/>
    <w:rsid w:val="00452F12"/>
    <w:rsid w:val="00452FBC"/>
    <w:rsid w:val="004533E3"/>
    <w:rsid w:val="004535A7"/>
    <w:rsid w:val="00453794"/>
    <w:rsid w:val="004539AC"/>
    <w:rsid w:val="00453E29"/>
    <w:rsid w:val="00454452"/>
    <w:rsid w:val="004544D5"/>
    <w:rsid w:val="00454A79"/>
    <w:rsid w:val="00454B72"/>
    <w:rsid w:val="0045502C"/>
    <w:rsid w:val="0045531F"/>
    <w:rsid w:val="004555B8"/>
    <w:rsid w:val="00455666"/>
    <w:rsid w:val="004559F6"/>
    <w:rsid w:val="00455B20"/>
    <w:rsid w:val="004566EA"/>
    <w:rsid w:val="004568B2"/>
    <w:rsid w:val="00456DB3"/>
    <w:rsid w:val="00457096"/>
    <w:rsid w:val="00457350"/>
    <w:rsid w:val="00457D92"/>
    <w:rsid w:val="00460982"/>
    <w:rsid w:val="00460AE3"/>
    <w:rsid w:val="00460F71"/>
    <w:rsid w:val="00461291"/>
    <w:rsid w:val="00461EE1"/>
    <w:rsid w:val="00462140"/>
    <w:rsid w:val="00462213"/>
    <w:rsid w:val="00462E33"/>
    <w:rsid w:val="0046308E"/>
    <w:rsid w:val="004636C1"/>
    <w:rsid w:val="00463C8E"/>
    <w:rsid w:val="00464CEC"/>
    <w:rsid w:val="00465CC2"/>
    <w:rsid w:val="00466389"/>
    <w:rsid w:val="004663A2"/>
    <w:rsid w:val="00466A0F"/>
    <w:rsid w:val="00466EBD"/>
    <w:rsid w:val="00467023"/>
    <w:rsid w:val="00467529"/>
    <w:rsid w:val="004676F4"/>
    <w:rsid w:val="00467BA3"/>
    <w:rsid w:val="00467C88"/>
    <w:rsid w:val="00467D1D"/>
    <w:rsid w:val="00467F18"/>
    <w:rsid w:val="00470104"/>
    <w:rsid w:val="0047038A"/>
    <w:rsid w:val="004704F7"/>
    <w:rsid w:val="00470516"/>
    <w:rsid w:val="00470A24"/>
    <w:rsid w:val="00470DBD"/>
    <w:rsid w:val="00470EEA"/>
    <w:rsid w:val="00470F31"/>
    <w:rsid w:val="004710F6"/>
    <w:rsid w:val="0047123D"/>
    <w:rsid w:val="00471425"/>
    <w:rsid w:val="00471560"/>
    <w:rsid w:val="00471B86"/>
    <w:rsid w:val="00471BE3"/>
    <w:rsid w:val="00471C10"/>
    <w:rsid w:val="00471D3F"/>
    <w:rsid w:val="00471E5A"/>
    <w:rsid w:val="00471E6E"/>
    <w:rsid w:val="00472617"/>
    <w:rsid w:val="00472729"/>
    <w:rsid w:val="00472853"/>
    <w:rsid w:val="00472C91"/>
    <w:rsid w:val="00472DBA"/>
    <w:rsid w:val="00473B26"/>
    <w:rsid w:val="00474581"/>
    <w:rsid w:val="00474671"/>
    <w:rsid w:val="00474675"/>
    <w:rsid w:val="004748C9"/>
    <w:rsid w:val="00474B9A"/>
    <w:rsid w:val="00474D90"/>
    <w:rsid w:val="00474F49"/>
    <w:rsid w:val="0047506A"/>
    <w:rsid w:val="00475173"/>
    <w:rsid w:val="004758CA"/>
    <w:rsid w:val="00475929"/>
    <w:rsid w:val="00475EB8"/>
    <w:rsid w:val="00475F0D"/>
    <w:rsid w:val="004765F9"/>
    <w:rsid w:val="0047688E"/>
    <w:rsid w:val="00476B05"/>
    <w:rsid w:val="00476B61"/>
    <w:rsid w:val="00476ED8"/>
    <w:rsid w:val="00477104"/>
    <w:rsid w:val="0047734A"/>
    <w:rsid w:val="00477AFB"/>
    <w:rsid w:val="00477B64"/>
    <w:rsid w:val="004802A0"/>
    <w:rsid w:val="004802C6"/>
    <w:rsid w:val="00480606"/>
    <w:rsid w:val="00480689"/>
    <w:rsid w:val="00480909"/>
    <w:rsid w:val="004815D6"/>
    <w:rsid w:val="004819EA"/>
    <w:rsid w:val="00482114"/>
    <w:rsid w:val="00482357"/>
    <w:rsid w:val="00482512"/>
    <w:rsid w:val="0048253F"/>
    <w:rsid w:val="00482B26"/>
    <w:rsid w:val="00482DDE"/>
    <w:rsid w:val="00483FB6"/>
    <w:rsid w:val="00484310"/>
    <w:rsid w:val="004848E2"/>
    <w:rsid w:val="00484CA5"/>
    <w:rsid w:val="0048565C"/>
    <w:rsid w:val="0048568B"/>
    <w:rsid w:val="004859C8"/>
    <w:rsid w:val="00485FB4"/>
    <w:rsid w:val="0048666A"/>
    <w:rsid w:val="004869B0"/>
    <w:rsid w:val="00486BB6"/>
    <w:rsid w:val="00486C1E"/>
    <w:rsid w:val="00486F40"/>
    <w:rsid w:val="00486F76"/>
    <w:rsid w:val="0048703F"/>
    <w:rsid w:val="0048734F"/>
    <w:rsid w:val="004907A8"/>
    <w:rsid w:val="00490912"/>
    <w:rsid w:val="00490DEA"/>
    <w:rsid w:val="00491698"/>
    <w:rsid w:val="00491DDA"/>
    <w:rsid w:val="004922AB"/>
    <w:rsid w:val="004925E1"/>
    <w:rsid w:val="004928A8"/>
    <w:rsid w:val="00492B68"/>
    <w:rsid w:val="00493146"/>
    <w:rsid w:val="004935E3"/>
    <w:rsid w:val="00493F2D"/>
    <w:rsid w:val="004940A0"/>
    <w:rsid w:val="00495828"/>
    <w:rsid w:val="00495942"/>
    <w:rsid w:val="00495978"/>
    <w:rsid w:val="004959A1"/>
    <w:rsid w:val="00495A2D"/>
    <w:rsid w:val="00495BFE"/>
    <w:rsid w:val="004967DA"/>
    <w:rsid w:val="00496BAE"/>
    <w:rsid w:val="0049712C"/>
    <w:rsid w:val="004978AC"/>
    <w:rsid w:val="0049798E"/>
    <w:rsid w:val="004979F9"/>
    <w:rsid w:val="004A029B"/>
    <w:rsid w:val="004A0B15"/>
    <w:rsid w:val="004A0DC2"/>
    <w:rsid w:val="004A10AB"/>
    <w:rsid w:val="004A1670"/>
    <w:rsid w:val="004A2390"/>
    <w:rsid w:val="004A2E78"/>
    <w:rsid w:val="004A305D"/>
    <w:rsid w:val="004A3201"/>
    <w:rsid w:val="004A321E"/>
    <w:rsid w:val="004A350D"/>
    <w:rsid w:val="004A3CA8"/>
    <w:rsid w:val="004A4420"/>
    <w:rsid w:val="004A4D20"/>
    <w:rsid w:val="004A5225"/>
    <w:rsid w:val="004A5408"/>
    <w:rsid w:val="004A5475"/>
    <w:rsid w:val="004A5749"/>
    <w:rsid w:val="004A58C6"/>
    <w:rsid w:val="004A5B94"/>
    <w:rsid w:val="004A5F94"/>
    <w:rsid w:val="004A6129"/>
    <w:rsid w:val="004A647D"/>
    <w:rsid w:val="004A6727"/>
    <w:rsid w:val="004A6F3F"/>
    <w:rsid w:val="004A702C"/>
    <w:rsid w:val="004A761C"/>
    <w:rsid w:val="004A7C64"/>
    <w:rsid w:val="004B0749"/>
    <w:rsid w:val="004B07B8"/>
    <w:rsid w:val="004B082D"/>
    <w:rsid w:val="004B0E08"/>
    <w:rsid w:val="004B1221"/>
    <w:rsid w:val="004B1A91"/>
    <w:rsid w:val="004B1B3F"/>
    <w:rsid w:val="004B1DBF"/>
    <w:rsid w:val="004B2163"/>
    <w:rsid w:val="004B2883"/>
    <w:rsid w:val="004B2B06"/>
    <w:rsid w:val="004B2B3A"/>
    <w:rsid w:val="004B2E73"/>
    <w:rsid w:val="004B2FC3"/>
    <w:rsid w:val="004B3981"/>
    <w:rsid w:val="004B3A81"/>
    <w:rsid w:val="004B3E10"/>
    <w:rsid w:val="004B41B0"/>
    <w:rsid w:val="004B502C"/>
    <w:rsid w:val="004B5091"/>
    <w:rsid w:val="004B59AA"/>
    <w:rsid w:val="004B59C4"/>
    <w:rsid w:val="004B5E71"/>
    <w:rsid w:val="004B649E"/>
    <w:rsid w:val="004B67D5"/>
    <w:rsid w:val="004B69D3"/>
    <w:rsid w:val="004B6BDA"/>
    <w:rsid w:val="004B717C"/>
    <w:rsid w:val="004B75F2"/>
    <w:rsid w:val="004B7855"/>
    <w:rsid w:val="004B7AB6"/>
    <w:rsid w:val="004B7B22"/>
    <w:rsid w:val="004C014E"/>
    <w:rsid w:val="004C016C"/>
    <w:rsid w:val="004C02F4"/>
    <w:rsid w:val="004C0479"/>
    <w:rsid w:val="004C049F"/>
    <w:rsid w:val="004C0AFB"/>
    <w:rsid w:val="004C0B4D"/>
    <w:rsid w:val="004C0B5A"/>
    <w:rsid w:val="004C1B91"/>
    <w:rsid w:val="004C1CDD"/>
    <w:rsid w:val="004C1D86"/>
    <w:rsid w:val="004C28FF"/>
    <w:rsid w:val="004C2A60"/>
    <w:rsid w:val="004C3003"/>
    <w:rsid w:val="004C32F0"/>
    <w:rsid w:val="004C3362"/>
    <w:rsid w:val="004C36B9"/>
    <w:rsid w:val="004C3784"/>
    <w:rsid w:val="004C446A"/>
    <w:rsid w:val="004C4896"/>
    <w:rsid w:val="004C49F9"/>
    <w:rsid w:val="004C4C70"/>
    <w:rsid w:val="004C4CA2"/>
    <w:rsid w:val="004C4E37"/>
    <w:rsid w:val="004C5666"/>
    <w:rsid w:val="004C56E4"/>
    <w:rsid w:val="004C591D"/>
    <w:rsid w:val="004C5A8D"/>
    <w:rsid w:val="004C5FC2"/>
    <w:rsid w:val="004C60E6"/>
    <w:rsid w:val="004C673B"/>
    <w:rsid w:val="004C70E6"/>
    <w:rsid w:val="004C70EB"/>
    <w:rsid w:val="004C72E4"/>
    <w:rsid w:val="004C7303"/>
    <w:rsid w:val="004C7330"/>
    <w:rsid w:val="004C7A1B"/>
    <w:rsid w:val="004D045B"/>
    <w:rsid w:val="004D0605"/>
    <w:rsid w:val="004D07D6"/>
    <w:rsid w:val="004D0D46"/>
    <w:rsid w:val="004D1A31"/>
    <w:rsid w:val="004D1A88"/>
    <w:rsid w:val="004D1D8F"/>
    <w:rsid w:val="004D1EB9"/>
    <w:rsid w:val="004D1EEF"/>
    <w:rsid w:val="004D2267"/>
    <w:rsid w:val="004D3471"/>
    <w:rsid w:val="004D3B5C"/>
    <w:rsid w:val="004D3FAE"/>
    <w:rsid w:val="004D484E"/>
    <w:rsid w:val="004D4D14"/>
    <w:rsid w:val="004D4F64"/>
    <w:rsid w:val="004D50DF"/>
    <w:rsid w:val="004D56ED"/>
    <w:rsid w:val="004D60A2"/>
    <w:rsid w:val="004D62B2"/>
    <w:rsid w:val="004D64C4"/>
    <w:rsid w:val="004D6857"/>
    <w:rsid w:val="004D6975"/>
    <w:rsid w:val="004D6C11"/>
    <w:rsid w:val="004D6C64"/>
    <w:rsid w:val="004D6D95"/>
    <w:rsid w:val="004D6F51"/>
    <w:rsid w:val="004D7292"/>
    <w:rsid w:val="004D772B"/>
    <w:rsid w:val="004D7A82"/>
    <w:rsid w:val="004E00AD"/>
    <w:rsid w:val="004E013E"/>
    <w:rsid w:val="004E0682"/>
    <w:rsid w:val="004E06CE"/>
    <w:rsid w:val="004E0AED"/>
    <w:rsid w:val="004E0B2E"/>
    <w:rsid w:val="004E0D07"/>
    <w:rsid w:val="004E1422"/>
    <w:rsid w:val="004E1697"/>
    <w:rsid w:val="004E21D1"/>
    <w:rsid w:val="004E24BE"/>
    <w:rsid w:val="004E2730"/>
    <w:rsid w:val="004E2DD2"/>
    <w:rsid w:val="004E3579"/>
    <w:rsid w:val="004E38AD"/>
    <w:rsid w:val="004E3F74"/>
    <w:rsid w:val="004E4011"/>
    <w:rsid w:val="004E4051"/>
    <w:rsid w:val="004E47CD"/>
    <w:rsid w:val="004E4BAF"/>
    <w:rsid w:val="004E4E70"/>
    <w:rsid w:val="004E5154"/>
    <w:rsid w:val="004E517A"/>
    <w:rsid w:val="004E51A8"/>
    <w:rsid w:val="004E5667"/>
    <w:rsid w:val="004E635F"/>
    <w:rsid w:val="004E64FF"/>
    <w:rsid w:val="004E6553"/>
    <w:rsid w:val="004E6803"/>
    <w:rsid w:val="004E68E4"/>
    <w:rsid w:val="004E6B36"/>
    <w:rsid w:val="004E7C09"/>
    <w:rsid w:val="004F0115"/>
    <w:rsid w:val="004F039A"/>
    <w:rsid w:val="004F048D"/>
    <w:rsid w:val="004F0618"/>
    <w:rsid w:val="004F0A55"/>
    <w:rsid w:val="004F11D9"/>
    <w:rsid w:val="004F1653"/>
    <w:rsid w:val="004F18C5"/>
    <w:rsid w:val="004F1F28"/>
    <w:rsid w:val="004F2F83"/>
    <w:rsid w:val="004F3131"/>
    <w:rsid w:val="004F3518"/>
    <w:rsid w:val="004F3892"/>
    <w:rsid w:val="004F38EC"/>
    <w:rsid w:val="004F3C3B"/>
    <w:rsid w:val="004F4188"/>
    <w:rsid w:val="004F43E5"/>
    <w:rsid w:val="004F4878"/>
    <w:rsid w:val="004F508B"/>
    <w:rsid w:val="004F518F"/>
    <w:rsid w:val="004F53DD"/>
    <w:rsid w:val="004F5AA7"/>
    <w:rsid w:val="004F5E33"/>
    <w:rsid w:val="004F612C"/>
    <w:rsid w:val="004F63FD"/>
    <w:rsid w:val="004F6574"/>
    <w:rsid w:val="004F74C2"/>
    <w:rsid w:val="004F7AB7"/>
    <w:rsid w:val="004F7DB6"/>
    <w:rsid w:val="00500099"/>
    <w:rsid w:val="005002DE"/>
    <w:rsid w:val="005004A7"/>
    <w:rsid w:val="00500DD2"/>
    <w:rsid w:val="0050104C"/>
    <w:rsid w:val="00501CE5"/>
    <w:rsid w:val="00501FB3"/>
    <w:rsid w:val="0050293A"/>
    <w:rsid w:val="00502FF2"/>
    <w:rsid w:val="00503340"/>
    <w:rsid w:val="00503571"/>
    <w:rsid w:val="005035AA"/>
    <w:rsid w:val="005037A4"/>
    <w:rsid w:val="005050D8"/>
    <w:rsid w:val="00505217"/>
    <w:rsid w:val="00505553"/>
    <w:rsid w:val="0050581D"/>
    <w:rsid w:val="00505B9B"/>
    <w:rsid w:val="00506140"/>
    <w:rsid w:val="00506880"/>
    <w:rsid w:val="00507144"/>
    <w:rsid w:val="00507476"/>
    <w:rsid w:val="00507A9A"/>
    <w:rsid w:val="00507CE7"/>
    <w:rsid w:val="005103BB"/>
    <w:rsid w:val="00510598"/>
    <w:rsid w:val="00510F43"/>
    <w:rsid w:val="005112C4"/>
    <w:rsid w:val="00511CB0"/>
    <w:rsid w:val="005120CD"/>
    <w:rsid w:val="0051260F"/>
    <w:rsid w:val="00513050"/>
    <w:rsid w:val="00513696"/>
    <w:rsid w:val="0051395F"/>
    <w:rsid w:val="00513A52"/>
    <w:rsid w:val="00514058"/>
    <w:rsid w:val="00514076"/>
    <w:rsid w:val="0051454D"/>
    <w:rsid w:val="0051496D"/>
    <w:rsid w:val="005149CD"/>
    <w:rsid w:val="00514DC2"/>
    <w:rsid w:val="005151DE"/>
    <w:rsid w:val="0051577D"/>
    <w:rsid w:val="005159C6"/>
    <w:rsid w:val="00515BB0"/>
    <w:rsid w:val="005160FB"/>
    <w:rsid w:val="005163B4"/>
    <w:rsid w:val="0051689F"/>
    <w:rsid w:val="005168CE"/>
    <w:rsid w:val="005169F3"/>
    <w:rsid w:val="00516A6A"/>
    <w:rsid w:val="00516AB6"/>
    <w:rsid w:val="00516E2E"/>
    <w:rsid w:val="00517568"/>
    <w:rsid w:val="00517C52"/>
    <w:rsid w:val="00517CBC"/>
    <w:rsid w:val="00517D82"/>
    <w:rsid w:val="005204FD"/>
    <w:rsid w:val="00520DE2"/>
    <w:rsid w:val="00520FA2"/>
    <w:rsid w:val="005212F4"/>
    <w:rsid w:val="00521963"/>
    <w:rsid w:val="00521A1D"/>
    <w:rsid w:val="00521A62"/>
    <w:rsid w:val="00521A9D"/>
    <w:rsid w:val="005222C5"/>
    <w:rsid w:val="005223F3"/>
    <w:rsid w:val="0052278B"/>
    <w:rsid w:val="00523532"/>
    <w:rsid w:val="00523808"/>
    <w:rsid w:val="00523A0E"/>
    <w:rsid w:val="00525C81"/>
    <w:rsid w:val="005262DD"/>
    <w:rsid w:val="0052665E"/>
    <w:rsid w:val="00526AF9"/>
    <w:rsid w:val="00526DFE"/>
    <w:rsid w:val="005272CA"/>
    <w:rsid w:val="005277D3"/>
    <w:rsid w:val="0052796A"/>
    <w:rsid w:val="00527C6D"/>
    <w:rsid w:val="00530583"/>
    <w:rsid w:val="00530778"/>
    <w:rsid w:val="00530AE1"/>
    <w:rsid w:val="00530AF7"/>
    <w:rsid w:val="00530B3E"/>
    <w:rsid w:val="00531021"/>
    <w:rsid w:val="005319C0"/>
    <w:rsid w:val="00531BCD"/>
    <w:rsid w:val="00531E27"/>
    <w:rsid w:val="00531F18"/>
    <w:rsid w:val="00532788"/>
    <w:rsid w:val="00532BAF"/>
    <w:rsid w:val="00532C42"/>
    <w:rsid w:val="00532FEC"/>
    <w:rsid w:val="00533194"/>
    <w:rsid w:val="005332DA"/>
    <w:rsid w:val="0053392C"/>
    <w:rsid w:val="00534140"/>
    <w:rsid w:val="005343E5"/>
    <w:rsid w:val="0053446E"/>
    <w:rsid w:val="005345DB"/>
    <w:rsid w:val="005345EF"/>
    <w:rsid w:val="0053495B"/>
    <w:rsid w:val="00534BF2"/>
    <w:rsid w:val="00535430"/>
    <w:rsid w:val="0053594B"/>
    <w:rsid w:val="00535CEF"/>
    <w:rsid w:val="00536699"/>
    <w:rsid w:val="00536946"/>
    <w:rsid w:val="00536BB3"/>
    <w:rsid w:val="00537741"/>
    <w:rsid w:val="00537D53"/>
    <w:rsid w:val="00540919"/>
    <w:rsid w:val="00540A0F"/>
    <w:rsid w:val="00540C53"/>
    <w:rsid w:val="0054194D"/>
    <w:rsid w:val="0054195D"/>
    <w:rsid w:val="00541A12"/>
    <w:rsid w:val="00542086"/>
    <w:rsid w:val="0054221A"/>
    <w:rsid w:val="00542781"/>
    <w:rsid w:val="00542A1F"/>
    <w:rsid w:val="00542E0E"/>
    <w:rsid w:val="00542F71"/>
    <w:rsid w:val="0054303D"/>
    <w:rsid w:val="0054311D"/>
    <w:rsid w:val="00543139"/>
    <w:rsid w:val="005432DE"/>
    <w:rsid w:val="0054360E"/>
    <w:rsid w:val="00543644"/>
    <w:rsid w:val="00543F80"/>
    <w:rsid w:val="0054427C"/>
    <w:rsid w:val="00544DB3"/>
    <w:rsid w:val="005457A8"/>
    <w:rsid w:val="0054592A"/>
    <w:rsid w:val="00545958"/>
    <w:rsid w:val="00545AF8"/>
    <w:rsid w:val="00545BB5"/>
    <w:rsid w:val="00545D52"/>
    <w:rsid w:val="00545E32"/>
    <w:rsid w:val="00545EB6"/>
    <w:rsid w:val="00545FEE"/>
    <w:rsid w:val="005461F0"/>
    <w:rsid w:val="005462F5"/>
    <w:rsid w:val="00546965"/>
    <w:rsid w:val="0054710F"/>
    <w:rsid w:val="00547292"/>
    <w:rsid w:val="005474E2"/>
    <w:rsid w:val="00550440"/>
    <w:rsid w:val="00550807"/>
    <w:rsid w:val="00550BE2"/>
    <w:rsid w:val="005511CA"/>
    <w:rsid w:val="00551334"/>
    <w:rsid w:val="00551418"/>
    <w:rsid w:val="00551AAA"/>
    <w:rsid w:val="00552028"/>
    <w:rsid w:val="00552191"/>
    <w:rsid w:val="00552C83"/>
    <w:rsid w:val="00552E95"/>
    <w:rsid w:val="005531A0"/>
    <w:rsid w:val="00553332"/>
    <w:rsid w:val="005533CD"/>
    <w:rsid w:val="00553D6E"/>
    <w:rsid w:val="005543A5"/>
    <w:rsid w:val="005545F2"/>
    <w:rsid w:val="0055474A"/>
    <w:rsid w:val="00554812"/>
    <w:rsid w:val="00554B69"/>
    <w:rsid w:val="00554C20"/>
    <w:rsid w:val="00554C72"/>
    <w:rsid w:val="00555261"/>
    <w:rsid w:val="005553EE"/>
    <w:rsid w:val="00555593"/>
    <w:rsid w:val="005556BB"/>
    <w:rsid w:val="005559C1"/>
    <w:rsid w:val="0055609E"/>
    <w:rsid w:val="0055685C"/>
    <w:rsid w:val="0055691F"/>
    <w:rsid w:val="00556A7D"/>
    <w:rsid w:val="00556B54"/>
    <w:rsid w:val="00556DC9"/>
    <w:rsid w:val="005571CE"/>
    <w:rsid w:val="005574A4"/>
    <w:rsid w:val="005578E5"/>
    <w:rsid w:val="00560706"/>
    <w:rsid w:val="0056079B"/>
    <w:rsid w:val="00560DCA"/>
    <w:rsid w:val="00560DDA"/>
    <w:rsid w:val="00561054"/>
    <w:rsid w:val="0056108F"/>
    <w:rsid w:val="005611C7"/>
    <w:rsid w:val="00561818"/>
    <w:rsid w:val="0056195E"/>
    <w:rsid w:val="00561D2F"/>
    <w:rsid w:val="00561F5E"/>
    <w:rsid w:val="00561FED"/>
    <w:rsid w:val="00562000"/>
    <w:rsid w:val="005624B4"/>
    <w:rsid w:val="00562643"/>
    <w:rsid w:val="00562673"/>
    <w:rsid w:val="005627A6"/>
    <w:rsid w:val="005629B1"/>
    <w:rsid w:val="00562DB5"/>
    <w:rsid w:val="00563196"/>
    <w:rsid w:val="005638EC"/>
    <w:rsid w:val="005639FF"/>
    <w:rsid w:val="00564513"/>
    <w:rsid w:val="0056469A"/>
    <w:rsid w:val="00564724"/>
    <w:rsid w:val="00564943"/>
    <w:rsid w:val="00564B57"/>
    <w:rsid w:val="00564C40"/>
    <w:rsid w:val="00564C8E"/>
    <w:rsid w:val="00564E3E"/>
    <w:rsid w:val="00564F19"/>
    <w:rsid w:val="0056561C"/>
    <w:rsid w:val="005659EA"/>
    <w:rsid w:val="00565EF3"/>
    <w:rsid w:val="00565FC5"/>
    <w:rsid w:val="00566100"/>
    <w:rsid w:val="0056622F"/>
    <w:rsid w:val="005665EE"/>
    <w:rsid w:val="00566E6B"/>
    <w:rsid w:val="0056720E"/>
    <w:rsid w:val="005672D6"/>
    <w:rsid w:val="0056752A"/>
    <w:rsid w:val="00567AC4"/>
    <w:rsid w:val="00570078"/>
    <w:rsid w:val="005701F2"/>
    <w:rsid w:val="005704BF"/>
    <w:rsid w:val="005704EA"/>
    <w:rsid w:val="00570773"/>
    <w:rsid w:val="0057081B"/>
    <w:rsid w:val="00571481"/>
    <w:rsid w:val="00571CEC"/>
    <w:rsid w:val="00571F7D"/>
    <w:rsid w:val="00571FDC"/>
    <w:rsid w:val="005722D7"/>
    <w:rsid w:val="0057256F"/>
    <w:rsid w:val="00572955"/>
    <w:rsid w:val="00572D26"/>
    <w:rsid w:val="005735B4"/>
    <w:rsid w:val="0057366F"/>
    <w:rsid w:val="00573A47"/>
    <w:rsid w:val="00573AAD"/>
    <w:rsid w:val="00573C04"/>
    <w:rsid w:val="0057493A"/>
    <w:rsid w:val="00574B27"/>
    <w:rsid w:val="00574E6C"/>
    <w:rsid w:val="00575ECA"/>
    <w:rsid w:val="005760BC"/>
    <w:rsid w:val="0057649A"/>
    <w:rsid w:val="0057673C"/>
    <w:rsid w:val="005767B1"/>
    <w:rsid w:val="00576FBA"/>
    <w:rsid w:val="0057722B"/>
    <w:rsid w:val="00577D88"/>
    <w:rsid w:val="00577DFF"/>
    <w:rsid w:val="00580032"/>
    <w:rsid w:val="00580AFE"/>
    <w:rsid w:val="00580ECA"/>
    <w:rsid w:val="00582250"/>
    <w:rsid w:val="0058289F"/>
    <w:rsid w:val="00582D40"/>
    <w:rsid w:val="005832F4"/>
    <w:rsid w:val="0058338F"/>
    <w:rsid w:val="00583E2F"/>
    <w:rsid w:val="00584504"/>
    <w:rsid w:val="005845EB"/>
    <w:rsid w:val="005849CE"/>
    <w:rsid w:val="00584AD0"/>
    <w:rsid w:val="00584BA6"/>
    <w:rsid w:val="00585080"/>
    <w:rsid w:val="00585FE0"/>
    <w:rsid w:val="00586491"/>
    <w:rsid w:val="005865BF"/>
    <w:rsid w:val="005865E9"/>
    <w:rsid w:val="00586891"/>
    <w:rsid w:val="00586C2E"/>
    <w:rsid w:val="00587A16"/>
    <w:rsid w:val="00587C3A"/>
    <w:rsid w:val="0059009F"/>
    <w:rsid w:val="005901DE"/>
    <w:rsid w:val="0059053C"/>
    <w:rsid w:val="00590B00"/>
    <w:rsid w:val="00590EAB"/>
    <w:rsid w:val="00592373"/>
    <w:rsid w:val="0059270C"/>
    <w:rsid w:val="005929FF"/>
    <w:rsid w:val="00592BB9"/>
    <w:rsid w:val="00593184"/>
    <w:rsid w:val="0059399D"/>
    <w:rsid w:val="005943A5"/>
    <w:rsid w:val="00594522"/>
    <w:rsid w:val="00594537"/>
    <w:rsid w:val="005945D5"/>
    <w:rsid w:val="00594DED"/>
    <w:rsid w:val="005952E4"/>
    <w:rsid w:val="00595A7C"/>
    <w:rsid w:val="00596C51"/>
    <w:rsid w:val="00596D3C"/>
    <w:rsid w:val="00596E7E"/>
    <w:rsid w:val="00597054"/>
    <w:rsid w:val="00597804"/>
    <w:rsid w:val="005A0042"/>
    <w:rsid w:val="005A04C3"/>
    <w:rsid w:val="005A0889"/>
    <w:rsid w:val="005A0D24"/>
    <w:rsid w:val="005A0D30"/>
    <w:rsid w:val="005A0D48"/>
    <w:rsid w:val="005A10F5"/>
    <w:rsid w:val="005A1107"/>
    <w:rsid w:val="005A137A"/>
    <w:rsid w:val="005A21CF"/>
    <w:rsid w:val="005A2529"/>
    <w:rsid w:val="005A2B87"/>
    <w:rsid w:val="005A317F"/>
    <w:rsid w:val="005A4388"/>
    <w:rsid w:val="005A4645"/>
    <w:rsid w:val="005A50F7"/>
    <w:rsid w:val="005A5271"/>
    <w:rsid w:val="005A529A"/>
    <w:rsid w:val="005A5691"/>
    <w:rsid w:val="005A5916"/>
    <w:rsid w:val="005A6001"/>
    <w:rsid w:val="005A63E0"/>
    <w:rsid w:val="005A6C6E"/>
    <w:rsid w:val="005A7501"/>
    <w:rsid w:val="005A76F3"/>
    <w:rsid w:val="005B0075"/>
    <w:rsid w:val="005B0332"/>
    <w:rsid w:val="005B10CA"/>
    <w:rsid w:val="005B13B1"/>
    <w:rsid w:val="005B1708"/>
    <w:rsid w:val="005B1740"/>
    <w:rsid w:val="005B1AAE"/>
    <w:rsid w:val="005B1C78"/>
    <w:rsid w:val="005B1EC0"/>
    <w:rsid w:val="005B2601"/>
    <w:rsid w:val="005B341A"/>
    <w:rsid w:val="005B347A"/>
    <w:rsid w:val="005B3730"/>
    <w:rsid w:val="005B377F"/>
    <w:rsid w:val="005B389C"/>
    <w:rsid w:val="005B3DEE"/>
    <w:rsid w:val="005B41A2"/>
    <w:rsid w:val="005B4830"/>
    <w:rsid w:val="005B4A5D"/>
    <w:rsid w:val="005B5038"/>
    <w:rsid w:val="005B55E3"/>
    <w:rsid w:val="005B5784"/>
    <w:rsid w:val="005B5ECB"/>
    <w:rsid w:val="005B61FD"/>
    <w:rsid w:val="005B645B"/>
    <w:rsid w:val="005B6679"/>
    <w:rsid w:val="005B689E"/>
    <w:rsid w:val="005B6AD4"/>
    <w:rsid w:val="005B6DB2"/>
    <w:rsid w:val="005B7094"/>
    <w:rsid w:val="005B724E"/>
    <w:rsid w:val="005B778B"/>
    <w:rsid w:val="005C07EB"/>
    <w:rsid w:val="005C0896"/>
    <w:rsid w:val="005C09EB"/>
    <w:rsid w:val="005C0C2F"/>
    <w:rsid w:val="005C0D98"/>
    <w:rsid w:val="005C0DF2"/>
    <w:rsid w:val="005C111F"/>
    <w:rsid w:val="005C12B3"/>
    <w:rsid w:val="005C13F1"/>
    <w:rsid w:val="005C16C7"/>
    <w:rsid w:val="005C1CD6"/>
    <w:rsid w:val="005C1D02"/>
    <w:rsid w:val="005C1E66"/>
    <w:rsid w:val="005C1E6D"/>
    <w:rsid w:val="005C1FF2"/>
    <w:rsid w:val="005C2915"/>
    <w:rsid w:val="005C2DDB"/>
    <w:rsid w:val="005C3266"/>
    <w:rsid w:val="005C35D3"/>
    <w:rsid w:val="005C3986"/>
    <w:rsid w:val="005C51B7"/>
    <w:rsid w:val="005C5EC5"/>
    <w:rsid w:val="005C600B"/>
    <w:rsid w:val="005C62E0"/>
    <w:rsid w:val="005C65E1"/>
    <w:rsid w:val="005C67D5"/>
    <w:rsid w:val="005C6A1C"/>
    <w:rsid w:val="005C7087"/>
    <w:rsid w:val="005C746B"/>
    <w:rsid w:val="005C78F5"/>
    <w:rsid w:val="005D00D3"/>
    <w:rsid w:val="005D0718"/>
    <w:rsid w:val="005D0990"/>
    <w:rsid w:val="005D1326"/>
    <w:rsid w:val="005D172A"/>
    <w:rsid w:val="005D1A4C"/>
    <w:rsid w:val="005D2AF7"/>
    <w:rsid w:val="005D2D63"/>
    <w:rsid w:val="005D30B1"/>
    <w:rsid w:val="005D30E7"/>
    <w:rsid w:val="005D3B3C"/>
    <w:rsid w:val="005D3C99"/>
    <w:rsid w:val="005D44AE"/>
    <w:rsid w:val="005D5215"/>
    <w:rsid w:val="005D54F4"/>
    <w:rsid w:val="005D57B9"/>
    <w:rsid w:val="005D59EB"/>
    <w:rsid w:val="005D5BD1"/>
    <w:rsid w:val="005D5D0C"/>
    <w:rsid w:val="005D62FC"/>
    <w:rsid w:val="005D6320"/>
    <w:rsid w:val="005D68A1"/>
    <w:rsid w:val="005D722F"/>
    <w:rsid w:val="005D77CD"/>
    <w:rsid w:val="005D7A1D"/>
    <w:rsid w:val="005D7A21"/>
    <w:rsid w:val="005D7B0D"/>
    <w:rsid w:val="005D7E58"/>
    <w:rsid w:val="005E034B"/>
    <w:rsid w:val="005E055E"/>
    <w:rsid w:val="005E0AAB"/>
    <w:rsid w:val="005E0FE6"/>
    <w:rsid w:val="005E163B"/>
    <w:rsid w:val="005E16A0"/>
    <w:rsid w:val="005E1BB3"/>
    <w:rsid w:val="005E280E"/>
    <w:rsid w:val="005E2CC6"/>
    <w:rsid w:val="005E2CD6"/>
    <w:rsid w:val="005E2E2A"/>
    <w:rsid w:val="005E2F01"/>
    <w:rsid w:val="005E3708"/>
    <w:rsid w:val="005E3996"/>
    <w:rsid w:val="005E3AD7"/>
    <w:rsid w:val="005E3E76"/>
    <w:rsid w:val="005E3EB3"/>
    <w:rsid w:val="005E41A3"/>
    <w:rsid w:val="005E4366"/>
    <w:rsid w:val="005E4491"/>
    <w:rsid w:val="005E4949"/>
    <w:rsid w:val="005E4CBB"/>
    <w:rsid w:val="005E4E38"/>
    <w:rsid w:val="005E4EDF"/>
    <w:rsid w:val="005E53D4"/>
    <w:rsid w:val="005E599A"/>
    <w:rsid w:val="005E5D33"/>
    <w:rsid w:val="005E5D9B"/>
    <w:rsid w:val="005E5F32"/>
    <w:rsid w:val="005E6251"/>
    <w:rsid w:val="005E6314"/>
    <w:rsid w:val="005E6DFE"/>
    <w:rsid w:val="005E745D"/>
    <w:rsid w:val="005E7564"/>
    <w:rsid w:val="005E784A"/>
    <w:rsid w:val="005F0113"/>
    <w:rsid w:val="005F0C0B"/>
    <w:rsid w:val="005F1A94"/>
    <w:rsid w:val="005F1E67"/>
    <w:rsid w:val="005F23F2"/>
    <w:rsid w:val="005F254C"/>
    <w:rsid w:val="005F27A9"/>
    <w:rsid w:val="005F3A63"/>
    <w:rsid w:val="005F3FF4"/>
    <w:rsid w:val="005F471D"/>
    <w:rsid w:val="005F4759"/>
    <w:rsid w:val="005F48B0"/>
    <w:rsid w:val="005F4ECB"/>
    <w:rsid w:val="005F5995"/>
    <w:rsid w:val="005F5E50"/>
    <w:rsid w:val="005F5FDD"/>
    <w:rsid w:val="005F66C5"/>
    <w:rsid w:val="005F6B30"/>
    <w:rsid w:val="005F6FA3"/>
    <w:rsid w:val="005F6FBE"/>
    <w:rsid w:val="005F739E"/>
    <w:rsid w:val="005F7876"/>
    <w:rsid w:val="005F7B52"/>
    <w:rsid w:val="00600968"/>
    <w:rsid w:val="00600D5A"/>
    <w:rsid w:val="00600FC7"/>
    <w:rsid w:val="00601570"/>
    <w:rsid w:val="00602171"/>
    <w:rsid w:val="0060222D"/>
    <w:rsid w:val="00602704"/>
    <w:rsid w:val="006029BD"/>
    <w:rsid w:val="00602E5A"/>
    <w:rsid w:val="00603589"/>
    <w:rsid w:val="00603BFF"/>
    <w:rsid w:val="0060436B"/>
    <w:rsid w:val="0060438E"/>
    <w:rsid w:val="00604550"/>
    <w:rsid w:val="006045F1"/>
    <w:rsid w:val="006047F4"/>
    <w:rsid w:val="00604A06"/>
    <w:rsid w:val="00604A55"/>
    <w:rsid w:val="00604D8F"/>
    <w:rsid w:val="006050EF"/>
    <w:rsid w:val="006051AE"/>
    <w:rsid w:val="006058A9"/>
    <w:rsid w:val="00605DB3"/>
    <w:rsid w:val="006060EB"/>
    <w:rsid w:val="0060681B"/>
    <w:rsid w:val="00607536"/>
    <w:rsid w:val="00610397"/>
    <w:rsid w:val="0061066E"/>
    <w:rsid w:val="00610A0B"/>
    <w:rsid w:val="00610D11"/>
    <w:rsid w:val="00611417"/>
    <w:rsid w:val="006115B2"/>
    <w:rsid w:val="00611BC1"/>
    <w:rsid w:val="006123C2"/>
    <w:rsid w:val="00612815"/>
    <w:rsid w:val="006130D3"/>
    <w:rsid w:val="006131CD"/>
    <w:rsid w:val="006135E3"/>
    <w:rsid w:val="00613810"/>
    <w:rsid w:val="006138C6"/>
    <w:rsid w:val="0061473D"/>
    <w:rsid w:val="00614E38"/>
    <w:rsid w:val="006156C5"/>
    <w:rsid w:val="00615770"/>
    <w:rsid w:val="00615C0A"/>
    <w:rsid w:val="00616A03"/>
    <w:rsid w:val="00616A3E"/>
    <w:rsid w:val="00617043"/>
    <w:rsid w:val="006207B5"/>
    <w:rsid w:val="00620D2A"/>
    <w:rsid w:val="00620E4D"/>
    <w:rsid w:val="00620F0D"/>
    <w:rsid w:val="00620F7A"/>
    <w:rsid w:val="00621073"/>
    <w:rsid w:val="0062179E"/>
    <w:rsid w:val="006218E8"/>
    <w:rsid w:val="00621AC0"/>
    <w:rsid w:val="00621AD8"/>
    <w:rsid w:val="00621C79"/>
    <w:rsid w:val="00621F1A"/>
    <w:rsid w:val="00622333"/>
    <w:rsid w:val="006224EA"/>
    <w:rsid w:val="0062263C"/>
    <w:rsid w:val="00622787"/>
    <w:rsid w:val="006229BE"/>
    <w:rsid w:val="00622B9E"/>
    <w:rsid w:val="00623640"/>
    <w:rsid w:val="006236DE"/>
    <w:rsid w:val="00623790"/>
    <w:rsid w:val="0062386E"/>
    <w:rsid w:val="00623A60"/>
    <w:rsid w:val="00623F63"/>
    <w:rsid w:val="00624111"/>
    <w:rsid w:val="006245EC"/>
    <w:rsid w:val="00624758"/>
    <w:rsid w:val="006248F7"/>
    <w:rsid w:val="00624D3F"/>
    <w:rsid w:val="00624D4B"/>
    <w:rsid w:val="00625066"/>
    <w:rsid w:val="006254D4"/>
    <w:rsid w:val="00625602"/>
    <w:rsid w:val="006259F0"/>
    <w:rsid w:val="00625AF9"/>
    <w:rsid w:val="00626282"/>
    <w:rsid w:val="00626407"/>
    <w:rsid w:val="00626440"/>
    <w:rsid w:val="006266B0"/>
    <w:rsid w:val="00626B40"/>
    <w:rsid w:val="00626F8C"/>
    <w:rsid w:val="00627015"/>
    <w:rsid w:val="006271D1"/>
    <w:rsid w:val="0062750D"/>
    <w:rsid w:val="0062755E"/>
    <w:rsid w:val="00627883"/>
    <w:rsid w:val="006306C1"/>
    <w:rsid w:val="006307E1"/>
    <w:rsid w:val="00630A8E"/>
    <w:rsid w:val="00630C5F"/>
    <w:rsid w:val="0063132F"/>
    <w:rsid w:val="006313AE"/>
    <w:rsid w:val="006314DF"/>
    <w:rsid w:val="006316FA"/>
    <w:rsid w:val="00631774"/>
    <w:rsid w:val="00631BBB"/>
    <w:rsid w:val="00631D55"/>
    <w:rsid w:val="00631EC9"/>
    <w:rsid w:val="00632978"/>
    <w:rsid w:val="00632C0B"/>
    <w:rsid w:val="0063306F"/>
    <w:rsid w:val="00633879"/>
    <w:rsid w:val="0063397C"/>
    <w:rsid w:val="00633A1C"/>
    <w:rsid w:val="00633E9A"/>
    <w:rsid w:val="00634461"/>
    <w:rsid w:val="00634A95"/>
    <w:rsid w:val="00634C09"/>
    <w:rsid w:val="00634CE3"/>
    <w:rsid w:val="006351F9"/>
    <w:rsid w:val="006357BF"/>
    <w:rsid w:val="00635890"/>
    <w:rsid w:val="00635DDF"/>
    <w:rsid w:val="006363B9"/>
    <w:rsid w:val="006365E7"/>
    <w:rsid w:val="00636964"/>
    <w:rsid w:val="00636E14"/>
    <w:rsid w:val="006371A2"/>
    <w:rsid w:val="00637502"/>
    <w:rsid w:val="00637962"/>
    <w:rsid w:val="00637CF2"/>
    <w:rsid w:val="00640ABE"/>
    <w:rsid w:val="00640DAE"/>
    <w:rsid w:val="00642047"/>
    <w:rsid w:val="006420D9"/>
    <w:rsid w:val="00642F4D"/>
    <w:rsid w:val="0064346E"/>
    <w:rsid w:val="00643AED"/>
    <w:rsid w:val="00643B60"/>
    <w:rsid w:val="006444A4"/>
    <w:rsid w:val="00644853"/>
    <w:rsid w:val="00644B22"/>
    <w:rsid w:val="00644C89"/>
    <w:rsid w:val="00644D65"/>
    <w:rsid w:val="00644D93"/>
    <w:rsid w:val="00645019"/>
    <w:rsid w:val="006453E1"/>
    <w:rsid w:val="006455FD"/>
    <w:rsid w:val="00645BB5"/>
    <w:rsid w:val="00645D65"/>
    <w:rsid w:val="006464CB"/>
    <w:rsid w:val="006465B2"/>
    <w:rsid w:val="006465F0"/>
    <w:rsid w:val="00646D93"/>
    <w:rsid w:val="006471C3"/>
    <w:rsid w:val="00647446"/>
    <w:rsid w:val="006477FD"/>
    <w:rsid w:val="00647EDD"/>
    <w:rsid w:val="00650304"/>
    <w:rsid w:val="0065040F"/>
    <w:rsid w:val="006506BE"/>
    <w:rsid w:val="00650823"/>
    <w:rsid w:val="00651216"/>
    <w:rsid w:val="0065126A"/>
    <w:rsid w:val="00651730"/>
    <w:rsid w:val="00652105"/>
    <w:rsid w:val="006521C2"/>
    <w:rsid w:val="0065240E"/>
    <w:rsid w:val="00653004"/>
    <w:rsid w:val="00653018"/>
    <w:rsid w:val="006530E4"/>
    <w:rsid w:val="006538FE"/>
    <w:rsid w:val="00653B42"/>
    <w:rsid w:val="00653DEF"/>
    <w:rsid w:val="00653DF0"/>
    <w:rsid w:val="00653F7B"/>
    <w:rsid w:val="006542CC"/>
    <w:rsid w:val="006545DA"/>
    <w:rsid w:val="00654B3F"/>
    <w:rsid w:val="00654C01"/>
    <w:rsid w:val="006550FC"/>
    <w:rsid w:val="00655AD8"/>
    <w:rsid w:val="00655FAC"/>
    <w:rsid w:val="006562D1"/>
    <w:rsid w:val="00656F94"/>
    <w:rsid w:val="006570B8"/>
    <w:rsid w:val="00657428"/>
    <w:rsid w:val="0065761E"/>
    <w:rsid w:val="0065772A"/>
    <w:rsid w:val="00657BE7"/>
    <w:rsid w:val="00660328"/>
    <w:rsid w:val="006605B4"/>
    <w:rsid w:val="0066085C"/>
    <w:rsid w:val="00660C7C"/>
    <w:rsid w:val="00660ED9"/>
    <w:rsid w:val="0066111E"/>
    <w:rsid w:val="006614BF"/>
    <w:rsid w:val="00661698"/>
    <w:rsid w:val="00661824"/>
    <w:rsid w:val="00661CDE"/>
    <w:rsid w:val="006629EE"/>
    <w:rsid w:val="00662AD5"/>
    <w:rsid w:val="00662B4E"/>
    <w:rsid w:val="00662EF5"/>
    <w:rsid w:val="00663636"/>
    <w:rsid w:val="00663958"/>
    <w:rsid w:val="00663976"/>
    <w:rsid w:val="00663CF8"/>
    <w:rsid w:val="00664410"/>
    <w:rsid w:val="0066450E"/>
    <w:rsid w:val="0066464F"/>
    <w:rsid w:val="00664CE0"/>
    <w:rsid w:val="006652FA"/>
    <w:rsid w:val="0066581A"/>
    <w:rsid w:val="00665CC1"/>
    <w:rsid w:val="00665D55"/>
    <w:rsid w:val="0066607F"/>
    <w:rsid w:val="00666365"/>
    <w:rsid w:val="0066667E"/>
    <w:rsid w:val="006679A8"/>
    <w:rsid w:val="00667CD3"/>
    <w:rsid w:val="00670610"/>
    <w:rsid w:val="00670E21"/>
    <w:rsid w:val="00670F8E"/>
    <w:rsid w:val="00671039"/>
    <w:rsid w:val="00671886"/>
    <w:rsid w:val="00671AEB"/>
    <w:rsid w:val="00671DCB"/>
    <w:rsid w:val="006723CF"/>
    <w:rsid w:val="0067350E"/>
    <w:rsid w:val="00673B31"/>
    <w:rsid w:val="00673E6F"/>
    <w:rsid w:val="006740FE"/>
    <w:rsid w:val="00674EBF"/>
    <w:rsid w:val="00675202"/>
    <w:rsid w:val="006752BE"/>
    <w:rsid w:val="0067569E"/>
    <w:rsid w:val="00675850"/>
    <w:rsid w:val="006759E8"/>
    <w:rsid w:val="00675E27"/>
    <w:rsid w:val="00676239"/>
    <w:rsid w:val="0067659C"/>
    <w:rsid w:val="006766A9"/>
    <w:rsid w:val="00677004"/>
    <w:rsid w:val="00677233"/>
    <w:rsid w:val="006778D1"/>
    <w:rsid w:val="00677B94"/>
    <w:rsid w:val="00677E2F"/>
    <w:rsid w:val="006800AD"/>
    <w:rsid w:val="0068015A"/>
    <w:rsid w:val="00680495"/>
    <w:rsid w:val="00680776"/>
    <w:rsid w:val="00680AF3"/>
    <w:rsid w:val="00680FF4"/>
    <w:rsid w:val="00681414"/>
    <w:rsid w:val="00681A17"/>
    <w:rsid w:val="00681B4D"/>
    <w:rsid w:val="00681F4C"/>
    <w:rsid w:val="00681F61"/>
    <w:rsid w:val="006820CF"/>
    <w:rsid w:val="00682195"/>
    <w:rsid w:val="00682210"/>
    <w:rsid w:val="006836AE"/>
    <w:rsid w:val="006836D2"/>
    <w:rsid w:val="00683E05"/>
    <w:rsid w:val="00683F00"/>
    <w:rsid w:val="006840C8"/>
    <w:rsid w:val="006841B3"/>
    <w:rsid w:val="00684C92"/>
    <w:rsid w:val="00685391"/>
    <w:rsid w:val="00685BED"/>
    <w:rsid w:val="00685F8F"/>
    <w:rsid w:val="00686135"/>
    <w:rsid w:val="00686741"/>
    <w:rsid w:val="00686BA4"/>
    <w:rsid w:val="0068734B"/>
    <w:rsid w:val="006873E4"/>
    <w:rsid w:val="0068754B"/>
    <w:rsid w:val="00687735"/>
    <w:rsid w:val="006879A5"/>
    <w:rsid w:val="00687E20"/>
    <w:rsid w:val="006905C6"/>
    <w:rsid w:val="00690F40"/>
    <w:rsid w:val="006912FA"/>
    <w:rsid w:val="0069146F"/>
    <w:rsid w:val="006920CE"/>
    <w:rsid w:val="00692F72"/>
    <w:rsid w:val="00693A39"/>
    <w:rsid w:val="00693AF4"/>
    <w:rsid w:val="006945A2"/>
    <w:rsid w:val="00694892"/>
    <w:rsid w:val="006948AD"/>
    <w:rsid w:val="00694B89"/>
    <w:rsid w:val="00694D38"/>
    <w:rsid w:val="00695846"/>
    <w:rsid w:val="00695850"/>
    <w:rsid w:val="006958A0"/>
    <w:rsid w:val="00695F2E"/>
    <w:rsid w:val="00696C75"/>
    <w:rsid w:val="006977FE"/>
    <w:rsid w:val="00697BFD"/>
    <w:rsid w:val="00697DF3"/>
    <w:rsid w:val="00697EC5"/>
    <w:rsid w:val="006A027B"/>
    <w:rsid w:val="006A041B"/>
    <w:rsid w:val="006A044D"/>
    <w:rsid w:val="006A0871"/>
    <w:rsid w:val="006A0B58"/>
    <w:rsid w:val="006A0EB5"/>
    <w:rsid w:val="006A0FD3"/>
    <w:rsid w:val="006A1069"/>
    <w:rsid w:val="006A1439"/>
    <w:rsid w:val="006A1644"/>
    <w:rsid w:val="006A192F"/>
    <w:rsid w:val="006A1D3F"/>
    <w:rsid w:val="006A27CF"/>
    <w:rsid w:val="006A34C6"/>
    <w:rsid w:val="006A3585"/>
    <w:rsid w:val="006A36C0"/>
    <w:rsid w:val="006A381E"/>
    <w:rsid w:val="006A3D07"/>
    <w:rsid w:val="006A3D29"/>
    <w:rsid w:val="006A4359"/>
    <w:rsid w:val="006A4774"/>
    <w:rsid w:val="006A486B"/>
    <w:rsid w:val="006A4E80"/>
    <w:rsid w:val="006A5064"/>
    <w:rsid w:val="006A5153"/>
    <w:rsid w:val="006A52D5"/>
    <w:rsid w:val="006A5338"/>
    <w:rsid w:val="006A53D3"/>
    <w:rsid w:val="006A6285"/>
    <w:rsid w:val="006A6E9D"/>
    <w:rsid w:val="006A6F39"/>
    <w:rsid w:val="006A6FE5"/>
    <w:rsid w:val="006A70DD"/>
    <w:rsid w:val="006A70FD"/>
    <w:rsid w:val="006A7163"/>
    <w:rsid w:val="006A756D"/>
    <w:rsid w:val="006A7622"/>
    <w:rsid w:val="006A7838"/>
    <w:rsid w:val="006A7D75"/>
    <w:rsid w:val="006A7E58"/>
    <w:rsid w:val="006B017E"/>
    <w:rsid w:val="006B0AF8"/>
    <w:rsid w:val="006B0DD1"/>
    <w:rsid w:val="006B14F7"/>
    <w:rsid w:val="006B22E4"/>
    <w:rsid w:val="006B28D3"/>
    <w:rsid w:val="006B35DF"/>
    <w:rsid w:val="006B3C47"/>
    <w:rsid w:val="006B3F7B"/>
    <w:rsid w:val="006B412C"/>
    <w:rsid w:val="006B441F"/>
    <w:rsid w:val="006B5533"/>
    <w:rsid w:val="006B579F"/>
    <w:rsid w:val="006B5BC0"/>
    <w:rsid w:val="006B5C2D"/>
    <w:rsid w:val="006B5ECE"/>
    <w:rsid w:val="006B62B6"/>
    <w:rsid w:val="006B636F"/>
    <w:rsid w:val="006B683C"/>
    <w:rsid w:val="006B7586"/>
    <w:rsid w:val="006B7BC2"/>
    <w:rsid w:val="006B7E0E"/>
    <w:rsid w:val="006B7E21"/>
    <w:rsid w:val="006B7F5F"/>
    <w:rsid w:val="006C02BE"/>
    <w:rsid w:val="006C0A5F"/>
    <w:rsid w:val="006C0B9B"/>
    <w:rsid w:val="006C1106"/>
    <w:rsid w:val="006C187F"/>
    <w:rsid w:val="006C18BD"/>
    <w:rsid w:val="006C19C0"/>
    <w:rsid w:val="006C1FBC"/>
    <w:rsid w:val="006C22AE"/>
    <w:rsid w:val="006C2329"/>
    <w:rsid w:val="006C2676"/>
    <w:rsid w:val="006C2809"/>
    <w:rsid w:val="006C2A8F"/>
    <w:rsid w:val="006C3796"/>
    <w:rsid w:val="006C3A35"/>
    <w:rsid w:val="006C42C0"/>
    <w:rsid w:val="006C4A2E"/>
    <w:rsid w:val="006C4DA6"/>
    <w:rsid w:val="006C4DD1"/>
    <w:rsid w:val="006C4DE3"/>
    <w:rsid w:val="006C4ECF"/>
    <w:rsid w:val="006C4F34"/>
    <w:rsid w:val="006C539E"/>
    <w:rsid w:val="006C540D"/>
    <w:rsid w:val="006C5614"/>
    <w:rsid w:val="006C5C05"/>
    <w:rsid w:val="006C6D9F"/>
    <w:rsid w:val="006C7ACA"/>
    <w:rsid w:val="006C7B93"/>
    <w:rsid w:val="006C7BA8"/>
    <w:rsid w:val="006D08E7"/>
    <w:rsid w:val="006D0B3F"/>
    <w:rsid w:val="006D1EDE"/>
    <w:rsid w:val="006D1FC1"/>
    <w:rsid w:val="006D231F"/>
    <w:rsid w:val="006D2816"/>
    <w:rsid w:val="006D2B25"/>
    <w:rsid w:val="006D362D"/>
    <w:rsid w:val="006D390E"/>
    <w:rsid w:val="006D39C0"/>
    <w:rsid w:val="006D451C"/>
    <w:rsid w:val="006D46DE"/>
    <w:rsid w:val="006D53B1"/>
    <w:rsid w:val="006D5C6C"/>
    <w:rsid w:val="006D5FFB"/>
    <w:rsid w:val="006D6435"/>
    <w:rsid w:val="006D6F7E"/>
    <w:rsid w:val="006D773E"/>
    <w:rsid w:val="006D7914"/>
    <w:rsid w:val="006D7F41"/>
    <w:rsid w:val="006E04DB"/>
    <w:rsid w:val="006E065C"/>
    <w:rsid w:val="006E1208"/>
    <w:rsid w:val="006E1BC8"/>
    <w:rsid w:val="006E2258"/>
    <w:rsid w:val="006E25B0"/>
    <w:rsid w:val="006E2943"/>
    <w:rsid w:val="006E2E99"/>
    <w:rsid w:val="006E2EAF"/>
    <w:rsid w:val="006E2EE2"/>
    <w:rsid w:val="006E2F08"/>
    <w:rsid w:val="006E35C1"/>
    <w:rsid w:val="006E3A1D"/>
    <w:rsid w:val="006E3EB6"/>
    <w:rsid w:val="006E4047"/>
    <w:rsid w:val="006E4160"/>
    <w:rsid w:val="006E48CE"/>
    <w:rsid w:val="006E4EF6"/>
    <w:rsid w:val="006E51CC"/>
    <w:rsid w:val="006E5968"/>
    <w:rsid w:val="006E5CE8"/>
    <w:rsid w:val="006E5E4E"/>
    <w:rsid w:val="006E6671"/>
    <w:rsid w:val="006E672C"/>
    <w:rsid w:val="006E6B1B"/>
    <w:rsid w:val="006E7B2E"/>
    <w:rsid w:val="006E7B81"/>
    <w:rsid w:val="006E7C8A"/>
    <w:rsid w:val="006F04C3"/>
    <w:rsid w:val="006F0772"/>
    <w:rsid w:val="006F0980"/>
    <w:rsid w:val="006F0E57"/>
    <w:rsid w:val="006F0F57"/>
    <w:rsid w:val="006F1637"/>
    <w:rsid w:val="006F1A19"/>
    <w:rsid w:val="006F1BDD"/>
    <w:rsid w:val="006F1EE5"/>
    <w:rsid w:val="006F1F0E"/>
    <w:rsid w:val="006F1F83"/>
    <w:rsid w:val="006F1FFF"/>
    <w:rsid w:val="006F204E"/>
    <w:rsid w:val="006F2567"/>
    <w:rsid w:val="006F2972"/>
    <w:rsid w:val="006F31FF"/>
    <w:rsid w:val="006F3460"/>
    <w:rsid w:val="006F3587"/>
    <w:rsid w:val="006F3768"/>
    <w:rsid w:val="006F38F5"/>
    <w:rsid w:val="006F3A78"/>
    <w:rsid w:val="006F3BCD"/>
    <w:rsid w:val="006F3E96"/>
    <w:rsid w:val="006F46EE"/>
    <w:rsid w:val="006F49B5"/>
    <w:rsid w:val="006F4F58"/>
    <w:rsid w:val="006F5453"/>
    <w:rsid w:val="006F55B2"/>
    <w:rsid w:val="006F5C50"/>
    <w:rsid w:val="006F6823"/>
    <w:rsid w:val="006F70E7"/>
    <w:rsid w:val="006F72E3"/>
    <w:rsid w:val="006F7322"/>
    <w:rsid w:val="006F770F"/>
    <w:rsid w:val="006F7AD5"/>
    <w:rsid w:val="007013BC"/>
    <w:rsid w:val="00701BE5"/>
    <w:rsid w:val="00701DCC"/>
    <w:rsid w:val="0070205E"/>
    <w:rsid w:val="00702566"/>
    <w:rsid w:val="007025A3"/>
    <w:rsid w:val="00702793"/>
    <w:rsid w:val="00702B95"/>
    <w:rsid w:val="00702BBC"/>
    <w:rsid w:val="007036BB"/>
    <w:rsid w:val="00704056"/>
    <w:rsid w:val="007049C4"/>
    <w:rsid w:val="00704B90"/>
    <w:rsid w:val="00704DFA"/>
    <w:rsid w:val="00705587"/>
    <w:rsid w:val="007056BB"/>
    <w:rsid w:val="00705F84"/>
    <w:rsid w:val="007061CB"/>
    <w:rsid w:val="007064FA"/>
    <w:rsid w:val="007065C3"/>
    <w:rsid w:val="00706DD7"/>
    <w:rsid w:val="0070704F"/>
    <w:rsid w:val="007070B1"/>
    <w:rsid w:val="00707309"/>
    <w:rsid w:val="0070750A"/>
    <w:rsid w:val="00707A53"/>
    <w:rsid w:val="00707C8E"/>
    <w:rsid w:val="00707EF8"/>
    <w:rsid w:val="007101FB"/>
    <w:rsid w:val="0071043A"/>
    <w:rsid w:val="00710602"/>
    <w:rsid w:val="00710D30"/>
    <w:rsid w:val="00710D8E"/>
    <w:rsid w:val="007114D0"/>
    <w:rsid w:val="007116A0"/>
    <w:rsid w:val="00711D13"/>
    <w:rsid w:val="007125B0"/>
    <w:rsid w:val="007125BA"/>
    <w:rsid w:val="00712600"/>
    <w:rsid w:val="00712BB8"/>
    <w:rsid w:val="00712EBB"/>
    <w:rsid w:val="007131B6"/>
    <w:rsid w:val="0071386E"/>
    <w:rsid w:val="007138A0"/>
    <w:rsid w:val="00713F48"/>
    <w:rsid w:val="00713F57"/>
    <w:rsid w:val="007141D7"/>
    <w:rsid w:val="0071458A"/>
    <w:rsid w:val="00714715"/>
    <w:rsid w:val="00714A9C"/>
    <w:rsid w:val="00714D71"/>
    <w:rsid w:val="007150C4"/>
    <w:rsid w:val="007153D0"/>
    <w:rsid w:val="0071566E"/>
    <w:rsid w:val="0071568E"/>
    <w:rsid w:val="0071577B"/>
    <w:rsid w:val="00715918"/>
    <w:rsid w:val="00715B23"/>
    <w:rsid w:val="00715BA1"/>
    <w:rsid w:val="007160D3"/>
    <w:rsid w:val="00716235"/>
    <w:rsid w:val="00716929"/>
    <w:rsid w:val="00716CFD"/>
    <w:rsid w:val="00717137"/>
    <w:rsid w:val="007201EF"/>
    <w:rsid w:val="007202E6"/>
    <w:rsid w:val="00720394"/>
    <w:rsid w:val="007203FA"/>
    <w:rsid w:val="00720620"/>
    <w:rsid w:val="0072102B"/>
    <w:rsid w:val="0072130E"/>
    <w:rsid w:val="007214C8"/>
    <w:rsid w:val="0072176D"/>
    <w:rsid w:val="0072192E"/>
    <w:rsid w:val="007221C0"/>
    <w:rsid w:val="00722653"/>
    <w:rsid w:val="00722972"/>
    <w:rsid w:val="00722BD8"/>
    <w:rsid w:val="00722C74"/>
    <w:rsid w:val="00722DA3"/>
    <w:rsid w:val="0072341E"/>
    <w:rsid w:val="007235DE"/>
    <w:rsid w:val="007238EC"/>
    <w:rsid w:val="007239BC"/>
    <w:rsid w:val="0072449E"/>
    <w:rsid w:val="007246EA"/>
    <w:rsid w:val="00724732"/>
    <w:rsid w:val="0072487D"/>
    <w:rsid w:val="0072488F"/>
    <w:rsid w:val="00724B85"/>
    <w:rsid w:val="00724BC4"/>
    <w:rsid w:val="00725192"/>
    <w:rsid w:val="00725723"/>
    <w:rsid w:val="007257B9"/>
    <w:rsid w:val="0072638A"/>
    <w:rsid w:val="007263D8"/>
    <w:rsid w:val="007263EB"/>
    <w:rsid w:val="00726F69"/>
    <w:rsid w:val="007271BF"/>
    <w:rsid w:val="00727BEE"/>
    <w:rsid w:val="00727FCB"/>
    <w:rsid w:val="007301B1"/>
    <w:rsid w:val="00730323"/>
    <w:rsid w:val="007304C8"/>
    <w:rsid w:val="007309A2"/>
    <w:rsid w:val="00730FB2"/>
    <w:rsid w:val="007310D1"/>
    <w:rsid w:val="00731791"/>
    <w:rsid w:val="00731F7B"/>
    <w:rsid w:val="0073231C"/>
    <w:rsid w:val="00732380"/>
    <w:rsid w:val="00732D6D"/>
    <w:rsid w:val="00732DD0"/>
    <w:rsid w:val="007332E0"/>
    <w:rsid w:val="00733698"/>
    <w:rsid w:val="0073391B"/>
    <w:rsid w:val="00733C61"/>
    <w:rsid w:val="00733E58"/>
    <w:rsid w:val="00733F14"/>
    <w:rsid w:val="007340EC"/>
    <w:rsid w:val="0073442E"/>
    <w:rsid w:val="0073443C"/>
    <w:rsid w:val="007346B7"/>
    <w:rsid w:val="00734DA6"/>
    <w:rsid w:val="0073532B"/>
    <w:rsid w:val="0073571C"/>
    <w:rsid w:val="00735C3F"/>
    <w:rsid w:val="00735D95"/>
    <w:rsid w:val="00735D99"/>
    <w:rsid w:val="00735E85"/>
    <w:rsid w:val="0073636D"/>
    <w:rsid w:val="007364A2"/>
    <w:rsid w:val="00736718"/>
    <w:rsid w:val="00736754"/>
    <w:rsid w:val="00736ABF"/>
    <w:rsid w:val="00736E73"/>
    <w:rsid w:val="00737548"/>
    <w:rsid w:val="00737589"/>
    <w:rsid w:val="00737602"/>
    <w:rsid w:val="0073769D"/>
    <w:rsid w:val="007379A1"/>
    <w:rsid w:val="00737C2D"/>
    <w:rsid w:val="0074131D"/>
    <w:rsid w:val="007415C9"/>
    <w:rsid w:val="00741628"/>
    <w:rsid w:val="007419EF"/>
    <w:rsid w:val="00742217"/>
    <w:rsid w:val="007425FB"/>
    <w:rsid w:val="007427F4"/>
    <w:rsid w:val="00742EEA"/>
    <w:rsid w:val="007430CE"/>
    <w:rsid w:val="0074339D"/>
    <w:rsid w:val="007434C4"/>
    <w:rsid w:val="00743620"/>
    <w:rsid w:val="00743BDB"/>
    <w:rsid w:val="00745F09"/>
    <w:rsid w:val="00745F60"/>
    <w:rsid w:val="00746424"/>
    <w:rsid w:val="00746B4F"/>
    <w:rsid w:val="00747123"/>
    <w:rsid w:val="007472ED"/>
    <w:rsid w:val="007476A4"/>
    <w:rsid w:val="00747980"/>
    <w:rsid w:val="0075047F"/>
    <w:rsid w:val="007506F2"/>
    <w:rsid w:val="00750891"/>
    <w:rsid w:val="00750B02"/>
    <w:rsid w:val="00750D71"/>
    <w:rsid w:val="007515C7"/>
    <w:rsid w:val="007518C9"/>
    <w:rsid w:val="00751D1A"/>
    <w:rsid w:val="00751FC8"/>
    <w:rsid w:val="0075228E"/>
    <w:rsid w:val="00752428"/>
    <w:rsid w:val="00752696"/>
    <w:rsid w:val="00752985"/>
    <w:rsid w:val="00753B01"/>
    <w:rsid w:val="00754165"/>
    <w:rsid w:val="00754A19"/>
    <w:rsid w:val="00754C5B"/>
    <w:rsid w:val="00754F1D"/>
    <w:rsid w:val="00755098"/>
    <w:rsid w:val="0075523D"/>
    <w:rsid w:val="007552D5"/>
    <w:rsid w:val="00755315"/>
    <w:rsid w:val="007553EA"/>
    <w:rsid w:val="00755CE8"/>
    <w:rsid w:val="00755E0A"/>
    <w:rsid w:val="00755FF7"/>
    <w:rsid w:val="00756315"/>
    <w:rsid w:val="00756413"/>
    <w:rsid w:val="007567F7"/>
    <w:rsid w:val="00756962"/>
    <w:rsid w:val="00756C8C"/>
    <w:rsid w:val="0075735F"/>
    <w:rsid w:val="00757B7E"/>
    <w:rsid w:val="00757C68"/>
    <w:rsid w:val="007600D7"/>
    <w:rsid w:val="00760D44"/>
    <w:rsid w:val="00760FD7"/>
    <w:rsid w:val="007615F1"/>
    <w:rsid w:val="00761808"/>
    <w:rsid w:val="00761CBE"/>
    <w:rsid w:val="00762A8B"/>
    <w:rsid w:val="00762B07"/>
    <w:rsid w:val="0076319C"/>
    <w:rsid w:val="0076325F"/>
    <w:rsid w:val="00763870"/>
    <w:rsid w:val="00763CF9"/>
    <w:rsid w:val="007642CA"/>
    <w:rsid w:val="007643E9"/>
    <w:rsid w:val="00764721"/>
    <w:rsid w:val="00764F48"/>
    <w:rsid w:val="007650D4"/>
    <w:rsid w:val="00765262"/>
    <w:rsid w:val="00765282"/>
    <w:rsid w:val="007654AE"/>
    <w:rsid w:val="007657DD"/>
    <w:rsid w:val="00765E41"/>
    <w:rsid w:val="00765F10"/>
    <w:rsid w:val="00765FDE"/>
    <w:rsid w:val="00766A7E"/>
    <w:rsid w:val="00766C7C"/>
    <w:rsid w:val="00767EFA"/>
    <w:rsid w:val="00767F74"/>
    <w:rsid w:val="00770147"/>
    <w:rsid w:val="0077018A"/>
    <w:rsid w:val="007702C9"/>
    <w:rsid w:val="00770DE7"/>
    <w:rsid w:val="00771585"/>
    <w:rsid w:val="00771737"/>
    <w:rsid w:val="00771AF3"/>
    <w:rsid w:val="00771C54"/>
    <w:rsid w:val="00772048"/>
    <w:rsid w:val="007720B7"/>
    <w:rsid w:val="007728B6"/>
    <w:rsid w:val="00773093"/>
    <w:rsid w:val="007730FE"/>
    <w:rsid w:val="00773319"/>
    <w:rsid w:val="00773333"/>
    <w:rsid w:val="007734AC"/>
    <w:rsid w:val="007736A8"/>
    <w:rsid w:val="007738BB"/>
    <w:rsid w:val="00774086"/>
    <w:rsid w:val="0077436B"/>
    <w:rsid w:val="007743FF"/>
    <w:rsid w:val="007744C5"/>
    <w:rsid w:val="007745B3"/>
    <w:rsid w:val="007748EA"/>
    <w:rsid w:val="00774CFE"/>
    <w:rsid w:val="00774EA7"/>
    <w:rsid w:val="00775432"/>
    <w:rsid w:val="007755F8"/>
    <w:rsid w:val="0077592A"/>
    <w:rsid w:val="00775DD6"/>
    <w:rsid w:val="00775DF1"/>
    <w:rsid w:val="007760CA"/>
    <w:rsid w:val="007761B0"/>
    <w:rsid w:val="00777342"/>
    <w:rsid w:val="007778CF"/>
    <w:rsid w:val="0077792D"/>
    <w:rsid w:val="00777F52"/>
    <w:rsid w:val="00777F9D"/>
    <w:rsid w:val="00780B0F"/>
    <w:rsid w:val="00781C03"/>
    <w:rsid w:val="00781D17"/>
    <w:rsid w:val="007823D0"/>
    <w:rsid w:val="00782ADE"/>
    <w:rsid w:val="0078313D"/>
    <w:rsid w:val="007831D5"/>
    <w:rsid w:val="00783797"/>
    <w:rsid w:val="00783CC2"/>
    <w:rsid w:val="00783F04"/>
    <w:rsid w:val="00784B04"/>
    <w:rsid w:val="00784CB0"/>
    <w:rsid w:val="00785034"/>
    <w:rsid w:val="007852DD"/>
    <w:rsid w:val="007853E1"/>
    <w:rsid w:val="00785ACA"/>
    <w:rsid w:val="0078629C"/>
    <w:rsid w:val="0078662C"/>
    <w:rsid w:val="007866CA"/>
    <w:rsid w:val="00786C50"/>
    <w:rsid w:val="00787240"/>
    <w:rsid w:val="00787E1C"/>
    <w:rsid w:val="00787ECA"/>
    <w:rsid w:val="007902CA"/>
    <w:rsid w:val="00790328"/>
    <w:rsid w:val="007905F6"/>
    <w:rsid w:val="0079065D"/>
    <w:rsid w:val="00790EFA"/>
    <w:rsid w:val="007911F7"/>
    <w:rsid w:val="00791CA3"/>
    <w:rsid w:val="007922D1"/>
    <w:rsid w:val="00792D49"/>
    <w:rsid w:val="00792F78"/>
    <w:rsid w:val="0079367B"/>
    <w:rsid w:val="00793B06"/>
    <w:rsid w:val="00793F4F"/>
    <w:rsid w:val="007941B8"/>
    <w:rsid w:val="007943B8"/>
    <w:rsid w:val="007944F0"/>
    <w:rsid w:val="00794E6A"/>
    <w:rsid w:val="0079531C"/>
    <w:rsid w:val="00795681"/>
    <w:rsid w:val="00795817"/>
    <w:rsid w:val="007958F9"/>
    <w:rsid w:val="00796AEA"/>
    <w:rsid w:val="007973A1"/>
    <w:rsid w:val="00797878"/>
    <w:rsid w:val="00797925"/>
    <w:rsid w:val="007979BE"/>
    <w:rsid w:val="00797ADC"/>
    <w:rsid w:val="00797F5C"/>
    <w:rsid w:val="00797FDB"/>
    <w:rsid w:val="007A01A8"/>
    <w:rsid w:val="007A0215"/>
    <w:rsid w:val="007A0B97"/>
    <w:rsid w:val="007A0C8E"/>
    <w:rsid w:val="007A147C"/>
    <w:rsid w:val="007A16D5"/>
    <w:rsid w:val="007A1879"/>
    <w:rsid w:val="007A18BD"/>
    <w:rsid w:val="007A194C"/>
    <w:rsid w:val="007A1DB2"/>
    <w:rsid w:val="007A1F41"/>
    <w:rsid w:val="007A2571"/>
    <w:rsid w:val="007A2D03"/>
    <w:rsid w:val="007A2E10"/>
    <w:rsid w:val="007A2E6F"/>
    <w:rsid w:val="007A300F"/>
    <w:rsid w:val="007A33E4"/>
    <w:rsid w:val="007A3917"/>
    <w:rsid w:val="007A3962"/>
    <w:rsid w:val="007A4194"/>
    <w:rsid w:val="007A4C41"/>
    <w:rsid w:val="007A596A"/>
    <w:rsid w:val="007A59BB"/>
    <w:rsid w:val="007A5EA6"/>
    <w:rsid w:val="007A6235"/>
    <w:rsid w:val="007A6402"/>
    <w:rsid w:val="007A64EF"/>
    <w:rsid w:val="007A6588"/>
    <w:rsid w:val="007A6B38"/>
    <w:rsid w:val="007A6B69"/>
    <w:rsid w:val="007A6CA3"/>
    <w:rsid w:val="007A6ED8"/>
    <w:rsid w:val="007A700F"/>
    <w:rsid w:val="007A7536"/>
    <w:rsid w:val="007A75BE"/>
    <w:rsid w:val="007A7C47"/>
    <w:rsid w:val="007B07C7"/>
    <w:rsid w:val="007B0972"/>
    <w:rsid w:val="007B1037"/>
    <w:rsid w:val="007B14B8"/>
    <w:rsid w:val="007B16CF"/>
    <w:rsid w:val="007B1B43"/>
    <w:rsid w:val="007B1EF9"/>
    <w:rsid w:val="007B24EB"/>
    <w:rsid w:val="007B2BC7"/>
    <w:rsid w:val="007B3A09"/>
    <w:rsid w:val="007B3BE5"/>
    <w:rsid w:val="007B40F3"/>
    <w:rsid w:val="007B41B9"/>
    <w:rsid w:val="007B44F8"/>
    <w:rsid w:val="007B48F5"/>
    <w:rsid w:val="007B5991"/>
    <w:rsid w:val="007B5BD8"/>
    <w:rsid w:val="007B5BE8"/>
    <w:rsid w:val="007B61D5"/>
    <w:rsid w:val="007B66A6"/>
    <w:rsid w:val="007B6DA8"/>
    <w:rsid w:val="007B737A"/>
    <w:rsid w:val="007B73D0"/>
    <w:rsid w:val="007B7713"/>
    <w:rsid w:val="007B7E02"/>
    <w:rsid w:val="007C07FE"/>
    <w:rsid w:val="007C0EAC"/>
    <w:rsid w:val="007C1022"/>
    <w:rsid w:val="007C1229"/>
    <w:rsid w:val="007C13D3"/>
    <w:rsid w:val="007C160C"/>
    <w:rsid w:val="007C1888"/>
    <w:rsid w:val="007C1C5A"/>
    <w:rsid w:val="007C258B"/>
    <w:rsid w:val="007C29B6"/>
    <w:rsid w:val="007C3498"/>
    <w:rsid w:val="007C35DF"/>
    <w:rsid w:val="007C37E5"/>
    <w:rsid w:val="007C398E"/>
    <w:rsid w:val="007C3A73"/>
    <w:rsid w:val="007C51A2"/>
    <w:rsid w:val="007C52C7"/>
    <w:rsid w:val="007C58FF"/>
    <w:rsid w:val="007C59E5"/>
    <w:rsid w:val="007C5C6E"/>
    <w:rsid w:val="007C6002"/>
    <w:rsid w:val="007C714B"/>
    <w:rsid w:val="007C7337"/>
    <w:rsid w:val="007C74CA"/>
    <w:rsid w:val="007C77A7"/>
    <w:rsid w:val="007C77E1"/>
    <w:rsid w:val="007C7AA7"/>
    <w:rsid w:val="007D035E"/>
    <w:rsid w:val="007D087B"/>
    <w:rsid w:val="007D097F"/>
    <w:rsid w:val="007D0D5A"/>
    <w:rsid w:val="007D10E1"/>
    <w:rsid w:val="007D143B"/>
    <w:rsid w:val="007D167A"/>
    <w:rsid w:val="007D1A2D"/>
    <w:rsid w:val="007D1B29"/>
    <w:rsid w:val="007D1B41"/>
    <w:rsid w:val="007D1CE4"/>
    <w:rsid w:val="007D1EEB"/>
    <w:rsid w:val="007D1F71"/>
    <w:rsid w:val="007D27CF"/>
    <w:rsid w:val="007D28FD"/>
    <w:rsid w:val="007D29B5"/>
    <w:rsid w:val="007D3271"/>
    <w:rsid w:val="007D353B"/>
    <w:rsid w:val="007D359D"/>
    <w:rsid w:val="007D35B8"/>
    <w:rsid w:val="007D471C"/>
    <w:rsid w:val="007D4C84"/>
    <w:rsid w:val="007D54A0"/>
    <w:rsid w:val="007D55AE"/>
    <w:rsid w:val="007D5ABD"/>
    <w:rsid w:val="007D5BA3"/>
    <w:rsid w:val="007D6678"/>
    <w:rsid w:val="007D6763"/>
    <w:rsid w:val="007D6BA7"/>
    <w:rsid w:val="007D7228"/>
    <w:rsid w:val="007D7366"/>
    <w:rsid w:val="007D74D2"/>
    <w:rsid w:val="007D776E"/>
    <w:rsid w:val="007E03D9"/>
    <w:rsid w:val="007E04AF"/>
    <w:rsid w:val="007E13AD"/>
    <w:rsid w:val="007E15BB"/>
    <w:rsid w:val="007E1E26"/>
    <w:rsid w:val="007E2612"/>
    <w:rsid w:val="007E298B"/>
    <w:rsid w:val="007E2DD7"/>
    <w:rsid w:val="007E3239"/>
    <w:rsid w:val="007E33C1"/>
    <w:rsid w:val="007E3509"/>
    <w:rsid w:val="007E355B"/>
    <w:rsid w:val="007E3BA4"/>
    <w:rsid w:val="007E3F0F"/>
    <w:rsid w:val="007E555A"/>
    <w:rsid w:val="007E5998"/>
    <w:rsid w:val="007E59FE"/>
    <w:rsid w:val="007E5AC3"/>
    <w:rsid w:val="007E5BEE"/>
    <w:rsid w:val="007E5CB7"/>
    <w:rsid w:val="007E5DC7"/>
    <w:rsid w:val="007E5F95"/>
    <w:rsid w:val="007E6318"/>
    <w:rsid w:val="007E64ED"/>
    <w:rsid w:val="007E67A7"/>
    <w:rsid w:val="007E6D2F"/>
    <w:rsid w:val="007E6E0C"/>
    <w:rsid w:val="007E7A49"/>
    <w:rsid w:val="007E7A69"/>
    <w:rsid w:val="007F046E"/>
    <w:rsid w:val="007F0580"/>
    <w:rsid w:val="007F0787"/>
    <w:rsid w:val="007F0EFF"/>
    <w:rsid w:val="007F121B"/>
    <w:rsid w:val="007F13D6"/>
    <w:rsid w:val="007F1A92"/>
    <w:rsid w:val="007F1B38"/>
    <w:rsid w:val="007F1E27"/>
    <w:rsid w:val="007F24BF"/>
    <w:rsid w:val="007F26AB"/>
    <w:rsid w:val="007F271E"/>
    <w:rsid w:val="007F2DBC"/>
    <w:rsid w:val="007F355C"/>
    <w:rsid w:val="007F3DBD"/>
    <w:rsid w:val="007F4175"/>
    <w:rsid w:val="007F4BE2"/>
    <w:rsid w:val="007F4EFA"/>
    <w:rsid w:val="007F4F35"/>
    <w:rsid w:val="007F50C7"/>
    <w:rsid w:val="007F51D8"/>
    <w:rsid w:val="007F54CA"/>
    <w:rsid w:val="007F5522"/>
    <w:rsid w:val="007F5C94"/>
    <w:rsid w:val="007F60E3"/>
    <w:rsid w:val="00800210"/>
    <w:rsid w:val="008002FE"/>
    <w:rsid w:val="00800458"/>
    <w:rsid w:val="0080083E"/>
    <w:rsid w:val="00800EB7"/>
    <w:rsid w:val="0080117F"/>
    <w:rsid w:val="00802162"/>
    <w:rsid w:val="00802AFE"/>
    <w:rsid w:val="00802E42"/>
    <w:rsid w:val="0080303A"/>
    <w:rsid w:val="0080329D"/>
    <w:rsid w:val="00803CDC"/>
    <w:rsid w:val="0080427E"/>
    <w:rsid w:val="00804939"/>
    <w:rsid w:val="00805226"/>
    <w:rsid w:val="008056F7"/>
    <w:rsid w:val="00805CF8"/>
    <w:rsid w:val="00805E97"/>
    <w:rsid w:val="00805F1E"/>
    <w:rsid w:val="00806620"/>
    <w:rsid w:val="00806A6D"/>
    <w:rsid w:val="00806B05"/>
    <w:rsid w:val="00806D23"/>
    <w:rsid w:val="008074ED"/>
    <w:rsid w:val="00807FF3"/>
    <w:rsid w:val="00810939"/>
    <w:rsid w:val="0081119C"/>
    <w:rsid w:val="00811A0F"/>
    <w:rsid w:val="00811DC4"/>
    <w:rsid w:val="00811EDD"/>
    <w:rsid w:val="0081271F"/>
    <w:rsid w:val="008133C5"/>
    <w:rsid w:val="00813948"/>
    <w:rsid w:val="00813AD2"/>
    <w:rsid w:val="00814230"/>
    <w:rsid w:val="00814279"/>
    <w:rsid w:val="00814684"/>
    <w:rsid w:val="00814773"/>
    <w:rsid w:val="00814B79"/>
    <w:rsid w:val="00815C48"/>
    <w:rsid w:val="00815EAA"/>
    <w:rsid w:val="0081691F"/>
    <w:rsid w:val="00816D25"/>
    <w:rsid w:val="00816E0B"/>
    <w:rsid w:val="0081745B"/>
    <w:rsid w:val="0081780C"/>
    <w:rsid w:val="00817881"/>
    <w:rsid w:val="00820BDD"/>
    <w:rsid w:val="00820DA1"/>
    <w:rsid w:val="00820F80"/>
    <w:rsid w:val="0082107A"/>
    <w:rsid w:val="00821302"/>
    <w:rsid w:val="0082135E"/>
    <w:rsid w:val="00821BCD"/>
    <w:rsid w:val="00822948"/>
    <w:rsid w:val="00822AA8"/>
    <w:rsid w:val="008232F4"/>
    <w:rsid w:val="00823F35"/>
    <w:rsid w:val="00824416"/>
    <w:rsid w:val="008248A4"/>
    <w:rsid w:val="00824A36"/>
    <w:rsid w:val="00825259"/>
    <w:rsid w:val="0082580F"/>
    <w:rsid w:val="00825C33"/>
    <w:rsid w:val="00825F8D"/>
    <w:rsid w:val="00825FD2"/>
    <w:rsid w:val="008263A1"/>
    <w:rsid w:val="008267A9"/>
    <w:rsid w:val="00826A6D"/>
    <w:rsid w:val="00826F74"/>
    <w:rsid w:val="00827331"/>
    <w:rsid w:val="008273D3"/>
    <w:rsid w:val="008277EE"/>
    <w:rsid w:val="00827A9C"/>
    <w:rsid w:val="0083058F"/>
    <w:rsid w:val="00830C7E"/>
    <w:rsid w:val="00830ECF"/>
    <w:rsid w:val="0083146B"/>
    <w:rsid w:val="0083217E"/>
    <w:rsid w:val="008321B4"/>
    <w:rsid w:val="0083261C"/>
    <w:rsid w:val="008327A1"/>
    <w:rsid w:val="00832875"/>
    <w:rsid w:val="00832ACF"/>
    <w:rsid w:val="0083314A"/>
    <w:rsid w:val="00833482"/>
    <w:rsid w:val="00833676"/>
    <w:rsid w:val="00833982"/>
    <w:rsid w:val="008339EF"/>
    <w:rsid w:val="008339F7"/>
    <w:rsid w:val="00833E12"/>
    <w:rsid w:val="00833EE0"/>
    <w:rsid w:val="008340EA"/>
    <w:rsid w:val="00834188"/>
    <w:rsid w:val="008343A1"/>
    <w:rsid w:val="008343E5"/>
    <w:rsid w:val="008345FC"/>
    <w:rsid w:val="008346AC"/>
    <w:rsid w:val="00834BD4"/>
    <w:rsid w:val="008353DB"/>
    <w:rsid w:val="00835464"/>
    <w:rsid w:val="00835502"/>
    <w:rsid w:val="00835894"/>
    <w:rsid w:val="00835ACE"/>
    <w:rsid w:val="00835B63"/>
    <w:rsid w:val="00835CF4"/>
    <w:rsid w:val="00835D42"/>
    <w:rsid w:val="00836499"/>
    <w:rsid w:val="00836825"/>
    <w:rsid w:val="008368EB"/>
    <w:rsid w:val="008369A1"/>
    <w:rsid w:val="00836E05"/>
    <w:rsid w:val="00836E77"/>
    <w:rsid w:val="00836FA7"/>
    <w:rsid w:val="008371D3"/>
    <w:rsid w:val="008372D8"/>
    <w:rsid w:val="00840558"/>
    <w:rsid w:val="008407A7"/>
    <w:rsid w:val="00840B03"/>
    <w:rsid w:val="00840F6B"/>
    <w:rsid w:val="00841C8C"/>
    <w:rsid w:val="00841D1A"/>
    <w:rsid w:val="00841D4E"/>
    <w:rsid w:val="00841FE7"/>
    <w:rsid w:val="00842B82"/>
    <w:rsid w:val="00842F89"/>
    <w:rsid w:val="008430D7"/>
    <w:rsid w:val="008432C5"/>
    <w:rsid w:val="0084352D"/>
    <w:rsid w:val="00843718"/>
    <w:rsid w:val="00843D26"/>
    <w:rsid w:val="008441CF"/>
    <w:rsid w:val="00844319"/>
    <w:rsid w:val="008446CC"/>
    <w:rsid w:val="00844B3E"/>
    <w:rsid w:val="00845040"/>
    <w:rsid w:val="0084541F"/>
    <w:rsid w:val="00845707"/>
    <w:rsid w:val="0084570A"/>
    <w:rsid w:val="00845AF2"/>
    <w:rsid w:val="00845CC2"/>
    <w:rsid w:val="00846878"/>
    <w:rsid w:val="00846932"/>
    <w:rsid w:val="00846CA5"/>
    <w:rsid w:val="0084741D"/>
    <w:rsid w:val="008476AF"/>
    <w:rsid w:val="00847FB5"/>
    <w:rsid w:val="0085031F"/>
    <w:rsid w:val="00850603"/>
    <w:rsid w:val="00850826"/>
    <w:rsid w:val="008509D7"/>
    <w:rsid w:val="00850CF8"/>
    <w:rsid w:val="008514C8"/>
    <w:rsid w:val="00851B21"/>
    <w:rsid w:val="00851BDA"/>
    <w:rsid w:val="008520F7"/>
    <w:rsid w:val="00852593"/>
    <w:rsid w:val="00853599"/>
    <w:rsid w:val="0085384E"/>
    <w:rsid w:val="00853A95"/>
    <w:rsid w:val="00853CA3"/>
    <w:rsid w:val="00853E36"/>
    <w:rsid w:val="00854331"/>
    <w:rsid w:val="008547A0"/>
    <w:rsid w:val="00854945"/>
    <w:rsid w:val="0085543F"/>
    <w:rsid w:val="00855A9E"/>
    <w:rsid w:val="00855BDF"/>
    <w:rsid w:val="008562A2"/>
    <w:rsid w:val="00856A34"/>
    <w:rsid w:val="00856D2D"/>
    <w:rsid w:val="00857207"/>
    <w:rsid w:val="008574EB"/>
    <w:rsid w:val="00857C69"/>
    <w:rsid w:val="00857CB4"/>
    <w:rsid w:val="00857D43"/>
    <w:rsid w:val="00860600"/>
    <w:rsid w:val="00860BE6"/>
    <w:rsid w:val="00860D5A"/>
    <w:rsid w:val="00860D6C"/>
    <w:rsid w:val="008614D0"/>
    <w:rsid w:val="00861DDB"/>
    <w:rsid w:val="00861E44"/>
    <w:rsid w:val="00861E9F"/>
    <w:rsid w:val="00861F5D"/>
    <w:rsid w:val="008623BB"/>
    <w:rsid w:val="0086271E"/>
    <w:rsid w:val="00862AF4"/>
    <w:rsid w:val="00863061"/>
    <w:rsid w:val="008631EA"/>
    <w:rsid w:val="008632C9"/>
    <w:rsid w:val="00863A36"/>
    <w:rsid w:val="00864763"/>
    <w:rsid w:val="00865412"/>
    <w:rsid w:val="008654EE"/>
    <w:rsid w:val="008657A8"/>
    <w:rsid w:val="00865A75"/>
    <w:rsid w:val="00866332"/>
    <w:rsid w:val="00866494"/>
    <w:rsid w:val="00866FD4"/>
    <w:rsid w:val="00867089"/>
    <w:rsid w:val="008674A2"/>
    <w:rsid w:val="008674FE"/>
    <w:rsid w:val="00867796"/>
    <w:rsid w:val="00867936"/>
    <w:rsid w:val="00870328"/>
    <w:rsid w:val="0087071B"/>
    <w:rsid w:val="008709BB"/>
    <w:rsid w:val="008709E9"/>
    <w:rsid w:val="00870EDF"/>
    <w:rsid w:val="00871322"/>
    <w:rsid w:val="00871331"/>
    <w:rsid w:val="00871623"/>
    <w:rsid w:val="0087189C"/>
    <w:rsid w:val="00871A7B"/>
    <w:rsid w:val="00872BEA"/>
    <w:rsid w:val="00872E6E"/>
    <w:rsid w:val="00872F82"/>
    <w:rsid w:val="008732C4"/>
    <w:rsid w:val="00873EF9"/>
    <w:rsid w:val="00873FC1"/>
    <w:rsid w:val="00874766"/>
    <w:rsid w:val="008748C9"/>
    <w:rsid w:val="00874AE2"/>
    <w:rsid w:val="00876311"/>
    <w:rsid w:val="008763F7"/>
    <w:rsid w:val="00876736"/>
    <w:rsid w:val="0088096A"/>
    <w:rsid w:val="00880973"/>
    <w:rsid w:val="0088104F"/>
    <w:rsid w:val="008816DF"/>
    <w:rsid w:val="00881C0E"/>
    <w:rsid w:val="00882AEC"/>
    <w:rsid w:val="00883181"/>
    <w:rsid w:val="00883480"/>
    <w:rsid w:val="008834CE"/>
    <w:rsid w:val="0088374B"/>
    <w:rsid w:val="00883CC4"/>
    <w:rsid w:val="00884481"/>
    <w:rsid w:val="00884705"/>
    <w:rsid w:val="0088474D"/>
    <w:rsid w:val="0088487F"/>
    <w:rsid w:val="0088491D"/>
    <w:rsid w:val="0088495E"/>
    <w:rsid w:val="00884BBD"/>
    <w:rsid w:val="008853F6"/>
    <w:rsid w:val="008865F2"/>
    <w:rsid w:val="00886B9C"/>
    <w:rsid w:val="00886C9B"/>
    <w:rsid w:val="00886DB5"/>
    <w:rsid w:val="0088753C"/>
    <w:rsid w:val="00887A76"/>
    <w:rsid w:val="00887BF1"/>
    <w:rsid w:val="00887F2F"/>
    <w:rsid w:val="008902C2"/>
    <w:rsid w:val="0089045E"/>
    <w:rsid w:val="0089073D"/>
    <w:rsid w:val="00890B1B"/>
    <w:rsid w:val="00890F36"/>
    <w:rsid w:val="0089107D"/>
    <w:rsid w:val="0089128D"/>
    <w:rsid w:val="008916AA"/>
    <w:rsid w:val="008918FC"/>
    <w:rsid w:val="00891CFF"/>
    <w:rsid w:val="00891DB5"/>
    <w:rsid w:val="00892BFA"/>
    <w:rsid w:val="00893338"/>
    <w:rsid w:val="008938EA"/>
    <w:rsid w:val="00893B63"/>
    <w:rsid w:val="00893F25"/>
    <w:rsid w:val="008942F7"/>
    <w:rsid w:val="008947BE"/>
    <w:rsid w:val="00894981"/>
    <w:rsid w:val="00894A70"/>
    <w:rsid w:val="00895BD4"/>
    <w:rsid w:val="00895C70"/>
    <w:rsid w:val="008962E5"/>
    <w:rsid w:val="00896473"/>
    <w:rsid w:val="008964A1"/>
    <w:rsid w:val="00896A4A"/>
    <w:rsid w:val="00897143"/>
    <w:rsid w:val="0089716D"/>
    <w:rsid w:val="00897215"/>
    <w:rsid w:val="00897524"/>
    <w:rsid w:val="00897537"/>
    <w:rsid w:val="008975D8"/>
    <w:rsid w:val="008976F0"/>
    <w:rsid w:val="00897B3F"/>
    <w:rsid w:val="008A0245"/>
    <w:rsid w:val="008A0AA7"/>
    <w:rsid w:val="008A1051"/>
    <w:rsid w:val="008A13A2"/>
    <w:rsid w:val="008A20C3"/>
    <w:rsid w:val="008A22DA"/>
    <w:rsid w:val="008A2385"/>
    <w:rsid w:val="008A2621"/>
    <w:rsid w:val="008A292C"/>
    <w:rsid w:val="008A2CCC"/>
    <w:rsid w:val="008A367F"/>
    <w:rsid w:val="008A39C4"/>
    <w:rsid w:val="008A475F"/>
    <w:rsid w:val="008A4826"/>
    <w:rsid w:val="008A4A82"/>
    <w:rsid w:val="008A5617"/>
    <w:rsid w:val="008A59A8"/>
    <w:rsid w:val="008A5B0C"/>
    <w:rsid w:val="008A6954"/>
    <w:rsid w:val="008A72CC"/>
    <w:rsid w:val="008B0392"/>
    <w:rsid w:val="008B0D6B"/>
    <w:rsid w:val="008B0E57"/>
    <w:rsid w:val="008B1D56"/>
    <w:rsid w:val="008B246F"/>
    <w:rsid w:val="008B27FA"/>
    <w:rsid w:val="008B3A05"/>
    <w:rsid w:val="008B3FCB"/>
    <w:rsid w:val="008B4238"/>
    <w:rsid w:val="008B431D"/>
    <w:rsid w:val="008B45A2"/>
    <w:rsid w:val="008B4C35"/>
    <w:rsid w:val="008B4DE6"/>
    <w:rsid w:val="008B5930"/>
    <w:rsid w:val="008B5EF7"/>
    <w:rsid w:val="008B6204"/>
    <w:rsid w:val="008B6DE2"/>
    <w:rsid w:val="008B71A9"/>
    <w:rsid w:val="008B71D1"/>
    <w:rsid w:val="008B742C"/>
    <w:rsid w:val="008B748C"/>
    <w:rsid w:val="008B7B9C"/>
    <w:rsid w:val="008C053D"/>
    <w:rsid w:val="008C0839"/>
    <w:rsid w:val="008C0C18"/>
    <w:rsid w:val="008C0DFE"/>
    <w:rsid w:val="008C1242"/>
    <w:rsid w:val="008C18D5"/>
    <w:rsid w:val="008C1C49"/>
    <w:rsid w:val="008C1EE0"/>
    <w:rsid w:val="008C2270"/>
    <w:rsid w:val="008C22C1"/>
    <w:rsid w:val="008C22C7"/>
    <w:rsid w:val="008C26D5"/>
    <w:rsid w:val="008C3213"/>
    <w:rsid w:val="008C331D"/>
    <w:rsid w:val="008C37C3"/>
    <w:rsid w:val="008C4501"/>
    <w:rsid w:val="008C49C1"/>
    <w:rsid w:val="008C4E5D"/>
    <w:rsid w:val="008C4F3B"/>
    <w:rsid w:val="008C501B"/>
    <w:rsid w:val="008C5080"/>
    <w:rsid w:val="008C558C"/>
    <w:rsid w:val="008C5D8C"/>
    <w:rsid w:val="008C5FEE"/>
    <w:rsid w:val="008C6169"/>
    <w:rsid w:val="008C61FB"/>
    <w:rsid w:val="008C6270"/>
    <w:rsid w:val="008C6351"/>
    <w:rsid w:val="008C653D"/>
    <w:rsid w:val="008C685D"/>
    <w:rsid w:val="008C68A5"/>
    <w:rsid w:val="008C6F79"/>
    <w:rsid w:val="008C767C"/>
    <w:rsid w:val="008C77E2"/>
    <w:rsid w:val="008C799F"/>
    <w:rsid w:val="008C7C31"/>
    <w:rsid w:val="008D0164"/>
    <w:rsid w:val="008D03EF"/>
    <w:rsid w:val="008D0553"/>
    <w:rsid w:val="008D0E55"/>
    <w:rsid w:val="008D0FC2"/>
    <w:rsid w:val="008D1064"/>
    <w:rsid w:val="008D1952"/>
    <w:rsid w:val="008D19AB"/>
    <w:rsid w:val="008D23A2"/>
    <w:rsid w:val="008D2D1C"/>
    <w:rsid w:val="008D2FAC"/>
    <w:rsid w:val="008D3001"/>
    <w:rsid w:val="008D3396"/>
    <w:rsid w:val="008D356D"/>
    <w:rsid w:val="008D3C13"/>
    <w:rsid w:val="008D3DBD"/>
    <w:rsid w:val="008D47DD"/>
    <w:rsid w:val="008D4A93"/>
    <w:rsid w:val="008D4C71"/>
    <w:rsid w:val="008D5BE5"/>
    <w:rsid w:val="008D5CC3"/>
    <w:rsid w:val="008D610B"/>
    <w:rsid w:val="008D63C8"/>
    <w:rsid w:val="008D6B0F"/>
    <w:rsid w:val="008D79FF"/>
    <w:rsid w:val="008D7DD3"/>
    <w:rsid w:val="008D7F3E"/>
    <w:rsid w:val="008E010A"/>
    <w:rsid w:val="008E048E"/>
    <w:rsid w:val="008E0AB2"/>
    <w:rsid w:val="008E0C31"/>
    <w:rsid w:val="008E21C9"/>
    <w:rsid w:val="008E2417"/>
    <w:rsid w:val="008E2602"/>
    <w:rsid w:val="008E294B"/>
    <w:rsid w:val="008E2C83"/>
    <w:rsid w:val="008E2DBF"/>
    <w:rsid w:val="008E2EAA"/>
    <w:rsid w:val="008E2F2E"/>
    <w:rsid w:val="008E30A5"/>
    <w:rsid w:val="008E32B4"/>
    <w:rsid w:val="008E337A"/>
    <w:rsid w:val="008E398E"/>
    <w:rsid w:val="008E3C17"/>
    <w:rsid w:val="008E3C61"/>
    <w:rsid w:val="008E3DA0"/>
    <w:rsid w:val="008E429C"/>
    <w:rsid w:val="008E4327"/>
    <w:rsid w:val="008E4392"/>
    <w:rsid w:val="008E43B3"/>
    <w:rsid w:val="008E4D95"/>
    <w:rsid w:val="008E50E5"/>
    <w:rsid w:val="008E5355"/>
    <w:rsid w:val="008E53AD"/>
    <w:rsid w:val="008E53DE"/>
    <w:rsid w:val="008E6040"/>
    <w:rsid w:val="008E60CB"/>
    <w:rsid w:val="008E6A33"/>
    <w:rsid w:val="008E6BF4"/>
    <w:rsid w:val="008E6DC3"/>
    <w:rsid w:val="008E7040"/>
    <w:rsid w:val="008E77E1"/>
    <w:rsid w:val="008E78C5"/>
    <w:rsid w:val="008E7A92"/>
    <w:rsid w:val="008E7D67"/>
    <w:rsid w:val="008E7DCE"/>
    <w:rsid w:val="008F0130"/>
    <w:rsid w:val="008F05B7"/>
    <w:rsid w:val="008F068D"/>
    <w:rsid w:val="008F0810"/>
    <w:rsid w:val="008F0C04"/>
    <w:rsid w:val="008F0C9F"/>
    <w:rsid w:val="008F0E2B"/>
    <w:rsid w:val="008F0F4D"/>
    <w:rsid w:val="008F1425"/>
    <w:rsid w:val="008F1BE0"/>
    <w:rsid w:val="008F1F55"/>
    <w:rsid w:val="008F26B7"/>
    <w:rsid w:val="008F2B8C"/>
    <w:rsid w:val="008F2CF9"/>
    <w:rsid w:val="008F2D01"/>
    <w:rsid w:val="008F2D79"/>
    <w:rsid w:val="008F33C5"/>
    <w:rsid w:val="008F35B0"/>
    <w:rsid w:val="008F3711"/>
    <w:rsid w:val="008F389A"/>
    <w:rsid w:val="008F4659"/>
    <w:rsid w:val="008F47C2"/>
    <w:rsid w:val="008F4FC8"/>
    <w:rsid w:val="008F4FCF"/>
    <w:rsid w:val="008F52F6"/>
    <w:rsid w:val="008F5374"/>
    <w:rsid w:val="008F54A3"/>
    <w:rsid w:val="008F5941"/>
    <w:rsid w:val="008F5A22"/>
    <w:rsid w:val="008F5A23"/>
    <w:rsid w:val="008F5B07"/>
    <w:rsid w:val="008F607D"/>
    <w:rsid w:val="008F636A"/>
    <w:rsid w:val="008F6383"/>
    <w:rsid w:val="008F6836"/>
    <w:rsid w:val="008F6B68"/>
    <w:rsid w:val="008F6DE5"/>
    <w:rsid w:val="008F735D"/>
    <w:rsid w:val="008F752D"/>
    <w:rsid w:val="008F7F38"/>
    <w:rsid w:val="00900EB6"/>
    <w:rsid w:val="00901664"/>
    <w:rsid w:val="0090182F"/>
    <w:rsid w:val="009018BA"/>
    <w:rsid w:val="00901B1E"/>
    <w:rsid w:val="00901EA8"/>
    <w:rsid w:val="009025B1"/>
    <w:rsid w:val="0090283C"/>
    <w:rsid w:val="00902C6C"/>
    <w:rsid w:val="00902CCF"/>
    <w:rsid w:val="00902F29"/>
    <w:rsid w:val="009033A6"/>
    <w:rsid w:val="00903649"/>
    <w:rsid w:val="00903F92"/>
    <w:rsid w:val="00903FC7"/>
    <w:rsid w:val="00904603"/>
    <w:rsid w:val="00904A54"/>
    <w:rsid w:val="00904B73"/>
    <w:rsid w:val="00904D3F"/>
    <w:rsid w:val="0090557B"/>
    <w:rsid w:val="00905F72"/>
    <w:rsid w:val="0090608D"/>
    <w:rsid w:val="009060DE"/>
    <w:rsid w:val="00906852"/>
    <w:rsid w:val="00906A91"/>
    <w:rsid w:val="00906FE0"/>
    <w:rsid w:val="00907425"/>
    <w:rsid w:val="00907DB7"/>
    <w:rsid w:val="00907DE7"/>
    <w:rsid w:val="00910568"/>
    <w:rsid w:val="009107D7"/>
    <w:rsid w:val="00910BD3"/>
    <w:rsid w:val="0091132B"/>
    <w:rsid w:val="00911972"/>
    <w:rsid w:val="00912214"/>
    <w:rsid w:val="00912750"/>
    <w:rsid w:val="00912A1B"/>
    <w:rsid w:val="00912F23"/>
    <w:rsid w:val="00913015"/>
    <w:rsid w:val="009130FE"/>
    <w:rsid w:val="00913560"/>
    <w:rsid w:val="00913CCD"/>
    <w:rsid w:val="00913D2F"/>
    <w:rsid w:val="00914CDC"/>
    <w:rsid w:val="00914D52"/>
    <w:rsid w:val="00914E35"/>
    <w:rsid w:val="009155B8"/>
    <w:rsid w:val="00915631"/>
    <w:rsid w:val="00915DEE"/>
    <w:rsid w:val="00915F85"/>
    <w:rsid w:val="0091631A"/>
    <w:rsid w:val="009165FD"/>
    <w:rsid w:val="00916CC5"/>
    <w:rsid w:val="009175F4"/>
    <w:rsid w:val="009177D1"/>
    <w:rsid w:val="00917A28"/>
    <w:rsid w:val="0092117F"/>
    <w:rsid w:val="00921596"/>
    <w:rsid w:val="00921D4D"/>
    <w:rsid w:val="00921E0B"/>
    <w:rsid w:val="00921FAD"/>
    <w:rsid w:val="009221DF"/>
    <w:rsid w:val="00922332"/>
    <w:rsid w:val="009230F4"/>
    <w:rsid w:val="00923827"/>
    <w:rsid w:val="009239CE"/>
    <w:rsid w:val="00923A93"/>
    <w:rsid w:val="00923D8B"/>
    <w:rsid w:val="009247C8"/>
    <w:rsid w:val="00924FFB"/>
    <w:rsid w:val="00925063"/>
    <w:rsid w:val="009251D7"/>
    <w:rsid w:val="009251ED"/>
    <w:rsid w:val="00925554"/>
    <w:rsid w:val="009257FF"/>
    <w:rsid w:val="009259E1"/>
    <w:rsid w:val="009262F1"/>
    <w:rsid w:val="0092692C"/>
    <w:rsid w:val="00926CF0"/>
    <w:rsid w:val="00926D8A"/>
    <w:rsid w:val="0092771F"/>
    <w:rsid w:val="00927840"/>
    <w:rsid w:val="009278AB"/>
    <w:rsid w:val="009307A9"/>
    <w:rsid w:val="00930E8E"/>
    <w:rsid w:val="0093212E"/>
    <w:rsid w:val="00932496"/>
    <w:rsid w:val="0093277B"/>
    <w:rsid w:val="009328E1"/>
    <w:rsid w:val="00932C3A"/>
    <w:rsid w:val="00933E63"/>
    <w:rsid w:val="00933FF6"/>
    <w:rsid w:val="00934094"/>
    <w:rsid w:val="00934742"/>
    <w:rsid w:val="0093482E"/>
    <w:rsid w:val="009348A7"/>
    <w:rsid w:val="0093532E"/>
    <w:rsid w:val="00935528"/>
    <w:rsid w:val="009355BC"/>
    <w:rsid w:val="009356DD"/>
    <w:rsid w:val="00935AED"/>
    <w:rsid w:val="00935B63"/>
    <w:rsid w:val="00936023"/>
    <w:rsid w:val="009367D9"/>
    <w:rsid w:val="00936DDD"/>
    <w:rsid w:val="00936E37"/>
    <w:rsid w:val="00937C34"/>
    <w:rsid w:val="00937D67"/>
    <w:rsid w:val="00937E6D"/>
    <w:rsid w:val="00937F44"/>
    <w:rsid w:val="00940242"/>
    <w:rsid w:val="00940275"/>
    <w:rsid w:val="00940500"/>
    <w:rsid w:val="00940881"/>
    <w:rsid w:val="00940CD5"/>
    <w:rsid w:val="00940E4B"/>
    <w:rsid w:val="00940F44"/>
    <w:rsid w:val="00941623"/>
    <w:rsid w:val="00941847"/>
    <w:rsid w:val="00941AF7"/>
    <w:rsid w:val="00941BA6"/>
    <w:rsid w:val="00941CF6"/>
    <w:rsid w:val="00942366"/>
    <w:rsid w:val="009427E8"/>
    <w:rsid w:val="00942FCC"/>
    <w:rsid w:val="00943065"/>
    <w:rsid w:val="00943208"/>
    <w:rsid w:val="00943599"/>
    <w:rsid w:val="0094368F"/>
    <w:rsid w:val="009439F1"/>
    <w:rsid w:val="00944065"/>
    <w:rsid w:val="0094410E"/>
    <w:rsid w:val="009446B1"/>
    <w:rsid w:val="00944814"/>
    <w:rsid w:val="00945025"/>
    <w:rsid w:val="00945042"/>
    <w:rsid w:val="009457EF"/>
    <w:rsid w:val="00945D7B"/>
    <w:rsid w:val="00945FCE"/>
    <w:rsid w:val="00946012"/>
    <w:rsid w:val="009464A4"/>
    <w:rsid w:val="0094698A"/>
    <w:rsid w:val="00947A41"/>
    <w:rsid w:val="00950128"/>
    <w:rsid w:val="009505E9"/>
    <w:rsid w:val="009514BD"/>
    <w:rsid w:val="00951C32"/>
    <w:rsid w:val="00951DB0"/>
    <w:rsid w:val="00952AC5"/>
    <w:rsid w:val="00952D80"/>
    <w:rsid w:val="00953016"/>
    <w:rsid w:val="00953B36"/>
    <w:rsid w:val="00953E5F"/>
    <w:rsid w:val="00953F2C"/>
    <w:rsid w:val="00954851"/>
    <w:rsid w:val="00954A72"/>
    <w:rsid w:val="009553B9"/>
    <w:rsid w:val="0095572F"/>
    <w:rsid w:val="00955EE7"/>
    <w:rsid w:val="009561DF"/>
    <w:rsid w:val="0095624A"/>
    <w:rsid w:val="009564D8"/>
    <w:rsid w:val="00956517"/>
    <w:rsid w:val="00956EA7"/>
    <w:rsid w:val="00957157"/>
    <w:rsid w:val="0095782C"/>
    <w:rsid w:val="0096091C"/>
    <w:rsid w:val="009609B2"/>
    <w:rsid w:val="009609FC"/>
    <w:rsid w:val="009610CE"/>
    <w:rsid w:val="00961421"/>
    <w:rsid w:val="00961483"/>
    <w:rsid w:val="009619F9"/>
    <w:rsid w:val="00961B79"/>
    <w:rsid w:val="00961B8F"/>
    <w:rsid w:val="00961BFF"/>
    <w:rsid w:val="0096232A"/>
    <w:rsid w:val="00962742"/>
    <w:rsid w:val="00962EAC"/>
    <w:rsid w:val="00963276"/>
    <w:rsid w:val="009632DA"/>
    <w:rsid w:val="009633BA"/>
    <w:rsid w:val="009639AA"/>
    <w:rsid w:val="00964073"/>
    <w:rsid w:val="009644FA"/>
    <w:rsid w:val="0096458A"/>
    <w:rsid w:val="0096465E"/>
    <w:rsid w:val="00964951"/>
    <w:rsid w:val="00966DB5"/>
    <w:rsid w:val="00967342"/>
    <w:rsid w:val="0096748A"/>
    <w:rsid w:val="0096760B"/>
    <w:rsid w:val="00967D12"/>
    <w:rsid w:val="009707D7"/>
    <w:rsid w:val="0097087A"/>
    <w:rsid w:val="0097093C"/>
    <w:rsid w:val="009709EC"/>
    <w:rsid w:val="00970E89"/>
    <w:rsid w:val="00970E9F"/>
    <w:rsid w:val="00971176"/>
    <w:rsid w:val="00971203"/>
    <w:rsid w:val="00971A67"/>
    <w:rsid w:val="00972381"/>
    <w:rsid w:val="0097243F"/>
    <w:rsid w:val="0097296F"/>
    <w:rsid w:val="00973AE4"/>
    <w:rsid w:val="00973B13"/>
    <w:rsid w:val="00973C07"/>
    <w:rsid w:val="0097450B"/>
    <w:rsid w:val="00974A83"/>
    <w:rsid w:val="00974B37"/>
    <w:rsid w:val="00974B70"/>
    <w:rsid w:val="00974C5B"/>
    <w:rsid w:val="009755B5"/>
    <w:rsid w:val="00975790"/>
    <w:rsid w:val="00975880"/>
    <w:rsid w:val="00975AC7"/>
    <w:rsid w:val="00975B64"/>
    <w:rsid w:val="00976001"/>
    <w:rsid w:val="00976720"/>
    <w:rsid w:val="00976A7A"/>
    <w:rsid w:val="009770EB"/>
    <w:rsid w:val="009776BC"/>
    <w:rsid w:val="0097779D"/>
    <w:rsid w:val="009777A2"/>
    <w:rsid w:val="0097798A"/>
    <w:rsid w:val="00977E36"/>
    <w:rsid w:val="00977ED5"/>
    <w:rsid w:val="00980761"/>
    <w:rsid w:val="009808B6"/>
    <w:rsid w:val="00980CC6"/>
    <w:rsid w:val="009813AF"/>
    <w:rsid w:val="00981BD0"/>
    <w:rsid w:val="00981BDC"/>
    <w:rsid w:val="00982A2C"/>
    <w:rsid w:val="00982DCE"/>
    <w:rsid w:val="00982E4D"/>
    <w:rsid w:val="00983077"/>
    <w:rsid w:val="00983789"/>
    <w:rsid w:val="00984D95"/>
    <w:rsid w:val="00984EB5"/>
    <w:rsid w:val="009857A7"/>
    <w:rsid w:val="009857B8"/>
    <w:rsid w:val="00985A03"/>
    <w:rsid w:val="0098615C"/>
    <w:rsid w:val="0098632B"/>
    <w:rsid w:val="00986559"/>
    <w:rsid w:val="009868D9"/>
    <w:rsid w:val="00986A03"/>
    <w:rsid w:val="00986A45"/>
    <w:rsid w:val="00986ED8"/>
    <w:rsid w:val="009873F7"/>
    <w:rsid w:val="009875DF"/>
    <w:rsid w:val="009876D6"/>
    <w:rsid w:val="0098778E"/>
    <w:rsid w:val="00987ABE"/>
    <w:rsid w:val="009901E8"/>
    <w:rsid w:val="009908FE"/>
    <w:rsid w:val="009912AC"/>
    <w:rsid w:val="0099168D"/>
    <w:rsid w:val="00991C70"/>
    <w:rsid w:val="00992247"/>
    <w:rsid w:val="0099254C"/>
    <w:rsid w:val="009928B3"/>
    <w:rsid w:val="00993040"/>
    <w:rsid w:val="0099305D"/>
    <w:rsid w:val="00993096"/>
    <w:rsid w:val="009936E8"/>
    <w:rsid w:val="00993D55"/>
    <w:rsid w:val="00994522"/>
    <w:rsid w:val="009949FE"/>
    <w:rsid w:val="009959E5"/>
    <w:rsid w:val="00995B84"/>
    <w:rsid w:val="00995D9D"/>
    <w:rsid w:val="00995DC2"/>
    <w:rsid w:val="009965EC"/>
    <w:rsid w:val="00996AA7"/>
    <w:rsid w:val="00996BD8"/>
    <w:rsid w:val="00996D63"/>
    <w:rsid w:val="0099729D"/>
    <w:rsid w:val="00997349"/>
    <w:rsid w:val="0099739B"/>
    <w:rsid w:val="00997526"/>
    <w:rsid w:val="00997911"/>
    <w:rsid w:val="00997A99"/>
    <w:rsid w:val="009A0148"/>
    <w:rsid w:val="009A020D"/>
    <w:rsid w:val="009A031B"/>
    <w:rsid w:val="009A06A0"/>
    <w:rsid w:val="009A14D2"/>
    <w:rsid w:val="009A17BB"/>
    <w:rsid w:val="009A18A8"/>
    <w:rsid w:val="009A195D"/>
    <w:rsid w:val="009A1AAB"/>
    <w:rsid w:val="009A2574"/>
    <w:rsid w:val="009A273F"/>
    <w:rsid w:val="009A28DC"/>
    <w:rsid w:val="009A2A11"/>
    <w:rsid w:val="009A2FF4"/>
    <w:rsid w:val="009A304D"/>
    <w:rsid w:val="009A31CA"/>
    <w:rsid w:val="009A3E38"/>
    <w:rsid w:val="009A46A2"/>
    <w:rsid w:val="009A4C79"/>
    <w:rsid w:val="009A4DC2"/>
    <w:rsid w:val="009A4E49"/>
    <w:rsid w:val="009A5110"/>
    <w:rsid w:val="009A5160"/>
    <w:rsid w:val="009A5C4C"/>
    <w:rsid w:val="009A5D40"/>
    <w:rsid w:val="009A5DDE"/>
    <w:rsid w:val="009A6599"/>
    <w:rsid w:val="009A7462"/>
    <w:rsid w:val="009A7AA0"/>
    <w:rsid w:val="009A7FAD"/>
    <w:rsid w:val="009B00BA"/>
    <w:rsid w:val="009B00C2"/>
    <w:rsid w:val="009B00DC"/>
    <w:rsid w:val="009B029E"/>
    <w:rsid w:val="009B0680"/>
    <w:rsid w:val="009B0E67"/>
    <w:rsid w:val="009B0E70"/>
    <w:rsid w:val="009B1274"/>
    <w:rsid w:val="009B14BB"/>
    <w:rsid w:val="009B1B4C"/>
    <w:rsid w:val="009B1C82"/>
    <w:rsid w:val="009B24CD"/>
    <w:rsid w:val="009B268C"/>
    <w:rsid w:val="009B3245"/>
    <w:rsid w:val="009B336C"/>
    <w:rsid w:val="009B34CC"/>
    <w:rsid w:val="009B3507"/>
    <w:rsid w:val="009B3956"/>
    <w:rsid w:val="009B3CC2"/>
    <w:rsid w:val="009B442C"/>
    <w:rsid w:val="009B508E"/>
    <w:rsid w:val="009B5243"/>
    <w:rsid w:val="009B575F"/>
    <w:rsid w:val="009B6640"/>
    <w:rsid w:val="009B6B73"/>
    <w:rsid w:val="009B6DF8"/>
    <w:rsid w:val="009B7F38"/>
    <w:rsid w:val="009C02B8"/>
    <w:rsid w:val="009C084D"/>
    <w:rsid w:val="009C087C"/>
    <w:rsid w:val="009C09DF"/>
    <w:rsid w:val="009C0AFC"/>
    <w:rsid w:val="009C170C"/>
    <w:rsid w:val="009C17B0"/>
    <w:rsid w:val="009C1B1A"/>
    <w:rsid w:val="009C1FEA"/>
    <w:rsid w:val="009C257A"/>
    <w:rsid w:val="009C33A8"/>
    <w:rsid w:val="009C376A"/>
    <w:rsid w:val="009C3C82"/>
    <w:rsid w:val="009C45F0"/>
    <w:rsid w:val="009C462F"/>
    <w:rsid w:val="009C4CA3"/>
    <w:rsid w:val="009C4E08"/>
    <w:rsid w:val="009C5062"/>
    <w:rsid w:val="009C5577"/>
    <w:rsid w:val="009C558D"/>
    <w:rsid w:val="009C59AA"/>
    <w:rsid w:val="009C5CFC"/>
    <w:rsid w:val="009C5E0C"/>
    <w:rsid w:val="009C6261"/>
    <w:rsid w:val="009C6689"/>
    <w:rsid w:val="009C670D"/>
    <w:rsid w:val="009C68CA"/>
    <w:rsid w:val="009C6A75"/>
    <w:rsid w:val="009C708D"/>
    <w:rsid w:val="009C71BE"/>
    <w:rsid w:val="009C767C"/>
    <w:rsid w:val="009C773A"/>
    <w:rsid w:val="009C7DB1"/>
    <w:rsid w:val="009D0016"/>
    <w:rsid w:val="009D016E"/>
    <w:rsid w:val="009D023A"/>
    <w:rsid w:val="009D0423"/>
    <w:rsid w:val="009D0873"/>
    <w:rsid w:val="009D0E41"/>
    <w:rsid w:val="009D14B1"/>
    <w:rsid w:val="009D173E"/>
    <w:rsid w:val="009D193E"/>
    <w:rsid w:val="009D19F0"/>
    <w:rsid w:val="009D1BD0"/>
    <w:rsid w:val="009D23BA"/>
    <w:rsid w:val="009D242C"/>
    <w:rsid w:val="009D257F"/>
    <w:rsid w:val="009D2626"/>
    <w:rsid w:val="009D2CAF"/>
    <w:rsid w:val="009D2F62"/>
    <w:rsid w:val="009D2FDE"/>
    <w:rsid w:val="009D3078"/>
    <w:rsid w:val="009D367F"/>
    <w:rsid w:val="009D38EF"/>
    <w:rsid w:val="009D3A0F"/>
    <w:rsid w:val="009D3C17"/>
    <w:rsid w:val="009D460E"/>
    <w:rsid w:val="009D47FA"/>
    <w:rsid w:val="009D55F7"/>
    <w:rsid w:val="009D5F5F"/>
    <w:rsid w:val="009D606B"/>
    <w:rsid w:val="009D6A7F"/>
    <w:rsid w:val="009D6A83"/>
    <w:rsid w:val="009D6AC4"/>
    <w:rsid w:val="009D6F55"/>
    <w:rsid w:val="009D70D2"/>
    <w:rsid w:val="009D7200"/>
    <w:rsid w:val="009D7350"/>
    <w:rsid w:val="009D7530"/>
    <w:rsid w:val="009D7896"/>
    <w:rsid w:val="009D7941"/>
    <w:rsid w:val="009D7DE6"/>
    <w:rsid w:val="009E02EF"/>
    <w:rsid w:val="009E03A7"/>
    <w:rsid w:val="009E0407"/>
    <w:rsid w:val="009E051A"/>
    <w:rsid w:val="009E06FD"/>
    <w:rsid w:val="009E0D60"/>
    <w:rsid w:val="009E1149"/>
    <w:rsid w:val="009E1234"/>
    <w:rsid w:val="009E1758"/>
    <w:rsid w:val="009E1837"/>
    <w:rsid w:val="009E18F2"/>
    <w:rsid w:val="009E1EFC"/>
    <w:rsid w:val="009E2B84"/>
    <w:rsid w:val="009E2D5A"/>
    <w:rsid w:val="009E30BE"/>
    <w:rsid w:val="009E32E7"/>
    <w:rsid w:val="009E3725"/>
    <w:rsid w:val="009E3B96"/>
    <w:rsid w:val="009E3DBF"/>
    <w:rsid w:val="009E3FB4"/>
    <w:rsid w:val="009E4225"/>
    <w:rsid w:val="009E4538"/>
    <w:rsid w:val="009E468F"/>
    <w:rsid w:val="009E469F"/>
    <w:rsid w:val="009E48A9"/>
    <w:rsid w:val="009E4C79"/>
    <w:rsid w:val="009E4EA1"/>
    <w:rsid w:val="009E54B5"/>
    <w:rsid w:val="009E5943"/>
    <w:rsid w:val="009E6DCC"/>
    <w:rsid w:val="009E700D"/>
    <w:rsid w:val="009E751D"/>
    <w:rsid w:val="009E77CE"/>
    <w:rsid w:val="009F0C5B"/>
    <w:rsid w:val="009F0CFB"/>
    <w:rsid w:val="009F10A6"/>
    <w:rsid w:val="009F10E6"/>
    <w:rsid w:val="009F1317"/>
    <w:rsid w:val="009F142D"/>
    <w:rsid w:val="009F17F7"/>
    <w:rsid w:val="009F1846"/>
    <w:rsid w:val="009F22D0"/>
    <w:rsid w:val="009F2766"/>
    <w:rsid w:val="009F27E5"/>
    <w:rsid w:val="009F3616"/>
    <w:rsid w:val="009F381A"/>
    <w:rsid w:val="009F39DF"/>
    <w:rsid w:val="009F3C8E"/>
    <w:rsid w:val="009F475E"/>
    <w:rsid w:val="009F5755"/>
    <w:rsid w:val="009F5F23"/>
    <w:rsid w:val="009F61B2"/>
    <w:rsid w:val="009F6634"/>
    <w:rsid w:val="009F6A47"/>
    <w:rsid w:val="009F6D1B"/>
    <w:rsid w:val="009F726F"/>
    <w:rsid w:val="009F7414"/>
    <w:rsid w:val="009F7F68"/>
    <w:rsid w:val="00A000A1"/>
    <w:rsid w:val="00A0034F"/>
    <w:rsid w:val="00A004D0"/>
    <w:rsid w:val="00A0065A"/>
    <w:rsid w:val="00A00CD5"/>
    <w:rsid w:val="00A01091"/>
    <w:rsid w:val="00A013E0"/>
    <w:rsid w:val="00A0141E"/>
    <w:rsid w:val="00A01586"/>
    <w:rsid w:val="00A019B1"/>
    <w:rsid w:val="00A0285C"/>
    <w:rsid w:val="00A0290C"/>
    <w:rsid w:val="00A0295B"/>
    <w:rsid w:val="00A02FF9"/>
    <w:rsid w:val="00A0306A"/>
    <w:rsid w:val="00A037F9"/>
    <w:rsid w:val="00A0385A"/>
    <w:rsid w:val="00A03A97"/>
    <w:rsid w:val="00A03CAC"/>
    <w:rsid w:val="00A04154"/>
    <w:rsid w:val="00A0436E"/>
    <w:rsid w:val="00A04AC4"/>
    <w:rsid w:val="00A05024"/>
    <w:rsid w:val="00A054F8"/>
    <w:rsid w:val="00A056BA"/>
    <w:rsid w:val="00A0574B"/>
    <w:rsid w:val="00A058B2"/>
    <w:rsid w:val="00A05C45"/>
    <w:rsid w:val="00A05FA5"/>
    <w:rsid w:val="00A06220"/>
    <w:rsid w:val="00A065D3"/>
    <w:rsid w:val="00A06856"/>
    <w:rsid w:val="00A068EF"/>
    <w:rsid w:val="00A06D2D"/>
    <w:rsid w:val="00A06DB1"/>
    <w:rsid w:val="00A07153"/>
    <w:rsid w:val="00A075D2"/>
    <w:rsid w:val="00A07B84"/>
    <w:rsid w:val="00A07F8C"/>
    <w:rsid w:val="00A101F5"/>
    <w:rsid w:val="00A111D2"/>
    <w:rsid w:val="00A11223"/>
    <w:rsid w:val="00A1143D"/>
    <w:rsid w:val="00A11A3A"/>
    <w:rsid w:val="00A1240E"/>
    <w:rsid w:val="00A124CD"/>
    <w:rsid w:val="00A12F88"/>
    <w:rsid w:val="00A135AA"/>
    <w:rsid w:val="00A13C54"/>
    <w:rsid w:val="00A14790"/>
    <w:rsid w:val="00A14D54"/>
    <w:rsid w:val="00A14EE5"/>
    <w:rsid w:val="00A14FAC"/>
    <w:rsid w:val="00A14FCF"/>
    <w:rsid w:val="00A1551E"/>
    <w:rsid w:val="00A1570C"/>
    <w:rsid w:val="00A158F4"/>
    <w:rsid w:val="00A1594E"/>
    <w:rsid w:val="00A15B35"/>
    <w:rsid w:val="00A15CA1"/>
    <w:rsid w:val="00A15F4D"/>
    <w:rsid w:val="00A162B2"/>
    <w:rsid w:val="00A162CE"/>
    <w:rsid w:val="00A1654A"/>
    <w:rsid w:val="00A16728"/>
    <w:rsid w:val="00A16776"/>
    <w:rsid w:val="00A16901"/>
    <w:rsid w:val="00A174F2"/>
    <w:rsid w:val="00A17F3B"/>
    <w:rsid w:val="00A20455"/>
    <w:rsid w:val="00A20573"/>
    <w:rsid w:val="00A2064A"/>
    <w:rsid w:val="00A207D6"/>
    <w:rsid w:val="00A207E5"/>
    <w:rsid w:val="00A20997"/>
    <w:rsid w:val="00A2099A"/>
    <w:rsid w:val="00A20D27"/>
    <w:rsid w:val="00A20E35"/>
    <w:rsid w:val="00A212BC"/>
    <w:rsid w:val="00A21D68"/>
    <w:rsid w:val="00A222A8"/>
    <w:rsid w:val="00A224AD"/>
    <w:rsid w:val="00A22D58"/>
    <w:rsid w:val="00A22E98"/>
    <w:rsid w:val="00A23010"/>
    <w:rsid w:val="00A2333D"/>
    <w:rsid w:val="00A24014"/>
    <w:rsid w:val="00A240A5"/>
    <w:rsid w:val="00A24430"/>
    <w:rsid w:val="00A24C0F"/>
    <w:rsid w:val="00A24F78"/>
    <w:rsid w:val="00A2530B"/>
    <w:rsid w:val="00A253F7"/>
    <w:rsid w:val="00A25CA1"/>
    <w:rsid w:val="00A25E66"/>
    <w:rsid w:val="00A26022"/>
    <w:rsid w:val="00A26061"/>
    <w:rsid w:val="00A263FA"/>
    <w:rsid w:val="00A26984"/>
    <w:rsid w:val="00A26E12"/>
    <w:rsid w:val="00A26ECE"/>
    <w:rsid w:val="00A27091"/>
    <w:rsid w:val="00A27200"/>
    <w:rsid w:val="00A27340"/>
    <w:rsid w:val="00A273C5"/>
    <w:rsid w:val="00A277FA"/>
    <w:rsid w:val="00A27A97"/>
    <w:rsid w:val="00A27C60"/>
    <w:rsid w:val="00A27C71"/>
    <w:rsid w:val="00A27CB9"/>
    <w:rsid w:val="00A27DB1"/>
    <w:rsid w:val="00A30363"/>
    <w:rsid w:val="00A30A86"/>
    <w:rsid w:val="00A30B0B"/>
    <w:rsid w:val="00A31702"/>
    <w:rsid w:val="00A31B81"/>
    <w:rsid w:val="00A32DB4"/>
    <w:rsid w:val="00A32EED"/>
    <w:rsid w:val="00A33279"/>
    <w:rsid w:val="00A335ED"/>
    <w:rsid w:val="00A33600"/>
    <w:rsid w:val="00A337E5"/>
    <w:rsid w:val="00A33B92"/>
    <w:rsid w:val="00A347C7"/>
    <w:rsid w:val="00A348D2"/>
    <w:rsid w:val="00A34959"/>
    <w:rsid w:val="00A34A7F"/>
    <w:rsid w:val="00A34C2D"/>
    <w:rsid w:val="00A35151"/>
    <w:rsid w:val="00A352AB"/>
    <w:rsid w:val="00A35597"/>
    <w:rsid w:val="00A35B9D"/>
    <w:rsid w:val="00A3607A"/>
    <w:rsid w:val="00A36181"/>
    <w:rsid w:val="00A3621B"/>
    <w:rsid w:val="00A36644"/>
    <w:rsid w:val="00A36BB4"/>
    <w:rsid w:val="00A3737F"/>
    <w:rsid w:val="00A37CC4"/>
    <w:rsid w:val="00A407D6"/>
    <w:rsid w:val="00A40CC6"/>
    <w:rsid w:val="00A40D62"/>
    <w:rsid w:val="00A40F57"/>
    <w:rsid w:val="00A4100F"/>
    <w:rsid w:val="00A418C1"/>
    <w:rsid w:val="00A41AAF"/>
    <w:rsid w:val="00A423AE"/>
    <w:rsid w:val="00A4270C"/>
    <w:rsid w:val="00A4272F"/>
    <w:rsid w:val="00A42750"/>
    <w:rsid w:val="00A42908"/>
    <w:rsid w:val="00A42C00"/>
    <w:rsid w:val="00A42DAC"/>
    <w:rsid w:val="00A42E3D"/>
    <w:rsid w:val="00A43066"/>
    <w:rsid w:val="00A437A2"/>
    <w:rsid w:val="00A43ADE"/>
    <w:rsid w:val="00A44562"/>
    <w:rsid w:val="00A44D71"/>
    <w:rsid w:val="00A453D8"/>
    <w:rsid w:val="00A45B1A"/>
    <w:rsid w:val="00A45BFF"/>
    <w:rsid w:val="00A46030"/>
    <w:rsid w:val="00A4631D"/>
    <w:rsid w:val="00A465AA"/>
    <w:rsid w:val="00A468B8"/>
    <w:rsid w:val="00A46DF8"/>
    <w:rsid w:val="00A46F77"/>
    <w:rsid w:val="00A50A4B"/>
    <w:rsid w:val="00A50D5A"/>
    <w:rsid w:val="00A50DF9"/>
    <w:rsid w:val="00A51263"/>
    <w:rsid w:val="00A513B7"/>
    <w:rsid w:val="00A51B0B"/>
    <w:rsid w:val="00A51D5B"/>
    <w:rsid w:val="00A51D66"/>
    <w:rsid w:val="00A522DB"/>
    <w:rsid w:val="00A52371"/>
    <w:rsid w:val="00A52416"/>
    <w:rsid w:val="00A52A67"/>
    <w:rsid w:val="00A530DC"/>
    <w:rsid w:val="00A536A8"/>
    <w:rsid w:val="00A53D63"/>
    <w:rsid w:val="00A54B21"/>
    <w:rsid w:val="00A54DA3"/>
    <w:rsid w:val="00A54DA6"/>
    <w:rsid w:val="00A55118"/>
    <w:rsid w:val="00A5544F"/>
    <w:rsid w:val="00A56429"/>
    <w:rsid w:val="00A56607"/>
    <w:rsid w:val="00A57977"/>
    <w:rsid w:val="00A57ACA"/>
    <w:rsid w:val="00A57E0A"/>
    <w:rsid w:val="00A57E1B"/>
    <w:rsid w:val="00A60E99"/>
    <w:rsid w:val="00A6127D"/>
    <w:rsid w:val="00A61424"/>
    <w:rsid w:val="00A616E2"/>
    <w:rsid w:val="00A62316"/>
    <w:rsid w:val="00A62D7A"/>
    <w:rsid w:val="00A632CE"/>
    <w:rsid w:val="00A63738"/>
    <w:rsid w:val="00A6395A"/>
    <w:rsid w:val="00A63D67"/>
    <w:rsid w:val="00A640CA"/>
    <w:rsid w:val="00A647E5"/>
    <w:rsid w:val="00A65013"/>
    <w:rsid w:val="00A65AE1"/>
    <w:rsid w:val="00A65B56"/>
    <w:rsid w:val="00A65E62"/>
    <w:rsid w:val="00A6660B"/>
    <w:rsid w:val="00A66A6C"/>
    <w:rsid w:val="00A66A9C"/>
    <w:rsid w:val="00A675F8"/>
    <w:rsid w:val="00A679EA"/>
    <w:rsid w:val="00A67D03"/>
    <w:rsid w:val="00A67E45"/>
    <w:rsid w:val="00A709DA"/>
    <w:rsid w:val="00A70EE0"/>
    <w:rsid w:val="00A71270"/>
    <w:rsid w:val="00A71B7E"/>
    <w:rsid w:val="00A720DD"/>
    <w:rsid w:val="00A72626"/>
    <w:rsid w:val="00A726B8"/>
    <w:rsid w:val="00A72723"/>
    <w:rsid w:val="00A72BB7"/>
    <w:rsid w:val="00A72ED1"/>
    <w:rsid w:val="00A73A6B"/>
    <w:rsid w:val="00A73D35"/>
    <w:rsid w:val="00A74BD1"/>
    <w:rsid w:val="00A74C3F"/>
    <w:rsid w:val="00A74EDE"/>
    <w:rsid w:val="00A74F10"/>
    <w:rsid w:val="00A75A8E"/>
    <w:rsid w:val="00A75C35"/>
    <w:rsid w:val="00A75F2D"/>
    <w:rsid w:val="00A76333"/>
    <w:rsid w:val="00A76394"/>
    <w:rsid w:val="00A76503"/>
    <w:rsid w:val="00A76787"/>
    <w:rsid w:val="00A76E15"/>
    <w:rsid w:val="00A76E66"/>
    <w:rsid w:val="00A77AC7"/>
    <w:rsid w:val="00A80FEB"/>
    <w:rsid w:val="00A81447"/>
    <w:rsid w:val="00A81D00"/>
    <w:rsid w:val="00A824B0"/>
    <w:rsid w:val="00A82A80"/>
    <w:rsid w:val="00A82F77"/>
    <w:rsid w:val="00A83146"/>
    <w:rsid w:val="00A83240"/>
    <w:rsid w:val="00A83321"/>
    <w:rsid w:val="00A833BD"/>
    <w:rsid w:val="00A838C0"/>
    <w:rsid w:val="00A83C99"/>
    <w:rsid w:val="00A83D3A"/>
    <w:rsid w:val="00A841DD"/>
    <w:rsid w:val="00A84AAB"/>
    <w:rsid w:val="00A84E61"/>
    <w:rsid w:val="00A851F1"/>
    <w:rsid w:val="00A85370"/>
    <w:rsid w:val="00A858BE"/>
    <w:rsid w:val="00A85937"/>
    <w:rsid w:val="00A85C2D"/>
    <w:rsid w:val="00A85FC0"/>
    <w:rsid w:val="00A86A79"/>
    <w:rsid w:val="00A86C56"/>
    <w:rsid w:val="00A86C8C"/>
    <w:rsid w:val="00A87003"/>
    <w:rsid w:val="00A875AA"/>
    <w:rsid w:val="00A87899"/>
    <w:rsid w:val="00A87CFC"/>
    <w:rsid w:val="00A87FCC"/>
    <w:rsid w:val="00A90657"/>
    <w:rsid w:val="00A90EF5"/>
    <w:rsid w:val="00A91693"/>
    <w:rsid w:val="00A919FB"/>
    <w:rsid w:val="00A91A9C"/>
    <w:rsid w:val="00A91DB3"/>
    <w:rsid w:val="00A91E05"/>
    <w:rsid w:val="00A920DF"/>
    <w:rsid w:val="00A9237F"/>
    <w:rsid w:val="00A92606"/>
    <w:rsid w:val="00A928AE"/>
    <w:rsid w:val="00A929A4"/>
    <w:rsid w:val="00A92A49"/>
    <w:rsid w:val="00A930BD"/>
    <w:rsid w:val="00A93395"/>
    <w:rsid w:val="00A9368F"/>
    <w:rsid w:val="00A93849"/>
    <w:rsid w:val="00A9390C"/>
    <w:rsid w:val="00A93AA6"/>
    <w:rsid w:val="00A94258"/>
    <w:rsid w:val="00A9443E"/>
    <w:rsid w:val="00A9511E"/>
    <w:rsid w:val="00A955A7"/>
    <w:rsid w:val="00A956CC"/>
    <w:rsid w:val="00A95BC5"/>
    <w:rsid w:val="00A95E88"/>
    <w:rsid w:val="00A96134"/>
    <w:rsid w:val="00A96863"/>
    <w:rsid w:val="00A9717E"/>
    <w:rsid w:val="00A97C37"/>
    <w:rsid w:val="00AA0668"/>
    <w:rsid w:val="00AA0E25"/>
    <w:rsid w:val="00AA0EDC"/>
    <w:rsid w:val="00AA2625"/>
    <w:rsid w:val="00AA28FD"/>
    <w:rsid w:val="00AA2A81"/>
    <w:rsid w:val="00AA33B6"/>
    <w:rsid w:val="00AA35E2"/>
    <w:rsid w:val="00AA38B8"/>
    <w:rsid w:val="00AA3CEF"/>
    <w:rsid w:val="00AA40B1"/>
    <w:rsid w:val="00AA4348"/>
    <w:rsid w:val="00AA43C2"/>
    <w:rsid w:val="00AA45F4"/>
    <w:rsid w:val="00AA47B8"/>
    <w:rsid w:val="00AA48AD"/>
    <w:rsid w:val="00AA4C1C"/>
    <w:rsid w:val="00AA4E7D"/>
    <w:rsid w:val="00AA552F"/>
    <w:rsid w:val="00AA59A9"/>
    <w:rsid w:val="00AA5A00"/>
    <w:rsid w:val="00AA5F5C"/>
    <w:rsid w:val="00AA5F8D"/>
    <w:rsid w:val="00AA632A"/>
    <w:rsid w:val="00AA641B"/>
    <w:rsid w:val="00AA65D8"/>
    <w:rsid w:val="00AA71B1"/>
    <w:rsid w:val="00AA73EA"/>
    <w:rsid w:val="00AA790C"/>
    <w:rsid w:val="00AB0312"/>
    <w:rsid w:val="00AB0E7C"/>
    <w:rsid w:val="00AB0E87"/>
    <w:rsid w:val="00AB0FC7"/>
    <w:rsid w:val="00AB11F2"/>
    <w:rsid w:val="00AB1284"/>
    <w:rsid w:val="00AB1708"/>
    <w:rsid w:val="00AB1B01"/>
    <w:rsid w:val="00AB1DB6"/>
    <w:rsid w:val="00AB1DD6"/>
    <w:rsid w:val="00AB2761"/>
    <w:rsid w:val="00AB3366"/>
    <w:rsid w:val="00AB3402"/>
    <w:rsid w:val="00AB340D"/>
    <w:rsid w:val="00AB3478"/>
    <w:rsid w:val="00AB3B29"/>
    <w:rsid w:val="00AB3BE1"/>
    <w:rsid w:val="00AB4187"/>
    <w:rsid w:val="00AB43BE"/>
    <w:rsid w:val="00AB4C9B"/>
    <w:rsid w:val="00AB5A0D"/>
    <w:rsid w:val="00AB5D86"/>
    <w:rsid w:val="00AB6495"/>
    <w:rsid w:val="00AB6B1E"/>
    <w:rsid w:val="00AB6E38"/>
    <w:rsid w:val="00AB74BA"/>
    <w:rsid w:val="00AB7D7E"/>
    <w:rsid w:val="00AB7EDC"/>
    <w:rsid w:val="00AB7EE6"/>
    <w:rsid w:val="00AC0394"/>
    <w:rsid w:val="00AC0590"/>
    <w:rsid w:val="00AC0E29"/>
    <w:rsid w:val="00AC0E5A"/>
    <w:rsid w:val="00AC1AAE"/>
    <w:rsid w:val="00AC1CF7"/>
    <w:rsid w:val="00AC1D11"/>
    <w:rsid w:val="00AC1F85"/>
    <w:rsid w:val="00AC2194"/>
    <w:rsid w:val="00AC254C"/>
    <w:rsid w:val="00AC259B"/>
    <w:rsid w:val="00AC2936"/>
    <w:rsid w:val="00AC29B6"/>
    <w:rsid w:val="00AC2BA4"/>
    <w:rsid w:val="00AC2C84"/>
    <w:rsid w:val="00AC2F5A"/>
    <w:rsid w:val="00AC3426"/>
    <w:rsid w:val="00AC363C"/>
    <w:rsid w:val="00AC3B4B"/>
    <w:rsid w:val="00AC3CB6"/>
    <w:rsid w:val="00AC3E2F"/>
    <w:rsid w:val="00AC3F80"/>
    <w:rsid w:val="00AC41FB"/>
    <w:rsid w:val="00AC45B7"/>
    <w:rsid w:val="00AC461F"/>
    <w:rsid w:val="00AC4A5B"/>
    <w:rsid w:val="00AC4BF1"/>
    <w:rsid w:val="00AC4DBD"/>
    <w:rsid w:val="00AC4E6B"/>
    <w:rsid w:val="00AC59B3"/>
    <w:rsid w:val="00AC5B1B"/>
    <w:rsid w:val="00AC5BD0"/>
    <w:rsid w:val="00AC5E30"/>
    <w:rsid w:val="00AC6DA0"/>
    <w:rsid w:val="00AC701B"/>
    <w:rsid w:val="00AC7EA8"/>
    <w:rsid w:val="00AD008C"/>
    <w:rsid w:val="00AD0179"/>
    <w:rsid w:val="00AD061F"/>
    <w:rsid w:val="00AD0BB5"/>
    <w:rsid w:val="00AD1196"/>
    <w:rsid w:val="00AD1A8C"/>
    <w:rsid w:val="00AD1FB1"/>
    <w:rsid w:val="00AD2182"/>
    <w:rsid w:val="00AD2222"/>
    <w:rsid w:val="00AD2572"/>
    <w:rsid w:val="00AD2A60"/>
    <w:rsid w:val="00AD2C9B"/>
    <w:rsid w:val="00AD4F21"/>
    <w:rsid w:val="00AD548C"/>
    <w:rsid w:val="00AD54B4"/>
    <w:rsid w:val="00AD5C11"/>
    <w:rsid w:val="00AD5C30"/>
    <w:rsid w:val="00AD5E3F"/>
    <w:rsid w:val="00AD656D"/>
    <w:rsid w:val="00AD68FB"/>
    <w:rsid w:val="00AD69C8"/>
    <w:rsid w:val="00AD6DA2"/>
    <w:rsid w:val="00AD6F0B"/>
    <w:rsid w:val="00AD756F"/>
    <w:rsid w:val="00AE0009"/>
    <w:rsid w:val="00AE030C"/>
    <w:rsid w:val="00AE09C9"/>
    <w:rsid w:val="00AE09DC"/>
    <w:rsid w:val="00AE0D43"/>
    <w:rsid w:val="00AE0E67"/>
    <w:rsid w:val="00AE104D"/>
    <w:rsid w:val="00AE1386"/>
    <w:rsid w:val="00AE1516"/>
    <w:rsid w:val="00AE15F6"/>
    <w:rsid w:val="00AE1B63"/>
    <w:rsid w:val="00AE1BF7"/>
    <w:rsid w:val="00AE1BFF"/>
    <w:rsid w:val="00AE2707"/>
    <w:rsid w:val="00AE29ED"/>
    <w:rsid w:val="00AE2D23"/>
    <w:rsid w:val="00AE358E"/>
    <w:rsid w:val="00AE3671"/>
    <w:rsid w:val="00AE37E5"/>
    <w:rsid w:val="00AE3834"/>
    <w:rsid w:val="00AE3932"/>
    <w:rsid w:val="00AE396D"/>
    <w:rsid w:val="00AE3CA8"/>
    <w:rsid w:val="00AE44A1"/>
    <w:rsid w:val="00AE44B1"/>
    <w:rsid w:val="00AE4DC7"/>
    <w:rsid w:val="00AE50D3"/>
    <w:rsid w:val="00AE529D"/>
    <w:rsid w:val="00AE5C8A"/>
    <w:rsid w:val="00AE6291"/>
    <w:rsid w:val="00AE62BF"/>
    <w:rsid w:val="00AE6606"/>
    <w:rsid w:val="00AE686E"/>
    <w:rsid w:val="00AE6F40"/>
    <w:rsid w:val="00AF0AA8"/>
    <w:rsid w:val="00AF0E83"/>
    <w:rsid w:val="00AF11A9"/>
    <w:rsid w:val="00AF1CB2"/>
    <w:rsid w:val="00AF26FE"/>
    <w:rsid w:val="00AF275C"/>
    <w:rsid w:val="00AF285C"/>
    <w:rsid w:val="00AF3145"/>
    <w:rsid w:val="00AF41DD"/>
    <w:rsid w:val="00AF437A"/>
    <w:rsid w:val="00AF4E94"/>
    <w:rsid w:val="00AF5CAD"/>
    <w:rsid w:val="00AF5CF0"/>
    <w:rsid w:val="00AF5EF3"/>
    <w:rsid w:val="00AF5F0F"/>
    <w:rsid w:val="00AF5F60"/>
    <w:rsid w:val="00AF63B9"/>
    <w:rsid w:val="00AF671D"/>
    <w:rsid w:val="00AF6B02"/>
    <w:rsid w:val="00AF6C42"/>
    <w:rsid w:val="00AF7319"/>
    <w:rsid w:val="00AF7FD0"/>
    <w:rsid w:val="00AF7FFE"/>
    <w:rsid w:val="00B00009"/>
    <w:rsid w:val="00B00D39"/>
    <w:rsid w:val="00B00E7D"/>
    <w:rsid w:val="00B00F7B"/>
    <w:rsid w:val="00B0138C"/>
    <w:rsid w:val="00B01D21"/>
    <w:rsid w:val="00B02A5B"/>
    <w:rsid w:val="00B02F29"/>
    <w:rsid w:val="00B0349B"/>
    <w:rsid w:val="00B039B2"/>
    <w:rsid w:val="00B04AFA"/>
    <w:rsid w:val="00B051CB"/>
    <w:rsid w:val="00B0569B"/>
    <w:rsid w:val="00B05FA3"/>
    <w:rsid w:val="00B06492"/>
    <w:rsid w:val="00B0676D"/>
    <w:rsid w:val="00B07070"/>
    <w:rsid w:val="00B07874"/>
    <w:rsid w:val="00B07A72"/>
    <w:rsid w:val="00B07C18"/>
    <w:rsid w:val="00B10261"/>
    <w:rsid w:val="00B10C77"/>
    <w:rsid w:val="00B10ED7"/>
    <w:rsid w:val="00B11244"/>
    <w:rsid w:val="00B11730"/>
    <w:rsid w:val="00B12E94"/>
    <w:rsid w:val="00B13D16"/>
    <w:rsid w:val="00B140EA"/>
    <w:rsid w:val="00B14675"/>
    <w:rsid w:val="00B14B9E"/>
    <w:rsid w:val="00B14ED2"/>
    <w:rsid w:val="00B15A18"/>
    <w:rsid w:val="00B15F05"/>
    <w:rsid w:val="00B16676"/>
    <w:rsid w:val="00B16DAA"/>
    <w:rsid w:val="00B172C0"/>
    <w:rsid w:val="00B17496"/>
    <w:rsid w:val="00B174F2"/>
    <w:rsid w:val="00B17EC1"/>
    <w:rsid w:val="00B20102"/>
    <w:rsid w:val="00B2025A"/>
    <w:rsid w:val="00B203B3"/>
    <w:rsid w:val="00B20476"/>
    <w:rsid w:val="00B209A0"/>
    <w:rsid w:val="00B20F3C"/>
    <w:rsid w:val="00B211D3"/>
    <w:rsid w:val="00B219FD"/>
    <w:rsid w:val="00B2210D"/>
    <w:rsid w:val="00B227CB"/>
    <w:rsid w:val="00B22D20"/>
    <w:rsid w:val="00B239D7"/>
    <w:rsid w:val="00B23A6B"/>
    <w:rsid w:val="00B23CFE"/>
    <w:rsid w:val="00B244A3"/>
    <w:rsid w:val="00B248B9"/>
    <w:rsid w:val="00B24D9B"/>
    <w:rsid w:val="00B24F60"/>
    <w:rsid w:val="00B250FC"/>
    <w:rsid w:val="00B256C2"/>
    <w:rsid w:val="00B26941"/>
    <w:rsid w:val="00B26C59"/>
    <w:rsid w:val="00B26D32"/>
    <w:rsid w:val="00B26D81"/>
    <w:rsid w:val="00B2764F"/>
    <w:rsid w:val="00B27678"/>
    <w:rsid w:val="00B279AD"/>
    <w:rsid w:val="00B27C09"/>
    <w:rsid w:val="00B27E19"/>
    <w:rsid w:val="00B301F4"/>
    <w:rsid w:val="00B303FD"/>
    <w:rsid w:val="00B306A8"/>
    <w:rsid w:val="00B308AE"/>
    <w:rsid w:val="00B311E9"/>
    <w:rsid w:val="00B31FAE"/>
    <w:rsid w:val="00B31FE4"/>
    <w:rsid w:val="00B32431"/>
    <w:rsid w:val="00B32B40"/>
    <w:rsid w:val="00B33590"/>
    <w:rsid w:val="00B338C3"/>
    <w:rsid w:val="00B339AF"/>
    <w:rsid w:val="00B340A2"/>
    <w:rsid w:val="00B34476"/>
    <w:rsid w:val="00B34D21"/>
    <w:rsid w:val="00B35150"/>
    <w:rsid w:val="00B3518F"/>
    <w:rsid w:val="00B35273"/>
    <w:rsid w:val="00B35647"/>
    <w:rsid w:val="00B35925"/>
    <w:rsid w:val="00B35C86"/>
    <w:rsid w:val="00B35E91"/>
    <w:rsid w:val="00B362B3"/>
    <w:rsid w:val="00B36B69"/>
    <w:rsid w:val="00B36D60"/>
    <w:rsid w:val="00B375D4"/>
    <w:rsid w:val="00B37701"/>
    <w:rsid w:val="00B37BCE"/>
    <w:rsid w:val="00B37C9C"/>
    <w:rsid w:val="00B37D8A"/>
    <w:rsid w:val="00B37FA7"/>
    <w:rsid w:val="00B40F77"/>
    <w:rsid w:val="00B40F9F"/>
    <w:rsid w:val="00B415FD"/>
    <w:rsid w:val="00B416F7"/>
    <w:rsid w:val="00B41E6A"/>
    <w:rsid w:val="00B424C7"/>
    <w:rsid w:val="00B428E2"/>
    <w:rsid w:val="00B4384F"/>
    <w:rsid w:val="00B43C36"/>
    <w:rsid w:val="00B4449B"/>
    <w:rsid w:val="00B444B0"/>
    <w:rsid w:val="00B445FA"/>
    <w:rsid w:val="00B4509B"/>
    <w:rsid w:val="00B45756"/>
    <w:rsid w:val="00B45980"/>
    <w:rsid w:val="00B45BB2"/>
    <w:rsid w:val="00B45BBA"/>
    <w:rsid w:val="00B45C1A"/>
    <w:rsid w:val="00B46122"/>
    <w:rsid w:val="00B468DE"/>
    <w:rsid w:val="00B4718B"/>
    <w:rsid w:val="00B47510"/>
    <w:rsid w:val="00B47BFB"/>
    <w:rsid w:val="00B502D1"/>
    <w:rsid w:val="00B5033D"/>
    <w:rsid w:val="00B50BA0"/>
    <w:rsid w:val="00B50C9B"/>
    <w:rsid w:val="00B50F19"/>
    <w:rsid w:val="00B514FC"/>
    <w:rsid w:val="00B51BF1"/>
    <w:rsid w:val="00B52524"/>
    <w:rsid w:val="00B526FD"/>
    <w:rsid w:val="00B5281D"/>
    <w:rsid w:val="00B52999"/>
    <w:rsid w:val="00B52E57"/>
    <w:rsid w:val="00B532A3"/>
    <w:rsid w:val="00B533E6"/>
    <w:rsid w:val="00B53C97"/>
    <w:rsid w:val="00B53EC6"/>
    <w:rsid w:val="00B5407B"/>
    <w:rsid w:val="00B54655"/>
    <w:rsid w:val="00B5469B"/>
    <w:rsid w:val="00B54D9A"/>
    <w:rsid w:val="00B55156"/>
    <w:rsid w:val="00B555E1"/>
    <w:rsid w:val="00B56804"/>
    <w:rsid w:val="00B5704D"/>
    <w:rsid w:val="00B5721A"/>
    <w:rsid w:val="00B579CF"/>
    <w:rsid w:val="00B57CD6"/>
    <w:rsid w:val="00B57F8F"/>
    <w:rsid w:val="00B60178"/>
    <w:rsid w:val="00B602D9"/>
    <w:rsid w:val="00B6126D"/>
    <w:rsid w:val="00B61B6B"/>
    <w:rsid w:val="00B61BD7"/>
    <w:rsid w:val="00B61C28"/>
    <w:rsid w:val="00B61C65"/>
    <w:rsid w:val="00B61E93"/>
    <w:rsid w:val="00B61F8F"/>
    <w:rsid w:val="00B6289E"/>
    <w:rsid w:val="00B62D42"/>
    <w:rsid w:val="00B62DFF"/>
    <w:rsid w:val="00B62F91"/>
    <w:rsid w:val="00B6310A"/>
    <w:rsid w:val="00B6356A"/>
    <w:rsid w:val="00B6366F"/>
    <w:rsid w:val="00B6389A"/>
    <w:rsid w:val="00B63E40"/>
    <w:rsid w:val="00B640A6"/>
    <w:rsid w:val="00B64ADE"/>
    <w:rsid w:val="00B64CBB"/>
    <w:rsid w:val="00B64E13"/>
    <w:rsid w:val="00B6538E"/>
    <w:rsid w:val="00B6540A"/>
    <w:rsid w:val="00B6554F"/>
    <w:rsid w:val="00B6563A"/>
    <w:rsid w:val="00B656D3"/>
    <w:rsid w:val="00B659C3"/>
    <w:rsid w:val="00B65D1B"/>
    <w:rsid w:val="00B66ADD"/>
    <w:rsid w:val="00B66D7C"/>
    <w:rsid w:val="00B67937"/>
    <w:rsid w:val="00B67A03"/>
    <w:rsid w:val="00B67B05"/>
    <w:rsid w:val="00B67B96"/>
    <w:rsid w:val="00B67D5A"/>
    <w:rsid w:val="00B705F4"/>
    <w:rsid w:val="00B706A3"/>
    <w:rsid w:val="00B70D24"/>
    <w:rsid w:val="00B70D48"/>
    <w:rsid w:val="00B71835"/>
    <w:rsid w:val="00B71AC3"/>
    <w:rsid w:val="00B71EA9"/>
    <w:rsid w:val="00B7260E"/>
    <w:rsid w:val="00B72CD7"/>
    <w:rsid w:val="00B73896"/>
    <w:rsid w:val="00B73948"/>
    <w:rsid w:val="00B74739"/>
    <w:rsid w:val="00B754F8"/>
    <w:rsid w:val="00B759F0"/>
    <w:rsid w:val="00B75F02"/>
    <w:rsid w:val="00B761B5"/>
    <w:rsid w:val="00B765C2"/>
    <w:rsid w:val="00B76914"/>
    <w:rsid w:val="00B771C2"/>
    <w:rsid w:val="00B776F3"/>
    <w:rsid w:val="00B77B40"/>
    <w:rsid w:val="00B77DC0"/>
    <w:rsid w:val="00B801BD"/>
    <w:rsid w:val="00B806E5"/>
    <w:rsid w:val="00B80B41"/>
    <w:rsid w:val="00B811C3"/>
    <w:rsid w:val="00B812B8"/>
    <w:rsid w:val="00B821E8"/>
    <w:rsid w:val="00B82582"/>
    <w:rsid w:val="00B8276B"/>
    <w:rsid w:val="00B8331C"/>
    <w:rsid w:val="00B83D73"/>
    <w:rsid w:val="00B8528D"/>
    <w:rsid w:val="00B85766"/>
    <w:rsid w:val="00B85874"/>
    <w:rsid w:val="00B85C0E"/>
    <w:rsid w:val="00B85C2D"/>
    <w:rsid w:val="00B85C3C"/>
    <w:rsid w:val="00B863E0"/>
    <w:rsid w:val="00B86681"/>
    <w:rsid w:val="00B86753"/>
    <w:rsid w:val="00B86FF8"/>
    <w:rsid w:val="00B873BA"/>
    <w:rsid w:val="00B87574"/>
    <w:rsid w:val="00B87963"/>
    <w:rsid w:val="00B87AF4"/>
    <w:rsid w:val="00B90465"/>
    <w:rsid w:val="00B90B46"/>
    <w:rsid w:val="00B91831"/>
    <w:rsid w:val="00B92691"/>
    <w:rsid w:val="00B93573"/>
    <w:rsid w:val="00B93F11"/>
    <w:rsid w:val="00B942F9"/>
    <w:rsid w:val="00B944EB"/>
    <w:rsid w:val="00B945B9"/>
    <w:rsid w:val="00B9479D"/>
    <w:rsid w:val="00B9544F"/>
    <w:rsid w:val="00B955A7"/>
    <w:rsid w:val="00B959AA"/>
    <w:rsid w:val="00B959CE"/>
    <w:rsid w:val="00B95A31"/>
    <w:rsid w:val="00B95A6B"/>
    <w:rsid w:val="00B95C7E"/>
    <w:rsid w:val="00B96160"/>
    <w:rsid w:val="00B96A65"/>
    <w:rsid w:val="00B96B6C"/>
    <w:rsid w:val="00B96C5D"/>
    <w:rsid w:val="00B96F5A"/>
    <w:rsid w:val="00B974F0"/>
    <w:rsid w:val="00B97650"/>
    <w:rsid w:val="00B97B72"/>
    <w:rsid w:val="00B97BFB"/>
    <w:rsid w:val="00B97D45"/>
    <w:rsid w:val="00BA03E1"/>
    <w:rsid w:val="00BA074B"/>
    <w:rsid w:val="00BA097B"/>
    <w:rsid w:val="00BA0B40"/>
    <w:rsid w:val="00BA114A"/>
    <w:rsid w:val="00BA1A1D"/>
    <w:rsid w:val="00BA1C08"/>
    <w:rsid w:val="00BA259A"/>
    <w:rsid w:val="00BA2BE4"/>
    <w:rsid w:val="00BA3220"/>
    <w:rsid w:val="00BA3515"/>
    <w:rsid w:val="00BA378A"/>
    <w:rsid w:val="00BA428D"/>
    <w:rsid w:val="00BA49A2"/>
    <w:rsid w:val="00BA4BC4"/>
    <w:rsid w:val="00BA4EBF"/>
    <w:rsid w:val="00BA55C6"/>
    <w:rsid w:val="00BA5B92"/>
    <w:rsid w:val="00BA64C2"/>
    <w:rsid w:val="00BA67BE"/>
    <w:rsid w:val="00BA6B79"/>
    <w:rsid w:val="00BA72A3"/>
    <w:rsid w:val="00BA7428"/>
    <w:rsid w:val="00BA76F1"/>
    <w:rsid w:val="00BA7704"/>
    <w:rsid w:val="00BB00B8"/>
    <w:rsid w:val="00BB063E"/>
    <w:rsid w:val="00BB0B03"/>
    <w:rsid w:val="00BB0B4B"/>
    <w:rsid w:val="00BB0B7C"/>
    <w:rsid w:val="00BB0E84"/>
    <w:rsid w:val="00BB0E9D"/>
    <w:rsid w:val="00BB0F54"/>
    <w:rsid w:val="00BB104D"/>
    <w:rsid w:val="00BB1313"/>
    <w:rsid w:val="00BB14B1"/>
    <w:rsid w:val="00BB1A6C"/>
    <w:rsid w:val="00BB1A83"/>
    <w:rsid w:val="00BB2167"/>
    <w:rsid w:val="00BB228B"/>
    <w:rsid w:val="00BB248A"/>
    <w:rsid w:val="00BB2685"/>
    <w:rsid w:val="00BB2687"/>
    <w:rsid w:val="00BB26E8"/>
    <w:rsid w:val="00BB2C88"/>
    <w:rsid w:val="00BB2D11"/>
    <w:rsid w:val="00BB2FD5"/>
    <w:rsid w:val="00BB3852"/>
    <w:rsid w:val="00BB3902"/>
    <w:rsid w:val="00BB3A39"/>
    <w:rsid w:val="00BB3C2A"/>
    <w:rsid w:val="00BB3CD5"/>
    <w:rsid w:val="00BB45F8"/>
    <w:rsid w:val="00BB487A"/>
    <w:rsid w:val="00BB4D82"/>
    <w:rsid w:val="00BB4D9D"/>
    <w:rsid w:val="00BB4F99"/>
    <w:rsid w:val="00BB5DAC"/>
    <w:rsid w:val="00BB5E37"/>
    <w:rsid w:val="00BB632C"/>
    <w:rsid w:val="00BB645D"/>
    <w:rsid w:val="00BB6AFF"/>
    <w:rsid w:val="00BB6CE0"/>
    <w:rsid w:val="00BB740B"/>
    <w:rsid w:val="00BB778C"/>
    <w:rsid w:val="00BB7833"/>
    <w:rsid w:val="00BB78BE"/>
    <w:rsid w:val="00BB7E83"/>
    <w:rsid w:val="00BC0196"/>
    <w:rsid w:val="00BC0440"/>
    <w:rsid w:val="00BC09EC"/>
    <w:rsid w:val="00BC0A07"/>
    <w:rsid w:val="00BC102A"/>
    <w:rsid w:val="00BC1047"/>
    <w:rsid w:val="00BC1381"/>
    <w:rsid w:val="00BC15A8"/>
    <w:rsid w:val="00BC16F0"/>
    <w:rsid w:val="00BC16FD"/>
    <w:rsid w:val="00BC1721"/>
    <w:rsid w:val="00BC189B"/>
    <w:rsid w:val="00BC2293"/>
    <w:rsid w:val="00BC2799"/>
    <w:rsid w:val="00BC3A20"/>
    <w:rsid w:val="00BC3E7D"/>
    <w:rsid w:val="00BC3EC8"/>
    <w:rsid w:val="00BC4121"/>
    <w:rsid w:val="00BC4C98"/>
    <w:rsid w:val="00BC4E01"/>
    <w:rsid w:val="00BC4FD0"/>
    <w:rsid w:val="00BC506A"/>
    <w:rsid w:val="00BC53C2"/>
    <w:rsid w:val="00BC5AE3"/>
    <w:rsid w:val="00BC6253"/>
    <w:rsid w:val="00BC65F8"/>
    <w:rsid w:val="00BC6BCC"/>
    <w:rsid w:val="00BC6E47"/>
    <w:rsid w:val="00BC713B"/>
    <w:rsid w:val="00BC7145"/>
    <w:rsid w:val="00BC71FF"/>
    <w:rsid w:val="00BD02B2"/>
    <w:rsid w:val="00BD0E9F"/>
    <w:rsid w:val="00BD0FC2"/>
    <w:rsid w:val="00BD12C1"/>
    <w:rsid w:val="00BD1B0F"/>
    <w:rsid w:val="00BD1F1C"/>
    <w:rsid w:val="00BD24DA"/>
    <w:rsid w:val="00BD2C68"/>
    <w:rsid w:val="00BD2FE3"/>
    <w:rsid w:val="00BD36FB"/>
    <w:rsid w:val="00BD3836"/>
    <w:rsid w:val="00BD4161"/>
    <w:rsid w:val="00BD4B97"/>
    <w:rsid w:val="00BD4CCB"/>
    <w:rsid w:val="00BD5393"/>
    <w:rsid w:val="00BD540E"/>
    <w:rsid w:val="00BD59E9"/>
    <w:rsid w:val="00BD5AAF"/>
    <w:rsid w:val="00BD5B0E"/>
    <w:rsid w:val="00BD5B4E"/>
    <w:rsid w:val="00BD6E9C"/>
    <w:rsid w:val="00BD6F9A"/>
    <w:rsid w:val="00BD78A2"/>
    <w:rsid w:val="00BD7A80"/>
    <w:rsid w:val="00BE0E25"/>
    <w:rsid w:val="00BE12BC"/>
    <w:rsid w:val="00BE14BC"/>
    <w:rsid w:val="00BE1689"/>
    <w:rsid w:val="00BE1F8A"/>
    <w:rsid w:val="00BE2151"/>
    <w:rsid w:val="00BE2E4E"/>
    <w:rsid w:val="00BE3004"/>
    <w:rsid w:val="00BE3048"/>
    <w:rsid w:val="00BE32A8"/>
    <w:rsid w:val="00BE33C4"/>
    <w:rsid w:val="00BE38E1"/>
    <w:rsid w:val="00BE3AF7"/>
    <w:rsid w:val="00BE3BF6"/>
    <w:rsid w:val="00BE3DED"/>
    <w:rsid w:val="00BE3ECD"/>
    <w:rsid w:val="00BE40A8"/>
    <w:rsid w:val="00BE41A9"/>
    <w:rsid w:val="00BE504F"/>
    <w:rsid w:val="00BE5331"/>
    <w:rsid w:val="00BE53D5"/>
    <w:rsid w:val="00BE5955"/>
    <w:rsid w:val="00BE5DEC"/>
    <w:rsid w:val="00BE600E"/>
    <w:rsid w:val="00BE6520"/>
    <w:rsid w:val="00BE6EE5"/>
    <w:rsid w:val="00BE7034"/>
    <w:rsid w:val="00BE7383"/>
    <w:rsid w:val="00BE779C"/>
    <w:rsid w:val="00BE7D09"/>
    <w:rsid w:val="00BF0049"/>
    <w:rsid w:val="00BF026B"/>
    <w:rsid w:val="00BF0579"/>
    <w:rsid w:val="00BF09B7"/>
    <w:rsid w:val="00BF0BC7"/>
    <w:rsid w:val="00BF0D4B"/>
    <w:rsid w:val="00BF0E66"/>
    <w:rsid w:val="00BF12C8"/>
    <w:rsid w:val="00BF1329"/>
    <w:rsid w:val="00BF160F"/>
    <w:rsid w:val="00BF1D64"/>
    <w:rsid w:val="00BF1DD9"/>
    <w:rsid w:val="00BF1EDC"/>
    <w:rsid w:val="00BF212B"/>
    <w:rsid w:val="00BF226F"/>
    <w:rsid w:val="00BF2401"/>
    <w:rsid w:val="00BF260D"/>
    <w:rsid w:val="00BF2688"/>
    <w:rsid w:val="00BF2BFE"/>
    <w:rsid w:val="00BF2D79"/>
    <w:rsid w:val="00BF334C"/>
    <w:rsid w:val="00BF42EE"/>
    <w:rsid w:val="00BF4473"/>
    <w:rsid w:val="00BF4948"/>
    <w:rsid w:val="00BF5840"/>
    <w:rsid w:val="00BF5DDC"/>
    <w:rsid w:val="00BF5E2C"/>
    <w:rsid w:val="00BF6244"/>
    <w:rsid w:val="00BF672E"/>
    <w:rsid w:val="00BF6AC8"/>
    <w:rsid w:val="00BF6DFF"/>
    <w:rsid w:val="00BF75FA"/>
    <w:rsid w:val="00C0085E"/>
    <w:rsid w:val="00C00963"/>
    <w:rsid w:val="00C00B28"/>
    <w:rsid w:val="00C0197D"/>
    <w:rsid w:val="00C01B56"/>
    <w:rsid w:val="00C01DCD"/>
    <w:rsid w:val="00C01EFC"/>
    <w:rsid w:val="00C02403"/>
    <w:rsid w:val="00C0295A"/>
    <w:rsid w:val="00C0313E"/>
    <w:rsid w:val="00C035BD"/>
    <w:rsid w:val="00C036E7"/>
    <w:rsid w:val="00C038AD"/>
    <w:rsid w:val="00C03D65"/>
    <w:rsid w:val="00C040B0"/>
    <w:rsid w:val="00C04246"/>
    <w:rsid w:val="00C044A3"/>
    <w:rsid w:val="00C0454A"/>
    <w:rsid w:val="00C045E9"/>
    <w:rsid w:val="00C04CFB"/>
    <w:rsid w:val="00C04EEC"/>
    <w:rsid w:val="00C0522D"/>
    <w:rsid w:val="00C05410"/>
    <w:rsid w:val="00C054B5"/>
    <w:rsid w:val="00C05A85"/>
    <w:rsid w:val="00C062E8"/>
    <w:rsid w:val="00C063DC"/>
    <w:rsid w:val="00C06DA4"/>
    <w:rsid w:val="00C10A37"/>
    <w:rsid w:val="00C10BE2"/>
    <w:rsid w:val="00C10FCE"/>
    <w:rsid w:val="00C111A3"/>
    <w:rsid w:val="00C113FA"/>
    <w:rsid w:val="00C11E18"/>
    <w:rsid w:val="00C11F2E"/>
    <w:rsid w:val="00C11F34"/>
    <w:rsid w:val="00C12146"/>
    <w:rsid w:val="00C122A8"/>
    <w:rsid w:val="00C12743"/>
    <w:rsid w:val="00C12A22"/>
    <w:rsid w:val="00C12C3D"/>
    <w:rsid w:val="00C1307B"/>
    <w:rsid w:val="00C13377"/>
    <w:rsid w:val="00C13450"/>
    <w:rsid w:val="00C1391B"/>
    <w:rsid w:val="00C1415C"/>
    <w:rsid w:val="00C14165"/>
    <w:rsid w:val="00C141EF"/>
    <w:rsid w:val="00C14C37"/>
    <w:rsid w:val="00C1529B"/>
    <w:rsid w:val="00C15653"/>
    <w:rsid w:val="00C157BD"/>
    <w:rsid w:val="00C15B39"/>
    <w:rsid w:val="00C15EB4"/>
    <w:rsid w:val="00C1646E"/>
    <w:rsid w:val="00C1669A"/>
    <w:rsid w:val="00C168E9"/>
    <w:rsid w:val="00C16AA0"/>
    <w:rsid w:val="00C16C2A"/>
    <w:rsid w:val="00C16E95"/>
    <w:rsid w:val="00C17346"/>
    <w:rsid w:val="00C176EE"/>
    <w:rsid w:val="00C1778F"/>
    <w:rsid w:val="00C17FB6"/>
    <w:rsid w:val="00C204DD"/>
    <w:rsid w:val="00C20F36"/>
    <w:rsid w:val="00C20FA9"/>
    <w:rsid w:val="00C21020"/>
    <w:rsid w:val="00C2119B"/>
    <w:rsid w:val="00C212C3"/>
    <w:rsid w:val="00C2137B"/>
    <w:rsid w:val="00C214ED"/>
    <w:rsid w:val="00C21BE0"/>
    <w:rsid w:val="00C21E49"/>
    <w:rsid w:val="00C22638"/>
    <w:rsid w:val="00C2279E"/>
    <w:rsid w:val="00C22D2F"/>
    <w:rsid w:val="00C22DB9"/>
    <w:rsid w:val="00C23002"/>
    <w:rsid w:val="00C230D7"/>
    <w:rsid w:val="00C23162"/>
    <w:rsid w:val="00C232CD"/>
    <w:rsid w:val="00C234F9"/>
    <w:rsid w:val="00C23995"/>
    <w:rsid w:val="00C239AF"/>
    <w:rsid w:val="00C24930"/>
    <w:rsid w:val="00C249B9"/>
    <w:rsid w:val="00C25225"/>
    <w:rsid w:val="00C25A9C"/>
    <w:rsid w:val="00C26218"/>
    <w:rsid w:val="00C26378"/>
    <w:rsid w:val="00C26438"/>
    <w:rsid w:val="00C267F4"/>
    <w:rsid w:val="00C26972"/>
    <w:rsid w:val="00C26C0A"/>
    <w:rsid w:val="00C270FC"/>
    <w:rsid w:val="00C27BCF"/>
    <w:rsid w:val="00C27E6A"/>
    <w:rsid w:val="00C30013"/>
    <w:rsid w:val="00C3034A"/>
    <w:rsid w:val="00C306C2"/>
    <w:rsid w:val="00C30A5C"/>
    <w:rsid w:val="00C30F65"/>
    <w:rsid w:val="00C3177A"/>
    <w:rsid w:val="00C317A5"/>
    <w:rsid w:val="00C31A9E"/>
    <w:rsid w:val="00C3222D"/>
    <w:rsid w:val="00C32470"/>
    <w:rsid w:val="00C3271D"/>
    <w:rsid w:val="00C327EF"/>
    <w:rsid w:val="00C329C9"/>
    <w:rsid w:val="00C329F9"/>
    <w:rsid w:val="00C330E0"/>
    <w:rsid w:val="00C33235"/>
    <w:rsid w:val="00C334F0"/>
    <w:rsid w:val="00C3353B"/>
    <w:rsid w:val="00C337F2"/>
    <w:rsid w:val="00C33A41"/>
    <w:rsid w:val="00C34219"/>
    <w:rsid w:val="00C34288"/>
    <w:rsid w:val="00C3498E"/>
    <w:rsid w:val="00C34CD4"/>
    <w:rsid w:val="00C34D5B"/>
    <w:rsid w:val="00C35352"/>
    <w:rsid w:val="00C35432"/>
    <w:rsid w:val="00C35784"/>
    <w:rsid w:val="00C358A1"/>
    <w:rsid w:val="00C35B74"/>
    <w:rsid w:val="00C35F4E"/>
    <w:rsid w:val="00C36088"/>
    <w:rsid w:val="00C36917"/>
    <w:rsid w:val="00C37385"/>
    <w:rsid w:val="00C37D4E"/>
    <w:rsid w:val="00C37DD3"/>
    <w:rsid w:val="00C40111"/>
    <w:rsid w:val="00C404C8"/>
    <w:rsid w:val="00C407CC"/>
    <w:rsid w:val="00C40993"/>
    <w:rsid w:val="00C40C01"/>
    <w:rsid w:val="00C412D1"/>
    <w:rsid w:val="00C417E3"/>
    <w:rsid w:val="00C41AC4"/>
    <w:rsid w:val="00C41B5F"/>
    <w:rsid w:val="00C425DB"/>
    <w:rsid w:val="00C42B73"/>
    <w:rsid w:val="00C42BF1"/>
    <w:rsid w:val="00C434F0"/>
    <w:rsid w:val="00C446A4"/>
    <w:rsid w:val="00C44814"/>
    <w:rsid w:val="00C448FD"/>
    <w:rsid w:val="00C45043"/>
    <w:rsid w:val="00C457A4"/>
    <w:rsid w:val="00C45935"/>
    <w:rsid w:val="00C45BC2"/>
    <w:rsid w:val="00C45ED1"/>
    <w:rsid w:val="00C46317"/>
    <w:rsid w:val="00C4650F"/>
    <w:rsid w:val="00C46ABE"/>
    <w:rsid w:val="00C46B07"/>
    <w:rsid w:val="00C46B8F"/>
    <w:rsid w:val="00C46E3D"/>
    <w:rsid w:val="00C46EB3"/>
    <w:rsid w:val="00C477C6"/>
    <w:rsid w:val="00C477FE"/>
    <w:rsid w:val="00C47922"/>
    <w:rsid w:val="00C47A16"/>
    <w:rsid w:val="00C47A85"/>
    <w:rsid w:val="00C500DE"/>
    <w:rsid w:val="00C503B1"/>
    <w:rsid w:val="00C503BD"/>
    <w:rsid w:val="00C50913"/>
    <w:rsid w:val="00C50BDB"/>
    <w:rsid w:val="00C50C79"/>
    <w:rsid w:val="00C50E89"/>
    <w:rsid w:val="00C5164F"/>
    <w:rsid w:val="00C51854"/>
    <w:rsid w:val="00C51A77"/>
    <w:rsid w:val="00C51B1E"/>
    <w:rsid w:val="00C520F5"/>
    <w:rsid w:val="00C5219D"/>
    <w:rsid w:val="00C527E3"/>
    <w:rsid w:val="00C52DC1"/>
    <w:rsid w:val="00C5316A"/>
    <w:rsid w:val="00C532D6"/>
    <w:rsid w:val="00C53640"/>
    <w:rsid w:val="00C53A30"/>
    <w:rsid w:val="00C53ABA"/>
    <w:rsid w:val="00C5429A"/>
    <w:rsid w:val="00C5444C"/>
    <w:rsid w:val="00C544D1"/>
    <w:rsid w:val="00C5463C"/>
    <w:rsid w:val="00C54D1A"/>
    <w:rsid w:val="00C54D7D"/>
    <w:rsid w:val="00C54FA4"/>
    <w:rsid w:val="00C55124"/>
    <w:rsid w:val="00C5514F"/>
    <w:rsid w:val="00C55FA2"/>
    <w:rsid w:val="00C56002"/>
    <w:rsid w:val="00C562C2"/>
    <w:rsid w:val="00C56606"/>
    <w:rsid w:val="00C56D21"/>
    <w:rsid w:val="00C57369"/>
    <w:rsid w:val="00C574D2"/>
    <w:rsid w:val="00C57784"/>
    <w:rsid w:val="00C57A4F"/>
    <w:rsid w:val="00C57F83"/>
    <w:rsid w:val="00C600BF"/>
    <w:rsid w:val="00C601F8"/>
    <w:rsid w:val="00C60C61"/>
    <w:rsid w:val="00C6115B"/>
    <w:rsid w:val="00C61667"/>
    <w:rsid w:val="00C617D7"/>
    <w:rsid w:val="00C61E4C"/>
    <w:rsid w:val="00C627AF"/>
    <w:rsid w:val="00C62C4E"/>
    <w:rsid w:val="00C63698"/>
    <w:rsid w:val="00C63E1D"/>
    <w:rsid w:val="00C641B4"/>
    <w:rsid w:val="00C643D9"/>
    <w:rsid w:val="00C649D8"/>
    <w:rsid w:val="00C64F2C"/>
    <w:rsid w:val="00C653C3"/>
    <w:rsid w:val="00C6571C"/>
    <w:rsid w:val="00C658A7"/>
    <w:rsid w:val="00C662C8"/>
    <w:rsid w:val="00C66F21"/>
    <w:rsid w:val="00C670E9"/>
    <w:rsid w:val="00C6729E"/>
    <w:rsid w:val="00C67491"/>
    <w:rsid w:val="00C67D57"/>
    <w:rsid w:val="00C67EDF"/>
    <w:rsid w:val="00C707A8"/>
    <w:rsid w:val="00C70971"/>
    <w:rsid w:val="00C70C1D"/>
    <w:rsid w:val="00C70DDE"/>
    <w:rsid w:val="00C70F3B"/>
    <w:rsid w:val="00C70F84"/>
    <w:rsid w:val="00C71284"/>
    <w:rsid w:val="00C714C9"/>
    <w:rsid w:val="00C7223A"/>
    <w:rsid w:val="00C72422"/>
    <w:rsid w:val="00C72429"/>
    <w:rsid w:val="00C724D3"/>
    <w:rsid w:val="00C72DC9"/>
    <w:rsid w:val="00C7320B"/>
    <w:rsid w:val="00C73A87"/>
    <w:rsid w:val="00C73FCC"/>
    <w:rsid w:val="00C74286"/>
    <w:rsid w:val="00C7461B"/>
    <w:rsid w:val="00C74D50"/>
    <w:rsid w:val="00C75078"/>
    <w:rsid w:val="00C75419"/>
    <w:rsid w:val="00C75454"/>
    <w:rsid w:val="00C7549E"/>
    <w:rsid w:val="00C75736"/>
    <w:rsid w:val="00C75A00"/>
    <w:rsid w:val="00C75C0F"/>
    <w:rsid w:val="00C75C1F"/>
    <w:rsid w:val="00C76586"/>
    <w:rsid w:val="00C765E9"/>
    <w:rsid w:val="00C76E39"/>
    <w:rsid w:val="00C7759F"/>
    <w:rsid w:val="00C775E3"/>
    <w:rsid w:val="00C777A9"/>
    <w:rsid w:val="00C77FCC"/>
    <w:rsid w:val="00C803E8"/>
    <w:rsid w:val="00C80436"/>
    <w:rsid w:val="00C805B7"/>
    <w:rsid w:val="00C80AA8"/>
    <w:rsid w:val="00C80AB5"/>
    <w:rsid w:val="00C80BF3"/>
    <w:rsid w:val="00C80F0C"/>
    <w:rsid w:val="00C812AB"/>
    <w:rsid w:val="00C812D2"/>
    <w:rsid w:val="00C818DB"/>
    <w:rsid w:val="00C81963"/>
    <w:rsid w:val="00C81EEF"/>
    <w:rsid w:val="00C82AE2"/>
    <w:rsid w:val="00C82B7E"/>
    <w:rsid w:val="00C82D6D"/>
    <w:rsid w:val="00C83207"/>
    <w:rsid w:val="00C834C3"/>
    <w:rsid w:val="00C835C7"/>
    <w:rsid w:val="00C837F9"/>
    <w:rsid w:val="00C83B34"/>
    <w:rsid w:val="00C83D8F"/>
    <w:rsid w:val="00C84095"/>
    <w:rsid w:val="00C84972"/>
    <w:rsid w:val="00C84B0F"/>
    <w:rsid w:val="00C84F61"/>
    <w:rsid w:val="00C855D3"/>
    <w:rsid w:val="00C8560C"/>
    <w:rsid w:val="00C85629"/>
    <w:rsid w:val="00C859D6"/>
    <w:rsid w:val="00C85F52"/>
    <w:rsid w:val="00C85F78"/>
    <w:rsid w:val="00C85FDC"/>
    <w:rsid w:val="00C85FEE"/>
    <w:rsid w:val="00C8649C"/>
    <w:rsid w:val="00C869B3"/>
    <w:rsid w:val="00C86D9F"/>
    <w:rsid w:val="00C86FE5"/>
    <w:rsid w:val="00C87115"/>
    <w:rsid w:val="00C872DC"/>
    <w:rsid w:val="00C87806"/>
    <w:rsid w:val="00C87849"/>
    <w:rsid w:val="00C879EA"/>
    <w:rsid w:val="00C87CA7"/>
    <w:rsid w:val="00C90133"/>
    <w:rsid w:val="00C91106"/>
    <w:rsid w:val="00C9123C"/>
    <w:rsid w:val="00C916BE"/>
    <w:rsid w:val="00C917E3"/>
    <w:rsid w:val="00C91908"/>
    <w:rsid w:val="00C92252"/>
    <w:rsid w:val="00C9287A"/>
    <w:rsid w:val="00C928D5"/>
    <w:rsid w:val="00C92ACF"/>
    <w:rsid w:val="00C92BB4"/>
    <w:rsid w:val="00C92E44"/>
    <w:rsid w:val="00C934B3"/>
    <w:rsid w:val="00C937E1"/>
    <w:rsid w:val="00C940B5"/>
    <w:rsid w:val="00C94323"/>
    <w:rsid w:val="00C9487A"/>
    <w:rsid w:val="00C94984"/>
    <w:rsid w:val="00C94AEB"/>
    <w:rsid w:val="00C952AD"/>
    <w:rsid w:val="00C9579F"/>
    <w:rsid w:val="00C958B3"/>
    <w:rsid w:val="00C95A5C"/>
    <w:rsid w:val="00C95AD8"/>
    <w:rsid w:val="00C95B03"/>
    <w:rsid w:val="00C95BE6"/>
    <w:rsid w:val="00C96A51"/>
    <w:rsid w:val="00C96BD2"/>
    <w:rsid w:val="00C97782"/>
    <w:rsid w:val="00C97DEB"/>
    <w:rsid w:val="00CA04EB"/>
    <w:rsid w:val="00CA0586"/>
    <w:rsid w:val="00CA086B"/>
    <w:rsid w:val="00CA08C4"/>
    <w:rsid w:val="00CA1043"/>
    <w:rsid w:val="00CA1B25"/>
    <w:rsid w:val="00CA2555"/>
    <w:rsid w:val="00CA2BC3"/>
    <w:rsid w:val="00CA31D8"/>
    <w:rsid w:val="00CA3A47"/>
    <w:rsid w:val="00CA3C86"/>
    <w:rsid w:val="00CA3CDF"/>
    <w:rsid w:val="00CA3F46"/>
    <w:rsid w:val="00CA40AE"/>
    <w:rsid w:val="00CA46B2"/>
    <w:rsid w:val="00CA489F"/>
    <w:rsid w:val="00CA499F"/>
    <w:rsid w:val="00CA4BF4"/>
    <w:rsid w:val="00CA4E70"/>
    <w:rsid w:val="00CA53CA"/>
    <w:rsid w:val="00CA6002"/>
    <w:rsid w:val="00CA61B2"/>
    <w:rsid w:val="00CA6731"/>
    <w:rsid w:val="00CA685A"/>
    <w:rsid w:val="00CA6E30"/>
    <w:rsid w:val="00CA736C"/>
    <w:rsid w:val="00CA74F7"/>
    <w:rsid w:val="00CB0532"/>
    <w:rsid w:val="00CB05B9"/>
    <w:rsid w:val="00CB0A3F"/>
    <w:rsid w:val="00CB0B69"/>
    <w:rsid w:val="00CB0B7B"/>
    <w:rsid w:val="00CB0C67"/>
    <w:rsid w:val="00CB0CD7"/>
    <w:rsid w:val="00CB1BE2"/>
    <w:rsid w:val="00CB1F60"/>
    <w:rsid w:val="00CB21B4"/>
    <w:rsid w:val="00CB2454"/>
    <w:rsid w:val="00CB4B6C"/>
    <w:rsid w:val="00CB4F94"/>
    <w:rsid w:val="00CB51DA"/>
    <w:rsid w:val="00CB5890"/>
    <w:rsid w:val="00CB5CD2"/>
    <w:rsid w:val="00CB6135"/>
    <w:rsid w:val="00CB6CBF"/>
    <w:rsid w:val="00CB77C4"/>
    <w:rsid w:val="00CB78AA"/>
    <w:rsid w:val="00CB79A3"/>
    <w:rsid w:val="00CB7A36"/>
    <w:rsid w:val="00CB7EB9"/>
    <w:rsid w:val="00CB7F87"/>
    <w:rsid w:val="00CC005A"/>
    <w:rsid w:val="00CC04FA"/>
    <w:rsid w:val="00CC086E"/>
    <w:rsid w:val="00CC0B7E"/>
    <w:rsid w:val="00CC10CA"/>
    <w:rsid w:val="00CC11AA"/>
    <w:rsid w:val="00CC1537"/>
    <w:rsid w:val="00CC15AA"/>
    <w:rsid w:val="00CC15DF"/>
    <w:rsid w:val="00CC197B"/>
    <w:rsid w:val="00CC268C"/>
    <w:rsid w:val="00CC2A60"/>
    <w:rsid w:val="00CC2FF8"/>
    <w:rsid w:val="00CC3AB1"/>
    <w:rsid w:val="00CC41BE"/>
    <w:rsid w:val="00CC4DDE"/>
    <w:rsid w:val="00CC4EB4"/>
    <w:rsid w:val="00CC510F"/>
    <w:rsid w:val="00CC5C13"/>
    <w:rsid w:val="00CC5C4A"/>
    <w:rsid w:val="00CC5D44"/>
    <w:rsid w:val="00CC6551"/>
    <w:rsid w:val="00CC7215"/>
    <w:rsid w:val="00CC7816"/>
    <w:rsid w:val="00CC7925"/>
    <w:rsid w:val="00CD061E"/>
    <w:rsid w:val="00CD06F6"/>
    <w:rsid w:val="00CD09A0"/>
    <w:rsid w:val="00CD17DA"/>
    <w:rsid w:val="00CD1C1A"/>
    <w:rsid w:val="00CD2A5B"/>
    <w:rsid w:val="00CD30CD"/>
    <w:rsid w:val="00CD31B8"/>
    <w:rsid w:val="00CD332D"/>
    <w:rsid w:val="00CD3343"/>
    <w:rsid w:val="00CD3691"/>
    <w:rsid w:val="00CD3B03"/>
    <w:rsid w:val="00CD3CBA"/>
    <w:rsid w:val="00CD3D58"/>
    <w:rsid w:val="00CD4082"/>
    <w:rsid w:val="00CD44B6"/>
    <w:rsid w:val="00CD5721"/>
    <w:rsid w:val="00CD58CE"/>
    <w:rsid w:val="00CD5A1E"/>
    <w:rsid w:val="00CD6001"/>
    <w:rsid w:val="00CD6094"/>
    <w:rsid w:val="00CD622C"/>
    <w:rsid w:val="00CD73D3"/>
    <w:rsid w:val="00CD7680"/>
    <w:rsid w:val="00CD79BA"/>
    <w:rsid w:val="00CD7BAA"/>
    <w:rsid w:val="00CD7D14"/>
    <w:rsid w:val="00CE08E5"/>
    <w:rsid w:val="00CE0964"/>
    <w:rsid w:val="00CE0BE0"/>
    <w:rsid w:val="00CE0DD5"/>
    <w:rsid w:val="00CE12B7"/>
    <w:rsid w:val="00CE12B8"/>
    <w:rsid w:val="00CE168A"/>
    <w:rsid w:val="00CE25B9"/>
    <w:rsid w:val="00CE275B"/>
    <w:rsid w:val="00CE35F3"/>
    <w:rsid w:val="00CE3BE2"/>
    <w:rsid w:val="00CE4A53"/>
    <w:rsid w:val="00CE4FEF"/>
    <w:rsid w:val="00CE51A9"/>
    <w:rsid w:val="00CE5264"/>
    <w:rsid w:val="00CE53F9"/>
    <w:rsid w:val="00CE55EA"/>
    <w:rsid w:val="00CE5E87"/>
    <w:rsid w:val="00CE623B"/>
    <w:rsid w:val="00CE6623"/>
    <w:rsid w:val="00CE6B3B"/>
    <w:rsid w:val="00CE6F01"/>
    <w:rsid w:val="00CE70BA"/>
    <w:rsid w:val="00CE7257"/>
    <w:rsid w:val="00CE77C0"/>
    <w:rsid w:val="00CE7872"/>
    <w:rsid w:val="00CE7DEF"/>
    <w:rsid w:val="00CF0037"/>
    <w:rsid w:val="00CF03B9"/>
    <w:rsid w:val="00CF03BB"/>
    <w:rsid w:val="00CF0627"/>
    <w:rsid w:val="00CF0660"/>
    <w:rsid w:val="00CF0953"/>
    <w:rsid w:val="00CF0C5E"/>
    <w:rsid w:val="00CF12AF"/>
    <w:rsid w:val="00CF12DB"/>
    <w:rsid w:val="00CF12DE"/>
    <w:rsid w:val="00CF1A0F"/>
    <w:rsid w:val="00CF1D71"/>
    <w:rsid w:val="00CF208E"/>
    <w:rsid w:val="00CF242F"/>
    <w:rsid w:val="00CF2955"/>
    <w:rsid w:val="00CF2C8F"/>
    <w:rsid w:val="00CF369E"/>
    <w:rsid w:val="00CF3CBE"/>
    <w:rsid w:val="00CF4298"/>
    <w:rsid w:val="00CF42A2"/>
    <w:rsid w:val="00CF452F"/>
    <w:rsid w:val="00CF4955"/>
    <w:rsid w:val="00CF4B4B"/>
    <w:rsid w:val="00CF4CEF"/>
    <w:rsid w:val="00CF4F3A"/>
    <w:rsid w:val="00CF55F9"/>
    <w:rsid w:val="00CF6020"/>
    <w:rsid w:val="00CF6322"/>
    <w:rsid w:val="00CF66CD"/>
    <w:rsid w:val="00CF69B3"/>
    <w:rsid w:val="00CF6A03"/>
    <w:rsid w:val="00CF712A"/>
    <w:rsid w:val="00CF75FB"/>
    <w:rsid w:val="00CF7A90"/>
    <w:rsid w:val="00CF7EDC"/>
    <w:rsid w:val="00D0054E"/>
    <w:rsid w:val="00D005A6"/>
    <w:rsid w:val="00D00A65"/>
    <w:rsid w:val="00D00F66"/>
    <w:rsid w:val="00D01AA5"/>
    <w:rsid w:val="00D01C9F"/>
    <w:rsid w:val="00D01D99"/>
    <w:rsid w:val="00D0213E"/>
    <w:rsid w:val="00D026AE"/>
    <w:rsid w:val="00D029AB"/>
    <w:rsid w:val="00D03496"/>
    <w:rsid w:val="00D03AC5"/>
    <w:rsid w:val="00D03E11"/>
    <w:rsid w:val="00D041B9"/>
    <w:rsid w:val="00D04724"/>
    <w:rsid w:val="00D0498E"/>
    <w:rsid w:val="00D04B72"/>
    <w:rsid w:val="00D04D14"/>
    <w:rsid w:val="00D04EA2"/>
    <w:rsid w:val="00D04F8B"/>
    <w:rsid w:val="00D05155"/>
    <w:rsid w:val="00D05481"/>
    <w:rsid w:val="00D054B5"/>
    <w:rsid w:val="00D0568A"/>
    <w:rsid w:val="00D05849"/>
    <w:rsid w:val="00D05B91"/>
    <w:rsid w:val="00D06BBB"/>
    <w:rsid w:val="00D06BF0"/>
    <w:rsid w:val="00D06C24"/>
    <w:rsid w:val="00D07092"/>
    <w:rsid w:val="00D072CF"/>
    <w:rsid w:val="00D07A04"/>
    <w:rsid w:val="00D07BD7"/>
    <w:rsid w:val="00D10393"/>
    <w:rsid w:val="00D10987"/>
    <w:rsid w:val="00D10F64"/>
    <w:rsid w:val="00D114A3"/>
    <w:rsid w:val="00D1180E"/>
    <w:rsid w:val="00D118A8"/>
    <w:rsid w:val="00D11BE9"/>
    <w:rsid w:val="00D11C89"/>
    <w:rsid w:val="00D11D0C"/>
    <w:rsid w:val="00D11DEB"/>
    <w:rsid w:val="00D12069"/>
    <w:rsid w:val="00D120B7"/>
    <w:rsid w:val="00D120BB"/>
    <w:rsid w:val="00D122C1"/>
    <w:rsid w:val="00D124E9"/>
    <w:rsid w:val="00D125D3"/>
    <w:rsid w:val="00D125F4"/>
    <w:rsid w:val="00D12C26"/>
    <w:rsid w:val="00D13105"/>
    <w:rsid w:val="00D132C0"/>
    <w:rsid w:val="00D13802"/>
    <w:rsid w:val="00D13C90"/>
    <w:rsid w:val="00D13E11"/>
    <w:rsid w:val="00D13F25"/>
    <w:rsid w:val="00D14346"/>
    <w:rsid w:val="00D144EF"/>
    <w:rsid w:val="00D14902"/>
    <w:rsid w:val="00D14B0C"/>
    <w:rsid w:val="00D14B15"/>
    <w:rsid w:val="00D14F10"/>
    <w:rsid w:val="00D15351"/>
    <w:rsid w:val="00D15669"/>
    <w:rsid w:val="00D15BF0"/>
    <w:rsid w:val="00D15CBB"/>
    <w:rsid w:val="00D1654F"/>
    <w:rsid w:val="00D168DE"/>
    <w:rsid w:val="00D16B05"/>
    <w:rsid w:val="00D16E98"/>
    <w:rsid w:val="00D16F66"/>
    <w:rsid w:val="00D1759F"/>
    <w:rsid w:val="00D17879"/>
    <w:rsid w:val="00D17B54"/>
    <w:rsid w:val="00D17FDC"/>
    <w:rsid w:val="00D20ADE"/>
    <w:rsid w:val="00D2114E"/>
    <w:rsid w:val="00D215E0"/>
    <w:rsid w:val="00D219C8"/>
    <w:rsid w:val="00D219F9"/>
    <w:rsid w:val="00D21B18"/>
    <w:rsid w:val="00D21E52"/>
    <w:rsid w:val="00D221FB"/>
    <w:rsid w:val="00D22377"/>
    <w:rsid w:val="00D2276C"/>
    <w:rsid w:val="00D22B72"/>
    <w:rsid w:val="00D22E21"/>
    <w:rsid w:val="00D22E78"/>
    <w:rsid w:val="00D22F66"/>
    <w:rsid w:val="00D23982"/>
    <w:rsid w:val="00D23C21"/>
    <w:rsid w:val="00D23F4A"/>
    <w:rsid w:val="00D23FAB"/>
    <w:rsid w:val="00D24101"/>
    <w:rsid w:val="00D241BD"/>
    <w:rsid w:val="00D242AB"/>
    <w:rsid w:val="00D24A40"/>
    <w:rsid w:val="00D24C73"/>
    <w:rsid w:val="00D25632"/>
    <w:rsid w:val="00D25BCA"/>
    <w:rsid w:val="00D260CD"/>
    <w:rsid w:val="00D26F97"/>
    <w:rsid w:val="00D273E0"/>
    <w:rsid w:val="00D27AAD"/>
    <w:rsid w:val="00D27D2B"/>
    <w:rsid w:val="00D27E7D"/>
    <w:rsid w:val="00D303B7"/>
    <w:rsid w:val="00D305CB"/>
    <w:rsid w:val="00D30F6F"/>
    <w:rsid w:val="00D31831"/>
    <w:rsid w:val="00D31CFC"/>
    <w:rsid w:val="00D322D7"/>
    <w:rsid w:val="00D33802"/>
    <w:rsid w:val="00D33AE9"/>
    <w:rsid w:val="00D33EE8"/>
    <w:rsid w:val="00D34CB1"/>
    <w:rsid w:val="00D350F6"/>
    <w:rsid w:val="00D35174"/>
    <w:rsid w:val="00D35911"/>
    <w:rsid w:val="00D36693"/>
    <w:rsid w:val="00D36E99"/>
    <w:rsid w:val="00D37B82"/>
    <w:rsid w:val="00D37E6A"/>
    <w:rsid w:val="00D40285"/>
    <w:rsid w:val="00D4046C"/>
    <w:rsid w:val="00D40833"/>
    <w:rsid w:val="00D4089F"/>
    <w:rsid w:val="00D40CB7"/>
    <w:rsid w:val="00D40CD4"/>
    <w:rsid w:val="00D413F2"/>
    <w:rsid w:val="00D413F3"/>
    <w:rsid w:val="00D417EE"/>
    <w:rsid w:val="00D41930"/>
    <w:rsid w:val="00D42189"/>
    <w:rsid w:val="00D426CE"/>
    <w:rsid w:val="00D42767"/>
    <w:rsid w:val="00D4293D"/>
    <w:rsid w:val="00D42B53"/>
    <w:rsid w:val="00D431DD"/>
    <w:rsid w:val="00D43332"/>
    <w:rsid w:val="00D433DD"/>
    <w:rsid w:val="00D4374C"/>
    <w:rsid w:val="00D43753"/>
    <w:rsid w:val="00D443DF"/>
    <w:rsid w:val="00D447E6"/>
    <w:rsid w:val="00D44D7A"/>
    <w:rsid w:val="00D45115"/>
    <w:rsid w:val="00D45334"/>
    <w:rsid w:val="00D45668"/>
    <w:rsid w:val="00D45956"/>
    <w:rsid w:val="00D45962"/>
    <w:rsid w:val="00D46564"/>
    <w:rsid w:val="00D46EA6"/>
    <w:rsid w:val="00D47253"/>
    <w:rsid w:val="00D47AAF"/>
    <w:rsid w:val="00D47BFD"/>
    <w:rsid w:val="00D47CB1"/>
    <w:rsid w:val="00D47D65"/>
    <w:rsid w:val="00D47F1B"/>
    <w:rsid w:val="00D50913"/>
    <w:rsid w:val="00D50AB2"/>
    <w:rsid w:val="00D515D5"/>
    <w:rsid w:val="00D51616"/>
    <w:rsid w:val="00D5211C"/>
    <w:rsid w:val="00D52199"/>
    <w:rsid w:val="00D52282"/>
    <w:rsid w:val="00D53020"/>
    <w:rsid w:val="00D53244"/>
    <w:rsid w:val="00D532AB"/>
    <w:rsid w:val="00D5344E"/>
    <w:rsid w:val="00D536BA"/>
    <w:rsid w:val="00D539F0"/>
    <w:rsid w:val="00D53B32"/>
    <w:rsid w:val="00D53C3B"/>
    <w:rsid w:val="00D548CC"/>
    <w:rsid w:val="00D54EEF"/>
    <w:rsid w:val="00D550F9"/>
    <w:rsid w:val="00D552C4"/>
    <w:rsid w:val="00D5544E"/>
    <w:rsid w:val="00D55825"/>
    <w:rsid w:val="00D55D6E"/>
    <w:rsid w:val="00D56148"/>
    <w:rsid w:val="00D56AC0"/>
    <w:rsid w:val="00D56B8F"/>
    <w:rsid w:val="00D571E2"/>
    <w:rsid w:val="00D60544"/>
    <w:rsid w:val="00D61556"/>
    <w:rsid w:val="00D61934"/>
    <w:rsid w:val="00D61A69"/>
    <w:rsid w:val="00D61E53"/>
    <w:rsid w:val="00D61E93"/>
    <w:rsid w:val="00D6205B"/>
    <w:rsid w:val="00D62236"/>
    <w:rsid w:val="00D62281"/>
    <w:rsid w:val="00D62906"/>
    <w:rsid w:val="00D629CC"/>
    <w:rsid w:val="00D642D8"/>
    <w:rsid w:val="00D64751"/>
    <w:rsid w:val="00D648C8"/>
    <w:rsid w:val="00D64B6D"/>
    <w:rsid w:val="00D64FA8"/>
    <w:rsid w:val="00D654CC"/>
    <w:rsid w:val="00D6562D"/>
    <w:rsid w:val="00D657F7"/>
    <w:rsid w:val="00D65A7E"/>
    <w:rsid w:val="00D65BBE"/>
    <w:rsid w:val="00D65DAF"/>
    <w:rsid w:val="00D66068"/>
    <w:rsid w:val="00D66137"/>
    <w:rsid w:val="00D6704A"/>
    <w:rsid w:val="00D672EC"/>
    <w:rsid w:val="00D673C8"/>
    <w:rsid w:val="00D67815"/>
    <w:rsid w:val="00D67979"/>
    <w:rsid w:val="00D700E1"/>
    <w:rsid w:val="00D707DD"/>
    <w:rsid w:val="00D70B99"/>
    <w:rsid w:val="00D70CFD"/>
    <w:rsid w:val="00D71235"/>
    <w:rsid w:val="00D713CF"/>
    <w:rsid w:val="00D71567"/>
    <w:rsid w:val="00D716A2"/>
    <w:rsid w:val="00D71945"/>
    <w:rsid w:val="00D71E47"/>
    <w:rsid w:val="00D7207E"/>
    <w:rsid w:val="00D7253E"/>
    <w:rsid w:val="00D72D5F"/>
    <w:rsid w:val="00D72D89"/>
    <w:rsid w:val="00D73076"/>
    <w:rsid w:val="00D7353F"/>
    <w:rsid w:val="00D738D2"/>
    <w:rsid w:val="00D74953"/>
    <w:rsid w:val="00D74F3C"/>
    <w:rsid w:val="00D752A7"/>
    <w:rsid w:val="00D7539D"/>
    <w:rsid w:val="00D7546E"/>
    <w:rsid w:val="00D75697"/>
    <w:rsid w:val="00D756B2"/>
    <w:rsid w:val="00D756C2"/>
    <w:rsid w:val="00D7588C"/>
    <w:rsid w:val="00D758CF"/>
    <w:rsid w:val="00D75B5D"/>
    <w:rsid w:val="00D75B6D"/>
    <w:rsid w:val="00D75FA8"/>
    <w:rsid w:val="00D76F76"/>
    <w:rsid w:val="00D76F8E"/>
    <w:rsid w:val="00D77205"/>
    <w:rsid w:val="00D77626"/>
    <w:rsid w:val="00D77BA8"/>
    <w:rsid w:val="00D77F94"/>
    <w:rsid w:val="00D8014F"/>
    <w:rsid w:val="00D8080F"/>
    <w:rsid w:val="00D8084E"/>
    <w:rsid w:val="00D808C8"/>
    <w:rsid w:val="00D80AC2"/>
    <w:rsid w:val="00D80BA1"/>
    <w:rsid w:val="00D80D33"/>
    <w:rsid w:val="00D8129A"/>
    <w:rsid w:val="00D81533"/>
    <w:rsid w:val="00D816B2"/>
    <w:rsid w:val="00D822CE"/>
    <w:rsid w:val="00D828A2"/>
    <w:rsid w:val="00D8295F"/>
    <w:rsid w:val="00D82A52"/>
    <w:rsid w:val="00D82F03"/>
    <w:rsid w:val="00D83C14"/>
    <w:rsid w:val="00D8432E"/>
    <w:rsid w:val="00D84549"/>
    <w:rsid w:val="00D8499F"/>
    <w:rsid w:val="00D84C0D"/>
    <w:rsid w:val="00D84F8B"/>
    <w:rsid w:val="00D85279"/>
    <w:rsid w:val="00D8531B"/>
    <w:rsid w:val="00D85721"/>
    <w:rsid w:val="00D8598C"/>
    <w:rsid w:val="00D85A6E"/>
    <w:rsid w:val="00D85B6C"/>
    <w:rsid w:val="00D86401"/>
    <w:rsid w:val="00D86677"/>
    <w:rsid w:val="00D86CB5"/>
    <w:rsid w:val="00D86D89"/>
    <w:rsid w:val="00D8702D"/>
    <w:rsid w:val="00D8718C"/>
    <w:rsid w:val="00D87D4C"/>
    <w:rsid w:val="00D90024"/>
    <w:rsid w:val="00D901C3"/>
    <w:rsid w:val="00D904B7"/>
    <w:rsid w:val="00D906E0"/>
    <w:rsid w:val="00D9080F"/>
    <w:rsid w:val="00D90EA7"/>
    <w:rsid w:val="00D9145F"/>
    <w:rsid w:val="00D914DD"/>
    <w:rsid w:val="00D9172E"/>
    <w:rsid w:val="00D91885"/>
    <w:rsid w:val="00D91BE6"/>
    <w:rsid w:val="00D91CE3"/>
    <w:rsid w:val="00D92527"/>
    <w:rsid w:val="00D92796"/>
    <w:rsid w:val="00D92E7D"/>
    <w:rsid w:val="00D93789"/>
    <w:rsid w:val="00D938F9"/>
    <w:rsid w:val="00D93AF9"/>
    <w:rsid w:val="00D93EEC"/>
    <w:rsid w:val="00D94510"/>
    <w:rsid w:val="00D948DA"/>
    <w:rsid w:val="00D94CDC"/>
    <w:rsid w:val="00D94DD0"/>
    <w:rsid w:val="00D9539F"/>
    <w:rsid w:val="00D964EC"/>
    <w:rsid w:val="00D96A8B"/>
    <w:rsid w:val="00D96CAD"/>
    <w:rsid w:val="00D96D03"/>
    <w:rsid w:val="00D975C2"/>
    <w:rsid w:val="00D97B90"/>
    <w:rsid w:val="00DA0145"/>
    <w:rsid w:val="00DA0546"/>
    <w:rsid w:val="00DA062A"/>
    <w:rsid w:val="00DA0F4C"/>
    <w:rsid w:val="00DA1AA5"/>
    <w:rsid w:val="00DA20FA"/>
    <w:rsid w:val="00DA230E"/>
    <w:rsid w:val="00DA2792"/>
    <w:rsid w:val="00DA3707"/>
    <w:rsid w:val="00DA3ADD"/>
    <w:rsid w:val="00DA4899"/>
    <w:rsid w:val="00DA4AF0"/>
    <w:rsid w:val="00DA4E22"/>
    <w:rsid w:val="00DA4EE9"/>
    <w:rsid w:val="00DA51FD"/>
    <w:rsid w:val="00DA581C"/>
    <w:rsid w:val="00DA58C4"/>
    <w:rsid w:val="00DA6D96"/>
    <w:rsid w:val="00DA7B42"/>
    <w:rsid w:val="00DA7B74"/>
    <w:rsid w:val="00DB0080"/>
    <w:rsid w:val="00DB01F0"/>
    <w:rsid w:val="00DB04B5"/>
    <w:rsid w:val="00DB04C7"/>
    <w:rsid w:val="00DB0518"/>
    <w:rsid w:val="00DB06B3"/>
    <w:rsid w:val="00DB0FDF"/>
    <w:rsid w:val="00DB1894"/>
    <w:rsid w:val="00DB18C3"/>
    <w:rsid w:val="00DB2282"/>
    <w:rsid w:val="00DB28A5"/>
    <w:rsid w:val="00DB301B"/>
    <w:rsid w:val="00DB307B"/>
    <w:rsid w:val="00DB3414"/>
    <w:rsid w:val="00DB3864"/>
    <w:rsid w:val="00DB39C6"/>
    <w:rsid w:val="00DB3B1E"/>
    <w:rsid w:val="00DB3D56"/>
    <w:rsid w:val="00DB468A"/>
    <w:rsid w:val="00DB497F"/>
    <w:rsid w:val="00DB4CEC"/>
    <w:rsid w:val="00DB50AC"/>
    <w:rsid w:val="00DB5111"/>
    <w:rsid w:val="00DB51F1"/>
    <w:rsid w:val="00DB531D"/>
    <w:rsid w:val="00DB532E"/>
    <w:rsid w:val="00DB5495"/>
    <w:rsid w:val="00DB57A0"/>
    <w:rsid w:val="00DB5E98"/>
    <w:rsid w:val="00DB64CF"/>
    <w:rsid w:val="00DB64D4"/>
    <w:rsid w:val="00DB67BB"/>
    <w:rsid w:val="00DB6A14"/>
    <w:rsid w:val="00DB6BD4"/>
    <w:rsid w:val="00DB7111"/>
    <w:rsid w:val="00DB77B6"/>
    <w:rsid w:val="00DB7CED"/>
    <w:rsid w:val="00DB7D5E"/>
    <w:rsid w:val="00DC0128"/>
    <w:rsid w:val="00DC032C"/>
    <w:rsid w:val="00DC0424"/>
    <w:rsid w:val="00DC064C"/>
    <w:rsid w:val="00DC0EA2"/>
    <w:rsid w:val="00DC0EE0"/>
    <w:rsid w:val="00DC0EE3"/>
    <w:rsid w:val="00DC0FBE"/>
    <w:rsid w:val="00DC100D"/>
    <w:rsid w:val="00DC15E9"/>
    <w:rsid w:val="00DC18A6"/>
    <w:rsid w:val="00DC1A53"/>
    <w:rsid w:val="00DC1C7B"/>
    <w:rsid w:val="00DC1EC7"/>
    <w:rsid w:val="00DC20CA"/>
    <w:rsid w:val="00DC2EE0"/>
    <w:rsid w:val="00DC3D90"/>
    <w:rsid w:val="00DC3DEB"/>
    <w:rsid w:val="00DC44C6"/>
    <w:rsid w:val="00DC4554"/>
    <w:rsid w:val="00DC4683"/>
    <w:rsid w:val="00DC520D"/>
    <w:rsid w:val="00DC5E1D"/>
    <w:rsid w:val="00DC6068"/>
    <w:rsid w:val="00DC6143"/>
    <w:rsid w:val="00DC64F3"/>
    <w:rsid w:val="00DC756E"/>
    <w:rsid w:val="00DC75AB"/>
    <w:rsid w:val="00DC7853"/>
    <w:rsid w:val="00DD03E7"/>
    <w:rsid w:val="00DD043D"/>
    <w:rsid w:val="00DD1483"/>
    <w:rsid w:val="00DD170F"/>
    <w:rsid w:val="00DD1A16"/>
    <w:rsid w:val="00DD23EA"/>
    <w:rsid w:val="00DD25BB"/>
    <w:rsid w:val="00DD2628"/>
    <w:rsid w:val="00DD2AA1"/>
    <w:rsid w:val="00DD2C47"/>
    <w:rsid w:val="00DD2D7C"/>
    <w:rsid w:val="00DD3122"/>
    <w:rsid w:val="00DD3149"/>
    <w:rsid w:val="00DD323B"/>
    <w:rsid w:val="00DD360D"/>
    <w:rsid w:val="00DD37F0"/>
    <w:rsid w:val="00DD3C1B"/>
    <w:rsid w:val="00DD48C6"/>
    <w:rsid w:val="00DD5ACE"/>
    <w:rsid w:val="00DD5B46"/>
    <w:rsid w:val="00DD6D8B"/>
    <w:rsid w:val="00DD79FB"/>
    <w:rsid w:val="00DD7D63"/>
    <w:rsid w:val="00DE06DB"/>
    <w:rsid w:val="00DE095A"/>
    <w:rsid w:val="00DE110B"/>
    <w:rsid w:val="00DE140A"/>
    <w:rsid w:val="00DE14A6"/>
    <w:rsid w:val="00DE15DA"/>
    <w:rsid w:val="00DE1BF2"/>
    <w:rsid w:val="00DE1C9D"/>
    <w:rsid w:val="00DE1F81"/>
    <w:rsid w:val="00DE2120"/>
    <w:rsid w:val="00DE2361"/>
    <w:rsid w:val="00DE24DF"/>
    <w:rsid w:val="00DE28FF"/>
    <w:rsid w:val="00DE314F"/>
    <w:rsid w:val="00DE3270"/>
    <w:rsid w:val="00DE34F8"/>
    <w:rsid w:val="00DE3701"/>
    <w:rsid w:val="00DE3874"/>
    <w:rsid w:val="00DE3EB2"/>
    <w:rsid w:val="00DE3FCB"/>
    <w:rsid w:val="00DE410F"/>
    <w:rsid w:val="00DE4133"/>
    <w:rsid w:val="00DE45D2"/>
    <w:rsid w:val="00DE4892"/>
    <w:rsid w:val="00DE50A9"/>
    <w:rsid w:val="00DE5816"/>
    <w:rsid w:val="00DE5FA6"/>
    <w:rsid w:val="00DE6607"/>
    <w:rsid w:val="00DE693A"/>
    <w:rsid w:val="00DE6ADD"/>
    <w:rsid w:val="00DE6C47"/>
    <w:rsid w:val="00DE6D06"/>
    <w:rsid w:val="00DE721F"/>
    <w:rsid w:val="00DE7593"/>
    <w:rsid w:val="00DE783D"/>
    <w:rsid w:val="00DE7E44"/>
    <w:rsid w:val="00DF0189"/>
    <w:rsid w:val="00DF02DC"/>
    <w:rsid w:val="00DF048B"/>
    <w:rsid w:val="00DF058C"/>
    <w:rsid w:val="00DF061C"/>
    <w:rsid w:val="00DF0CB8"/>
    <w:rsid w:val="00DF1198"/>
    <w:rsid w:val="00DF1364"/>
    <w:rsid w:val="00DF1C2B"/>
    <w:rsid w:val="00DF20E6"/>
    <w:rsid w:val="00DF25AF"/>
    <w:rsid w:val="00DF26D4"/>
    <w:rsid w:val="00DF2986"/>
    <w:rsid w:val="00DF380B"/>
    <w:rsid w:val="00DF3827"/>
    <w:rsid w:val="00DF3D07"/>
    <w:rsid w:val="00DF3EA9"/>
    <w:rsid w:val="00DF45EC"/>
    <w:rsid w:val="00DF468C"/>
    <w:rsid w:val="00DF492B"/>
    <w:rsid w:val="00DF5371"/>
    <w:rsid w:val="00DF58DA"/>
    <w:rsid w:val="00DF59ED"/>
    <w:rsid w:val="00DF5EAF"/>
    <w:rsid w:val="00DF629C"/>
    <w:rsid w:val="00DF62BB"/>
    <w:rsid w:val="00DF6AB3"/>
    <w:rsid w:val="00DF6C54"/>
    <w:rsid w:val="00DF6EE5"/>
    <w:rsid w:val="00DF7217"/>
    <w:rsid w:val="00DF74E2"/>
    <w:rsid w:val="00DF74FB"/>
    <w:rsid w:val="00DF76FE"/>
    <w:rsid w:val="00DF7887"/>
    <w:rsid w:val="00DF7972"/>
    <w:rsid w:val="00E00426"/>
    <w:rsid w:val="00E0091D"/>
    <w:rsid w:val="00E00ACA"/>
    <w:rsid w:val="00E00CAC"/>
    <w:rsid w:val="00E017F5"/>
    <w:rsid w:val="00E01ABE"/>
    <w:rsid w:val="00E01B7C"/>
    <w:rsid w:val="00E01BB7"/>
    <w:rsid w:val="00E01F8E"/>
    <w:rsid w:val="00E026AC"/>
    <w:rsid w:val="00E02803"/>
    <w:rsid w:val="00E029C2"/>
    <w:rsid w:val="00E02E34"/>
    <w:rsid w:val="00E02F88"/>
    <w:rsid w:val="00E0352D"/>
    <w:rsid w:val="00E0383B"/>
    <w:rsid w:val="00E03996"/>
    <w:rsid w:val="00E03B16"/>
    <w:rsid w:val="00E03B3A"/>
    <w:rsid w:val="00E03B82"/>
    <w:rsid w:val="00E03C52"/>
    <w:rsid w:val="00E03C82"/>
    <w:rsid w:val="00E03D64"/>
    <w:rsid w:val="00E041DA"/>
    <w:rsid w:val="00E0472B"/>
    <w:rsid w:val="00E047D5"/>
    <w:rsid w:val="00E04F02"/>
    <w:rsid w:val="00E05279"/>
    <w:rsid w:val="00E059CF"/>
    <w:rsid w:val="00E07063"/>
    <w:rsid w:val="00E07449"/>
    <w:rsid w:val="00E074B8"/>
    <w:rsid w:val="00E07506"/>
    <w:rsid w:val="00E0776D"/>
    <w:rsid w:val="00E101EB"/>
    <w:rsid w:val="00E1058F"/>
    <w:rsid w:val="00E105F5"/>
    <w:rsid w:val="00E109A4"/>
    <w:rsid w:val="00E10AC4"/>
    <w:rsid w:val="00E10D34"/>
    <w:rsid w:val="00E10E0B"/>
    <w:rsid w:val="00E110AE"/>
    <w:rsid w:val="00E111CB"/>
    <w:rsid w:val="00E11310"/>
    <w:rsid w:val="00E113F1"/>
    <w:rsid w:val="00E114DF"/>
    <w:rsid w:val="00E11F1C"/>
    <w:rsid w:val="00E128DD"/>
    <w:rsid w:val="00E128EA"/>
    <w:rsid w:val="00E134AC"/>
    <w:rsid w:val="00E1355D"/>
    <w:rsid w:val="00E135BC"/>
    <w:rsid w:val="00E13886"/>
    <w:rsid w:val="00E13D9B"/>
    <w:rsid w:val="00E14694"/>
    <w:rsid w:val="00E146E4"/>
    <w:rsid w:val="00E14966"/>
    <w:rsid w:val="00E14A1A"/>
    <w:rsid w:val="00E15714"/>
    <w:rsid w:val="00E1580D"/>
    <w:rsid w:val="00E15AEB"/>
    <w:rsid w:val="00E163FA"/>
    <w:rsid w:val="00E16854"/>
    <w:rsid w:val="00E1799B"/>
    <w:rsid w:val="00E179EE"/>
    <w:rsid w:val="00E200FB"/>
    <w:rsid w:val="00E205D7"/>
    <w:rsid w:val="00E20673"/>
    <w:rsid w:val="00E20BFF"/>
    <w:rsid w:val="00E20E95"/>
    <w:rsid w:val="00E21027"/>
    <w:rsid w:val="00E216EF"/>
    <w:rsid w:val="00E2175E"/>
    <w:rsid w:val="00E21852"/>
    <w:rsid w:val="00E21F04"/>
    <w:rsid w:val="00E22EFE"/>
    <w:rsid w:val="00E22FB6"/>
    <w:rsid w:val="00E2344D"/>
    <w:rsid w:val="00E2369C"/>
    <w:rsid w:val="00E23716"/>
    <w:rsid w:val="00E23CB0"/>
    <w:rsid w:val="00E23DFE"/>
    <w:rsid w:val="00E2414E"/>
    <w:rsid w:val="00E249AB"/>
    <w:rsid w:val="00E249CC"/>
    <w:rsid w:val="00E252B0"/>
    <w:rsid w:val="00E2550A"/>
    <w:rsid w:val="00E2597C"/>
    <w:rsid w:val="00E25D01"/>
    <w:rsid w:val="00E26076"/>
    <w:rsid w:val="00E26790"/>
    <w:rsid w:val="00E27490"/>
    <w:rsid w:val="00E27598"/>
    <w:rsid w:val="00E275EB"/>
    <w:rsid w:val="00E276B7"/>
    <w:rsid w:val="00E279C8"/>
    <w:rsid w:val="00E27E75"/>
    <w:rsid w:val="00E27EBC"/>
    <w:rsid w:val="00E301ED"/>
    <w:rsid w:val="00E30230"/>
    <w:rsid w:val="00E302AA"/>
    <w:rsid w:val="00E30C4D"/>
    <w:rsid w:val="00E312DC"/>
    <w:rsid w:val="00E31584"/>
    <w:rsid w:val="00E3163F"/>
    <w:rsid w:val="00E318B0"/>
    <w:rsid w:val="00E31978"/>
    <w:rsid w:val="00E3201B"/>
    <w:rsid w:val="00E32062"/>
    <w:rsid w:val="00E32141"/>
    <w:rsid w:val="00E325FC"/>
    <w:rsid w:val="00E32B11"/>
    <w:rsid w:val="00E334D4"/>
    <w:rsid w:val="00E341C9"/>
    <w:rsid w:val="00E348EB"/>
    <w:rsid w:val="00E34963"/>
    <w:rsid w:val="00E34A4E"/>
    <w:rsid w:val="00E34C85"/>
    <w:rsid w:val="00E34D05"/>
    <w:rsid w:val="00E34D4C"/>
    <w:rsid w:val="00E34E04"/>
    <w:rsid w:val="00E35AFC"/>
    <w:rsid w:val="00E35E4B"/>
    <w:rsid w:val="00E36264"/>
    <w:rsid w:val="00E36C79"/>
    <w:rsid w:val="00E36C94"/>
    <w:rsid w:val="00E36E1C"/>
    <w:rsid w:val="00E36F7B"/>
    <w:rsid w:val="00E370B2"/>
    <w:rsid w:val="00E377D3"/>
    <w:rsid w:val="00E3781C"/>
    <w:rsid w:val="00E40E59"/>
    <w:rsid w:val="00E40F3E"/>
    <w:rsid w:val="00E415A6"/>
    <w:rsid w:val="00E41700"/>
    <w:rsid w:val="00E41909"/>
    <w:rsid w:val="00E41DB5"/>
    <w:rsid w:val="00E42916"/>
    <w:rsid w:val="00E432CB"/>
    <w:rsid w:val="00E43521"/>
    <w:rsid w:val="00E43990"/>
    <w:rsid w:val="00E43FA4"/>
    <w:rsid w:val="00E44DBB"/>
    <w:rsid w:val="00E44DC1"/>
    <w:rsid w:val="00E45453"/>
    <w:rsid w:val="00E455BB"/>
    <w:rsid w:val="00E4611C"/>
    <w:rsid w:val="00E46642"/>
    <w:rsid w:val="00E46AF3"/>
    <w:rsid w:val="00E46BAC"/>
    <w:rsid w:val="00E46E6A"/>
    <w:rsid w:val="00E46FD7"/>
    <w:rsid w:val="00E476D1"/>
    <w:rsid w:val="00E50D40"/>
    <w:rsid w:val="00E510ED"/>
    <w:rsid w:val="00E51517"/>
    <w:rsid w:val="00E52123"/>
    <w:rsid w:val="00E524D7"/>
    <w:rsid w:val="00E527A8"/>
    <w:rsid w:val="00E52D35"/>
    <w:rsid w:val="00E5306A"/>
    <w:rsid w:val="00E53102"/>
    <w:rsid w:val="00E53236"/>
    <w:rsid w:val="00E534A3"/>
    <w:rsid w:val="00E53514"/>
    <w:rsid w:val="00E53749"/>
    <w:rsid w:val="00E54366"/>
    <w:rsid w:val="00E54798"/>
    <w:rsid w:val="00E54B39"/>
    <w:rsid w:val="00E550FD"/>
    <w:rsid w:val="00E55F72"/>
    <w:rsid w:val="00E55F83"/>
    <w:rsid w:val="00E5618D"/>
    <w:rsid w:val="00E56331"/>
    <w:rsid w:val="00E5645E"/>
    <w:rsid w:val="00E56638"/>
    <w:rsid w:val="00E5676C"/>
    <w:rsid w:val="00E57471"/>
    <w:rsid w:val="00E576D7"/>
    <w:rsid w:val="00E576FF"/>
    <w:rsid w:val="00E57D14"/>
    <w:rsid w:val="00E6062F"/>
    <w:rsid w:val="00E60859"/>
    <w:rsid w:val="00E60F1F"/>
    <w:rsid w:val="00E6114F"/>
    <w:rsid w:val="00E616B1"/>
    <w:rsid w:val="00E61784"/>
    <w:rsid w:val="00E61E49"/>
    <w:rsid w:val="00E62254"/>
    <w:rsid w:val="00E62AC4"/>
    <w:rsid w:val="00E62F85"/>
    <w:rsid w:val="00E636F6"/>
    <w:rsid w:val="00E638DC"/>
    <w:rsid w:val="00E63E0D"/>
    <w:rsid w:val="00E63F7E"/>
    <w:rsid w:val="00E63FD8"/>
    <w:rsid w:val="00E641C0"/>
    <w:rsid w:val="00E64B78"/>
    <w:rsid w:val="00E64F99"/>
    <w:rsid w:val="00E6505A"/>
    <w:rsid w:val="00E654EE"/>
    <w:rsid w:val="00E65586"/>
    <w:rsid w:val="00E656A4"/>
    <w:rsid w:val="00E6599C"/>
    <w:rsid w:val="00E65BE7"/>
    <w:rsid w:val="00E65C6F"/>
    <w:rsid w:val="00E65EE8"/>
    <w:rsid w:val="00E65FDB"/>
    <w:rsid w:val="00E6649C"/>
    <w:rsid w:val="00E66823"/>
    <w:rsid w:val="00E66D5F"/>
    <w:rsid w:val="00E66D62"/>
    <w:rsid w:val="00E66F82"/>
    <w:rsid w:val="00E6705D"/>
    <w:rsid w:val="00E670F8"/>
    <w:rsid w:val="00E671B3"/>
    <w:rsid w:val="00E67386"/>
    <w:rsid w:val="00E673F5"/>
    <w:rsid w:val="00E67632"/>
    <w:rsid w:val="00E7005A"/>
    <w:rsid w:val="00E70195"/>
    <w:rsid w:val="00E701B6"/>
    <w:rsid w:val="00E70294"/>
    <w:rsid w:val="00E702E9"/>
    <w:rsid w:val="00E70ABE"/>
    <w:rsid w:val="00E712FA"/>
    <w:rsid w:val="00E71B02"/>
    <w:rsid w:val="00E71E02"/>
    <w:rsid w:val="00E72092"/>
    <w:rsid w:val="00E72D48"/>
    <w:rsid w:val="00E733C3"/>
    <w:rsid w:val="00E73689"/>
    <w:rsid w:val="00E739D1"/>
    <w:rsid w:val="00E73B48"/>
    <w:rsid w:val="00E73DC0"/>
    <w:rsid w:val="00E73E45"/>
    <w:rsid w:val="00E73FDF"/>
    <w:rsid w:val="00E7430D"/>
    <w:rsid w:val="00E744DF"/>
    <w:rsid w:val="00E74A6E"/>
    <w:rsid w:val="00E75427"/>
    <w:rsid w:val="00E75C42"/>
    <w:rsid w:val="00E7620E"/>
    <w:rsid w:val="00E76668"/>
    <w:rsid w:val="00E76CFD"/>
    <w:rsid w:val="00E76DFF"/>
    <w:rsid w:val="00E76F78"/>
    <w:rsid w:val="00E77231"/>
    <w:rsid w:val="00E77E61"/>
    <w:rsid w:val="00E800D5"/>
    <w:rsid w:val="00E802EC"/>
    <w:rsid w:val="00E80637"/>
    <w:rsid w:val="00E80B15"/>
    <w:rsid w:val="00E80FA4"/>
    <w:rsid w:val="00E80FF8"/>
    <w:rsid w:val="00E8193F"/>
    <w:rsid w:val="00E81A5A"/>
    <w:rsid w:val="00E8201B"/>
    <w:rsid w:val="00E8217C"/>
    <w:rsid w:val="00E82215"/>
    <w:rsid w:val="00E82344"/>
    <w:rsid w:val="00E82765"/>
    <w:rsid w:val="00E82C95"/>
    <w:rsid w:val="00E8367A"/>
    <w:rsid w:val="00E8399F"/>
    <w:rsid w:val="00E83BBC"/>
    <w:rsid w:val="00E840FB"/>
    <w:rsid w:val="00E841A9"/>
    <w:rsid w:val="00E8471B"/>
    <w:rsid w:val="00E84BBD"/>
    <w:rsid w:val="00E84D6A"/>
    <w:rsid w:val="00E851E1"/>
    <w:rsid w:val="00E85520"/>
    <w:rsid w:val="00E858B6"/>
    <w:rsid w:val="00E85E28"/>
    <w:rsid w:val="00E863FA"/>
    <w:rsid w:val="00E8652B"/>
    <w:rsid w:val="00E868AB"/>
    <w:rsid w:val="00E86F45"/>
    <w:rsid w:val="00E87D8F"/>
    <w:rsid w:val="00E9020B"/>
    <w:rsid w:val="00E90459"/>
    <w:rsid w:val="00E904A6"/>
    <w:rsid w:val="00E90603"/>
    <w:rsid w:val="00E9060F"/>
    <w:rsid w:val="00E90673"/>
    <w:rsid w:val="00E90AA7"/>
    <w:rsid w:val="00E90B3A"/>
    <w:rsid w:val="00E90FCA"/>
    <w:rsid w:val="00E911AB"/>
    <w:rsid w:val="00E91325"/>
    <w:rsid w:val="00E913AE"/>
    <w:rsid w:val="00E9306B"/>
    <w:rsid w:val="00E93350"/>
    <w:rsid w:val="00E935D5"/>
    <w:rsid w:val="00E93803"/>
    <w:rsid w:val="00E938A1"/>
    <w:rsid w:val="00E939E2"/>
    <w:rsid w:val="00E9421F"/>
    <w:rsid w:val="00E94270"/>
    <w:rsid w:val="00E94375"/>
    <w:rsid w:val="00E94525"/>
    <w:rsid w:val="00E945F9"/>
    <w:rsid w:val="00E94905"/>
    <w:rsid w:val="00E94B42"/>
    <w:rsid w:val="00E94B92"/>
    <w:rsid w:val="00E95143"/>
    <w:rsid w:val="00E95D05"/>
    <w:rsid w:val="00E9620C"/>
    <w:rsid w:val="00E970AE"/>
    <w:rsid w:val="00E97609"/>
    <w:rsid w:val="00E97769"/>
    <w:rsid w:val="00E977EF"/>
    <w:rsid w:val="00E979AD"/>
    <w:rsid w:val="00EA0B58"/>
    <w:rsid w:val="00EA0C4A"/>
    <w:rsid w:val="00EA0DD3"/>
    <w:rsid w:val="00EA0EF7"/>
    <w:rsid w:val="00EA0F6E"/>
    <w:rsid w:val="00EA14F8"/>
    <w:rsid w:val="00EA154A"/>
    <w:rsid w:val="00EA179E"/>
    <w:rsid w:val="00EA246A"/>
    <w:rsid w:val="00EA2714"/>
    <w:rsid w:val="00EA2928"/>
    <w:rsid w:val="00EA3090"/>
    <w:rsid w:val="00EA342B"/>
    <w:rsid w:val="00EA378E"/>
    <w:rsid w:val="00EA41E9"/>
    <w:rsid w:val="00EA46FB"/>
    <w:rsid w:val="00EA47E8"/>
    <w:rsid w:val="00EA4CBB"/>
    <w:rsid w:val="00EA4E9B"/>
    <w:rsid w:val="00EA5198"/>
    <w:rsid w:val="00EA593E"/>
    <w:rsid w:val="00EA5ACC"/>
    <w:rsid w:val="00EA5CE2"/>
    <w:rsid w:val="00EA5E0E"/>
    <w:rsid w:val="00EA69FF"/>
    <w:rsid w:val="00EA6A00"/>
    <w:rsid w:val="00EA7372"/>
    <w:rsid w:val="00EA749F"/>
    <w:rsid w:val="00EA7740"/>
    <w:rsid w:val="00EB026B"/>
    <w:rsid w:val="00EB08A7"/>
    <w:rsid w:val="00EB0C64"/>
    <w:rsid w:val="00EB0EE9"/>
    <w:rsid w:val="00EB1675"/>
    <w:rsid w:val="00EB170A"/>
    <w:rsid w:val="00EB18F1"/>
    <w:rsid w:val="00EB1D01"/>
    <w:rsid w:val="00EB1F2C"/>
    <w:rsid w:val="00EB246D"/>
    <w:rsid w:val="00EB2D7B"/>
    <w:rsid w:val="00EB384F"/>
    <w:rsid w:val="00EB3907"/>
    <w:rsid w:val="00EB39A7"/>
    <w:rsid w:val="00EB406F"/>
    <w:rsid w:val="00EB447E"/>
    <w:rsid w:val="00EB4B9A"/>
    <w:rsid w:val="00EB4D0F"/>
    <w:rsid w:val="00EB529F"/>
    <w:rsid w:val="00EB55C1"/>
    <w:rsid w:val="00EB645C"/>
    <w:rsid w:val="00EB6B6F"/>
    <w:rsid w:val="00EB6D35"/>
    <w:rsid w:val="00EB7379"/>
    <w:rsid w:val="00EC0460"/>
    <w:rsid w:val="00EC0486"/>
    <w:rsid w:val="00EC0574"/>
    <w:rsid w:val="00EC0B92"/>
    <w:rsid w:val="00EC1555"/>
    <w:rsid w:val="00EC17E2"/>
    <w:rsid w:val="00EC1B6A"/>
    <w:rsid w:val="00EC21F9"/>
    <w:rsid w:val="00EC260D"/>
    <w:rsid w:val="00EC2C8F"/>
    <w:rsid w:val="00EC3741"/>
    <w:rsid w:val="00EC37DA"/>
    <w:rsid w:val="00EC3F11"/>
    <w:rsid w:val="00EC3FBD"/>
    <w:rsid w:val="00EC4000"/>
    <w:rsid w:val="00EC4502"/>
    <w:rsid w:val="00EC488A"/>
    <w:rsid w:val="00EC4DD7"/>
    <w:rsid w:val="00EC5069"/>
    <w:rsid w:val="00EC52E3"/>
    <w:rsid w:val="00EC5BCA"/>
    <w:rsid w:val="00EC5EE9"/>
    <w:rsid w:val="00EC669B"/>
    <w:rsid w:val="00EC68E4"/>
    <w:rsid w:val="00EC6BEF"/>
    <w:rsid w:val="00EC70A7"/>
    <w:rsid w:val="00EC70C5"/>
    <w:rsid w:val="00EC7684"/>
    <w:rsid w:val="00EC7C4F"/>
    <w:rsid w:val="00EC7E12"/>
    <w:rsid w:val="00EC7EF6"/>
    <w:rsid w:val="00ED00FF"/>
    <w:rsid w:val="00ED04DB"/>
    <w:rsid w:val="00ED07A4"/>
    <w:rsid w:val="00ED0C98"/>
    <w:rsid w:val="00ED0E7C"/>
    <w:rsid w:val="00ED1368"/>
    <w:rsid w:val="00ED18D6"/>
    <w:rsid w:val="00ED1A77"/>
    <w:rsid w:val="00ED23AA"/>
    <w:rsid w:val="00ED2699"/>
    <w:rsid w:val="00ED29D9"/>
    <w:rsid w:val="00ED37E0"/>
    <w:rsid w:val="00ED39B0"/>
    <w:rsid w:val="00ED3CE7"/>
    <w:rsid w:val="00ED51C2"/>
    <w:rsid w:val="00ED61F0"/>
    <w:rsid w:val="00ED7003"/>
    <w:rsid w:val="00ED7106"/>
    <w:rsid w:val="00ED739D"/>
    <w:rsid w:val="00ED7C8F"/>
    <w:rsid w:val="00ED7E9D"/>
    <w:rsid w:val="00EE0096"/>
    <w:rsid w:val="00EE046A"/>
    <w:rsid w:val="00EE0496"/>
    <w:rsid w:val="00EE0502"/>
    <w:rsid w:val="00EE064C"/>
    <w:rsid w:val="00EE11E0"/>
    <w:rsid w:val="00EE1362"/>
    <w:rsid w:val="00EE151A"/>
    <w:rsid w:val="00EE178C"/>
    <w:rsid w:val="00EE1CC3"/>
    <w:rsid w:val="00EE2677"/>
    <w:rsid w:val="00EE2DDA"/>
    <w:rsid w:val="00EE2F44"/>
    <w:rsid w:val="00EE33C4"/>
    <w:rsid w:val="00EE4463"/>
    <w:rsid w:val="00EE483B"/>
    <w:rsid w:val="00EE4A0A"/>
    <w:rsid w:val="00EE4F22"/>
    <w:rsid w:val="00EE4F53"/>
    <w:rsid w:val="00EE4FD9"/>
    <w:rsid w:val="00EE512F"/>
    <w:rsid w:val="00EE52D3"/>
    <w:rsid w:val="00EE549F"/>
    <w:rsid w:val="00EE55CD"/>
    <w:rsid w:val="00EE5752"/>
    <w:rsid w:val="00EE6212"/>
    <w:rsid w:val="00EE64C2"/>
    <w:rsid w:val="00EE66A6"/>
    <w:rsid w:val="00EE6A67"/>
    <w:rsid w:val="00EE6CD4"/>
    <w:rsid w:val="00EE737D"/>
    <w:rsid w:val="00EE7601"/>
    <w:rsid w:val="00EE778C"/>
    <w:rsid w:val="00EF0BA0"/>
    <w:rsid w:val="00EF1289"/>
    <w:rsid w:val="00EF1896"/>
    <w:rsid w:val="00EF1BC2"/>
    <w:rsid w:val="00EF1E76"/>
    <w:rsid w:val="00EF1FF1"/>
    <w:rsid w:val="00EF2C51"/>
    <w:rsid w:val="00EF2DE4"/>
    <w:rsid w:val="00EF2F8F"/>
    <w:rsid w:val="00EF308B"/>
    <w:rsid w:val="00EF3AB3"/>
    <w:rsid w:val="00EF3CC5"/>
    <w:rsid w:val="00EF45D3"/>
    <w:rsid w:val="00EF46BC"/>
    <w:rsid w:val="00EF5812"/>
    <w:rsid w:val="00EF6152"/>
    <w:rsid w:val="00EF6FA4"/>
    <w:rsid w:val="00EF6FBC"/>
    <w:rsid w:val="00EF773E"/>
    <w:rsid w:val="00EF7AF4"/>
    <w:rsid w:val="00EF7F39"/>
    <w:rsid w:val="00F00182"/>
    <w:rsid w:val="00F00529"/>
    <w:rsid w:val="00F00A2B"/>
    <w:rsid w:val="00F01AE7"/>
    <w:rsid w:val="00F01CC9"/>
    <w:rsid w:val="00F01E5C"/>
    <w:rsid w:val="00F01FFA"/>
    <w:rsid w:val="00F0248E"/>
    <w:rsid w:val="00F02FB1"/>
    <w:rsid w:val="00F033FE"/>
    <w:rsid w:val="00F039DC"/>
    <w:rsid w:val="00F03A90"/>
    <w:rsid w:val="00F03AB2"/>
    <w:rsid w:val="00F03BC2"/>
    <w:rsid w:val="00F03D00"/>
    <w:rsid w:val="00F044A2"/>
    <w:rsid w:val="00F044C0"/>
    <w:rsid w:val="00F0453D"/>
    <w:rsid w:val="00F058E6"/>
    <w:rsid w:val="00F06594"/>
    <w:rsid w:val="00F067FB"/>
    <w:rsid w:val="00F068FC"/>
    <w:rsid w:val="00F06B64"/>
    <w:rsid w:val="00F07374"/>
    <w:rsid w:val="00F07D76"/>
    <w:rsid w:val="00F07DBD"/>
    <w:rsid w:val="00F07E1A"/>
    <w:rsid w:val="00F1068C"/>
    <w:rsid w:val="00F10BAA"/>
    <w:rsid w:val="00F10D24"/>
    <w:rsid w:val="00F10E0B"/>
    <w:rsid w:val="00F10FEC"/>
    <w:rsid w:val="00F1131C"/>
    <w:rsid w:val="00F11750"/>
    <w:rsid w:val="00F118F7"/>
    <w:rsid w:val="00F1194E"/>
    <w:rsid w:val="00F11BAD"/>
    <w:rsid w:val="00F12210"/>
    <w:rsid w:val="00F12426"/>
    <w:rsid w:val="00F12915"/>
    <w:rsid w:val="00F12B92"/>
    <w:rsid w:val="00F133EF"/>
    <w:rsid w:val="00F1351A"/>
    <w:rsid w:val="00F13682"/>
    <w:rsid w:val="00F139F1"/>
    <w:rsid w:val="00F13AFD"/>
    <w:rsid w:val="00F13C05"/>
    <w:rsid w:val="00F13D3D"/>
    <w:rsid w:val="00F14268"/>
    <w:rsid w:val="00F14B93"/>
    <w:rsid w:val="00F14FEA"/>
    <w:rsid w:val="00F15258"/>
    <w:rsid w:val="00F15628"/>
    <w:rsid w:val="00F158AB"/>
    <w:rsid w:val="00F15A77"/>
    <w:rsid w:val="00F1647B"/>
    <w:rsid w:val="00F16728"/>
    <w:rsid w:val="00F1678A"/>
    <w:rsid w:val="00F16C8B"/>
    <w:rsid w:val="00F17293"/>
    <w:rsid w:val="00F173D6"/>
    <w:rsid w:val="00F17614"/>
    <w:rsid w:val="00F17961"/>
    <w:rsid w:val="00F17B5A"/>
    <w:rsid w:val="00F17CBC"/>
    <w:rsid w:val="00F17D57"/>
    <w:rsid w:val="00F2020E"/>
    <w:rsid w:val="00F20543"/>
    <w:rsid w:val="00F2063F"/>
    <w:rsid w:val="00F21054"/>
    <w:rsid w:val="00F213A8"/>
    <w:rsid w:val="00F21422"/>
    <w:rsid w:val="00F2153F"/>
    <w:rsid w:val="00F215EA"/>
    <w:rsid w:val="00F216F8"/>
    <w:rsid w:val="00F2174C"/>
    <w:rsid w:val="00F21B63"/>
    <w:rsid w:val="00F21E62"/>
    <w:rsid w:val="00F21FE3"/>
    <w:rsid w:val="00F22649"/>
    <w:rsid w:val="00F226FF"/>
    <w:rsid w:val="00F22964"/>
    <w:rsid w:val="00F22EEB"/>
    <w:rsid w:val="00F23B90"/>
    <w:rsid w:val="00F23CCC"/>
    <w:rsid w:val="00F24449"/>
    <w:rsid w:val="00F24512"/>
    <w:rsid w:val="00F25166"/>
    <w:rsid w:val="00F2564A"/>
    <w:rsid w:val="00F25F37"/>
    <w:rsid w:val="00F26120"/>
    <w:rsid w:val="00F263C2"/>
    <w:rsid w:val="00F26D8F"/>
    <w:rsid w:val="00F26EBA"/>
    <w:rsid w:val="00F27206"/>
    <w:rsid w:val="00F30988"/>
    <w:rsid w:val="00F30A82"/>
    <w:rsid w:val="00F30ABF"/>
    <w:rsid w:val="00F30B84"/>
    <w:rsid w:val="00F30C48"/>
    <w:rsid w:val="00F30FBA"/>
    <w:rsid w:val="00F31215"/>
    <w:rsid w:val="00F31640"/>
    <w:rsid w:val="00F31DAF"/>
    <w:rsid w:val="00F32119"/>
    <w:rsid w:val="00F32751"/>
    <w:rsid w:val="00F328BA"/>
    <w:rsid w:val="00F3298C"/>
    <w:rsid w:val="00F339A3"/>
    <w:rsid w:val="00F33D6F"/>
    <w:rsid w:val="00F33FBC"/>
    <w:rsid w:val="00F342A4"/>
    <w:rsid w:val="00F34786"/>
    <w:rsid w:val="00F34B4C"/>
    <w:rsid w:val="00F34CC0"/>
    <w:rsid w:val="00F35A2F"/>
    <w:rsid w:val="00F35C62"/>
    <w:rsid w:val="00F35F5B"/>
    <w:rsid w:val="00F3626A"/>
    <w:rsid w:val="00F36FA9"/>
    <w:rsid w:val="00F378C0"/>
    <w:rsid w:val="00F37C54"/>
    <w:rsid w:val="00F4099C"/>
    <w:rsid w:val="00F40DBB"/>
    <w:rsid w:val="00F4167D"/>
    <w:rsid w:val="00F416EA"/>
    <w:rsid w:val="00F418C9"/>
    <w:rsid w:val="00F41D52"/>
    <w:rsid w:val="00F422CE"/>
    <w:rsid w:val="00F422E4"/>
    <w:rsid w:val="00F4348E"/>
    <w:rsid w:val="00F435F6"/>
    <w:rsid w:val="00F43D42"/>
    <w:rsid w:val="00F43F4F"/>
    <w:rsid w:val="00F43F8D"/>
    <w:rsid w:val="00F441DC"/>
    <w:rsid w:val="00F4461C"/>
    <w:rsid w:val="00F4462B"/>
    <w:rsid w:val="00F4469F"/>
    <w:rsid w:val="00F446F5"/>
    <w:rsid w:val="00F4471D"/>
    <w:rsid w:val="00F44EC6"/>
    <w:rsid w:val="00F45056"/>
    <w:rsid w:val="00F45AD5"/>
    <w:rsid w:val="00F46355"/>
    <w:rsid w:val="00F46810"/>
    <w:rsid w:val="00F46BF9"/>
    <w:rsid w:val="00F47891"/>
    <w:rsid w:val="00F47908"/>
    <w:rsid w:val="00F4792E"/>
    <w:rsid w:val="00F47FF8"/>
    <w:rsid w:val="00F50548"/>
    <w:rsid w:val="00F50800"/>
    <w:rsid w:val="00F50C3C"/>
    <w:rsid w:val="00F50DEB"/>
    <w:rsid w:val="00F50EF2"/>
    <w:rsid w:val="00F514D2"/>
    <w:rsid w:val="00F518AF"/>
    <w:rsid w:val="00F52568"/>
    <w:rsid w:val="00F52A0F"/>
    <w:rsid w:val="00F52A9A"/>
    <w:rsid w:val="00F52C73"/>
    <w:rsid w:val="00F530B3"/>
    <w:rsid w:val="00F5354E"/>
    <w:rsid w:val="00F53DB0"/>
    <w:rsid w:val="00F53DE3"/>
    <w:rsid w:val="00F53DEF"/>
    <w:rsid w:val="00F55069"/>
    <w:rsid w:val="00F550A0"/>
    <w:rsid w:val="00F55B2A"/>
    <w:rsid w:val="00F55BB8"/>
    <w:rsid w:val="00F56517"/>
    <w:rsid w:val="00F566C7"/>
    <w:rsid w:val="00F567C8"/>
    <w:rsid w:val="00F56881"/>
    <w:rsid w:val="00F56C5B"/>
    <w:rsid w:val="00F56D9E"/>
    <w:rsid w:val="00F56FCB"/>
    <w:rsid w:val="00F572F8"/>
    <w:rsid w:val="00F57717"/>
    <w:rsid w:val="00F57CAC"/>
    <w:rsid w:val="00F60221"/>
    <w:rsid w:val="00F60914"/>
    <w:rsid w:val="00F61C3E"/>
    <w:rsid w:val="00F61CCD"/>
    <w:rsid w:val="00F61E25"/>
    <w:rsid w:val="00F62532"/>
    <w:rsid w:val="00F62875"/>
    <w:rsid w:val="00F62A89"/>
    <w:rsid w:val="00F62CAC"/>
    <w:rsid w:val="00F63128"/>
    <w:rsid w:val="00F637DE"/>
    <w:rsid w:val="00F63B7C"/>
    <w:rsid w:val="00F63D4C"/>
    <w:rsid w:val="00F63F02"/>
    <w:rsid w:val="00F6438D"/>
    <w:rsid w:val="00F655BF"/>
    <w:rsid w:val="00F65646"/>
    <w:rsid w:val="00F659B9"/>
    <w:rsid w:val="00F65C42"/>
    <w:rsid w:val="00F65C53"/>
    <w:rsid w:val="00F65CFA"/>
    <w:rsid w:val="00F65E47"/>
    <w:rsid w:val="00F65F2E"/>
    <w:rsid w:val="00F65F55"/>
    <w:rsid w:val="00F660CF"/>
    <w:rsid w:val="00F660ED"/>
    <w:rsid w:val="00F66890"/>
    <w:rsid w:val="00F66B29"/>
    <w:rsid w:val="00F66E20"/>
    <w:rsid w:val="00F66ED4"/>
    <w:rsid w:val="00F6758A"/>
    <w:rsid w:val="00F67971"/>
    <w:rsid w:val="00F67E59"/>
    <w:rsid w:val="00F67F0B"/>
    <w:rsid w:val="00F7017F"/>
    <w:rsid w:val="00F70786"/>
    <w:rsid w:val="00F70BB1"/>
    <w:rsid w:val="00F71182"/>
    <w:rsid w:val="00F71D8F"/>
    <w:rsid w:val="00F723A7"/>
    <w:rsid w:val="00F72821"/>
    <w:rsid w:val="00F73025"/>
    <w:rsid w:val="00F7326B"/>
    <w:rsid w:val="00F733E7"/>
    <w:rsid w:val="00F734DC"/>
    <w:rsid w:val="00F735FF"/>
    <w:rsid w:val="00F736B0"/>
    <w:rsid w:val="00F737E1"/>
    <w:rsid w:val="00F73943"/>
    <w:rsid w:val="00F7439C"/>
    <w:rsid w:val="00F743DD"/>
    <w:rsid w:val="00F7480B"/>
    <w:rsid w:val="00F74A86"/>
    <w:rsid w:val="00F74E2E"/>
    <w:rsid w:val="00F74E7E"/>
    <w:rsid w:val="00F7512C"/>
    <w:rsid w:val="00F759C0"/>
    <w:rsid w:val="00F759FA"/>
    <w:rsid w:val="00F75E68"/>
    <w:rsid w:val="00F7632B"/>
    <w:rsid w:val="00F774B2"/>
    <w:rsid w:val="00F77F8D"/>
    <w:rsid w:val="00F80546"/>
    <w:rsid w:val="00F80B5A"/>
    <w:rsid w:val="00F81B8E"/>
    <w:rsid w:val="00F81D19"/>
    <w:rsid w:val="00F82052"/>
    <w:rsid w:val="00F82A10"/>
    <w:rsid w:val="00F82A8C"/>
    <w:rsid w:val="00F82ED1"/>
    <w:rsid w:val="00F831E7"/>
    <w:rsid w:val="00F83942"/>
    <w:rsid w:val="00F83CB5"/>
    <w:rsid w:val="00F840AB"/>
    <w:rsid w:val="00F842CB"/>
    <w:rsid w:val="00F84371"/>
    <w:rsid w:val="00F84472"/>
    <w:rsid w:val="00F846F1"/>
    <w:rsid w:val="00F84CAB"/>
    <w:rsid w:val="00F85418"/>
    <w:rsid w:val="00F855C7"/>
    <w:rsid w:val="00F8567F"/>
    <w:rsid w:val="00F85EDE"/>
    <w:rsid w:val="00F865ED"/>
    <w:rsid w:val="00F8679C"/>
    <w:rsid w:val="00F86D4A"/>
    <w:rsid w:val="00F8784A"/>
    <w:rsid w:val="00F87AD3"/>
    <w:rsid w:val="00F87F3F"/>
    <w:rsid w:val="00F902B6"/>
    <w:rsid w:val="00F90554"/>
    <w:rsid w:val="00F90EC4"/>
    <w:rsid w:val="00F9153D"/>
    <w:rsid w:val="00F91A52"/>
    <w:rsid w:val="00F91B29"/>
    <w:rsid w:val="00F93289"/>
    <w:rsid w:val="00F9339B"/>
    <w:rsid w:val="00F93506"/>
    <w:rsid w:val="00F937F1"/>
    <w:rsid w:val="00F93FDC"/>
    <w:rsid w:val="00F94802"/>
    <w:rsid w:val="00F95274"/>
    <w:rsid w:val="00F95744"/>
    <w:rsid w:val="00F96187"/>
    <w:rsid w:val="00F9667A"/>
    <w:rsid w:val="00F97643"/>
    <w:rsid w:val="00F979BC"/>
    <w:rsid w:val="00FA0994"/>
    <w:rsid w:val="00FA1930"/>
    <w:rsid w:val="00FA1B98"/>
    <w:rsid w:val="00FA20C9"/>
    <w:rsid w:val="00FA218D"/>
    <w:rsid w:val="00FA22DC"/>
    <w:rsid w:val="00FA2451"/>
    <w:rsid w:val="00FA2EB2"/>
    <w:rsid w:val="00FA2EC4"/>
    <w:rsid w:val="00FA3A2D"/>
    <w:rsid w:val="00FA3D67"/>
    <w:rsid w:val="00FA411A"/>
    <w:rsid w:val="00FA46E1"/>
    <w:rsid w:val="00FA4CD1"/>
    <w:rsid w:val="00FA4D5B"/>
    <w:rsid w:val="00FA4E92"/>
    <w:rsid w:val="00FA5162"/>
    <w:rsid w:val="00FA58DA"/>
    <w:rsid w:val="00FA5B2D"/>
    <w:rsid w:val="00FA5C81"/>
    <w:rsid w:val="00FA66C5"/>
    <w:rsid w:val="00FA6A5E"/>
    <w:rsid w:val="00FA6B3C"/>
    <w:rsid w:val="00FA6B83"/>
    <w:rsid w:val="00FA705C"/>
    <w:rsid w:val="00FA70A6"/>
    <w:rsid w:val="00FA7718"/>
    <w:rsid w:val="00FA7756"/>
    <w:rsid w:val="00FA7867"/>
    <w:rsid w:val="00FA7AEF"/>
    <w:rsid w:val="00FA7E31"/>
    <w:rsid w:val="00FB04A1"/>
    <w:rsid w:val="00FB0596"/>
    <w:rsid w:val="00FB0EDA"/>
    <w:rsid w:val="00FB179E"/>
    <w:rsid w:val="00FB1D85"/>
    <w:rsid w:val="00FB24FC"/>
    <w:rsid w:val="00FB2AA1"/>
    <w:rsid w:val="00FB2B04"/>
    <w:rsid w:val="00FB2BC7"/>
    <w:rsid w:val="00FB2CF8"/>
    <w:rsid w:val="00FB2EE3"/>
    <w:rsid w:val="00FB3C01"/>
    <w:rsid w:val="00FB3C4C"/>
    <w:rsid w:val="00FB40EC"/>
    <w:rsid w:val="00FB490B"/>
    <w:rsid w:val="00FB4B3E"/>
    <w:rsid w:val="00FB4C77"/>
    <w:rsid w:val="00FB500E"/>
    <w:rsid w:val="00FB5083"/>
    <w:rsid w:val="00FB55B7"/>
    <w:rsid w:val="00FB5CE5"/>
    <w:rsid w:val="00FB603B"/>
    <w:rsid w:val="00FB61E8"/>
    <w:rsid w:val="00FB6238"/>
    <w:rsid w:val="00FB66EE"/>
    <w:rsid w:val="00FB70C0"/>
    <w:rsid w:val="00FB726E"/>
    <w:rsid w:val="00FB727B"/>
    <w:rsid w:val="00FB7705"/>
    <w:rsid w:val="00FB79E1"/>
    <w:rsid w:val="00FB7AA0"/>
    <w:rsid w:val="00FC053B"/>
    <w:rsid w:val="00FC07AD"/>
    <w:rsid w:val="00FC0C6D"/>
    <w:rsid w:val="00FC0D8A"/>
    <w:rsid w:val="00FC1BC6"/>
    <w:rsid w:val="00FC2325"/>
    <w:rsid w:val="00FC25DF"/>
    <w:rsid w:val="00FC2B26"/>
    <w:rsid w:val="00FC2EE9"/>
    <w:rsid w:val="00FC3692"/>
    <w:rsid w:val="00FC38E8"/>
    <w:rsid w:val="00FC3F2C"/>
    <w:rsid w:val="00FC428B"/>
    <w:rsid w:val="00FC48A5"/>
    <w:rsid w:val="00FC4ADF"/>
    <w:rsid w:val="00FC4C13"/>
    <w:rsid w:val="00FC4C80"/>
    <w:rsid w:val="00FC4E8D"/>
    <w:rsid w:val="00FC4FF4"/>
    <w:rsid w:val="00FC5503"/>
    <w:rsid w:val="00FC5852"/>
    <w:rsid w:val="00FC593C"/>
    <w:rsid w:val="00FC67C3"/>
    <w:rsid w:val="00FC67EA"/>
    <w:rsid w:val="00FC7012"/>
    <w:rsid w:val="00FC73CC"/>
    <w:rsid w:val="00FC7401"/>
    <w:rsid w:val="00FC7600"/>
    <w:rsid w:val="00FC7F45"/>
    <w:rsid w:val="00FD05A5"/>
    <w:rsid w:val="00FD08E0"/>
    <w:rsid w:val="00FD0E53"/>
    <w:rsid w:val="00FD11BD"/>
    <w:rsid w:val="00FD12DE"/>
    <w:rsid w:val="00FD198A"/>
    <w:rsid w:val="00FD19F6"/>
    <w:rsid w:val="00FD2277"/>
    <w:rsid w:val="00FD2AEA"/>
    <w:rsid w:val="00FD3156"/>
    <w:rsid w:val="00FD34B7"/>
    <w:rsid w:val="00FD3734"/>
    <w:rsid w:val="00FD38DA"/>
    <w:rsid w:val="00FD3F31"/>
    <w:rsid w:val="00FD40F4"/>
    <w:rsid w:val="00FD4539"/>
    <w:rsid w:val="00FD49B2"/>
    <w:rsid w:val="00FD5422"/>
    <w:rsid w:val="00FD5996"/>
    <w:rsid w:val="00FD6BD7"/>
    <w:rsid w:val="00FD707C"/>
    <w:rsid w:val="00FD7646"/>
    <w:rsid w:val="00FD766F"/>
    <w:rsid w:val="00FD7D24"/>
    <w:rsid w:val="00FE0176"/>
    <w:rsid w:val="00FE034A"/>
    <w:rsid w:val="00FE08DD"/>
    <w:rsid w:val="00FE0A1B"/>
    <w:rsid w:val="00FE110A"/>
    <w:rsid w:val="00FE12F4"/>
    <w:rsid w:val="00FE14E0"/>
    <w:rsid w:val="00FE1724"/>
    <w:rsid w:val="00FE1782"/>
    <w:rsid w:val="00FE185B"/>
    <w:rsid w:val="00FE1BD1"/>
    <w:rsid w:val="00FE1FD0"/>
    <w:rsid w:val="00FE221A"/>
    <w:rsid w:val="00FE282A"/>
    <w:rsid w:val="00FE2F99"/>
    <w:rsid w:val="00FE3A91"/>
    <w:rsid w:val="00FE3C5D"/>
    <w:rsid w:val="00FE42BC"/>
    <w:rsid w:val="00FE439F"/>
    <w:rsid w:val="00FE487E"/>
    <w:rsid w:val="00FE48D5"/>
    <w:rsid w:val="00FE560E"/>
    <w:rsid w:val="00FE566A"/>
    <w:rsid w:val="00FE5E22"/>
    <w:rsid w:val="00FE6288"/>
    <w:rsid w:val="00FE681A"/>
    <w:rsid w:val="00FE685D"/>
    <w:rsid w:val="00FE6C8A"/>
    <w:rsid w:val="00FE6E49"/>
    <w:rsid w:val="00FE6EA8"/>
    <w:rsid w:val="00FE75F2"/>
    <w:rsid w:val="00FE7DB3"/>
    <w:rsid w:val="00FE7FD3"/>
    <w:rsid w:val="00FF0120"/>
    <w:rsid w:val="00FF0E64"/>
    <w:rsid w:val="00FF13C8"/>
    <w:rsid w:val="00FF1564"/>
    <w:rsid w:val="00FF1663"/>
    <w:rsid w:val="00FF18DF"/>
    <w:rsid w:val="00FF1991"/>
    <w:rsid w:val="00FF25AA"/>
    <w:rsid w:val="00FF25E5"/>
    <w:rsid w:val="00FF2A0B"/>
    <w:rsid w:val="00FF49D1"/>
    <w:rsid w:val="00FF4C24"/>
    <w:rsid w:val="00FF54CD"/>
    <w:rsid w:val="00FF6212"/>
    <w:rsid w:val="00FF6402"/>
    <w:rsid w:val="00FF690A"/>
    <w:rsid w:val="00FF6977"/>
    <w:rsid w:val="00FF6BB3"/>
    <w:rsid w:val="00FF7134"/>
    <w:rsid w:val="00FF73F9"/>
    <w:rsid w:val="00FF7877"/>
    <w:rsid w:val="00FF7A51"/>
    <w:rsid w:val="00FF7B28"/>
    <w:rsid w:val="00FF7DD3"/>
    <w:rsid w:val="00FF7E0A"/>
    <w:rsid w:val="76F3D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980388"/>
  <w15:docId w15:val="{7A10A962-91CA-4C58-BE48-13D094B28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6E14"/>
    <w:pPr>
      <w:widowControl w:val="0"/>
      <w:wordWrap w:val="0"/>
      <w:autoSpaceDE w:val="0"/>
      <w:autoSpaceDN w:val="0"/>
    </w:pPr>
  </w:style>
  <w:style w:type="paragraph" w:styleId="Heading3">
    <w:name w:val="heading 3"/>
    <w:basedOn w:val="Normal"/>
    <w:link w:val="Heading3Char"/>
    <w:uiPriority w:val="9"/>
    <w:qFormat/>
    <w:rsid w:val="00F15A7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Gulim" w:eastAsia="Gulim" w:hAnsi="Gulim" w:cs="Gulim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6378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6B3C4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B3C47"/>
  </w:style>
  <w:style w:type="paragraph" w:styleId="Footer">
    <w:name w:val="footer"/>
    <w:basedOn w:val="Normal"/>
    <w:link w:val="FooterChar"/>
    <w:uiPriority w:val="99"/>
    <w:unhideWhenUsed/>
    <w:rsid w:val="006B3C4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B3C47"/>
  </w:style>
  <w:style w:type="paragraph" w:styleId="BalloonText">
    <w:name w:val="Balloon Text"/>
    <w:basedOn w:val="Normal"/>
    <w:link w:val="BalloonTextChar"/>
    <w:uiPriority w:val="99"/>
    <w:semiHidden/>
    <w:unhideWhenUsed/>
    <w:rsid w:val="009D257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57F"/>
    <w:rPr>
      <w:rFonts w:asciiTheme="majorHAnsi" w:eastAsiaTheme="majorEastAsia" w:hAnsiTheme="majorHAnsi" w:cstheme="majorBidi"/>
      <w:sz w:val="18"/>
      <w:szCs w:val="18"/>
    </w:rPr>
  </w:style>
  <w:style w:type="paragraph" w:styleId="FootnoteText">
    <w:name w:val="footnote text"/>
    <w:basedOn w:val="Normal"/>
    <w:link w:val="FootnoteTextChar"/>
    <w:unhideWhenUsed/>
    <w:rsid w:val="003A3F06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rsid w:val="003A3F06"/>
  </w:style>
  <w:style w:type="character" w:styleId="FootnoteReference">
    <w:name w:val="footnote reference"/>
    <w:basedOn w:val="DefaultParagraphFont"/>
    <w:semiHidden/>
    <w:unhideWhenUsed/>
    <w:rsid w:val="003A3F06"/>
    <w:rPr>
      <w:vertAlign w:val="superscript"/>
    </w:rPr>
  </w:style>
  <w:style w:type="table" w:styleId="TableGrid">
    <w:name w:val="Table Grid"/>
    <w:basedOn w:val="TableNormal"/>
    <w:uiPriority w:val="39"/>
    <w:rsid w:val="00212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0546"/>
    <w:rPr>
      <w:color w:val="808080"/>
    </w:rPr>
  </w:style>
  <w:style w:type="paragraph" w:styleId="PlainText">
    <w:name w:val="Plain Text"/>
    <w:basedOn w:val="Normal"/>
    <w:link w:val="PlainTextChar"/>
    <w:rsid w:val="009928B3"/>
    <w:pPr>
      <w:spacing w:after="0" w:line="240" w:lineRule="auto"/>
    </w:pPr>
    <w:rPr>
      <w:rFonts w:ascii="Batang" w:eastAsia="Batang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rsid w:val="009928B3"/>
    <w:rPr>
      <w:rFonts w:ascii="Batang" w:eastAsia="Batang" w:hAnsi="Courier New" w:cs="Courier New"/>
      <w:szCs w:val="20"/>
    </w:rPr>
  </w:style>
  <w:style w:type="paragraph" w:customStyle="1" w:styleId="Default">
    <w:name w:val="Default"/>
    <w:rsid w:val="00DF788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ode" w:eastAsia="Code" w:cs="Code"/>
      <w:color w:val="000000"/>
      <w:kern w:val="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15A77"/>
    <w:rPr>
      <w:rFonts w:ascii="Gulim" w:eastAsia="Gulim" w:hAnsi="Gulim" w:cs="Gulim"/>
      <w:b/>
      <w:bCs/>
      <w:kern w:val="0"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F15A77"/>
    <w:rPr>
      <w:color w:val="0000FF"/>
      <w:u w:val="single"/>
    </w:rPr>
  </w:style>
  <w:style w:type="paragraph" w:customStyle="1" w:styleId="a">
    <w:name w:val="바탕글"/>
    <w:basedOn w:val="Normal"/>
    <w:rsid w:val="00B13D16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0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0749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074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749"/>
    <w:rPr>
      <w:b/>
      <w:bCs/>
      <w:szCs w:val="20"/>
    </w:rPr>
  </w:style>
  <w:style w:type="paragraph" w:styleId="Revision">
    <w:name w:val="Revision"/>
    <w:hidden/>
    <w:uiPriority w:val="99"/>
    <w:semiHidden/>
    <w:rsid w:val="0070704F"/>
    <w:pPr>
      <w:spacing w:after="0" w:line="240" w:lineRule="auto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DC2EE0"/>
    <w:rPr>
      <w:color w:val="605E5C"/>
      <w:shd w:val="clear" w:color="auto" w:fill="E1DFDD"/>
    </w:rPr>
  </w:style>
  <w:style w:type="paragraph" w:customStyle="1" w:styleId="rug-list--bulletsitem">
    <w:name w:val="rug-list--bullets__item"/>
    <w:basedOn w:val="Normal"/>
    <w:rsid w:val="00E945F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52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1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523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749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9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10077">
          <w:marLeft w:val="56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1952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49820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808">
      <w:bodyDiv w:val="1"/>
      <w:marLeft w:val="75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7530">
          <w:marLeft w:val="0"/>
          <w:marRight w:val="0"/>
          <w:marTop w:val="0"/>
          <w:marBottom w:val="0"/>
          <w:divBdr>
            <w:top w:val="single" w:sz="6" w:space="0" w:color="E5E5E5"/>
            <w:left w:val="single" w:sz="6" w:space="0" w:color="E5E5E5"/>
            <w:bottom w:val="single" w:sz="6" w:space="0" w:color="E5E5E5"/>
            <w:right w:val="single" w:sz="6" w:space="0" w:color="E5E5E5"/>
          </w:divBdr>
          <w:divsChild>
            <w:div w:id="193790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64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98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30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53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90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398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8D8D8"/>
                                        <w:left w:val="single" w:sz="6" w:space="0" w:color="D8D8D8"/>
                                        <w:bottom w:val="single" w:sz="12" w:space="0" w:color="D8D8D8"/>
                                        <w:right w:val="single" w:sz="6" w:space="0" w:color="D8D8D8"/>
                                      </w:divBdr>
                                      <w:divsChild>
                                        <w:div w:id="495001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89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9056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2261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976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0871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C91F32-D688-9748-906E-9B8525E30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59</Words>
  <Characters>6038</Characters>
  <Application>Microsoft Office Word</Application>
  <DocSecurity>0</DocSecurity>
  <Lines>50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ol Kim</dc:creator>
  <cp:lastModifiedBy>SS</cp:lastModifiedBy>
  <cp:revision>3</cp:revision>
  <cp:lastPrinted>2020-11-18T03:07:00Z</cp:lastPrinted>
  <dcterms:created xsi:type="dcterms:W3CDTF">2021-02-06T01:26:00Z</dcterms:created>
  <dcterms:modified xsi:type="dcterms:W3CDTF">2021-02-06T01:26:00Z</dcterms:modified>
</cp:coreProperties>
</file>